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352A11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8D39A9">
        <w:rPr>
          <w:rFonts w:ascii="Arial" w:eastAsia="Arial" w:hAnsi="Arial" w:cs="Arial"/>
          <w:sz w:val="28"/>
          <w:szCs w:val="28"/>
        </w:rPr>
        <w:t>9</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CE436CC"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8D39A9">
        <w:rPr>
          <w:rFonts w:ascii="Arial" w:eastAsia="Arial" w:hAnsi="Arial" w:cs="Arial"/>
          <w:sz w:val="24"/>
          <w:szCs w:val="24"/>
        </w:rPr>
        <w:t>2</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8D39A9">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49ED524A" w:rsidR="0057779B" w:rsidRPr="008D39A9" w:rsidRDefault="00EB19CC" w:rsidP="00D04565">
      <w:pPr>
        <w:widowControl/>
        <w:spacing w:after="0" w:line="240" w:lineRule="auto"/>
        <w:contextualSpacing/>
        <w:jc w:val="both"/>
        <w:rPr>
          <w:rFonts w:ascii="Arial" w:eastAsia="Arial" w:hAnsi="Arial" w:cs="Arial"/>
          <w:b/>
          <w:sz w:val="24"/>
          <w:szCs w:val="24"/>
        </w:rPr>
      </w:pPr>
      <w:r w:rsidRPr="008D39A9">
        <w:rPr>
          <w:rFonts w:ascii="Arial" w:eastAsia="Arial" w:hAnsi="Arial" w:cs="Arial"/>
          <w:sz w:val="24"/>
          <w:szCs w:val="24"/>
        </w:rPr>
        <w:t>As</w:t>
      </w:r>
      <w:r w:rsidR="00D16141" w:rsidRPr="008D39A9">
        <w:rPr>
          <w:rFonts w:ascii="Arial" w:eastAsia="Arial" w:hAnsi="Arial" w:cs="Arial"/>
          <w:sz w:val="24"/>
          <w:szCs w:val="24"/>
        </w:rPr>
        <w:t xml:space="preserve"> </w:t>
      </w:r>
      <w:r w:rsidRPr="008D39A9">
        <w:rPr>
          <w:rFonts w:ascii="Arial" w:eastAsia="Arial" w:hAnsi="Arial" w:cs="Arial"/>
          <w:sz w:val="24"/>
          <w:szCs w:val="24"/>
        </w:rPr>
        <w:t>of</w:t>
      </w:r>
      <w:r w:rsidR="00D16141" w:rsidRPr="008D39A9">
        <w:rPr>
          <w:rFonts w:ascii="Arial" w:eastAsia="Arial" w:hAnsi="Arial" w:cs="Arial"/>
          <w:sz w:val="24"/>
          <w:szCs w:val="24"/>
        </w:rPr>
        <w:t xml:space="preserve"> </w:t>
      </w:r>
      <w:r w:rsidR="0014717B" w:rsidRPr="008D39A9">
        <w:rPr>
          <w:rFonts w:ascii="Arial" w:eastAsia="Arial" w:hAnsi="Arial" w:cs="Arial"/>
          <w:b/>
          <w:sz w:val="24"/>
          <w:szCs w:val="24"/>
        </w:rPr>
        <w:t>1</w:t>
      </w:r>
      <w:r w:rsidR="006F77F2" w:rsidRPr="008D39A9">
        <w:rPr>
          <w:rFonts w:ascii="Arial" w:eastAsia="Arial" w:hAnsi="Arial" w:cs="Arial"/>
          <w:b/>
          <w:sz w:val="24"/>
          <w:szCs w:val="24"/>
        </w:rPr>
        <w:t>1</w:t>
      </w:r>
      <w:r w:rsidR="00467318" w:rsidRPr="008D39A9">
        <w:rPr>
          <w:rFonts w:ascii="Arial" w:eastAsia="Arial" w:hAnsi="Arial" w:cs="Arial"/>
          <w:b/>
          <w:sz w:val="24"/>
          <w:szCs w:val="24"/>
        </w:rPr>
        <w:t xml:space="preserve"> January 2021</w:t>
      </w:r>
      <w:r w:rsidR="00C55046" w:rsidRPr="008D39A9">
        <w:rPr>
          <w:rFonts w:ascii="Arial" w:eastAsia="Arial" w:hAnsi="Arial" w:cs="Arial"/>
          <w:b/>
          <w:sz w:val="24"/>
          <w:szCs w:val="24"/>
        </w:rPr>
        <w:t>,</w:t>
      </w:r>
      <w:r w:rsidR="00D16141" w:rsidRPr="008D39A9">
        <w:rPr>
          <w:rFonts w:ascii="Arial" w:eastAsia="Arial" w:hAnsi="Arial" w:cs="Arial"/>
          <w:b/>
          <w:sz w:val="24"/>
          <w:szCs w:val="24"/>
        </w:rPr>
        <w:t xml:space="preserve"> </w:t>
      </w:r>
      <w:r w:rsidR="00C55046" w:rsidRPr="008D39A9">
        <w:rPr>
          <w:rFonts w:ascii="Arial" w:eastAsia="Arial" w:hAnsi="Arial" w:cs="Arial"/>
          <w:b/>
          <w:sz w:val="24"/>
          <w:szCs w:val="24"/>
        </w:rPr>
        <w:t>4PM</w:t>
      </w:r>
      <w:r w:rsidRPr="008D39A9">
        <w:rPr>
          <w:rFonts w:ascii="Arial" w:eastAsia="Arial" w:hAnsi="Arial" w:cs="Arial"/>
          <w:sz w:val="24"/>
          <w:szCs w:val="24"/>
        </w:rPr>
        <w:t>,</w:t>
      </w:r>
      <w:r w:rsidR="00D16141" w:rsidRPr="008D39A9">
        <w:rPr>
          <w:rFonts w:ascii="Arial" w:eastAsia="Arial" w:hAnsi="Arial" w:cs="Arial"/>
          <w:sz w:val="24"/>
          <w:szCs w:val="24"/>
        </w:rPr>
        <w:t xml:space="preserve"> </w:t>
      </w:r>
      <w:r w:rsidRPr="008D39A9">
        <w:rPr>
          <w:rFonts w:ascii="Arial" w:eastAsia="Arial" w:hAnsi="Arial" w:cs="Arial"/>
          <w:sz w:val="24"/>
          <w:szCs w:val="24"/>
        </w:rPr>
        <w:t>the</w:t>
      </w:r>
      <w:r w:rsidR="00D16141" w:rsidRPr="008D39A9">
        <w:rPr>
          <w:rFonts w:ascii="Arial" w:eastAsia="Arial" w:hAnsi="Arial" w:cs="Arial"/>
          <w:sz w:val="24"/>
          <w:szCs w:val="24"/>
        </w:rPr>
        <w:t xml:space="preserve"> </w:t>
      </w:r>
      <w:r w:rsidRPr="008D39A9">
        <w:rPr>
          <w:rFonts w:ascii="Arial" w:eastAsia="Arial" w:hAnsi="Arial" w:cs="Arial"/>
          <w:sz w:val="24"/>
          <w:szCs w:val="24"/>
        </w:rPr>
        <w:t>Department</w:t>
      </w:r>
      <w:r w:rsidR="00D16141" w:rsidRPr="008D39A9">
        <w:rPr>
          <w:rFonts w:ascii="Arial" w:eastAsia="Arial" w:hAnsi="Arial" w:cs="Arial"/>
          <w:sz w:val="24"/>
          <w:szCs w:val="24"/>
        </w:rPr>
        <w:t xml:space="preserve"> </w:t>
      </w:r>
      <w:r w:rsidRPr="008D39A9">
        <w:rPr>
          <w:rFonts w:ascii="Arial" w:eastAsia="Arial" w:hAnsi="Arial" w:cs="Arial"/>
          <w:sz w:val="24"/>
          <w:szCs w:val="24"/>
        </w:rPr>
        <w:t>of</w:t>
      </w:r>
      <w:r w:rsidR="00D16141" w:rsidRPr="008D39A9">
        <w:rPr>
          <w:rFonts w:ascii="Arial" w:eastAsia="Arial" w:hAnsi="Arial" w:cs="Arial"/>
          <w:sz w:val="24"/>
          <w:szCs w:val="24"/>
        </w:rPr>
        <w:t xml:space="preserve"> </w:t>
      </w:r>
      <w:r w:rsidRPr="008D39A9">
        <w:rPr>
          <w:rFonts w:ascii="Arial" w:eastAsia="Arial" w:hAnsi="Arial" w:cs="Arial"/>
          <w:sz w:val="24"/>
          <w:szCs w:val="24"/>
        </w:rPr>
        <w:t>Health</w:t>
      </w:r>
      <w:r w:rsidR="00D16141" w:rsidRPr="008D39A9">
        <w:rPr>
          <w:rFonts w:ascii="Arial" w:eastAsia="Arial" w:hAnsi="Arial" w:cs="Arial"/>
          <w:sz w:val="24"/>
          <w:szCs w:val="24"/>
        </w:rPr>
        <w:t xml:space="preserve"> </w:t>
      </w:r>
      <w:r w:rsidRPr="008D39A9">
        <w:rPr>
          <w:rFonts w:ascii="Arial" w:eastAsia="Arial" w:hAnsi="Arial" w:cs="Arial"/>
          <w:sz w:val="24"/>
          <w:szCs w:val="24"/>
        </w:rPr>
        <w:t>(DOH)</w:t>
      </w:r>
      <w:r w:rsidR="00D16141" w:rsidRPr="008D39A9">
        <w:rPr>
          <w:rFonts w:ascii="Arial" w:eastAsia="Arial" w:hAnsi="Arial" w:cs="Arial"/>
          <w:sz w:val="24"/>
          <w:szCs w:val="24"/>
        </w:rPr>
        <w:t xml:space="preserve"> </w:t>
      </w:r>
      <w:r w:rsidRPr="008D39A9">
        <w:rPr>
          <w:rFonts w:ascii="Arial" w:eastAsia="Arial" w:hAnsi="Arial" w:cs="Arial"/>
          <w:sz w:val="24"/>
          <w:szCs w:val="24"/>
        </w:rPr>
        <w:t>has</w:t>
      </w:r>
      <w:r w:rsidR="00D16141" w:rsidRPr="008D39A9">
        <w:rPr>
          <w:rFonts w:ascii="Arial" w:eastAsia="Arial" w:hAnsi="Arial" w:cs="Arial"/>
          <w:sz w:val="24"/>
          <w:szCs w:val="24"/>
        </w:rPr>
        <w:t xml:space="preserve"> </w:t>
      </w:r>
      <w:r w:rsidRPr="008D39A9">
        <w:rPr>
          <w:rFonts w:ascii="Arial" w:eastAsia="Arial" w:hAnsi="Arial" w:cs="Arial"/>
          <w:sz w:val="24"/>
          <w:szCs w:val="24"/>
        </w:rPr>
        <w:t>recorded</w:t>
      </w:r>
      <w:r w:rsidR="00D16141" w:rsidRPr="008D39A9">
        <w:rPr>
          <w:rFonts w:ascii="Arial" w:eastAsia="Arial" w:hAnsi="Arial" w:cs="Arial"/>
          <w:sz w:val="24"/>
          <w:szCs w:val="24"/>
        </w:rPr>
        <w:t xml:space="preserve"> </w:t>
      </w:r>
      <w:r w:rsidRPr="008D39A9">
        <w:rPr>
          <w:rFonts w:ascii="Arial" w:eastAsia="Arial" w:hAnsi="Arial" w:cs="Arial"/>
          <w:sz w:val="24"/>
          <w:szCs w:val="24"/>
        </w:rPr>
        <w:t>a</w:t>
      </w:r>
      <w:r w:rsidR="00D16141" w:rsidRPr="008D39A9">
        <w:rPr>
          <w:rFonts w:ascii="Arial" w:eastAsia="Arial" w:hAnsi="Arial" w:cs="Arial"/>
          <w:sz w:val="24"/>
          <w:szCs w:val="24"/>
        </w:rPr>
        <w:t xml:space="preserve"> </w:t>
      </w:r>
      <w:r w:rsidRPr="008D39A9">
        <w:rPr>
          <w:rFonts w:ascii="Arial" w:eastAsia="Arial" w:hAnsi="Arial" w:cs="Arial"/>
          <w:sz w:val="24"/>
          <w:szCs w:val="24"/>
        </w:rPr>
        <w:t>total</w:t>
      </w:r>
      <w:r w:rsidR="00D16141" w:rsidRPr="008D39A9">
        <w:rPr>
          <w:rFonts w:ascii="Arial" w:eastAsia="Arial" w:hAnsi="Arial" w:cs="Arial"/>
          <w:sz w:val="24"/>
          <w:szCs w:val="24"/>
        </w:rPr>
        <w:t xml:space="preserve"> </w:t>
      </w:r>
      <w:r w:rsidRPr="008D39A9">
        <w:rPr>
          <w:rFonts w:ascii="Arial" w:eastAsia="Arial" w:hAnsi="Arial" w:cs="Arial"/>
          <w:sz w:val="24"/>
          <w:szCs w:val="24"/>
        </w:rPr>
        <w:t>of</w:t>
      </w:r>
      <w:r w:rsidR="00D16141" w:rsidRPr="008D39A9">
        <w:rPr>
          <w:rFonts w:ascii="Arial" w:eastAsia="Arial" w:hAnsi="Arial" w:cs="Arial"/>
          <w:sz w:val="24"/>
          <w:szCs w:val="24"/>
        </w:rPr>
        <w:t xml:space="preserve"> </w:t>
      </w:r>
      <w:r w:rsidR="006F77F2" w:rsidRPr="008D39A9">
        <w:rPr>
          <w:rFonts w:ascii="Arial" w:eastAsia="Arial" w:hAnsi="Arial" w:cs="Arial"/>
          <w:b/>
          <w:sz w:val="24"/>
          <w:szCs w:val="24"/>
        </w:rPr>
        <w:t xml:space="preserve">489,736 </w:t>
      </w:r>
      <w:r w:rsidR="00FD6C15" w:rsidRPr="008D39A9">
        <w:rPr>
          <w:rFonts w:ascii="Arial" w:eastAsia="Arial" w:hAnsi="Arial" w:cs="Arial"/>
          <w:b/>
          <w:sz w:val="24"/>
          <w:szCs w:val="24"/>
        </w:rPr>
        <w:t>co</w:t>
      </w:r>
      <w:r w:rsidRPr="008D39A9">
        <w:rPr>
          <w:rFonts w:ascii="Arial" w:eastAsia="Arial" w:hAnsi="Arial" w:cs="Arial"/>
          <w:b/>
          <w:sz w:val="24"/>
          <w:szCs w:val="24"/>
        </w:rPr>
        <w:t>nfirmed</w:t>
      </w:r>
      <w:r w:rsidR="00D16141" w:rsidRPr="008D39A9">
        <w:rPr>
          <w:rFonts w:ascii="Arial" w:eastAsia="Arial" w:hAnsi="Arial" w:cs="Arial"/>
          <w:b/>
          <w:sz w:val="24"/>
          <w:szCs w:val="24"/>
        </w:rPr>
        <w:t xml:space="preserve"> </w:t>
      </w:r>
      <w:r w:rsidRPr="008D39A9">
        <w:rPr>
          <w:rFonts w:ascii="Arial" w:eastAsia="Arial" w:hAnsi="Arial" w:cs="Arial"/>
          <w:b/>
          <w:sz w:val="24"/>
          <w:szCs w:val="24"/>
        </w:rPr>
        <w:t>cases</w:t>
      </w:r>
      <w:r w:rsidRPr="008D39A9">
        <w:rPr>
          <w:rFonts w:ascii="Arial" w:eastAsia="Arial" w:hAnsi="Arial" w:cs="Arial"/>
          <w:sz w:val="24"/>
          <w:szCs w:val="24"/>
        </w:rPr>
        <w:t>;</w:t>
      </w:r>
      <w:r w:rsidR="00D16141" w:rsidRPr="008D39A9">
        <w:rPr>
          <w:rFonts w:ascii="Arial" w:eastAsia="Arial" w:hAnsi="Arial" w:cs="Arial"/>
          <w:sz w:val="24"/>
          <w:szCs w:val="24"/>
        </w:rPr>
        <w:t xml:space="preserve"> </w:t>
      </w:r>
      <w:r w:rsidRPr="008D39A9">
        <w:rPr>
          <w:rFonts w:ascii="Arial" w:eastAsia="Arial" w:hAnsi="Arial" w:cs="Arial"/>
          <w:sz w:val="24"/>
          <w:szCs w:val="24"/>
        </w:rPr>
        <w:t>of</w:t>
      </w:r>
      <w:r w:rsidR="00D16141" w:rsidRPr="008D39A9">
        <w:rPr>
          <w:rFonts w:ascii="Arial" w:eastAsia="Arial" w:hAnsi="Arial" w:cs="Arial"/>
          <w:sz w:val="24"/>
          <w:szCs w:val="24"/>
        </w:rPr>
        <w:t xml:space="preserve"> </w:t>
      </w:r>
      <w:r w:rsidRPr="008D39A9">
        <w:rPr>
          <w:rFonts w:ascii="Arial" w:eastAsia="Arial" w:hAnsi="Arial" w:cs="Arial"/>
          <w:sz w:val="24"/>
          <w:szCs w:val="24"/>
        </w:rPr>
        <w:t>which,</w:t>
      </w:r>
      <w:r w:rsidR="00D16141" w:rsidRPr="008D39A9">
        <w:rPr>
          <w:rFonts w:ascii="Arial" w:eastAsia="Arial" w:hAnsi="Arial" w:cs="Arial"/>
          <w:sz w:val="24"/>
          <w:szCs w:val="24"/>
        </w:rPr>
        <w:t xml:space="preserve"> </w:t>
      </w:r>
      <w:r w:rsidR="006F77F2" w:rsidRPr="008D39A9">
        <w:rPr>
          <w:rFonts w:ascii="Arial" w:eastAsia="Arial" w:hAnsi="Arial" w:cs="Arial"/>
          <w:b/>
          <w:sz w:val="24"/>
          <w:szCs w:val="24"/>
        </w:rPr>
        <w:t xml:space="preserve">22,114 </w:t>
      </w:r>
      <w:r w:rsidRPr="008D39A9">
        <w:rPr>
          <w:rFonts w:ascii="Arial" w:eastAsia="Arial" w:hAnsi="Arial" w:cs="Arial"/>
          <w:sz w:val="24"/>
          <w:szCs w:val="24"/>
        </w:rPr>
        <w:t>are</w:t>
      </w:r>
      <w:r w:rsidR="00D16141" w:rsidRPr="008D39A9">
        <w:rPr>
          <w:rFonts w:ascii="Arial" w:eastAsia="Arial" w:hAnsi="Arial" w:cs="Arial"/>
          <w:sz w:val="24"/>
          <w:szCs w:val="24"/>
        </w:rPr>
        <w:t xml:space="preserve"> </w:t>
      </w:r>
      <w:r w:rsidRPr="008D39A9">
        <w:rPr>
          <w:rFonts w:ascii="Arial" w:eastAsia="Arial" w:hAnsi="Arial" w:cs="Arial"/>
          <w:b/>
          <w:sz w:val="24"/>
          <w:szCs w:val="24"/>
        </w:rPr>
        <w:t>active</w:t>
      </w:r>
      <w:r w:rsidRPr="008D39A9">
        <w:rPr>
          <w:rFonts w:ascii="Arial" w:eastAsia="Arial" w:hAnsi="Arial" w:cs="Arial"/>
          <w:sz w:val="24"/>
          <w:szCs w:val="24"/>
        </w:rPr>
        <w:t>,</w:t>
      </w:r>
      <w:r w:rsidR="00D16141" w:rsidRPr="008D39A9">
        <w:rPr>
          <w:rFonts w:ascii="Arial" w:eastAsia="Arial" w:hAnsi="Arial" w:cs="Arial"/>
          <w:sz w:val="24"/>
          <w:szCs w:val="24"/>
        </w:rPr>
        <w:t xml:space="preserve"> </w:t>
      </w:r>
      <w:r w:rsidR="006F77F2" w:rsidRPr="008D39A9">
        <w:rPr>
          <w:rFonts w:ascii="Arial" w:eastAsia="Arial" w:hAnsi="Arial" w:cs="Arial"/>
          <w:b/>
          <w:sz w:val="24"/>
          <w:szCs w:val="24"/>
        </w:rPr>
        <w:t xml:space="preserve">458,206 </w:t>
      </w:r>
      <w:r w:rsidRPr="008D39A9">
        <w:rPr>
          <w:rFonts w:ascii="Arial" w:eastAsia="Arial" w:hAnsi="Arial" w:cs="Arial"/>
          <w:sz w:val="24"/>
          <w:szCs w:val="24"/>
        </w:rPr>
        <w:t>have</w:t>
      </w:r>
      <w:r w:rsidR="00D16141" w:rsidRPr="008D39A9">
        <w:rPr>
          <w:rFonts w:ascii="Arial" w:eastAsia="Arial" w:hAnsi="Arial" w:cs="Arial"/>
          <w:sz w:val="24"/>
          <w:szCs w:val="24"/>
        </w:rPr>
        <w:t xml:space="preserve"> </w:t>
      </w:r>
      <w:r w:rsidRPr="008D39A9">
        <w:rPr>
          <w:rFonts w:ascii="Arial" w:eastAsia="Arial" w:hAnsi="Arial" w:cs="Arial"/>
          <w:b/>
          <w:sz w:val="24"/>
          <w:szCs w:val="24"/>
        </w:rPr>
        <w:t>recovered</w:t>
      </w:r>
      <w:r w:rsidR="00D16141" w:rsidRPr="008D39A9">
        <w:rPr>
          <w:rFonts w:ascii="Arial" w:eastAsia="Arial" w:hAnsi="Arial" w:cs="Arial"/>
          <w:sz w:val="24"/>
          <w:szCs w:val="24"/>
        </w:rPr>
        <w:t xml:space="preserve"> </w:t>
      </w:r>
      <w:r w:rsidRPr="008D39A9">
        <w:rPr>
          <w:rFonts w:ascii="Arial" w:eastAsia="Arial" w:hAnsi="Arial" w:cs="Arial"/>
          <w:sz w:val="24"/>
          <w:szCs w:val="24"/>
        </w:rPr>
        <w:t>and</w:t>
      </w:r>
      <w:r w:rsidR="00D16141" w:rsidRPr="008D39A9">
        <w:rPr>
          <w:rFonts w:ascii="Arial" w:eastAsia="Arial" w:hAnsi="Arial" w:cs="Arial"/>
          <w:sz w:val="24"/>
          <w:szCs w:val="24"/>
        </w:rPr>
        <w:t xml:space="preserve"> </w:t>
      </w:r>
      <w:r w:rsidR="006F77F2" w:rsidRPr="008D39A9">
        <w:rPr>
          <w:rFonts w:ascii="Arial" w:eastAsia="Arial" w:hAnsi="Arial" w:cs="Arial"/>
          <w:b/>
          <w:sz w:val="24"/>
          <w:szCs w:val="24"/>
        </w:rPr>
        <w:t xml:space="preserve">9,416 </w:t>
      </w:r>
      <w:r w:rsidR="00A20D2E" w:rsidRPr="008D39A9">
        <w:rPr>
          <w:rFonts w:ascii="Arial" w:eastAsia="Arial" w:hAnsi="Arial" w:cs="Arial"/>
          <w:b/>
          <w:sz w:val="24"/>
          <w:szCs w:val="24"/>
        </w:rPr>
        <w:t>d</w:t>
      </w:r>
      <w:r w:rsidR="00D74F68" w:rsidRPr="008D39A9">
        <w:rPr>
          <w:rFonts w:ascii="Arial" w:eastAsia="Arial" w:hAnsi="Arial" w:cs="Arial"/>
          <w:b/>
          <w:sz w:val="24"/>
          <w:szCs w:val="24"/>
        </w:rPr>
        <w:t>eath</w:t>
      </w:r>
      <w:r w:rsidR="0057779B" w:rsidRPr="008D39A9">
        <w:rPr>
          <w:rFonts w:ascii="Arial" w:eastAsia="Arial" w:hAnsi="Arial" w:cs="Arial"/>
          <w:b/>
          <w:sz w:val="24"/>
          <w:szCs w:val="24"/>
        </w:rPr>
        <w:t>s</w:t>
      </w:r>
      <w:r w:rsidR="0057779B" w:rsidRPr="008D39A9">
        <w:rPr>
          <w:rFonts w:ascii="Arial" w:eastAsia="Arial" w:hAnsi="Arial" w:cs="Arial"/>
          <w:sz w:val="24"/>
          <w:szCs w:val="24"/>
        </w:rPr>
        <w:t>.</w:t>
      </w:r>
    </w:p>
    <w:p w14:paraId="22E235F4" w14:textId="61CA107D"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1</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5ABEAB6" w:rsidR="009702AE" w:rsidRPr="008E5B1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8E5B19">
        <w:rPr>
          <w:rFonts w:ascii="Arial" w:eastAsia="Arial" w:hAnsi="Arial" w:cs="Arial"/>
          <w:sz w:val="24"/>
          <w:szCs w:val="24"/>
        </w:rPr>
        <w:t>A</w:t>
      </w:r>
      <w:r w:rsidR="00D16141" w:rsidRPr="008E5B19">
        <w:rPr>
          <w:rFonts w:ascii="Arial" w:eastAsia="Arial" w:hAnsi="Arial" w:cs="Arial"/>
          <w:sz w:val="24"/>
          <w:szCs w:val="24"/>
        </w:rPr>
        <w:t xml:space="preserve"> </w:t>
      </w:r>
      <w:r w:rsidRPr="008E5B19">
        <w:rPr>
          <w:rFonts w:ascii="Arial" w:eastAsia="Arial" w:hAnsi="Arial" w:cs="Arial"/>
          <w:sz w:val="24"/>
          <w:szCs w:val="24"/>
        </w:rPr>
        <w:t>total</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b/>
          <w:bCs/>
          <w:sz w:val="24"/>
          <w:szCs w:val="24"/>
        </w:rPr>
        <w:t xml:space="preserve"> </w:t>
      </w:r>
      <w:r w:rsidR="004652C8" w:rsidRPr="008A3853">
        <w:rPr>
          <w:rFonts w:ascii="Arial" w:eastAsia="Arial" w:hAnsi="Arial" w:cs="Arial"/>
          <w:b/>
          <w:color w:val="0070C0"/>
          <w:sz w:val="24"/>
          <w:szCs w:val="24"/>
        </w:rPr>
        <w:t>₱</w:t>
      </w:r>
      <w:r w:rsidR="005D164B" w:rsidRPr="005D164B">
        <w:rPr>
          <w:rFonts w:ascii="Arial" w:eastAsia="Arial" w:hAnsi="Arial" w:cs="Arial"/>
          <w:b/>
          <w:bCs/>
          <w:color w:val="0070C0"/>
          <w:sz w:val="24"/>
          <w:szCs w:val="24"/>
        </w:rPr>
        <w:t xml:space="preserve">1,900,629,697.55 </w:t>
      </w:r>
      <w:r w:rsidRPr="008E5B19">
        <w:rPr>
          <w:rFonts w:ascii="Arial" w:eastAsia="Arial" w:hAnsi="Arial" w:cs="Arial"/>
          <w:sz w:val="24"/>
          <w:szCs w:val="24"/>
        </w:rPr>
        <w:t>worth</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assistance</w:t>
      </w:r>
      <w:r w:rsidR="00D16141" w:rsidRPr="008E5B19">
        <w:rPr>
          <w:rFonts w:ascii="Arial" w:eastAsia="Arial" w:hAnsi="Arial" w:cs="Arial"/>
          <w:sz w:val="24"/>
          <w:szCs w:val="24"/>
        </w:rPr>
        <w:t xml:space="preserve"> </w:t>
      </w:r>
      <w:r w:rsidRPr="008E5B19">
        <w:rPr>
          <w:rFonts w:ascii="Arial" w:eastAsia="Arial" w:hAnsi="Arial" w:cs="Arial"/>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the</w:t>
      </w:r>
      <w:r w:rsidR="00D16141" w:rsidRPr="008E5B19">
        <w:rPr>
          <w:rFonts w:ascii="Arial" w:eastAsia="Arial" w:hAnsi="Arial" w:cs="Arial"/>
          <w:sz w:val="24"/>
          <w:szCs w:val="24"/>
        </w:rPr>
        <w:t xml:space="preserve"> </w:t>
      </w:r>
      <w:r w:rsidRPr="008E5B19">
        <w:rPr>
          <w:rFonts w:ascii="Arial" w:eastAsia="Arial" w:hAnsi="Arial" w:cs="Arial"/>
          <w:sz w:val="24"/>
          <w:szCs w:val="24"/>
        </w:rPr>
        <w:t>families</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sz w:val="24"/>
          <w:szCs w:val="24"/>
        </w:rPr>
        <w:t>individuals</w:t>
      </w:r>
      <w:r w:rsidR="00D16141" w:rsidRPr="008E5B19">
        <w:rPr>
          <w:rFonts w:ascii="Arial" w:eastAsia="Arial" w:hAnsi="Arial" w:cs="Arial"/>
          <w:sz w:val="24"/>
          <w:szCs w:val="24"/>
        </w:rPr>
        <w:t xml:space="preserve"> </w:t>
      </w:r>
      <w:r w:rsidRPr="008E5B19">
        <w:rPr>
          <w:rFonts w:ascii="Arial" w:eastAsia="Arial" w:hAnsi="Arial" w:cs="Arial"/>
          <w:sz w:val="24"/>
          <w:szCs w:val="24"/>
        </w:rPr>
        <w:t>including</w:t>
      </w:r>
      <w:r w:rsidR="00D16141" w:rsidRPr="008E5B19">
        <w:rPr>
          <w:rFonts w:ascii="Arial" w:eastAsia="Arial" w:hAnsi="Arial" w:cs="Arial"/>
          <w:sz w:val="24"/>
          <w:szCs w:val="24"/>
        </w:rPr>
        <w:t xml:space="preserve"> </w:t>
      </w:r>
      <w:r w:rsidRPr="008E5B19">
        <w:rPr>
          <w:rFonts w:ascii="Arial" w:eastAsia="Arial" w:hAnsi="Arial" w:cs="Arial"/>
          <w:sz w:val="24"/>
          <w:szCs w:val="24"/>
        </w:rPr>
        <w:t>strandees</w:t>
      </w:r>
      <w:r w:rsidR="00D16141" w:rsidRPr="008E5B19">
        <w:rPr>
          <w:rFonts w:ascii="Arial" w:eastAsia="Arial" w:hAnsi="Arial" w:cs="Arial"/>
          <w:sz w:val="24"/>
          <w:szCs w:val="24"/>
        </w:rPr>
        <w:t xml:space="preserve"> </w:t>
      </w:r>
      <w:r w:rsidRPr="008E5B19">
        <w:rPr>
          <w:rFonts w:ascii="Arial" w:eastAsia="Arial" w:hAnsi="Arial" w:cs="Arial"/>
          <w:sz w:val="24"/>
          <w:szCs w:val="24"/>
        </w:rPr>
        <w:t>affect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sz w:val="24"/>
          <w:szCs w:val="24"/>
        </w:rPr>
        <w:t>community</w:t>
      </w:r>
      <w:r w:rsidR="00D16141" w:rsidRPr="008E5B19">
        <w:rPr>
          <w:rFonts w:ascii="Arial" w:eastAsia="Arial" w:hAnsi="Arial" w:cs="Arial"/>
          <w:sz w:val="24"/>
          <w:szCs w:val="24"/>
        </w:rPr>
        <w:t xml:space="preserve"> </w:t>
      </w:r>
      <w:r w:rsidRPr="008E5B19">
        <w:rPr>
          <w:rFonts w:ascii="Arial" w:eastAsia="Arial" w:hAnsi="Arial" w:cs="Arial"/>
          <w:sz w:val="24"/>
          <w:szCs w:val="24"/>
        </w:rPr>
        <w:t>quarantine</w:t>
      </w:r>
      <w:r w:rsidR="00D16141" w:rsidRPr="008E5B19">
        <w:rPr>
          <w:rFonts w:ascii="Arial" w:eastAsia="Arial" w:hAnsi="Arial" w:cs="Arial"/>
          <w:sz w:val="24"/>
          <w:szCs w:val="24"/>
        </w:rPr>
        <w:t xml:space="preserve"> </w:t>
      </w:r>
      <w:r w:rsidRPr="008E5B19">
        <w:rPr>
          <w:rFonts w:ascii="Arial" w:eastAsia="Arial" w:hAnsi="Arial" w:cs="Arial"/>
          <w:sz w:val="24"/>
          <w:szCs w:val="24"/>
        </w:rPr>
        <w:t>being</w:t>
      </w:r>
      <w:r w:rsidR="00D16141" w:rsidRPr="008E5B19">
        <w:rPr>
          <w:rFonts w:ascii="Arial" w:eastAsia="Arial" w:hAnsi="Arial" w:cs="Arial"/>
          <w:sz w:val="24"/>
          <w:szCs w:val="24"/>
        </w:rPr>
        <w:t xml:space="preserve"> </w:t>
      </w:r>
      <w:r w:rsidRPr="008E5B19">
        <w:rPr>
          <w:rFonts w:ascii="Arial" w:eastAsia="Arial" w:hAnsi="Arial" w:cs="Arial"/>
          <w:sz w:val="24"/>
          <w:szCs w:val="24"/>
        </w:rPr>
        <w:t>implemented</w:t>
      </w:r>
      <w:r w:rsidR="00D16141" w:rsidRPr="008E5B19">
        <w:rPr>
          <w:rFonts w:ascii="Arial" w:eastAsia="Arial" w:hAnsi="Arial" w:cs="Arial"/>
          <w:sz w:val="24"/>
          <w:szCs w:val="24"/>
        </w:rPr>
        <w:t xml:space="preserve"> </w:t>
      </w:r>
      <w:r w:rsidRPr="008E5B19">
        <w:rPr>
          <w:rFonts w:ascii="Arial" w:eastAsia="Arial" w:hAnsi="Arial" w:cs="Arial"/>
          <w:sz w:val="24"/>
          <w:szCs w:val="24"/>
        </w:rPr>
        <w:t>due</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COVID-19</w:t>
      </w:r>
      <w:r w:rsidR="00D16141" w:rsidRPr="008E5B19">
        <w:rPr>
          <w:rFonts w:ascii="Arial" w:eastAsia="Arial" w:hAnsi="Arial" w:cs="Arial"/>
          <w:sz w:val="24"/>
          <w:szCs w:val="24"/>
        </w:rPr>
        <w:t xml:space="preserve"> </w:t>
      </w:r>
      <w:r w:rsidRPr="008E5B19">
        <w:rPr>
          <w:rFonts w:ascii="Arial" w:eastAsia="Arial" w:hAnsi="Arial" w:cs="Arial"/>
          <w:sz w:val="24"/>
          <w:szCs w:val="24"/>
        </w:rPr>
        <w:t>pandemic;</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which,</w:t>
      </w:r>
      <w:r w:rsidR="00201C7A" w:rsidRPr="008E5B19">
        <w:rPr>
          <w:rFonts w:ascii="Arial" w:eastAsia="Arial" w:hAnsi="Arial" w:cs="Arial"/>
          <w:sz w:val="24"/>
          <w:szCs w:val="24"/>
        </w:rPr>
        <w:t xml:space="preserve"> </w:t>
      </w:r>
      <w:r w:rsidR="00CD47B7" w:rsidRPr="008A3853">
        <w:rPr>
          <w:rFonts w:ascii="Arial" w:eastAsia="Arial" w:hAnsi="Arial" w:cs="Arial"/>
          <w:b/>
          <w:color w:val="0070C0"/>
          <w:sz w:val="24"/>
          <w:szCs w:val="24"/>
        </w:rPr>
        <w:t>₱</w:t>
      </w:r>
      <w:r w:rsidR="005D164B" w:rsidRPr="005D164B">
        <w:rPr>
          <w:rFonts w:ascii="Arial" w:eastAsia="Arial" w:hAnsi="Arial" w:cs="Arial"/>
          <w:b/>
          <w:color w:val="0070C0"/>
          <w:sz w:val="24"/>
          <w:szCs w:val="24"/>
        </w:rPr>
        <w:t xml:space="preserve">1,388,644,329.06 </w:t>
      </w:r>
      <w:r w:rsidRPr="008E5B19">
        <w:rPr>
          <w:rFonts w:ascii="Arial" w:eastAsia="Arial" w:hAnsi="Arial" w:cs="Arial"/>
          <w:bCs/>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5D164B">
        <w:rPr>
          <w:rFonts w:ascii="Arial" w:eastAsia="Arial" w:hAnsi="Arial" w:cs="Arial"/>
          <w:b/>
          <w:color w:val="0070C0"/>
          <w:sz w:val="24"/>
          <w:szCs w:val="24"/>
        </w:rPr>
        <w:t>DSWD</w:t>
      </w:r>
      <w:r w:rsidRPr="005D164B">
        <w:rPr>
          <w:rFonts w:ascii="Arial" w:eastAsia="Arial" w:hAnsi="Arial" w:cs="Arial"/>
          <w:color w:val="0070C0"/>
          <w:sz w:val="24"/>
          <w:szCs w:val="24"/>
        </w:rPr>
        <w:t>,</w:t>
      </w:r>
      <w:r w:rsidR="00D16141" w:rsidRPr="005D164B">
        <w:rPr>
          <w:rFonts w:ascii="Arial" w:eastAsia="Arial" w:hAnsi="Arial" w:cs="Arial"/>
          <w:b/>
          <w:color w:val="0070C0"/>
          <w:sz w:val="24"/>
          <w:szCs w:val="24"/>
        </w:rPr>
        <w:t xml:space="preserve"> </w:t>
      </w:r>
      <w:r w:rsidRPr="008E5B19">
        <w:rPr>
          <w:rFonts w:ascii="Arial" w:eastAsia="Arial" w:hAnsi="Arial" w:cs="Arial"/>
          <w:b/>
          <w:sz w:val="24"/>
          <w:szCs w:val="24"/>
        </w:rPr>
        <w:t>₱</w:t>
      </w:r>
      <w:r w:rsidR="00A82D9C" w:rsidRPr="008E5B19">
        <w:rPr>
          <w:rFonts w:ascii="Arial" w:eastAsia="Arial" w:hAnsi="Arial" w:cs="Arial"/>
          <w:b/>
          <w:bCs/>
          <w:sz w:val="24"/>
          <w:szCs w:val="24"/>
        </w:rPr>
        <w:t xml:space="preserve">480,134,958.53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NGOs</w:t>
      </w:r>
      <w:r w:rsidRPr="008E5B19">
        <w:rPr>
          <w:rFonts w:ascii="Arial" w:eastAsia="Arial" w:hAnsi="Arial" w:cs="Arial"/>
          <w:sz w:val="24"/>
          <w:szCs w:val="24"/>
        </w:rPr>
        <w:t>,</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b/>
          <w:sz w:val="24"/>
          <w:szCs w:val="24"/>
        </w:rPr>
        <w:t>₱</w:t>
      </w:r>
      <w:r w:rsidR="00D67BA9" w:rsidRPr="008E5B19">
        <w:rPr>
          <w:rFonts w:ascii="Arial" w:eastAsia="Arial" w:hAnsi="Arial" w:cs="Arial"/>
          <w:b/>
          <w:bCs/>
          <w:sz w:val="24"/>
          <w:szCs w:val="24"/>
        </w:rPr>
        <w:t>31,850,409.96</w:t>
      </w:r>
      <w:r w:rsidR="00D16141" w:rsidRPr="008E5B19">
        <w:rPr>
          <w:rFonts w:ascii="Arial" w:eastAsia="Arial" w:hAnsi="Arial" w:cs="Arial"/>
          <w:b/>
          <w:bCs/>
          <w:sz w:val="24"/>
          <w:szCs w:val="24"/>
        </w:rPr>
        <w:t xml:space="preserve">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Private</w:t>
      </w:r>
      <w:r w:rsidR="00D16141" w:rsidRPr="008E5B19">
        <w:rPr>
          <w:rFonts w:ascii="Arial" w:eastAsia="Arial" w:hAnsi="Arial" w:cs="Arial"/>
          <w:b/>
          <w:sz w:val="24"/>
          <w:szCs w:val="24"/>
        </w:rPr>
        <w:t xml:space="preserve"> </w:t>
      </w:r>
      <w:r w:rsidRPr="008E5B19">
        <w:rPr>
          <w:rFonts w:ascii="Arial" w:eastAsia="Arial" w:hAnsi="Arial" w:cs="Arial"/>
          <w:b/>
          <w:sz w:val="24"/>
          <w:szCs w:val="24"/>
        </w:rPr>
        <w:t>Partners</w:t>
      </w:r>
      <w:r w:rsidR="00D16141" w:rsidRPr="008E5B19">
        <w:rPr>
          <w:rFonts w:ascii="Arial" w:eastAsia="Arial" w:hAnsi="Arial" w:cs="Arial"/>
          <w:b/>
          <w:sz w:val="20"/>
          <w:szCs w:val="20"/>
        </w:rPr>
        <w:t xml:space="preserve"> </w:t>
      </w:r>
      <w:r w:rsidRPr="008E5B19">
        <w:rPr>
          <w:rFonts w:ascii="Arial" w:eastAsia="Arial" w:hAnsi="Arial" w:cs="Arial"/>
          <w:sz w:val="24"/>
          <w:szCs w:val="24"/>
        </w:rPr>
        <w:t>(see</w:t>
      </w:r>
      <w:r w:rsidR="00D16141" w:rsidRPr="008E5B19">
        <w:rPr>
          <w:rFonts w:ascii="Arial" w:eastAsia="Arial" w:hAnsi="Arial" w:cs="Arial"/>
          <w:sz w:val="24"/>
          <w:szCs w:val="24"/>
        </w:rPr>
        <w:t xml:space="preserve"> </w:t>
      </w:r>
      <w:r w:rsidRPr="008E5B19">
        <w:rPr>
          <w:rFonts w:ascii="Arial" w:eastAsia="Arial" w:hAnsi="Arial" w:cs="Arial"/>
          <w:sz w:val="24"/>
          <w:szCs w:val="24"/>
        </w:rPr>
        <w:t>Table</w:t>
      </w:r>
      <w:r w:rsidR="00D16141" w:rsidRPr="008E5B19">
        <w:rPr>
          <w:rFonts w:ascii="Arial" w:eastAsia="Arial" w:hAnsi="Arial" w:cs="Arial"/>
          <w:sz w:val="24"/>
          <w:szCs w:val="24"/>
        </w:rPr>
        <w:t xml:space="preserve"> </w:t>
      </w:r>
      <w:r w:rsidRPr="008E5B1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5E6963" w:rsidRPr="005E6963" w14:paraId="1EC4B8D5" w14:textId="77777777" w:rsidTr="005E6963">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FB23EC" w14:textId="77777777" w:rsidR="005E6963" w:rsidRPr="005E6963" w:rsidRDefault="005E6963" w:rsidP="005E6963">
            <w:pPr>
              <w:widowControl/>
              <w:spacing w:after="0" w:line="240" w:lineRule="auto"/>
              <w:ind w:right="57"/>
              <w:contextualSpacing/>
              <w:jc w:val="center"/>
              <w:rPr>
                <w:rFonts w:ascii="Arial Narrow" w:eastAsia="Times New Roman" w:hAnsi="Arial Narrow"/>
                <w:b/>
                <w:bCs/>
                <w:color w:val="000000"/>
                <w:sz w:val="20"/>
                <w:szCs w:val="20"/>
              </w:rPr>
            </w:pPr>
            <w:r w:rsidRPr="005E6963">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9DFB76" w14:textId="69129694"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COST OF ASSISTANCE</w:t>
            </w:r>
          </w:p>
        </w:tc>
      </w:tr>
      <w:tr w:rsidR="005E6963" w:rsidRPr="005E6963" w14:paraId="235EB505" w14:textId="77777777" w:rsidTr="005E6963">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2F3C19" w14:textId="77777777" w:rsidR="005E6963" w:rsidRPr="005E6963" w:rsidRDefault="005E6963" w:rsidP="005E6963">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217C38" w14:textId="50DDA7B3"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A77B30" w14:textId="15E6032C"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2DAA3D" w14:textId="0BFE26F5"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E8E325" w14:textId="3A234471" w:rsidR="005E6963" w:rsidRPr="005E6963" w:rsidRDefault="005E6963" w:rsidP="005D164B">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GRAND TOTAL</w:t>
            </w:r>
          </w:p>
        </w:tc>
      </w:tr>
      <w:tr w:rsidR="005E6963" w:rsidRPr="005E6963" w14:paraId="79485D3A" w14:textId="77777777" w:rsidTr="005E6963">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320B1DC" w14:textId="77777777" w:rsidR="005E6963" w:rsidRPr="005E6963" w:rsidRDefault="005E6963" w:rsidP="005E6963">
            <w:pPr>
              <w:spacing w:after="0" w:line="240" w:lineRule="auto"/>
              <w:ind w:right="57"/>
              <w:contextualSpacing/>
              <w:jc w:val="center"/>
              <w:rPr>
                <w:rFonts w:ascii="Arial Narrow" w:hAnsi="Arial Narrow"/>
                <w:b/>
                <w:bCs/>
                <w:color w:val="000000"/>
                <w:sz w:val="20"/>
                <w:szCs w:val="20"/>
              </w:rPr>
            </w:pPr>
            <w:r w:rsidRPr="005E6963">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853F5ED" w14:textId="6C23DEA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388,644,329.0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80E56FF" w14:textId="057A68B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92C5393" w14:textId="352D594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048EE734" w14:textId="1C96070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900,629,697.55 </w:t>
            </w:r>
          </w:p>
        </w:tc>
      </w:tr>
      <w:tr w:rsidR="005E6963" w:rsidRPr="005E6963" w14:paraId="1C38F94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2D61C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300CAB64" w14:textId="180E9AC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0,458,384.85 </w:t>
            </w:r>
          </w:p>
        </w:tc>
        <w:tc>
          <w:tcPr>
            <w:tcW w:w="810" w:type="pct"/>
            <w:tcBorders>
              <w:top w:val="nil"/>
              <w:left w:val="nil"/>
              <w:bottom w:val="single" w:sz="4" w:space="0" w:color="000000"/>
              <w:right w:val="single" w:sz="4" w:space="0" w:color="000000"/>
            </w:tcBorders>
            <w:shd w:val="clear" w:color="A5A5A5" w:fill="A5A5A5"/>
            <w:noWrap/>
            <w:vAlign w:val="bottom"/>
            <w:hideMark/>
          </w:tcPr>
          <w:p w14:paraId="7117F996" w14:textId="167B19E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FCEDCAA" w14:textId="46D9C74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F43242" w14:textId="7CA49FE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85,868,384.85 </w:t>
            </w:r>
          </w:p>
        </w:tc>
      </w:tr>
      <w:tr w:rsidR="005E6963" w:rsidRPr="005E6963" w14:paraId="2B335FA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BFD0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69AD3D7E" w14:textId="35E1D128"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6,520,389.69 </w:t>
            </w:r>
          </w:p>
        </w:tc>
        <w:tc>
          <w:tcPr>
            <w:tcW w:w="810" w:type="pct"/>
            <w:tcBorders>
              <w:top w:val="nil"/>
              <w:left w:val="nil"/>
              <w:bottom w:val="single" w:sz="4" w:space="0" w:color="000000"/>
              <w:right w:val="single" w:sz="4" w:space="0" w:color="000000"/>
            </w:tcBorders>
            <w:shd w:val="clear" w:color="auto" w:fill="auto"/>
            <w:noWrap/>
            <w:vAlign w:val="bottom"/>
            <w:hideMark/>
          </w:tcPr>
          <w:p w14:paraId="361D09ED" w14:textId="202696DE"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12AC4E" w14:textId="5318E311"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E68F2B1" w14:textId="5DBBB8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6,520,389.69 </w:t>
            </w:r>
          </w:p>
        </w:tc>
      </w:tr>
      <w:tr w:rsidR="005E6963" w:rsidRPr="005E6963" w14:paraId="4109F21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913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4A30DC3" w14:textId="0C00C87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9,353,679.36 </w:t>
            </w:r>
          </w:p>
        </w:tc>
        <w:tc>
          <w:tcPr>
            <w:tcW w:w="810" w:type="pct"/>
            <w:tcBorders>
              <w:top w:val="nil"/>
              <w:left w:val="nil"/>
              <w:bottom w:val="single" w:sz="4" w:space="0" w:color="000000"/>
              <w:right w:val="single" w:sz="4" w:space="0" w:color="000000"/>
            </w:tcBorders>
            <w:shd w:val="clear" w:color="auto" w:fill="auto"/>
            <w:noWrap/>
            <w:vAlign w:val="bottom"/>
            <w:hideMark/>
          </w:tcPr>
          <w:p w14:paraId="3E53B87F" w14:textId="35D8DC66"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D9C4FE" w14:textId="44D304EB"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9670A7B" w14:textId="42EA87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1,453,679.36 </w:t>
            </w:r>
          </w:p>
        </w:tc>
      </w:tr>
      <w:tr w:rsidR="005E6963" w:rsidRPr="005E6963" w14:paraId="43259F0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93B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5284650A" w14:textId="3A98FF36"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3C2524B3" w14:textId="764AB83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FDA85D" w14:textId="053BE38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30E09C" w14:textId="2C4F23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32,450.00 </w:t>
            </w:r>
          </w:p>
        </w:tc>
      </w:tr>
      <w:tr w:rsidR="005E6963" w:rsidRPr="005E6963" w14:paraId="4CAD649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51DD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00AB662C" w14:textId="38331FF0"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8,324,568.00 </w:t>
            </w:r>
          </w:p>
        </w:tc>
        <w:tc>
          <w:tcPr>
            <w:tcW w:w="810" w:type="pct"/>
            <w:tcBorders>
              <w:top w:val="nil"/>
              <w:left w:val="nil"/>
              <w:bottom w:val="single" w:sz="4" w:space="0" w:color="000000"/>
              <w:right w:val="single" w:sz="4" w:space="0" w:color="000000"/>
            </w:tcBorders>
            <w:shd w:val="clear" w:color="auto" w:fill="auto"/>
            <w:noWrap/>
            <w:vAlign w:val="bottom"/>
            <w:hideMark/>
          </w:tcPr>
          <w:p w14:paraId="4A7B6453" w14:textId="1B03859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C4A2C9" w14:textId="5CAADE0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4A5EE21" w14:textId="733AF4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574,568.00 </w:t>
            </w:r>
          </w:p>
        </w:tc>
      </w:tr>
      <w:tr w:rsidR="005E6963" w:rsidRPr="005E6963" w14:paraId="26FAFDC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F8F7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442AD99" w14:textId="384EA04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8,969,119.10 </w:t>
            </w:r>
          </w:p>
        </w:tc>
        <w:tc>
          <w:tcPr>
            <w:tcW w:w="810" w:type="pct"/>
            <w:tcBorders>
              <w:top w:val="nil"/>
              <w:left w:val="nil"/>
              <w:bottom w:val="single" w:sz="4" w:space="0" w:color="000000"/>
              <w:right w:val="single" w:sz="4" w:space="0" w:color="000000"/>
            </w:tcBorders>
            <w:shd w:val="clear" w:color="auto" w:fill="auto"/>
            <w:noWrap/>
            <w:vAlign w:val="bottom"/>
            <w:hideMark/>
          </w:tcPr>
          <w:p w14:paraId="5D0A82D3" w14:textId="61DB8611"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49B3FD" w14:textId="4660BC0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18ADADB" w14:textId="3D1A26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5,476,619.10 </w:t>
            </w:r>
          </w:p>
        </w:tc>
      </w:tr>
      <w:tr w:rsidR="005E6963" w:rsidRPr="005E6963" w14:paraId="4F37C9E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62B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6A2D60B9" w14:textId="60CABAE6"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657,958.00 </w:t>
            </w:r>
          </w:p>
        </w:tc>
        <w:tc>
          <w:tcPr>
            <w:tcW w:w="810" w:type="pct"/>
            <w:tcBorders>
              <w:top w:val="nil"/>
              <w:left w:val="nil"/>
              <w:bottom w:val="single" w:sz="4" w:space="0" w:color="000000"/>
              <w:right w:val="single" w:sz="4" w:space="0" w:color="000000"/>
            </w:tcBorders>
            <w:shd w:val="clear" w:color="auto" w:fill="auto"/>
            <w:noWrap/>
            <w:vAlign w:val="bottom"/>
            <w:hideMark/>
          </w:tcPr>
          <w:p w14:paraId="69E4962F" w14:textId="7074A533"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1628862" w14:textId="36DD274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C16BC04" w14:textId="6958A8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050,458.00 </w:t>
            </w:r>
          </w:p>
        </w:tc>
      </w:tr>
      <w:tr w:rsidR="005E6963" w:rsidRPr="005E6963" w14:paraId="6449394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4AAB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D8FA674" w14:textId="454CE39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2,589,298.00 </w:t>
            </w:r>
          </w:p>
        </w:tc>
        <w:tc>
          <w:tcPr>
            <w:tcW w:w="810" w:type="pct"/>
            <w:tcBorders>
              <w:top w:val="nil"/>
              <w:left w:val="nil"/>
              <w:bottom w:val="single" w:sz="4" w:space="0" w:color="000000"/>
              <w:right w:val="single" w:sz="4" w:space="0" w:color="000000"/>
            </w:tcBorders>
            <w:shd w:val="clear" w:color="auto" w:fill="auto"/>
            <w:noWrap/>
            <w:vAlign w:val="bottom"/>
            <w:hideMark/>
          </w:tcPr>
          <w:p w14:paraId="5AF15621" w14:textId="4ED2553D"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820D59" w14:textId="3BB7A512"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46F59C" w14:textId="2AFDB4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0,031,798.00 </w:t>
            </w:r>
          </w:p>
        </w:tc>
      </w:tr>
      <w:tr w:rsidR="005E6963" w:rsidRPr="005E6963" w14:paraId="59F4C36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6A6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DC09503" w14:textId="6B2BD83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0215713" w14:textId="26E311D5"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65C94" w14:textId="3112881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6EA6A17" w14:textId="1DBBAE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83,960.00 </w:t>
            </w:r>
          </w:p>
        </w:tc>
      </w:tr>
      <w:tr w:rsidR="005E6963" w:rsidRPr="005E6963" w14:paraId="1891B4E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938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F7CBDF" w14:textId="0B8ADB92"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53561" w14:textId="3624ECA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ED9E61" w14:textId="718AC9D8"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AE1EEC5" w14:textId="5835DB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39,000.00 </w:t>
            </w:r>
          </w:p>
        </w:tc>
      </w:tr>
      <w:tr w:rsidR="005E6963" w:rsidRPr="005E6963" w14:paraId="25527C3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D540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181B5EFC" w14:textId="1AB2EF8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D17AEA1" w14:textId="36000460"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934276" w14:textId="3AF93275"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C6978F7" w14:textId="427256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574,300.00 </w:t>
            </w:r>
          </w:p>
        </w:tc>
      </w:tr>
      <w:tr w:rsidR="005E6963" w:rsidRPr="005E6963" w14:paraId="75BE5B2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7508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6CC876C6" w14:textId="338B604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6181797F" w14:textId="23F5CFC8"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1EE8CF" w14:textId="532C1E43"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D627B7" w14:textId="23A598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982,480.00 </w:t>
            </w:r>
          </w:p>
        </w:tc>
      </w:tr>
      <w:tr w:rsidR="005E6963" w:rsidRPr="005E6963" w14:paraId="5C5C3A4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BB4E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6C8A0C6" w14:textId="61CE302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59CC85EC" w14:textId="1CC89F7F"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3A9F34" w14:textId="12C66B7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1FA5A04" w14:textId="2D1330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59,984.00 </w:t>
            </w:r>
          </w:p>
        </w:tc>
      </w:tr>
      <w:tr w:rsidR="005E6963" w:rsidRPr="005E6963" w14:paraId="51CBA7B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45B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8AF0525" w14:textId="3FE0D854"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7D6546D6" w14:textId="41D336E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5B7D40" w14:textId="174824F2"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DE0BD52" w14:textId="16BEB8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782,540.00 </w:t>
            </w:r>
          </w:p>
        </w:tc>
      </w:tr>
      <w:tr w:rsidR="005E6963" w:rsidRPr="005E6963" w14:paraId="41F248B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ECED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7870282F" w14:textId="3661FC60"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01C28EC9" w14:textId="4F8FCB71"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C644D" w14:textId="247A284B"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AD0A90E" w14:textId="28B87B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10,763.60 </w:t>
            </w:r>
          </w:p>
        </w:tc>
      </w:tr>
      <w:tr w:rsidR="005E6963" w:rsidRPr="005E6963" w14:paraId="749ACF0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C6B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1029727" w14:textId="7995064B"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6B6D8211" w14:textId="1048E459"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3AA47" w14:textId="20F0A9FD"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A485968" w14:textId="6E88F2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1,680,385.80 </w:t>
            </w:r>
          </w:p>
        </w:tc>
      </w:tr>
      <w:tr w:rsidR="005E6963" w:rsidRPr="005E6963" w14:paraId="077DE8E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0567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45ECF97" w14:textId="047A1ACB"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26,757,949.30 </w:t>
            </w:r>
          </w:p>
        </w:tc>
        <w:tc>
          <w:tcPr>
            <w:tcW w:w="810" w:type="pct"/>
            <w:tcBorders>
              <w:top w:val="nil"/>
              <w:left w:val="nil"/>
              <w:bottom w:val="single" w:sz="4" w:space="0" w:color="000000"/>
              <w:right w:val="single" w:sz="4" w:space="0" w:color="000000"/>
            </w:tcBorders>
            <w:shd w:val="clear" w:color="auto" w:fill="auto"/>
            <w:noWrap/>
            <w:vAlign w:val="bottom"/>
            <w:hideMark/>
          </w:tcPr>
          <w:p w14:paraId="544EB6D6" w14:textId="13E4F9DE"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C9078E" w14:textId="0EA6079D"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D33CE4B" w14:textId="0C17D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85,607,949.30 </w:t>
            </w:r>
          </w:p>
        </w:tc>
      </w:tr>
      <w:tr w:rsidR="005E6963" w:rsidRPr="005E6963" w14:paraId="7FA506B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5C3D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1BFC745" w14:textId="796DA196"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4,092,260.00 </w:t>
            </w:r>
          </w:p>
        </w:tc>
        <w:tc>
          <w:tcPr>
            <w:tcW w:w="810" w:type="pct"/>
            <w:tcBorders>
              <w:top w:val="nil"/>
              <w:left w:val="nil"/>
              <w:bottom w:val="single" w:sz="4" w:space="0" w:color="000000"/>
              <w:right w:val="single" w:sz="4" w:space="0" w:color="000000"/>
            </w:tcBorders>
            <w:shd w:val="clear" w:color="auto" w:fill="auto"/>
            <w:noWrap/>
            <w:vAlign w:val="bottom"/>
            <w:hideMark/>
          </w:tcPr>
          <w:p w14:paraId="154C81AE" w14:textId="51353905"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179AFF" w14:textId="03350403"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A1F79D" w14:textId="670371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592,260.00 </w:t>
            </w:r>
          </w:p>
        </w:tc>
      </w:tr>
      <w:tr w:rsidR="005E6963" w:rsidRPr="005E6963" w14:paraId="336965C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0096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69B2A95" w14:textId="20526E6D"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29BD6DDF" w14:textId="4CE29EF7"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2CD263" w14:textId="0ADE8410"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98FF9A7" w14:textId="7E0A2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7,114,800.00 </w:t>
            </w:r>
          </w:p>
        </w:tc>
      </w:tr>
      <w:tr w:rsidR="005E6963" w:rsidRPr="005E6963" w14:paraId="2655439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71F1D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47576C38" w14:textId="008CEC7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4,050,579.18 </w:t>
            </w:r>
          </w:p>
        </w:tc>
        <w:tc>
          <w:tcPr>
            <w:tcW w:w="810" w:type="pct"/>
            <w:tcBorders>
              <w:top w:val="nil"/>
              <w:left w:val="nil"/>
              <w:bottom w:val="single" w:sz="4" w:space="0" w:color="000000"/>
              <w:right w:val="single" w:sz="4" w:space="0" w:color="000000"/>
            </w:tcBorders>
            <w:shd w:val="clear" w:color="A5A5A5" w:fill="A5A5A5"/>
            <w:noWrap/>
            <w:vAlign w:val="bottom"/>
            <w:hideMark/>
          </w:tcPr>
          <w:p w14:paraId="7FDF7349" w14:textId="1966A9C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A56BAA5" w14:textId="4F9CC94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C4320FD" w14:textId="46C0AC5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8,706,689.77 </w:t>
            </w:r>
          </w:p>
        </w:tc>
      </w:tr>
      <w:tr w:rsidR="005E6963" w:rsidRPr="005E6963" w14:paraId="5C35837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F65E7"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9C52B87" w14:textId="53953E2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C23C75C" w14:textId="58472DE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A41527" w14:textId="03365A3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CC2F0B" w14:textId="5A636A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915,583.38 </w:t>
            </w:r>
          </w:p>
        </w:tc>
      </w:tr>
      <w:tr w:rsidR="005E6963" w:rsidRPr="005E6963" w14:paraId="081AA9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1A7E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409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68361036" w14:textId="075C85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7D18D2C3" w14:textId="29605D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5A794D" w14:textId="036D0E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C5F8D" w14:textId="0DACED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3,092.45 </w:t>
            </w:r>
          </w:p>
        </w:tc>
      </w:tr>
      <w:tr w:rsidR="005E6963" w:rsidRPr="005E6963" w14:paraId="181B174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9125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1A9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49037B9" w14:textId="051575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BB68A26" w14:textId="20452D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DEBAC1" w14:textId="22F6C3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F6DFB" w14:textId="2F9EDA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180ADD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5B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0AE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30159F63" w14:textId="6E7A2B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48906863" w14:textId="4A446A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018C7B" w14:textId="3CB204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747D0" w14:textId="66FF0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295.58 </w:t>
            </w:r>
          </w:p>
        </w:tc>
      </w:tr>
      <w:tr w:rsidR="005E6963" w:rsidRPr="005E6963" w14:paraId="66EB6E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DFA9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331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17F748F9" w14:textId="027FDA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4B725DE" w14:textId="5FDDC7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346BFA" w14:textId="539C6E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EFD62" w14:textId="4A43AC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6,299.20 </w:t>
            </w:r>
          </w:p>
        </w:tc>
      </w:tr>
      <w:tr w:rsidR="005E6963" w:rsidRPr="005E6963" w14:paraId="4EC989B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83C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1C6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317FF7F" w14:textId="646372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AB18101" w14:textId="1C7676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AEE359" w14:textId="088354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49AF5" w14:textId="647D4B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6BC3FF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5DE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BCE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75CA5C78" w14:textId="039D15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F4A6EFD" w14:textId="1BEECC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90C272" w14:textId="1BF156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03D7E" w14:textId="3EE076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45D857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99DE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BDB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4EC7C7EC" w14:textId="2BA61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14D8B1D" w14:textId="76DDA6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76DEC454" w14:textId="7A839B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EC0D3" w14:textId="6ABDF2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8,551.20 </w:t>
            </w:r>
          </w:p>
        </w:tc>
      </w:tr>
      <w:tr w:rsidR="005E6963" w:rsidRPr="005E6963" w14:paraId="22DB1BA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7D5A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C00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73651A69" w14:textId="34A83A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8B31912" w14:textId="362383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59D582CE" w14:textId="64B576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080CAC" w14:textId="4B7284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092.45 </w:t>
            </w:r>
          </w:p>
        </w:tc>
      </w:tr>
      <w:tr w:rsidR="005E6963" w:rsidRPr="005E6963" w14:paraId="48F1AE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057D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6B7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46DF5FDE" w14:textId="792B73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26DABE8" w14:textId="7FD77A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68981B" w14:textId="3CBE43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01FD2" w14:textId="4849FA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793510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5D9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551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2303B51B" w14:textId="1A5CF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0478A66" w14:textId="5F05FA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9550BC" w14:textId="28DC38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7026F" w14:textId="460501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1,247.70 </w:t>
            </w:r>
          </w:p>
        </w:tc>
      </w:tr>
      <w:tr w:rsidR="005E6963" w:rsidRPr="005E6963" w14:paraId="5A30A2C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2FC1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EB4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685D8C64" w14:textId="4BDF62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67DFD156" w14:textId="538BA9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6EB77F" w14:textId="476517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24228" w14:textId="22E355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304.70 </w:t>
            </w:r>
          </w:p>
        </w:tc>
      </w:tr>
      <w:tr w:rsidR="005E6963" w:rsidRPr="005E6963" w14:paraId="486378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20A5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24A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6AF016FE" w14:textId="0FC1FD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17AF0C61" w14:textId="7DAB40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7AB3B0" w14:textId="58E3B3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C4798" w14:textId="523A94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96,280.50 </w:t>
            </w:r>
          </w:p>
        </w:tc>
      </w:tr>
      <w:tr w:rsidR="005E6963" w:rsidRPr="005E6963" w14:paraId="66DC19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6F8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6B79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4731D0BE" w14:textId="00C9E4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5D21D9B8" w14:textId="00CCE6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76AA59BB" w14:textId="513422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15EBD" w14:textId="374B5C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29,385.70 </w:t>
            </w:r>
          </w:p>
        </w:tc>
      </w:tr>
      <w:tr w:rsidR="005E6963" w:rsidRPr="005E6963" w14:paraId="51628E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1ACF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5DD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2D7645C" w14:textId="2F7BFD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3C31D64B" w14:textId="71FA5D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5EF6CFEA" w14:textId="33A0F6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32797" w14:textId="53127D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1,333.20 </w:t>
            </w:r>
          </w:p>
        </w:tc>
      </w:tr>
      <w:tr w:rsidR="005E6963" w:rsidRPr="005E6963" w14:paraId="40F00DB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8F70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A13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73BF59D3" w14:textId="60E99B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EE5ECD1" w14:textId="5225B0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BAB677" w14:textId="4A02CC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6B0FA" w14:textId="3B69F2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1,187.20 </w:t>
            </w:r>
          </w:p>
        </w:tc>
      </w:tr>
      <w:tr w:rsidR="005E6963" w:rsidRPr="005E6963" w14:paraId="557C0E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ABD0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1D0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41F87D05" w14:textId="276FE8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74E104C0" w14:textId="3A0A24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803514" w14:textId="0E505E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13FDF" w14:textId="3B5FF4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539A0E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053D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D26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300FCDEB" w14:textId="299C6F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95B8437" w14:textId="23408F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EC15A2" w14:textId="39D040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6D805" w14:textId="71F300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2C7419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B712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012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8EDAB5E" w14:textId="269DB9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0D3FB5C" w14:textId="5357F2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5EB377" w14:textId="2DAE7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7BB2A" w14:textId="7F65AD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4FBC6E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FEB9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D27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0AEA667D" w14:textId="57FC24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D6A814E" w14:textId="65F57F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EF8602" w14:textId="4ACD9A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4D5D7" w14:textId="34113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02F30E2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A87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AFD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610A7D59" w14:textId="16A3BD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A77ACA6" w14:textId="434243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275D09" w14:textId="774385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8D7FE" w14:textId="20C010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13.20 </w:t>
            </w:r>
          </w:p>
        </w:tc>
      </w:tr>
      <w:tr w:rsidR="005E6963" w:rsidRPr="005E6963" w14:paraId="373E8DC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3CB8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506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2E3FCB4" w14:textId="02A9A1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F626A51" w14:textId="204742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9598F7" w14:textId="5A3BE5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A1904" w14:textId="381A41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453.20 </w:t>
            </w:r>
          </w:p>
        </w:tc>
      </w:tr>
      <w:tr w:rsidR="005E6963" w:rsidRPr="005E6963" w14:paraId="4EAC8E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14D7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620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0F745C05" w14:textId="19A1C8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7DFAEAAE" w14:textId="410C08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09FE43" w14:textId="4F6C71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C1D4C" w14:textId="202CE2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578.20 </w:t>
            </w:r>
          </w:p>
        </w:tc>
      </w:tr>
      <w:tr w:rsidR="005E6963" w:rsidRPr="005E6963" w14:paraId="1859B2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87BC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2271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8025900" w14:textId="3C74BE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4D1D1EF4" w14:textId="2949FF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395B31" w14:textId="004E17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C5DDD" w14:textId="156F8D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009.70 </w:t>
            </w:r>
          </w:p>
        </w:tc>
      </w:tr>
      <w:tr w:rsidR="005E6963" w:rsidRPr="005E6963" w14:paraId="75BA470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092D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67F37C7" w14:textId="13D7EBD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680,62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98B7AB4" w14:textId="35AE1EA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EF01B6" w14:textId="272049E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A219767" w14:textId="7A07B91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680,625.83 </w:t>
            </w:r>
          </w:p>
        </w:tc>
      </w:tr>
      <w:tr w:rsidR="005E6963" w:rsidRPr="005E6963" w14:paraId="64933D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38DB8"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08B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722428BB" w14:textId="094A69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03B8BE3" w14:textId="20B2DB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26A58" w14:textId="00C37E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67495" w14:textId="56BBA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574.25 </w:t>
            </w:r>
          </w:p>
        </w:tc>
      </w:tr>
      <w:tr w:rsidR="005E6963" w:rsidRPr="005E6963" w14:paraId="0839C3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CEB4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B8F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3E7EF75" w14:textId="67C14B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13DA2264" w14:textId="04C6C8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6035C" w14:textId="7572B1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BC0A2" w14:textId="332B5B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860.50 </w:t>
            </w:r>
          </w:p>
        </w:tc>
      </w:tr>
      <w:tr w:rsidR="005E6963" w:rsidRPr="005E6963" w14:paraId="7846BD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B6B3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BD8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1AAFD6C4" w14:textId="04B0D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6CED014" w14:textId="212D6C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175EB" w14:textId="43F2C9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58C5D" w14:textId="58FA8B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1DEDF0F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BF3C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4D6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7955A7DF" w14:textId="334E95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6616002F" w14:textId="1310F1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1F3BF" w14:textId="2FD268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0DD13" w14:textId="0BD0B1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285.00 </w:t>
            </w:r>
          </w:p>
        </w:tc>
      </w:tr>
      <w:tr w:rsidR="005E6963" w:rsidRPr="005E6963" w14:paraId="5354312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18C5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0EA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632C791C" w14:textId="7D26B4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3C2F21AE" w14:textId="148991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BE95F" w14:textId="58B724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4E78E" w14:textId="38C1B3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3,620.82 </w:t>
            </w:r>
          </w:p>
        </w:tc>
      </w:tr>
      <w:tr w:rsidR="005E6963" w:rsidRPr="005E6963" w14:paraId="772BD1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E03E6"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875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4A6F2516" w14:textId="5F86F6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4EE897F" w14:textId="71D0F8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D9211" w14:textId="288D20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99A92" w14:textId="44EA4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31.42 </w:t>
            </w:r>
          </w:p>
        </w:tc>
      </w:tr>
      <w:tr w:rsidR="005E6963" w:rsidRPr="005E6963" w14:paraId="2092C4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A45D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C8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177DD185" w14:textId="2E3CA6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50DB9D2D" w14:textId="734E00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9BA97" w14:textId="5B8199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7F445" w14:textId="50244F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31.42 </w:t>
            </w:r>
          </w:p>
        </w:tc>
      </w:tr>
      <w:tr w:rsidR="005E6963" w:rsidRPr="005E6963" w14:paraId="3B492E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9164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868F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385007BA" w14:textId="01C4D8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71453A4B" w14:textId="4678F3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A3347" w14:textId="1370E6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DF126" w14:textId="078965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9,950.25 </w:t>
            </w:r>
          </w:p>
        </w:tc>
      </w:tr>
      <w:tr w:rsidR="005E6963" w:rsidRPr="005E6963" w14:paraId="2EBBDD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C3E8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66E0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58688904" w14:textId="368A41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3D5D4ECF" w14:textId="57D41C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53005" w14:textId="32076B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FFAF8" w14:textId="24877E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9,893.25 </w:t>
            </w:r>
          </w:p>
        </w:tc>
      </w:tr>
      <w:tr w:rsidR="005E6963" w:rsidRPr="005E6963" w14:paraId="3FB1869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C173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344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049E488" w14:textId="4680C3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6DD10BDF" w14:textId="6E3A40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15B62" w14:textId="3CB9F5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B6B56" w14:textId="32238E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2,015.75 </w:t>
            </w:r>
          </w:p>
        </w:tc>
      </w:tr>
      <w:tr w:rsidR="005E6963" w:rsidRPr="005E6963" w14:paraId="239999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4A86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DE3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4556C5D1" w14:textId="4F5677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2CEFBBF1" w14:textId="3B8950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9DE4D" w14:textId="752B6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1E9F9" w14:textId="2FA34C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007.25 </w:t>
            </w:r>
          </w:p>
        </w:tc>
      </w:tr>
      <w:tr w:rsidR="005E6963" w:rsidRPr="005E6963" w14:paraId="62E990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705A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0C6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508B75B0" w14:textId="2069CE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12EB77C" w14:textId="7A1FF5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1BBA8" w14:textId="40FC51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8EAEF" w14:textId="394F7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065.92 </w:t>
            </w:r>
          </w:p>
        </w:tc>
      </w:tr>
      <w:tr w:rsidR="005E6963" w:rsidRPr="005E6963" w14:paraId="2E6D7F3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BD7EE"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7835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46F6EEE2" w14:textId="171FFD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A37301E" w14:textId="4B95DF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DA47A" w14:textId="2B5FDA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B8AEE" w14:textId="38B641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3,161.78 </w:t>
            </w:r>
          </w:p>
        </w:tc>
      </w:tr>
      <w:tr w:rsidR="005E6963" w:rsidRPr="005E6963" w14:paraId="09F8BA7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54428"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485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1A8A15B2" w14:textId="06B04D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3E6F1645" w14:textId="437B2A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62F48" w14:textId="68253C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0AB4E" w14:textId="0FF0F7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8,724.48 </w:t>
            </w:r>
          </w:p>
        </w:tc>
      </w:tr>
      <w:tr w:rsidR="005E6963" w:rsidRPr="005E6963" w14:paraId="6E2FFA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6F726"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426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52271051" w14:textId="632951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FA9DDAD" w14:textId="3B65F6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9FF0D" w14:textId="446E26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A8151" w14:textId="2D79CB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436.00 </w:t>
            </w:r>
          </w:p>
        </w:tc>
      </w:tr>
      <w:tr w:rsidR="005E6963" w:rsidRPr="005E6963" w14:paraId="6FE82F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37D1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309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78CFF79" w14:textId="68F673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731A83D" w14:textId="37C69A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FF97D" w14:textId="28EEBB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2F544" w14:textId="5FC879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436.00 </w:t>
            </w:r>
          </w:p>
        </w:tc>
      </w:tr>
      <w:tr w:rsidR="005E6963" w:rsidRPr="005E6963" w14:paraId="374742E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507E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C75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51739148" w14:textId="35B2F0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59994EE5" w14:textId="66438A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49BED" w14:textId="4DBA5F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8ED327" w14:textId="3218B2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799.25 </w:t>
            </w:r>
          </w:p>
        </w:tc>
      </w:tr>
      <w:tr w:rsidR="005E6963" w:rsidRPr="005E6963" w14:paraId="3B31D4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E798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9E3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FD11CD3" w14:textId="3E2188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44B997B" w14:textId="65C968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BBA76" w14:textId="579F63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CEBE1" w14:textId="2384B0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42.03 </w:t>
            </w:r>
          </w:p>
        </w:tc>
      </w:tr>
      <w:tr w:rsidR="005E6963" w:rsidRPr="005E6963" w14:paraId="0F16ADF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8B75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D76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0E0F3D18" w14:textId="60C5FE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79A78A05" w14:textId="75798B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6ECE3" w14:textId="5C0934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A78BD" w14:textId="7112F0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95.34 </w:t>
            </w:r>
          </w:p>
        </w:tc>
      </w:tr>
      <w:tr w:rsidR="005E6963" w:rsidRPr="005E6963" w14:paraId="0D9634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BFB1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CD4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FE8C510" w14:textId="19BE2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1FDD0135" w14:textId="4E7D27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4149C" w14:textId="633833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79403" w14:textId="7ABCA8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748.40 </w:t>
            </w:r>
          </w:p>
        </w:tc>
      </w:tr>
      <w:tr w:rsidR="005E6963" w:rsidRPr="005E6963" w14:paraId="3B7496C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10F2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FAA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7679C9D8" w14:textId="30FCB2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3941495F" w14:textId="44D9E9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89C8D" w14:textId="2BE54B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A9B4D" w14:textId="66B8B4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9,281.75 </w:t>
            </w:r>
          </w:p>
        </w:tc>
      </w:tr>
      <w:tr w:rsidR="005E6963" w:rsidRPr="005E6963" w14:paraId="2417778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9979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9CF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B1A0DD4" w14:textId="5E3F37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1916D80" w14:textId="119331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29CFF" w14:textId="446AD8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D9FC7" w14:textId="2F2406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5349DA7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12E8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33C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BDE0DF9" w14:textId="510FC4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10CAF0C9" w14:textId="1A12B7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41514" w14:textId="63551A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973BC" w14:textId="3B2800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381.56 </w:t>
            </w:r>
          </w:p>
        </w:tc>
      </w:tr>
      <w:tr w:rsidR="005E6963" w:rsidRPr="005E6963" w14:paraId="52B20A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F325E"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C14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1CA5961" w14:textId="50DCDD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AD39CF3" w14:textId="570C57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917C1" w14:textId="074703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11C28" w14:textId="5FE445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4E78EA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D177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973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271C8A49" w14:textId="44C196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CF1ECE3" w14:textId="1A804B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97630" w14:textId="74DDCA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7F258" w14:textId="06AE8D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1F55D48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52D6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B2A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78DB1E4F" w14:textId="78447F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0926AF6B" w14:textId="6DA1FA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46155" w14:textId="3AF477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6BBF8" w14:textId="1CA314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5,288.89 </w:t>
            </w:r>
          </w:p>
        </w:tc>
      </w:tr>
      <w:tr w:rsidR="005E6963" w:rsidRPr="005E6963" w14:paraId="2C313DB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6810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CD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4C9B7FF2" w14:textId="5AFC0C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04883D29" w14:textId="215074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F03FD" w14:textId="4E0D3E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6906A8" w14:textId="0D88A6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4,166.03 </w:t>
            </w:r>
          </w:p>
        </w:tc>
      </w:tr>
      <w:tr w:rsidR="005E6963" w:rsidRPr="005E6963" w14:paraId="72F148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9516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582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316B73F5" w14:textId="320149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024C573F" w14:textId="4F25DF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BCC2D" w14:textId="68E767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4AE58" w14:textId="43B931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54.28 </w:t>
            </w:r>
          </w:p>
        </w:tc>
      </w:tr>
      <w:tr w:rsidR="005E6963" w:rsidRPr="005E6963" w14:paraId="309377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BAB6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ACD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4BC30918" w14:textId="764CEB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1440BCCE" w14:textId="6404DE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7F192" w14:textId="4B22D6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B337F" w14:textId="4BA8AB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9,451.75 </w:t>
            </w:r>
          </w:p>
        </w:tc>
      </w:tr>
      <w:tr w:rsidR="005E6963" w:rsidRPr="005E6963" w14:paraId="45CEA4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F974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B33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3440B006" w14:textId="5F40A1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30ADA5C2" w14:textId="3A01AE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CCA36" w14:textId="21279D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63F14" w14:textId="03BF68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9,640.00 </w:t>
            </w:r>
          </w:p>
        </w:tc>
      </w:tr>
      <w:tr w:rsidR="005E6963" w:rsidRPr="005E6963" w14:paraId="2A95A3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3F27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A0DB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6EEDAFD9" w14:textId="436B8F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2F800DC5" w14:textId="6B9D9E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D14CF" w14:textId="31F614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3425A9" w14:textId="2265FB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9,873.90 </w:t>
            </w:r>
          </w:p>
        </w:tc>
      </w:tr>
      <w:tr w:rsidR="005E6963" w:rsidRPr="005E6963" w14:paraId="7E2BC78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8EBE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563EB1E4" w14:textId="6F5FD77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762,4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E3B61C7" w14:textId="725F718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22E2FE" w14:textId="7B5A928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606AD9A0" w14:textId="2375650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879,741.28 </w:t>
            </w:r>
          </w:p>
        </w:tc>
      </w:tr>
      <w:tr w:rsidR="005E6963" w:rsidRPr="005E6963" w14:paraId="7304B0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2A8A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C55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024312F9" w14:textId="26707D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623B938D" w14:textId="57EBEB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871CD" w14:textId="66450A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28D54" w14:textId="5493FA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3,830.57 </w:t>
            </w:r>
          </w:p>
        </w:tc>
      </w:tr>
      <w:tr w:rsidR="005E6963" w:rsidRPr="005E6963" w14:paraId="498B493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E6CEE"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5A7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5A1A8652" w14:textId="7867EE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469FE269" w14:textId="183811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DC230" w14:textId="452068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FA8CB" w14:textId="60DB09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654.03 </w:t>
            </w:r>
          </w:p>
        </w:tc>
      </w:tr>
      <w:tr w:rsidR="005E6963" w:rsidRPr="005E6963" w14:paraId="35627E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58CA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237F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55DAC3D8" w14:textId="72F4C9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449814A1" w14:textId="49E7E8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C3231" w14:textId="34185A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E4324" w14:textId="0C34B4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877.16 </w:t>
            </w:r>
          </w:p>
        </w:tc>
      </w:tr>
      <w:tr w:rsidR="005E6963" w:rsidRPr="005E6963" w14:paraId="09D01B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D526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EBE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77A0CE23" w14:textId="49102F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6F110EB2" w14:textId="40D07E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DB7C6" w14:textId="00BD8C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0238A" w14:textId="1C894B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5,142.50 </w:t>
            </w:r>
          </w:p>
        </w:tc>
      </w:tr>
      <w:tr w:rsidR="005E6963" w:rsidRPr="005E6963" w14:paraId="37CEA7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465B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DEF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9C6DDF3" w14:textId="124075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D3D7357" w14:textId="24AAF3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EB60F" w14:textId="3F8DA9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B350B" w14:textId="0A1013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06A60C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A2F4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3B9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0E31FB0C" w14:textId="76A497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2E78A552" w14:textId="32752B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B09D6" w14:textId="63E225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548C8" w14:textId="59C343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617.14 </w:t>
            </w:r>
          </w:p>
        </w:tc>
      </w:tr>
      <w:tr w:rsidR="005E6963" w:rsidRPr="005E6963" w14:paraId="50AEFA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84D8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3C8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118CA788" w14:textId="190A4A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5C03C5BA" w14:textId="48ECC3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548B0" w14:textId="5095F9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252CB" w14:textId="2D5656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737.75 </w:t>
            </w:r>
          </w:p>
        </w:tc>
      </w:tr>
      <w:tr w:rsidR="005E6963" w:rsidRPr="005E6963" w14:paraId="73B276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982F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2F3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CD4F15C" w14:textId="03F9D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103C58F3" w14:textId="03B25E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D25EF" w14:textId="3CA08A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3D1542DA" w14:textId="2DD9BE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400.00 </w:t>
            </w:r>
          </w:p>
        </w:tc>
      </w:tr>
      <w:tr w:rsidR="005E6963" w:rsidRPr="005E6963" w14:paraId="4877F2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9DBE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643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4827A89E" w14:textId="3BBC9C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347C9BFA" w14:textId="6F380B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892D9" w14:textId="557991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65E2E" w14:textId="633276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56,798.14 </w:t>
            </w:r>
          </w:p>
        </w:tc>
      </w:tr>
      <w:tr w:rsidR="005E6963" w:rsidRPr="005E6963" w14:paraId="4F020CE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5CF3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BCA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2D72F76" w14:textId="659A1B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54449556" w14:textId="09E5B9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1EB6B" w14:textId="4887AE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14648" w14:textId="414D97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6,320.00 </w:t>
            </w:r>
          </w:p>
        </w:tc>
      </w:tr>
      <w:tr w:rsidR="005E6963" w:rsidRPr="005E6963" w14:paraId="1D7065F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5BE1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AD0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82E7FCA" w14:textId="729E1B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5AE963CA" w14:textId="7CA770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63372" w14:textId="58A829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067F0" w14:textId="648B2F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9,805.12 </w:t>
            </w:r>
          </w:p>
        </w:tc>
      </w:tr>
      <w:tr w:rsidR="005E6963" w:rsidRPr="005E6963" w14:paraId="4718527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561D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85C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0B3EBB55" w14:textId="241CD8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0A55013" w14:textId="506B0D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D921C" w14:textId="32D2C2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B38A0" w14:textId="7777B3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9,067.50 </w:t>
            </w:r>
          </w:p>
        </w:tc>
      </w:tr>
      <w:tr w:rsidR="005E6963" w:rsidRPr="005E6963" w14:paraId="3C17C8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0F20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0E8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A138189" w14:textId="3CDB90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595D5037" w14:textId="54A887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B3A1A" w14:textId="7F2CF8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0D568" w14:textId="646150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2,598.20 </w:t>
            </w:r>
          </w:p>
        </w:tc>
      </w:tr>
      <w:tr w:rsidR="005E6963" w:rsidRPr="005E6963" w14:paraId="178A8B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943E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C5F68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34A7013" w14:textId="14FA1D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29BA400D" w14:textId="743747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80092" w14:textId="0141CA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AD6AE" w14:textId="4BD155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4,162.47 </w:t>
            </w:r>
          </w:p>
        </w:tc>
      </w:tr>
      <w:tr w:rsidR="005E6963" w:rsidRPr="005E6963" w14:paraId="72C22A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3D9F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DE5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496F8549" w14:textId="255719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56592998" w14:textId="6FCB35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D9186" w14:textId="6E1CB5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48B55" w14:textId="7E88A6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855.53 </w:t>
            </w:r>
          </w:p>
        </w:tc>
      </w:tr>
      <w:tr w:rsidR="005E6963" w:rsidRPr="005E6963" w14:paraId="3C0C615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5811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541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D83C53B" w14:textId="4FB440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033231CB" w14:textId="42E4BD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CE58E" w14:textId="76A5D5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F43E3" w14:textId="7EDE16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8,486.50 </w:t>
            </w:r>
          </w:p>
        </w:tc>
      </w:tr>
      <w:tr w:rsidR="005E6963" w:rsidRPr="005E6963" w14:paraId="137C6D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FF70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514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4E7D73E" w14:textId="4F5813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6D39328C" w14:textId="7935B1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51A92" w14:textId="63E288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9E93AAA" w14:textId="5D3838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5,530.92 </w:t>
            </w:r>
          </w:p>
        </w:tc>
      </w:tr>
      <w:tr w:rsidR="005E6963" w:rsidRPr="005E6963" w14:paraId="038C00B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6026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789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30FB4549" w14:textId="795113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329DD417" w14:textId="1BDCCE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E56A3" w14:textId="699541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E94B7" w14:textId="3D2AC6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7,713.75 </w:t>
            </w:r>
          </w:p>
        </w:tc>
      </w:tr>
      <w:tr w:rsidR="005E6963" w:rsidRPr="005E6963" w14:paraId="1EC5DDF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4CE0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03F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03676540" w14:textId="0C6E7B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30A40A6A" w14:textId="286BC6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046E6" w14:textId="50A513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C967B" w14:textId="67BFF9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8,611.25 </w:t>
            </w:r>
          </w:p>
        </w:tc>
      </w:tr>
      <w:tr w:rsidR="005E6963" w:rsidRPr="005E6963" w14:paraId="67973D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18BE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FD1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3E2DBAE" w14:textId="2B13B7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11129E98" w14:textId="31597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25AF4C7" w14:textId="4C1693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D3BAD" w14:textId="45E68F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392.75 </w:t>
            </w:r>
          </w:p>
        </w:tc>
      </w:tr>
      <w:tr w:rsidR="005E6963" w:rsidRPr="005E6963" w14:paraId="53EAD63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8A56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3C8ED4E9" w14:textId="62A2762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188,618.33 </w:t>
            </w:r>
          </w:p>
        </w:tc>
        <w:tc>
          <w:tcPr>
            <w:tcW w:w="810" w:type="pct"/>
            <w:tcBorders>
              <w:top w:val="nil"/>
              <w:left w:val="nil"/>
              <w:bottom w:val="single" w:sz="4" w:space="0" w:color="000000"/>
              <w:right w:val="single" w:sz="4" w:space="0" w:color="000000"/>
            </w:tcBorders>
            <w:shd w:val="clear" w:color="D8D8D8" w:fill="D8D8D8"/>
            <w:noWrap/>
            <w:vAlign w:val="bottom"/>
            <w:hideMark/>
          </w:tcPr>
          <w:p w14:paraId="4E8ABCB8" w14:textId="2D389E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3B76C306" w14:textId="65AF09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56249166" w14:textId="52A777D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7,230,739.28 </w:t>
            </w:r>
          </w:p>
        </w:tc>
      </w:tr>
      <w:tr w:rsidR="005E6963" w:rsidRPr="005E6963" w14:paraId="79A07B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7CAF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3977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16F7842F" w14:textId="6E01D3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3096B686" w14:textId="401338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4F60B" w14:textId="6CAEBC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FC2CA" w14:textId="7BDEFA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3,050.00 </w:t>
            </w:r>
          </w:p>
        </w:tc>
      </w:tr>
      <w:tr w:rsidR="005E6963" w:rsidRPr="005E6963" w14:paraId="308E34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F65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0A7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7629D033" w14:textId="27B61A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3D2522E6" w14:textId="2C315B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89A75" w14:textId="794442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A7097" w14:textId="35F1B0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807.94 </w:t>
            </w:r>
          </w:p>
        </w:tc>
      </w:tr>
      <w:tr w:rsidR="005E6963" w:rsidRPr="005E6963" w14:paraId="701A79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FAEB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FBD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238FBCA8" w14:textId="3CDFEE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8,780.89 </w:t>
            </w:r>
          </w:p>
        </w:tc>
        <w:tc>
          <w:tcPr>
            <w:tcW w:w="810" w:type="pct"/>
            <w:tcBorders>
              <w:top w:val="nil"/>
              <w:left w:val="nil"/>
              <w:bottom w:val="single" w:sz="4" w:space="0" w:color="000000"/>
              <w:right w:val="single" w:sz="4" w:space="0" w:color="000000"/>
            </w:tcBorders>
            <w:shd w:val="clear" w:color="auto" w:fill="auto"/>
            <w:noWrap/>
            <w:vAlign w:val="bottom"/>
            <w:hideMark/>
          </w:tcPr>
          <w:p w14:paraId="5C453233" w14:textId="1A5DBC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3BF11" w14:textId="18C823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5E8A2" w14:textId="337344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8,780.89 </w:t>
            </w:r>
          </w:p>
        </w:tc>
      </w:tr>
      <w:tr w:rsidR="005E6963" w:rsidRPr="005E6963" w14:paraId="2516A1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5E2E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D7E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473EC8D" w14:textId="0A54A9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E46B21F" w14:textId="27E1DF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BFB05" w14:textId="55DDED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9CBA7" w14:textId="3E8444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5DAB9D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FAC6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5EE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256E5E9E" w14:textId="55AD8C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6308CCC" w14:textId="314518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626D4" w14:textId="586A05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1E5C801D" w14:textId="0FEE88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08,628.72 </w:t>
            </w:r>
          </w:p>
        </w:tc>
      </w:tr>
      <w:tr w:rsidR="005E6963" w:rsidRPr="005E6963" w14:paraId="5469B4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901B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3F7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51ED8052" w14:textId="2888A4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F60BAB5" w14:textId="2BEC1C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78154" w14:textId="377B7D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59499C" w14:textId="4C2E07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392.00 </w:t>
            </w:r>
          </w:p>
        </w:tc>
      </w:tr>
      <w:tr w:rsidR="005E6963" w:rsidRPr="005E6963" w14:paraId="6C38FF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2C9C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42C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24D202B1" w14:textId="2D8085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27BE14AC" w14:textId="402F33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BD231" w14:textId="3ACFFB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2B751F" w14:textId="381809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3,928.52 </w:t>
            </w:r>
          </w:p>
        </w:tc>
      </w:tr>
      <w:tr w:rsidR="005E6963" w:rsidRPr="005E6963" w14:paraId="40F453F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EB8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B84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E6FCA3B" w14:textId="00946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1ADF2C2" w14:textId="1427A6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6AE3A" w14:textId="6DBF52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6D84A" w14:textId="0BDE89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3C6493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616B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1C7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7AC070B" w14:textId="0457F9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1D973386" w14:textId="22FC2A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05F57" w14:textId="771874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66745" w14:textId="340923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157.12 </w:t>
            </w:r>
          </w:p>
        </w:tc>
      </w:tr>
      <w:tr w:rsidR="005E6963" w:rsidRPr="005E6963" w14:paraId="3F7E697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1B32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3BE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35F10E8" w14:textId="4C8966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84476" w14:textId="4575AB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734D6" w14:textId="29E282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3E82EB01" w14:textId="4950F6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12,800.00 </w:t>
            </w:r>
          </w:p>
        </w:tc>
      </w:tr>
      <w:tr w:rsidR="005E6963" w:rsidRPr="005E6963" w14:paraId="11E115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0EDD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15BB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79B8A38B" w14:textId="7C0BBB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3B66F572" w14:textId="33B9DD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2EA41" w14:textId="334075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5741C9A1" w14:textId="48FC1E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4,800.64 </w:t>
            </w:r>
          </w:p>
        </w:tc>
      </w:tr>
      <w:tr w:rsidR="005E6963" w:rsidRPr="005E6963" w14:paraId="4915BE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E646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E21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6B5D513" w14:textId="2A05B6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C07F9" w14:textId="011700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AE5FF" w14:textId="37824E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4BA6624B" w14:textId="29A577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4,840.00 </w:t>
            </w:r>
          </w:p>
        </w:tc>
      </w:tr>
      <w:tr w:rsidR="005E6963" w:rsidRPr="005E6963" w14:paraId="01340D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433C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30B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7AD854EB" w14:textId="19732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EA3F8" w14:textId="1B9C9C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550CF" w14:textId="1756C4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109A0EBC" w14:textId="5F7A9A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16,520.00 </w:t>
            </w:r>
          </w:p>
        </w:tc>
      </w:tr>
      <w:tr w:rsidR="005E6963" w:rsidRPr="005E6963" w14:paraId="5EC72F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0553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210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DCA04D0" w14:textId="404FEE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7A27A1A3" w14:textId="683C11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0D0A4" w14:textId="340B44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1091B" w14:textId="2FB360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6,945.64 </w:t>
            </w:r>
          </w:p>
        </w:tc>
      </w:tr>
      <w:tr w:rsidR="005E6963" w:rsidRPr="005E6963" w14:paraId="7B9D85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10BD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FA6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07FC7D9F" w14:textId="62D42C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7C6BEA8A" w14:textId="26B864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1AFA9" w14:textId="2155C6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CC63A" w14:textId="40F04E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193.39 </w:t>
            </w:r>
          </w:p>
        </w:tc>
      </w:tr>
      <w:tr w:rsidR="005E6963" w:rsidRPr="005E6963" w14:paraId="5D55A6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8DF3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8ED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745B9112" w14:textId="480E2C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77D94EF4" w14:textId="7EBA6C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6EABD" w14:textId="438329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8377E" w14:textId="01F17C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588.75 </w:t>
            </w:r>
          </w:p>
        </w:tc>
      </w:tr>
      <w:tr w:rsidR="005E6963" w:rsidRPr="005E6963" w14:paraId="78140A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7324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FBC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406CB97A" w14:textId="28F07F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26145E5B" w14:textId="2BF4BE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48526" w14:textId="1D2A5A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4F691" w14:textId="34EE05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696.12 </w:t>
            </w:r>
          </w:p>
        </w:tc>
      </w:tr>
      <w:tr w:rsidR="005E6963" w:rsidRPr="005E6963" w14:paraId="092170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4998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322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784B840A" w14:textId="083376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41564DA" w14:textId="31376C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AC45B" w14:textId="6E094E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BA3A2" w14:textId="693E2C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744.00 </w:t>
            </w:r>
          </w:p>
        </w:tc>
      </w:tr>
      <w:tr w:rsidR="005E6963" w:rsidRPr="005E6963" w14:paraId="31CAD3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708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9EC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56675C28" w14:textId="35EB42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56475FA5" w14:textId="63B229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D131D" w14:textId="0ED923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2EEAA" w14:textId="417DE2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2,612.20 </w:t>
            </w:r>
          </w:p>
        </w:tc>
      </w:tr>
      <w:tr w:rsidR="005E6963" w:rsidRPr="005E6963" w14:paraId="242F11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7939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526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B321DBF" w14:textId="6A523C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0CABFA36" w14:textId="100B93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AAA95" w14:textId="02CADA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EDC1C" w14:textId="6EFD4C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448.75 </w:t>
            </w:r>
          </w:p>
        </w:tc>
      </w:tr>
      <w:tr w:rsidR="005E6963" w:rsidRPr="005E6963" w14:paraId="365BCF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D71A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D85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072A7947" w14:textId="17F389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037B4B99" w14:textId="1A2AA1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FE5E7" w14:textId="63C744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3A708" w14:textId="313116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517.14 </w:t>
            </w:r>
          </w:p>
        </w:tc>
      </w:tr>
      <w:tr w:rsidR="005E6963" w:rsidRPr="005E6963" w14:paraId="1A67B0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5C3C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4C2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73A33A2" w14:textId="7BF6F4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EDBB5C7" w14:textId="584193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96AAA" w14:textId="4537F1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DA74A" w14:textId="34794E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0A01C2D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E969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352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55B85591" w14:textId="3837B0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BB78B8C" w14:textId="48D9E3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1349A" w14:textId="1A21EF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BE15E" w14:textId="304140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33CDC7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D91E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2D0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793429A3" w14:textId="76DC44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612E57A9" w14:textId="05F889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5DB91" w14:textId="606BE4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5161B" w14:textId="1DC4AC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778.00 </w:t>
            </w:r>
          </w:p>
        </w:tc>
      </w:tr>
      <w:tr w:rsidR="005E6963" w:rsidRPr="005E6963" w14:paraId="7FF083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5D9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5F8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51F9D27D" w14:textId="411306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0CDDD3" w14:textId="30B218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6CE62" w14:textId="72A7F0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83A47" w14:textId="3DA7B4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7C829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FBFD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EFC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3AD249CD" w14:textId="018110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306614EA" w14:textId="24A3AE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D2DDF" w14:textId="59465F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5AE2F" w14:textId="06E551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42.39 </w:t>
            </w:r>
          </w:p>
        </w:tc>
      </w:tr>
      <w:tr w:rsidR="005E6963" w:rsidRPr="005E6963" w14:paraId="4CFA593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39B3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95ED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52B44A44" w14:textId="68B3A6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6991E92B" w14:textId="099636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B07FD" w14:textId="1D4808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E47EE" w14:textId="5BDBD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494.75 </w:t>
            </w:r>
          </w:p>
        </w:tc>
      </w:tr>
      <w:tr w:rsidR="005E6963" w:rsidRPr="005E6963" w14:paraId="18869B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C7D9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A42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10D54ADF" w14:textId="2F71CD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61A61444" w14:textId="7BF926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46AF1" w14:textId="664743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76B28" w14:textId="09B7A0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25,171.32 </w:t>
            </w:r>
          </w:p>
        </w:tc>
      </w:tr>
      <w:tr w:rsidR="005E6963" w:rsidRPr="005E6963" w14:paraId="1B9D9D7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B192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34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5FC5CD61" w14:textId="4B6F87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4264DE1A" w14:textId="7B9C5C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95972" w14:textId="14B7A4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947A0" w14:textId="500CA8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677.34 </w:t>
            </w:r>
          </w:p>
        </w:tc>
      </w:tr>
      <w:tr w:rsidR="005E6963" w:rsidRPr="005E6963" w14:paraId="6F32EE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EBDF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B71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5C110A5E" w14:textId="23CE63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4C7A3F9" w14:textId="4BA202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A498B" w14:textId="5D2708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43B47" w14:textId="3FADEA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18A271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931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8A1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1D5DEE5" w14:textId="1F5919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74D4C198" w14:textId="4222F7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3DA9C" w14:textId="6AE2DD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1B645DA" w14:textId="256928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84,179.30 </w:t>
            </w:r>
          </w:p>
        </w:tc>
      </w:tr>
      <w:tr w:rsidR="005E6963" w:rsidRPr="005E6963" w14:paraId="789F5B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C07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B09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3999803F" w14:textId="632767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50D9C28F" w14:textId="0F50EF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9C157" w14:textId="0FC50C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AF4D6" w14:textId="5AC0E1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8,868.77 </w:t>
            </w:r>
          </w:p>
        </w:tc>
      </w:tr>
      <w:tr w:rsidR="005E6963" w:rsidRPr="005E6963" w14:paraId="75C59F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7F3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EBE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28A0E351" w14:textId="198F37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F3D67D4" w14:textId="58D441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4FBD8" w14:textId="353F68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E6069" w14:textId="5265D2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77.14 </w:t>
            </w:r>
          </w:p>
        </w:tc>
      </w:tr>
      <w:tr w:rsidR="005E6963" w:rsidRPr="005E6963" w14:paraId="081EFC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BEF1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0E5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BB9BCE5" w14:textId="51A833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909C0B" w14:textId="5895F7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F3FC3" w14:textId="39E063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E2004" w14:textId="175812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0,000.00 </w:t>
            </w:r>
          </w:p>
        </w:tc>
      </w:tr>
      <w:tr w:rsidR="005E6963" w:rsidRPr="005E6963" w14:paraId="4D9242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59CB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9FA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533E373C" w14:textId="1E8050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14D9D93C" w14:textId="10C52C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F7D83" w14:textId="2FA779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42EAC3C" w14:textId="7947AD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3,970.00 </w:t>
            </w:r>
          </w:p>
        </w:tc>
      </w:tr>
      <w:tr w:rsidR="005E6963" w:rsidRPr="005E6963" w14:paraId="499BC6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2E33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4A9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520E17E8" w14:textId="2356A6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1B7F2C1" w14:textId="245DF4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896EE" w14:textId="287F5A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2E082" w14:textId="4AF6AA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7,140.00 </w:t>
            </w:r>
          </w:p>
        </w:tc>
      </w:tr>
      <w:tr w:rsidR="005E6963" w:rsidRPr="005E6963" w14:paraId="5E31D9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CC3E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53E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F2AFBAA" w14:textId="0D1626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7F0550C4" w14:textId="24842E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86F42" w14:textId="43414F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0FACA" w14:textId="524E9C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6,796.75 </w:t>
            </w:r>
          </w:p>
        </w:tc>
      </w:tr>
      <w:tr w:rsidR="005E6963" w:rsidRPr="005E6963" w14:paraId="5EAFC7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6721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4BC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20AFC9D8" w14:textId="2D24A0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12DF2C01" w14:textId="4F02E2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7CF40" w14:textId="149E75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67629" w14:textId="15947E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632.50 </w:t>
            </w:r>
          </w:p>
        </w:tc>
      </w:tr>
      <w:tr w:rsidR="005E6963" w:rsidRPr="005E6963" w14:paraId="01F81C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DCE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95B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3C1D148" w14:textId="3186B5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D868CA6" w14:textId="549625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DCE9FD0" w14:textId="147DBC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D5AA6E" w14:textId="4C8209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7,084.67 </w:t>
            </w:r>
          </w:p>
        </w:tc>
      </w:tr>
      <w:tr w:rsidR="005E6963" w:rsidRPr="005E6963" w14:paraId="661EEC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67C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24C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98DEF31" w14:textId="333891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651E0E14" w14:textId="39F1CD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F08F4" w14:textId="73008F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4D763DD" w14:textId="2BD1AA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91,635.50 </w:t>
            </w:r>
          </w:p>
        </w:tc>
      </w:tr>
      <w:tr w:rsidR="005E6963" w:rsidRPr="005E6963" w14:paraId="2052BC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E15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B9F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1CF14FBA" w14:textId="29F3F9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708C473E" w14:textId="7DC96B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609F6" w14:textId="338A7F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906B3" w14:textId="49BC83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1,833.75 </w:t>
            </w:r>
          </w:p>
        </w:tc>
      </w:tr>
      <w:tr w:rsidR="005E6963" w:rsidRPr="005E6963" w14:paraId="7BB8C57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29C2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CE6D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553950A0" w14:textId="4E012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12D6F4FA" w14:textId="57CD3E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0CF0B" w14:textId="7622CC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793C9FC" w14:textId="17F889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4,668.14 </w:t>
            </w:r>
          </w:p>
        </w:tc>
      </w:tr>
      <w:tr w:rsidR="005E6963" w:rsidRPr="005E6963" w14:paraId="7B08C10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BC52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898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10AA843" w14:textId="3B8C18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E60940" w14:textId="7B9CA9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DC047" w14:textId="356B15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65070" w14:textId="043516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A96DC6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E35DA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28BA2A9" w14:textId="1393195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01EBF794" w14:textId="715AB62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485957F" w14:textId="326DF46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3C513D7" w14:textId="428B0DB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477,936.33 </w:t>
            </w:r>
          </w:p>
        </w:tc>
      </w:tr>
      <w:tr w:rsidR="005E6963" w:rsidRPr="005E6963" w14:paraId="2EADFD0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1FED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3EB148A" w14:textId="52CA36C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7FCB13" w14:textId="1FAA1AC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9E62AE" w14:textId="0B2EE30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3C91B2" w14:textId="587804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82,322.08 </w:t>
            </w:r>
          </w:p>
        </w:tc>
      </w:tr>
      <w:tr w:rsidR="005E6963" w:rsidRPr="005E6963" w14:paraId="7CD030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0EB8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992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7B9428E0" w14:textId="435255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7DF10FC2" w14:textId="424A6D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68562" w14:textId="59B339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7B67A" w14:textId="0A7F4C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949.52 </w:t>
            </w:r>
          </w:p>
        </w:tc>
      </w:tr>
      <w:tr w:rsidR="005E6963" w:rsidRPr="005E6963" w14:paraId="2D2AE1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CF11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966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22102AB5" w14:textId="20615E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6143226A" w14:textId="2BCED5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C3358" w14:textId="464A27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9A93F5" w14:textId="0401A7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359.04 </w:t>
            </w:r>
          </w:p>
        </w:tc>
      </w:tr>
      <w:tr w:rsidR="005E6963" w:rsidRPr="005E6963" w14:paraId="29A3324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771C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5F0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568B2631" w14:textId="29EFEE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334502B7" w14:textId="65E3D2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5E2F2" w14:textId="1CA6D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04E29" w14:textId="268785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1.00 </w:t>
            </w:r>
          </w:p>
        </w:tc>
      </w:tr>
      <w:tr w:rsidR="005E6963" w:rsidRPr="005E6963" w14:paraId="4BF25A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C3D7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E9A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A64A612" w14:textId="0D0F40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02440252" w14:textId="1B6DCB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9A7FC" w14:textId="59994B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E17C3" w14:textId="5D4DDC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2.52 </w:t>
            </w:r>
          </w:p>
        </w:tc>
      </w:tr>
      <w:tr w:rsidR="005E6963" w:rsidRPr="005E6963" w14:paraId="6FB17B8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922E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lastRenderedPageBreak/>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470C3515" w14:textId="1300BF4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5D3F92" w14:textId="5470381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5C8ED2" w14:textId="257E257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DFCC68" w14:textId="6FC17D0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258,382.70 </w:t>
            </w:r>
          </w:p>
        </w:tc>
      </w:tr>
      <w:tr w:rsidR="005E6963" w:rsidRPr="005E6963" w14:paraId="409924C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C203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DA1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7CB1B1FA" w14:textId="1DDED2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4805CE10" w14:textId="12FFE9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F1A99" w14:textId="775FF3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6C30CE" w14:textId="15D1BE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57,205.58 </w:t>
            </w:r>
          </w:p>
        </w:tc>
      </w:tr>
      <w:tr w:rsidR="005E6963" w:rsidRPr="005E6963" w14:paraId="365EC6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4CD3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2B3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3808E470" w14:textId="3F333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8305FC0" w14:textId="4EF040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61209" w14:textId="11AAC1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E891B" w14:textId="2434EC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4.40 </w:t>
            </w:r>
          </w:p>
        </w:tc>
      </w:tr>
      <w:tr w:rsidR="005E6963" w:rsidRPr="005E6963" w14:paraId="6DBA81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5BAB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9D8B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56CC18FB" w14:textId="013F9A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6EE744F9" w14:textId="70514D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E04F6" w14:textId="731474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118A1" w14:textId="425A5A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0,279.32 </w:t>
            </w:r>
          </w:p>
        </w:tc>
      </w:tr>
      <w:tr w:rsidR="005E6963" w:rsidRPr="005E6963" w14:paraId="3AFAF74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A059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5D4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73D7D068" w14:textId="030E8D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39632D54" w14:textId="762FD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EB99F" w14:textId="1F510A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3D4E4" w14:textId="3C7217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26.36 </w:t>
            </w:r>
          </w:p>
        </w:tc>
      </w:tr>
      <w:tr w:rsidR="005E6963" w:rsidRPr="005E6963" w14:paraId="5A7FF2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D77C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9A3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47A24FE6" w14:textId="11950F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8E001B2" w14:textId="28E20D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DED06" w14:textId="4B385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AAD1D" w14:textId="055D4E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r>
      <w:tr w:rsidR="005E6963" w:rsidRPr="005E6963" w14:paraId="310431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E3E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EC9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32D380B3" w14:textId="538938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76FD2346" w14:textId="4D2A3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F22DF" w14:textId="3A14BE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9BB53" w14:textId="2D4035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6,180.24 </w:t>
            </w:r>
          </w:p>
        </w:tc>
      </w:tr>
      <w:tr w:rsidR="005E6963" w:rsidRPr="005E6963" w14:paraId="68EEB6B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F4667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CB2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393864E5" w14:textId="2993A9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3836D46" w14:textId="631983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3E63B" w14:textId="4FA758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42A11" w14:textId="2D493D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844.02 </w:t>
            </w:r>
          </w:p>
        </w:tc>
      </w:tr>
      <w:tr w:rsidR="005E6963" w:rsidRPr="005E6963" w14:paraId="395D96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3D9C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67E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7D30B6D" w14:textId="79C218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4669FA49" w14:textId="03817B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3AA5E" w14:textId="347F29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BCEEA" w14:textId="317F5C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21.00 </w:t>
            </w:r>
          </w:p>
        </w:tc>
      </w:tr>
      <w:tr w:rsidR="005E6963" w:rsidRPr="005E6963" w14:paraId="172D8A5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9BF5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DD4BD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11B225AF" w14:textId="0EB81E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A5C6A1C" w14:textId="21B48E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FB593" w14:textId="445DB8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5968D" w14:textId="6F8E8E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r>
      <w:tr w:rsidR="005E6963" w:rsidRPr="005E6963" w14:paraId="1C2EF4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22E9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2F7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52B177C0" w14:textId="0FA571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7D4BEAFF" w14:textId="0099B7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32834" w14:textId="45AD47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A3E91" w14:textId="63EC53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09,095.00 </w:t>
            </w:r>
          </w:p>
        </w:tc>
      </w:tr>
      <w:tr w:rsidR="005E6963" w:rsidRPr="005E6963" w14:paraId="207BB9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32CA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5C3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3FAA4A30" w14:textId="007EDA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02ECE5F0" w14:textId="459DAF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DDB23" w14:textId="0BA8EC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CBB56" w14:textId="06CEFA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1,054.00 </w:t>
            </w:r>
          </w:p>
        </w:tc>
      </w:tr>
      <w:tr w:rsidR="005E6963" w:rsidRPr="005E6963" w14:paraId="1A574E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99CC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123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2635834B" w14:textId="52BB94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6DFAA10C" w14:textId="4CF8AD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12A2B" w14:textId="5A66A6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B812D" w14:textId="3F4B5C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12,528.32 </w:t>
            </w:r>
          </w:p>
        </w:tc>
      </w:tr>
      <w:tr w:rsidR="005E6963" w:rsidRPr="005E6963" w14:paraId="612964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4E67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9CD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68134D84" w14:textId="00D818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4791B6AA" w14:textId="1D1B33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97F4F" w14:textId="49B8C4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5D497" w14:textId="2E46A4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4.40 </w:t>
            </w:r>
          </w:p>
        </w:tc>
      </w:tr>
      <w:tr w:rsidR="005E6963" w:rsidRPr="005E6963" w14:paraId="1F429F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450B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890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06E4F88" w14:textId="512B1E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22EDCC75" w14:textId="61BD29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969E2" w14:textId="3284CE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FD171" w14:textId="2CA343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0,648.86 </w:t>
            </w:r>
          </w:p>
        </w:tc>
      </w:tr>
      <w:tr w:rsidR="005E6963" w:rsidRPr="005E6963" w14:paraId="5FFC1B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D74E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9BD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7F3B8358" w14:textId="6BBF29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92ACDEB" w14:textId="1EB9C4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A6917" w14:textId="309A5E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E8473" w14:textId="133EDD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6,200.00 </w:t>
            </w:r>
          </w:p>
        </w:tc>
      </w:tr>
      <w:tr w:rsidR="005E6963" w:rsidRPr="005E6963" w14:paraId="775E76E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BA51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9E5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8A8763D" w14:textId="1355AE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71CCF373" w14:textId="60621A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47531" w14:textId="5FD15A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0C0B9" w14:textId="20D595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428.40 </w:t>
            </w:r>
          </w:p>
        </w:tc>
      </w:tr>
      <w:tr w:rsidR="005E6963" w:rsidRPr="005E6963" w14:paraId="73A959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5A7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7BF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0A972BE9" w14:textId="2B2CE7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647C3301" w14:textId="04008B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D9165" w14:textId="437938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F95FA" w14:textId="035D87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795.70 </w:t>
            </w:r>
          </w:p>
        </w:tc>
      </w:tr>
      <w:tr w:rsidR="005E6963" w:rsidRPr="005E6963" w14:paraId="523FC2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81B3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81D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E3D3396" w14:textId="1219EB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0CF0F7A8" w14:textId="025019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9ACBE" w14:textId="09BC9A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4BE27" w14:textId="286D3F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85.68 </w:t>
            </w:r>
          </w:p>
        </w:tc>
      </w:tr>
      <w:tr w:rsidR="005E6963" w:rsidRPr="005E6963" w14:paraId="571A97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0E3D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1F0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406EAE1" w14:textId="283887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86D8B69" w14:textId="469367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A1488" w14:textId="68FB7C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299FF" w14:textId="73D13E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r>
      <w:tr w:rsidR="005E6963" w:rsidRPr="005E6963" w14:paraId="5FB328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EA3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BC8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0A7CE0DE" w14:textId="5B0FB2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3CB53ED" w14:textId="220136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F9C8A" w14:textId="5652DA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53446" w14:textId="6B2535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r>
      <w:tr w:rsidR="005E6963" w:rsidRPr="005E6963" w14:paraId="303203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9D7F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E08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BA04976" w14:textId="4F4C5F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F2EFA26" w14:textId="16FC08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F6C2D" w14:textId="04B56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5FB9A" w14:textId="012F54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146.22 </w:t>
            </w:r>
          </w:p>
        </w:tc>
      </w:tr>
      <w:tr w:rsidR="005E6963" w:rsidRPr="005E6963" w14:paraId="137D8D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008E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315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2B5CAE2E" w14:textId="579A42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1D92F59A" w14:textId="4FF37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4D516" w14:textId="2CF9CA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F730D" w14:textId="1D5A39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7.00 </w:t>
            </w:r>
          </w:p>
        </w:tc>
      </w:tr>
      <w:tr w:rsidR="005E6963" w:rsidRPr="005E6963" w14:paraId="1F924DC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E77F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D90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A42FC2E" w14:textId="7A2E71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16D134E6" w14:textId="5FB1ED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71A44" w14:textId="0D1FA2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7A42E" w14:textId="68F6E5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470.88 </w:t>
            </w:r>
          </w:p>
        </w:tc>
      </w:tr>
      <w:tr w:rsidR="005E6963" w:rsidRPr="005E6963" w14:paraId="3004FAA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DC5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1FD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17A9F361" w14:textId="24382D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6DEA9731" w14:textId="3A77C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73387" w14:textId="60F52E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09E48" w14:textId="644406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220.00 </w:t>
            </w:r>
          </w:p>
        </w:tc>
      </w:tr>
      <w:tr w:rsidR="005E6963" w:rsidRPr="005E6963" w14:paraId="136237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007D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8DD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3266C03" w14:textId="2497B7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40A9A3D" w14:textId="209727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BE643" w14:textId="0B6BB1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D527C" w14:textId="246B77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3.76 </w:t>
            </w:r>
          </w:p>
        </w:tc>
      </w:tr>
      <w:tr w:rsidR="005E6963" w:rsidRPr="005E6963" w14:paraId="0394AEF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E8313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5E0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2B7B2B2B" w14:textId="706FA7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F33E42B" w14:textId="44D95D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50D66" w14:textId="4CCCA8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002B5" w14:textId="1113D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5,558.53 </w:t>
            </w:r>
          </w:p>
        </w:tc>
      </w:tr>
      <w:tr w:rsidR="005E6963" w:rsidRPr="005E6963" w14:paraId="61F09A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867E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721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6E301112" w14:textId="417F58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450BCCC9" w14:textId="51D11A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C0E90" w14:textId="493A91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79874" w14:textId="585328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65.64 </w:t>
            </w:r>
          </w:p>
        </w:tc>
      </w:tr>
      <w:tr w:rsidR="005E6963" w:rsidRPr="005E6963" w14:paraId="39E026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4F2A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EE2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7A5EAD6" w14:textId="3D32A5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32EC3B2" w14:textId="04E77B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66718" w14:textId="3FF8A4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DDEFC" w14:textId="0A52AF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16.88 </w:t>
            </w:r>
          </w:p>
        </w:tc>
      </w:tr>
      <w:tr w:rsidR="005E6963" w:rsidRPr="005E6963" w14:paraId="00BFD1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4F11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13B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48AB574" w14:textId="6813C1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68600D9D" w14:textId="4A128C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71E25" w14:textId="3ED5F7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C50AC" w14:textId="017389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457,091.23 </w:t>
            </w:r>
          </w:p>
        </w:tc>
      </w:tr>
      <w:tr w:rsidR="005E6963" w:rsidRPr="005E6963" w14:paraId="1FCB7D6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598A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724F4258" w14:textId="6F18E7B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65B12E4A" w14:textId="1AB2E7C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49C4B1" w14:textId="4865D4D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0BA525" w14:textId="05CB0CD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299,040.45 </w:t>
            </w:r>
          </w:p>
        </w:tc>
      </w:tr>
      <w:tr w:rsidR="005E6963" w:rsidRPr="005E6963" w14:paraId="46D6A71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6566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D3E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5C81EBD" w14:textId="086AD5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19502E4D" w14:textId="550C36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CFA58" w14:textId="6CFAC8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ECC88C" w14:textId="780453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190,065.48 </w:t>
            </w:r>
          </w:p>
        </w:tc>
      </w:tr>
      <w:tr w:rsidR="005E6963" w:rsidRPr="005E6963" w14:paraId="4E40B7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5A79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A9A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E523FC1" w14:textId="6D1C8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24649CE4" w14:textId="60DFB3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39F22" w14:textId="0B127C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CC00E" w14:textId="479A61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90,928.45 </w:t>
            </w:r>
          </w:p>
        </w:tc>
      </w:tr>
      <w:tr w:rsidR="005E6963" w:rsidRPr="005E6963" w14:paraId="6BE138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4F77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77AF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51A4EF35" w14:textId="12BB3E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F7994CD" w14:textId="5E1491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E606E" w14:textId="07CA36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61B46" w14:textId="06475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2EF5B1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1B68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488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394C54E" w14:textId="188505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0D6234F4" w14:textId="34B479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63289" w14:textId="2F1B5F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1D6699" w14:textId="11FEAC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7,457.66 </w:t>
            </w:r>
          </w:p>
        </w:tc>
      </w:tr>
      <w:tr w:rsidR="005E6963" w:rsidRPr="005E6963" w14:paraId="77B011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D00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411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EBF74C7" w14:textId="17CA98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1EFA8B8" w14:textId="6E7DD6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87E0D" w14:textId="7F9106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87F15" w14:textId="70B2CE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17,122.54 </w:t>
            </w:r>
          </w:p>
        </w:tc>
      </w:tr>
      <w:tr w:rsidR="005E6963" w:rsidRPr="005E6963" w14:paraId="49A5507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0645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723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A640A31" w14:textId="6CC9E3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1AE7DA89" w14:textId="5806AD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7805A" w14:textId="4D28CB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3DA94" w14:textId="0F92C9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1,172.06 </w:t>
            </w:r>
          </w:p>
        </w:tc>
      </w:tr>
      <w:tr w:rsidR="005E6963" w:rsidRPr="005E6963" w14:paraId="6F71C1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C798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F5F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0815017A" w14:textId="1970E4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28E64AC9" w14:textId="1315DD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CFD3F8" w14:textId="774A84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3877E" w14:textId="201F57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9,412.66 </w:t>
            </w:r>
          </w:p>
        </w:tc>
      </w:tr>
      <w:tr w:rsidR="005E6963" w:rsidRPr="005E6963" w14:paraId="3AA62DB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F8F3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71A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C4B175D" w14:textId="0ADF50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07CBF965" w14:textId="73E0C2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B4A6B" w14:textId="0C6769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2C397" w14:textId="50D429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077.36 </w:t>
            </w:r>
          </w:p>
        </w:tc>
      </w:tr>
      <w:tr w:rsidR="005E6963" w:rsidRPr="005E6963" w14:paraId="1A6693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5296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290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9DF82BF" w14:textId="0C4A67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3EA7CDE7" w14:textId="3A2DD3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2DBB4" w14:textId="1FAFFC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3587E" w14:textId="1D3A6D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902.96 </w:t>
            </w:r>
          </w:p>
        </w:tc>
      </w:tr>
      <w:tr w:rsidR="005E6963" w:rsidRPr="005E6963" w14:paraId="2FA550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5766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C84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09CFE00D" w14:textId="5BEDA7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06D2FF89" w14:textId="5C5F65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1CFB5" w14:textId="46427F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A41A6" w14:textId="6770E0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2,292.66 </w:t>
            </w:r>
          </w:p>
        </w:tc>
      </w:tr>
      <w:tr w:rsidR="005E6963" w:rsidRPr="005E6963" w14:paraId="0122249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0037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2E3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DC0458E" w14:textId="6A76B2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34392E4E" w14:textId="57CD33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23863" w14:textId="4FC493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9DD79" w14:textId="52EF5B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821.06 </w:t>
            </w:r>
          </w:p>
        </w:tc>
      </w:tr>
      <w:tr w:rsidR="005E6963" w:rsidRPr="005E6963" w14:paraId="333AA94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20F6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550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B8D47E5" w14:textId="7D6EFF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60C08B9" w14:textId="3AF165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7925A" w14:textId="2CE216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644CF" w14:textId="7771B3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7,448.42 </w:t>
            </w:r>
          </w:p>
        </w:tc>
      </w:tr>
      <w:tr w:rsidR="005E6963" w:rsidRPr="005E6963" w14:paraId="628FA0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D71E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73B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15F8F72B" w14:textId="54329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0B2EFC33" w14:textId="52894A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DE042" w14:textId="626682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11280" w14:textId="34BD4F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26.66 </w:t>
            </w:r>
          </w:p>
        </w:tc>
      </w:tr>
      <w:tr w:rsidR="005E6963" w:rsidRPr="005E6963" w14:paraId="46B911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ECD8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0A9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6C241E7F" w14:textId="1E09D3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40B2E4D3" w14:textId="6EB759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141B4" w14:textId="337D1A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26212" w14:textId="465FA3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8,775.86 </w:t>
            </w:r>
          </w:p>
        </w:tc>
      </w:tr>
      <w:tr w:rsidR="005E6963" w:rsidRPr="005E6963" w14:paraId="6EB8E3A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30CD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14E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76DAAB1F" w14:textId="4120AB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3DE3CA4F" w14:textId="3391CC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510E3" w14:textId="1B0D4E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5CCA7" w14:textId="657B48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1,260.66 </w:t>
            </w:r>
          </w:p>
        </w:tc>
      </w:tr>
      <w:tr w:rsidR="005E6963" w:rsidRPr="005E6963" w14:paraId="3EC7AF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183D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75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543768F" w14:textId="396C88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3828481B" w14:textId="1A1FE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30CE5" w14:textId="31B3C5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2AC44" w14:textId="41C18E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9,562.54 </w:t>
            </w:r>
          </w:p>
        </w:tc>
      </w:tr>
      <w:tr w:rsidR="005E6963" w:rsidRPr="005E6963" w14:paraId="17B752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D0DE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AB3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A314C83" w14:textId="4D5EFC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60510C1D" w14:textId="2F620E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A9C2A" w14:textId="68029F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5B2C0" w14:textId="43D634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305.66 </w:t>
            </w:r>
          </w:p>
        </w:tc>
      </w:tr>
      <w:tr w:rsidR="005E6963" w:rsidRPr="005E6963" w14:paraId="49CAA8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A8C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5F6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1B05ABE" w14:textId="2CEED9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595EBE9" w14:textId="736EC3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82F05" w14:textId="2A1A7D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0C9CD" w14:textId="7C8ECE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8,351.66 </w:t>
            </w:r>
          </w:p>
        </w:tc>
      </w:tr>
      <w:tr w:rsidR="005E6963" w:rsidRPr="005E6963" w14:paraId="718E87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B0C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1B9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74401E77" w14:textId="64D361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5ADDB703" w14:textId="2C1E49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2E1B5" w14:textId="46E054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99AA4" w14:textId="031831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5,337.88 </w:t>
            </w:r>
          </w:p>
        </w:tc>
      </w:tr>
      <w:tr w:rsidR="005E6963" w:rsidRPr="005E6963" w14:paraId="1C84CA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2D91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E90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33F905EB" w14:textId="3C89C6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7364DDB6" w14:textId="1DCE4E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A8B0C" w14:textId="2524F0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535FB" w14:textId="3CF8B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0,877.56 </w:t>
            </w:r>
          </w:p>
        </w:tc>
      </w:tr>
      <w:tr w:rsidR="005E6963" w:rsidRPr="005E6963" w14:paraId="298DF1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1F04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C64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E37F532" w14:textId="2B117E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33C63BA2" w14:textId="5C44C3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A7FBB" w14:textId="25DBEE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30684" w14:textId="019E84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1,401.58 </w:t>
            </w:r>
          </w:p>
        </w:tc>
      </w:tr>
      <w:tr w:rsidR="005E6963" w:rsidRPr="005E6963" w14:paraId="687174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896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0A3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4414CCB" w14:textId="369E74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082BFFA3" w14:textId="208B2A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AB54F" w14:textId="224AC3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A47CE" w14:textId="71ED6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2,339.30 </w:t>
            </w:r>
          </w:p>
        </w:tc>
      </w:tr>
      <w:tr w:rsidR="005E6963" w:rsidRPr="005E6963" w14:paraId="76E0FE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C2F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8C2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5D4EDD5" w14:textId="20DE61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4B4D706" w14:textId="7E0CC1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9E86E" w14:textId="761E94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6A97E" w14:textId="272B1F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1726AF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252C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E58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7E9EBB7E" w14:textId="302AA4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2A8BC716" w14:textId="661DC3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169A3" w14:textId="227DE6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E7977" w14:textId="487FC6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763.16 </w:t>
            </w:r>
          </w:p>
        </w:tc>
      </w:tr>
      <w:tr w:rsidR="005E6963" w:rsidRPr="005E6963" w14:paraId="3F2B37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BC44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65C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8DABF2E" w14:textId="71BDC8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4AE50E38" w14:textId="4884FB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5F5143" w14:textId="3D3014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D45C9" w14:textId="24E0B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3,329.86 </w:t>
            </w:r>
          </w:p>
        </w:tc>
      </w:tr>
      <w:tr w:rsidR="005E6963" w:rsidRPr="005E6963" w14:paraId="4BDD40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B60C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BE26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435A0B19" w14:textId="76AD9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0688AF5" w14:textId="026A58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7C0C7" w14:textId="39CA7F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9B8229" w14:textId="747FC3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73AEF3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0094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A16D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BFCEB24" w14:textId="10C529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30D5CD6C" w14:textId="32185B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68021" w14:textId="3A0EA5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E27EF" w14:textId="083A5D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6,748.38 </w:t>
            </w:r>
          </w:p>
        </w:tc>
      </w:tr>
      <w:tr w:rsidR="005E6963" w:rsidRPr="005E6963" w14:paraId="3381E1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578B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445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69E548C4" w14:textId="73D85F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1C257BDE" w14:textId="091D37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DC65E" w14:textId="4831BF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FF25E" w14:textId="1B3D6B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2,804.54 </w:t>
            </w:r>
          </w:p>
        </w:tc>
      </w:tr>
      <w:tr w:rsidR="005E6963" w:rsidRPr="005E6963" w14:paraId="306EE1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123C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670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180E299E" w14:textId="24675B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725F5AC7" w14:textId="1A0C1B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A6FF7" w14:textId="448DFB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63152" w14:textId="44353D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22.76 </w:t>
            </w:r>
          </w:p>
        </w:tc>
      </w:tr>
      <w:tr w:rsidR="005E6963" w:rsidRPr="005E6963" w14:paraId="26A9CA6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A9C6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F60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7851D95" w14:textId="0FA35F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08CCC150" w14:textId="4CD58D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0C7EB" w14:textId="787AC6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26281" w14:textId="03BC94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968.70 </w:t>
            </w:r>
          </w:p>
        </w:tc>
      </w:tr>
      <w:tr w:rsidR="005E6963" w:rsidRPr="005E6963" w14:paraId="5735B9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7901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F89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481FBC7" w14:textId="071792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9A4EF23" w14:textId="1A428E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6F67E" w14:textId="594B67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B2561" w14:textId="19682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7A0046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682F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B93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E4677CE" w14:textId="6FB8B5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306EFFAA" w14:textId="298A15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2F0D4" w14:textId="7CAEB1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DC736" w14:textId="29F095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873.66 </w:t>
            </w:r>
          </w:p>
        </w:tc>
      </w:tr>
      <w:tr w:rsidR="005E6963" w:rsidRPr="005E6963" w14:paraId="25DEC90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A74F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669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E815CCC" w14:textId="47CE6E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73D1EB21" w14:textId="232F8A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635EA" w14:textId="0A4593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F459F" w14:textId="4EF26F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9,875.66 </w:t>
            </w:r>
          </w:p>
        </w:tc>
      </w:tr>
      <w:tr w:rsidR="005E6963" w:rsidRPr="005E6963" w14:paraId="6A8A3A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279A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164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3CCD0CB" w14:textId="15D809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5372D0B7" w14:textId="6ED778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DD591" w14:textId="4C6E6E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71AC0" w14:textId="63A6D7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9,068.54 </w:t>
            </w:r>
          </w:p>
        </w:tc>
      </w:tr>
      <w:tr w:rsidR="005E6963" w:rsidRPr="005E6963" w14:paraId="29956E1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D594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5BB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8363BF" w14:textId="5F1DE0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79664E9" w14:textId="1AAE2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A2646" w14:textId="48F2C0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B06ED" w14:textId="6F787E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8,351.66 </w:t>
            </w:r>
          </w:p>
        </w:tc>
      </w:tr>
      <w:tr w:rsidR="005E6963" w:rsidRPr="005E6963" w14:paraId="0D4B4A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E3B5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6FB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197C695" w14:textId="58AA1E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66AA48C6" w14:textId="3A126E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6BD81" w14:textId="533B05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0D514" w14:textId="7DA1FE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6,509.52 </w:t>
            </w:r>
          </w:p>
        </w:tc>
      </w:tr>
      <w:tr w:rsidR="005E6963" w:rsidRPr="005E6963" w14:paraId="0A02E1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9530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31B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BE062BC" w14:textId="78FA4A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A38B0EB" w14:textId="3A457D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8136A" w14:textId="0B3355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DC6DE" w14:textId="47ED88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760.66 </w:t>
            </w:r>
          </w:p>
        </w:tc>
      </w:tr>
      <w:tr w:rsidR="005E6963" w:rsidRPr="005E6963" w14:paraId="3FA3C07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C72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CDE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91A8E77" w14:textId="007292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AD8436C" w14:textId="78948F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F580E" w14:textId="026BBF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1F86A" w14:textId="182667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5,480.04 </w:t>
            </w:r>
          </w:p>
        </w:tc>
      </w:tr>
      <w:tr w:rsidR="005E6963" w:rsidRPr="005E6963" w14:paraId="551D2C01"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C6E47"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45BF5EBA" w14:textId="2379858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1E39B" w14:textId="3B88A2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A58993" w14:textId="57FDF6B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9BA532" w14:textId="6B557FD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092,714.26 </w:t>
            </w:r>
          </w:p>
        </w:tc>
      </w:tr>
      <w:tr w:rsidR="005E6963" w:rsidRPr="005E6963" w14:paraId="0FAC10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E0F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587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C3E3227" w14:textId="7160D8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1916BBB7" w14:textId="29ECBD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C2224" w14:textId="2CABDE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267D91" w14:textId="1DA484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054,846.90 </w:t>
            </w:r>
          </w:p>
        </w:tc>
      </w:tr>
      <w:tr w:rsidR="005E6963" w:rsidRPr="005E6963" w14:paraId="64AE34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8225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B56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4D310BC3" w14:textId="2FFBB3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6D9D05EA" w14:textId="57A16A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8C630" w14:textId="7EB3B4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7F3BB" w14:textId="0C491D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036.10 </w:t>
            </w:r>
          </w:p>
        </w:tc>
      </w:tr>
      <w:tr w:rsidR="005E6963" w:rsidRPr="005E6963" w14:paraId="5C53553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F14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A62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0D4215B" w14:textId="6C9F76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451088BC" w14:textId="06691A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A649F" w14:textId="6BF6B2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2F6CF" w14:textId="1F76DD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3,107.48 </w:t>
            </w:r>
          </w:p>
        </w:tc>
      </w:tr>
      <w:tr w:rsidR="005E6963" w:rsidRPr="005E6963" w14:paraId="668DD39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9F0B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3362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78914211" w14:textId="431674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77A08673" w14:textId="693D84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2E8C7" w14:textId="3FF5F9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91600" w14:textId="673041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1,723.78 </w:t>
            </w:r>
          </w:p>
        </w:tc>
      </w:tr>
      <w:tr w:rsidR="005E6963" w:rsidRPr="005E6963" w14:paraId="7E20036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A4C2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42482BEA" w14:textId="7A47DA8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5C98F3D" w14:textId="2058979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891232" w14:textId="4F76083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8BC562" w14:textId="2EC03F6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45,476.84 </w:t>
            </w:r>
          </w:p>
        </w:tc>
      </w:tr>
      <w:tr w:rsidR="005E6963" w:rsidRPr="005E6963" w14:paraId="21F9745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0C5E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5FC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351A795" w14:textId="348E05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0E96CBA2" w14:textId="11D0F5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ECAC9" w14:textId="471F9F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4865F0E" w14:textId="56D34B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19,253.56 </w:t>
            </w:r>
          </w:p>
        </w:tc>
      </w:tr>
      <w:tr w:rsidR="005E6963" w:rsidRPr="005E6963" w14:paraId="3E8EA1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179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E6D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D421CF8" w14:textId="0399C4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1C5E4571" w14:textId="56D506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AB087" w14:textId="15025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318E4" w14:textId="237890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5,823.00 </w:t>
            </w:r>
          </w:p>
        </w:tc>
      </w:tr>
      <w:tr w:rsidR="005E6963" w:rsidRPr="005E6963" w14:paraId="689121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CAD2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A8A2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6032D8BA" w14:textId="63AEEC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19B145B8" w14:textId="26A3A6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C57C5" w14:textId="37615A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FF5AF" w14:textId="1983C0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817.00 </w:t>
            </w:r>
          </w:p>
        </w:tc>
      </w:tr>
      <w:tr w:rsidR="005E6963" w:rsidRPr="005E6963" w14:paraId="77FF32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2E17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182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3710FF40" w14:textId="0858FF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221D0063" w14:textId="5CC564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48A0A" w14:textId="4B9393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5084B0" w14:textId="677E99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2,097.28 </w:t>
            </w:r>
          </w:p>
        </w:tc>
      </w:tr>
      <w:tr w:rsidR="005E6963" w:rsidRPr="005E6963" w14:paraId="7BD056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9B4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BB5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29E45DE" w14:textId="1FD9E1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3CEB4584" w14:textId="14F3C3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6BA23" w14:textId="1608FF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F9ABE" w14:textId="413EE2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486.00 </w:t>
            </w:r>
          </w:p>
        </w:tc>
      </w:tr>
      <w:tr w:rsidR="005E6963" w:rsidRPr="005E6963" w14:paraId="20C2217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5057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29FE65BE" w14:textId="1578243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4,600,6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1F91EB84" w14:textId="0328203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C04E7FE" w14:textId="660576E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344C83A" w14:textId="5F259F8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4,600,617.11 </w:t>
            </w:r>
          </w:p>
        </w:tc>
      </w:tr>
      <w:tr w:rsidR="005E6963" w:rsidRPr="005E6963" w14:paraId="41516D0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A247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18A52A4B" w14:textId="4E5DE12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5442E9" w14:textId="4DAF07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9798F2" w14:textId="1F24D97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D34D83" w14:textId="2F03D14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03,670.00 </w:t>
            </w:r>
          </w:p>
        </w:tc>
      </w:tr>
      <w:tr w:rsidR="005E6963" w:rsidRPr="005E6963" w14:paraId="33BE7B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FDE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53A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17E16DD4" w14:textId="395222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3E3F14B7" w14:textId="115912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A7AE3" w14:textId="723630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9181A" w14:textId="15EA58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750.00 </w:t>
            </w:r>
          </w:p>
        </w:tc>
      </w:tr>
      <w:tr w:rsidR="005E6963" w:rsidRPr="005E6963" w14:paraId="4C91C4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F75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8EB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9246432" w14:textId="283BD8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74248A6F" w14:textId="1A99A2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FADF9" w14:textId="26C4EF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207CA" w14:textId="2A6B81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265.00 </w:t>
            </w:r>
          </w:p>
        </w:tc>
      </w:tr>
      <w:tr w:rsidR="005E6963" w:rsidRPr="005E6963" w14:paraId="339253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D11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737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7D2BE1AA" w14:textId="0FBAAF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77D2129" w14:textId="738602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DD2AC" w14:textId="52B47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7F3D7" w14:textId="16D062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r>
      <w:tr w:rsidR="005E6963" w:rsidRPr="005E6963" w14:paraId="46DC2AF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6572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A70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0ECD952" w14:textId="633948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5A08F6" w14:textId="2D5FCA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6ADF8" w14:textId="7734E6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CCC74" w14:textId="59EC79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r>
      <w:tr w:rsidR="005E6963" w:rsidRPr="005E6963" w14:paraId="21DCE3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8779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057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66EFC1A3" w14:textId="134780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E482DA" w14:textId="4A9472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CA99B" w14:textId="053097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372ED" w14:textId="657D68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00.00 </w:t>
            </w:r>
          </w:p>
        </w:tc>
      </w:tr>
      <w:tr w:rsidR="005E6963" w:rsidRPr="005E6963" w14:paraId="650F43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564C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848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3702AD18" w14:textId="1C8080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7CB753F2" w14:textId="3D7D87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C7024" w14:textId="03E789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6C70D" w14:textId="46982C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667.50 </w:t>
            </w:r>
          </w:p>
        </w:tc>
      </w:tr>
      <w:tr w:rsidR="005E6963" w:rsidRPr="005E6963" w14:paraId="63CC42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A94B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792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F4B2D07" w14:textId="11DC53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20B4EBE" w14:textId="7D3002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8A9C3" w14:textId="6A76E7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57669" w14:textId="0067E6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237.50 </w:t>
            </w:r>
          </w:p>
        </w:tc>
      </w:tr>
      <w:tr w:rsidR="005E6963" w:rsidRPr="005E6963" w14:paraId="79D692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FF25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13A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9AB84B1" w14:textId="58C22E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240E60F4" w14:textId="77F7B7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A44A2" w14:textId="373341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7EC71" w14:textId="65267C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237.50 </w:t>
            </w:r>
          </w:p>
        </w:tc>
      </w:tr>
      <w:tr w:rsidR="005E6963" w:rsidRPr="005E6963" w14:paraId="6541C1F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1583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7530FB7B" w14:textId="60F7577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732C99E9" w14:textId="71C177E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198625" w14:textId="0B56C3C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3BEEB8" w14:textId="154F9AF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152,798.69 </w:t>
            </w:r>
          </w:p>
        </w:tc>
      </w:tr>
      <w:tr w:rsidR="005E6963" w:rsidRPr="005E6963" w14:paraId="3A0997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9FDC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8F9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32877869" w14:textId="39B372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12232452" w14:textId="67D628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51EE6" w14:textId="4212DC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F57D7" w14:textId="4ADFBB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04.00 </w:t>
            </w:r>
          </w:p>
        </w:tc>
      </w:tr>
      <w:tr w:rsidR="005E6963" w:rsidRPr="005E6963" w14:paraId="627781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0B6D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2E0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51671EE" w14:textId="05BD2D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391D9400" w14:textId="4B6609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383FD" w14:textId="530C7F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B5F64" w14:textId="2D206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4,566.00 </w:t>
            </w:r>
          </w:p>
        </w:tc>
      </w:tr>
      <w:tr w:rsidR="005E6963" w:rsidRPr="005E6963" w14:paraId="203338B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C32D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76D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DB0CE53" w14:textId="5765D8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2E82D08" w14:textId="61CF2B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44E85" w14:textId="2BFAEE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50A26" w14:textId="6AF578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919.20 </w:t>
            </w:r>
          </w:p>
        </w:tc>
      </w:tr>
      <w:tr w:rsidR="005E6963" w:rsidRPr="005E6963" w14:paraId="6C29DF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4518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94C1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439CFBA" w14:textId="7540E0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58E2C84B" w14:textId="731EB2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AC828" w14:textId="1DA4C3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D5103" w14:textId="018091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0,768.00 </w:t>
            </w:r>
          </w:p>
        </w:tc>
      </w:tr>
      <w:tr w:rsidR="005E6963" w:rsidRPr="005E6963" w14:paraId="15581B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00FB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7B5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581C57B4" w14:textId="4D472F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525D6E61" w14:textId="5B2BBB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05ED8" w14:textId="0732D8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37BFB" w14:textId="6EDF97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471.25 </w:t>
            </w:r>
          </w:p>
        </w:tc>
      </w:tr>
      <w:tr w:rsidR="005E6963" w:rsidRPr="005E6963" w14:paraId="430634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6B89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4DB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5F533C51" w14:textId="5A1651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73DC718" w14:textId="0D5664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BAB20" w14:textId="172719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0C870" w14:textId="52D6FC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8,579.98 </w:t>
            </w:r>
          </w:p>
        </w:tc>
      </w:tr>
      <w:tr w:rsidR="005E6963" w:rsidRPr="005E6963" w14:paraId="24DBB8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7958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FA4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735D2B67" w14:textId="6B570F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71536" w14:textId="0004BC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5B021" w14:textId="7B0193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2B0F6" w14:textId="44769A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4,000.00 </w:t>
            </w:r>
          </w:p>
        </w:tc>
      </w:tr>
      <w:tr w:rsidR="005E6963" w:rsidRPr="005E6963" w14:paraId="1E6A05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F902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B19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C57F645" w14:textId="223849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FA2D7" w14:textId="3A498A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6C9A0" w14:textId="5ECA5A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1EFD1" w14:textId="4FED4D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500.00 </w:t>
            </w:r>
          </w:p>
        </w:tc>
      </w:tr>
      <w:tr w:rsidR="005E6963" w:rsidRPr="005E6963" w14:paraId="753628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36A8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ADE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3B8D2CA" w14:textId="22B9CD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347B3C57" w14:textId="163F30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6AED8" w14:textId="414C28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E7B1F" w14:textId="4EEF0D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4,590.00 </w:t>
            </w:r>
          </w:p>
        </w:tc>
      </w:tr>
      <w:tr w:rsidR="005E6963" w:rsidRPr="005E6963" w14:paraId="2EC12B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8F6F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681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310C6271" w14:textId="5F862A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43294BAA" w14:textId="0AC879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87E98" w14:textId="452630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D4BC8" w14:textId="1DCB43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1,025.76 </w:t>
            </w:r>
          </w:p>
        </w:tc>
      </w:tr>
      <w:tr w:rsidR="005E6963" w:rsidRPr="005E6963" w14:paraId="6CAD7E7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2FA7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EED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08A40A1" w14:textId="648609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32DE3FF3" w14:textId="2224FD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8107E" w14:textId="79C8D0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D62A0" w14:textId="64DAC1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9,556.50 </w:t>
            </w:r>
          </w:p>
        </w:tc>
      </w:tr>
      <w:tr w:rsidR="005E6963" w:rsidRPr="005E6963" w14:paraId="5424F6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8D1F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B3E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FA905C5" w14:textId="4C8177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124F5F50" w14:textId="7AD00D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84693" w14:textId="792F5C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825F4" w14:textId="265C9F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318.00 </w:t>
            </w:r>
          </w:p>
        </w:tc>
      </w:tr>
      <w:tr w:rsidR="005E6963" w:rsidRPr="005E6963" w14:paraId="3E3BF8C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FA0E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79B77F5" w14:textId="34167B9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0255CFE5" w14:textId="0463E17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152829" w14:textId="0705E43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3B26792" w14:textId="14199B6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586,704.17 </w:t>
            </w:r>
          </w:p>
        </w:tc>
      </w:tr>
      <w:tr w:rsidR="005E6963" w:rsidRPr="005E6963" w14:paraId="01CBB490" w14:textId="77777777" w:rsidTr="005E6963">
        <w:trPr>
          <w:trHeight w:val="20"/>
        </w:trPr>
        <w:tc>
          <w:tcPr>
            <w:tcW w:w="80" w:type="pct"/>
            <w:tcBorders>
              <w:top w:val="nil"/>
              <w:left w:val="nil"/>
              <w:bottom w:val="single" w:sz="4" w:space="0" w:color="000000"/>
              <w:right w:val="nil"/>
            </w:tcBorders>
            <w:shd w:val="clear" w:color="auto" w:fill="auto"/>
            <w:noWrap/>
            <w:vAlign w:val="bottom"/>
            <w:hideMark/>
          </w:tcPr>
          <w:p w14:paraId="1DC3884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714F65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DF026EF" w14:textId="585978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24E67" w14:textId="4BBEBA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6AC5F" w14:textId="515EE6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61F8205" w14:textId="707519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4,000.00 </w:t>
            </w:r>
          </w:p>
        </w:tc>
      </w:tr>
      <w:tr w:rsidR="005E6963" w:rsidRPr="005E6963" w14:paraId="6D132CB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ABB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31B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1745B0D0" w14:textId="629013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79CE8E3" w14:textId="61D5C7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F37B1" w14:textId="691A87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83201" w14:textId="7BFBB0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0.78 </w:t>
            </w:r>
          </w:p>
        </w:tc>
      </w:tr>
      <w:tr w:rsidR="005E6963" w:rsidRPr="005E6963" w14:paraId="1C9DA7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89A2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F23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19845583" w14:textId="507AA7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04D149B3" w14:textId="2BE03F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519F6" w14:textId="6395DF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1EC94" w14:textId="403F9C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249.68 </w:t>
            </w:r>
          </w:p>
        </w:tc>
      </w:tr>
      <w:tr w:rsidR="005E6963" w:rsidRPr="005E6963" w14:paraId="17795F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1941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C62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3D8D1894" w14:textId="4A4D8F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68F4AD05" w14:textId="275E5C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E8F0F" w14:textId="78DA92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2D7B1" w14:textId="6F69C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6,535.58 </w:t>
            </w:r>
          </w:p>
        </w:tc>
      </w:tr>
      <w:tr w:rsidR="005E6963" w:rsidRPr="005E6963" w14:paraId="522FC8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B75B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05A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1AD48814" w14:textId="74BB3D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6753530" w14:textId="5980D8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66F0B" w14:textId="30FCC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ED574" w14:textId="4F844A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185.84 </w:t>
            </w:r>
          </w:p>
        </w:tc>
      </w:tr>
      <w:tr w:rsidR="005E6963" w:rsidRPr="005E6963" w14:paraId="4A0C684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A8F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260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5966537" w14:textId="0056F3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35B5C320" w14:textId="1635A0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B7BCB" w14:textId="2C5281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8D410" w14:textId="61E2BF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868.08 </w:t>
            </w:r>
          </w:p>
        </w:tc>
      </w:tr>
      <w:tr w:rsidR="005E6963" w:rsidRPr="005E6963" w14:paraId="2943928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9D01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13A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40AF3904" w14:textId="2BDC43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1D2B1E7B" w14:textId="3763DF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D07DD" w14:textId="1810E0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35F16" w14:textId="17ED29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5,144.53 </w:t>
            </w:r>
          </w:p>
        </w:tc>
      </w:tr>
      <w:tr w:rsidR="005E6963" w:rsidRPr="005E6963" w14:paraId="4B7017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82B9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D19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4D1F9356" w14:textId="285A15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4F6423C8" w14:textId="554620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D8BD1" w14:textId="1F477A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A9BACD" w14:textId="493974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8,666.92 </w:t>
            </w:r>
          </w:p>
        </w:tc>
      </w:tr>
      <w:tr w:rsidR="005E6963" w:rsidRPr="005E6963" w14:paraId="4DA382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6D95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DBC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8819DAD" w14:textId="2D07F0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F8AEA6F" w14:textId="3F72CE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09671" w14:textId="178F1D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8391B" w14:textId="60F778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6,200.00 </w:t>
            </w:r>
          </w:p>
        </w:tc>
      </w:tr>
      <w:tr w:rsidR="005E6963" w:rsidRPr="005E6963" w14:paraId="532E8F0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A6E0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B18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3A211EF2" w14:textId="301890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3ACEF4D" w14:textId="705A17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51817" w14:textId="1018BB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A1043" w14:textId="627991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856.08 </w:t>
            </w:r>
          </w:p>
        </w:tc>
      </w:tr>
      <w:tr w:rsidR="005E6963" w:rsidRPr="005E6963" w14:paraId="1D001D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15A8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C6AD1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38E94BED" w14:textId="088185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6912A33A" w14:textId="627868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CEA00" w14:textId="595E2C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79B421" w14:textId="4B368B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5,072.81 </w:t>
            </w:r>
          </w:p>
        </w:tc>
      </w:tr>
      <w:tr w:rsidR="005E6963" w:rsidRPr="005E6963" w14:paraId="3B96ADC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1A9A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573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39A668A8" w14:textId="1C336A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4009DAA2" w14:textId="134592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55E61" w14:textId="734932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28DCD" w14:textId="690773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298.85 </w:t>
            </w:r>
          </w:p>
        </w:tc>
      </w:tr>
      <w:tr w:rsidR="005E6963" w:rsidRPr="005E6963" w14:paraId="3E8507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600B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545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0E724447" w14:textId="444E58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0B203C6" w14:textId="3D5362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7B4AB" w14:textId="0E0A2E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AF9FC" w14:textId="58A1D4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4,636.82 </w:t>
            </w:r>
          </w:p>
        </w:tc>
      </w:tr>
      <w:tr w:rsidR="005E6963" w:rsidRPr="005E6963" w14:paraId="2A45A48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4242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AED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91C2289" w14:textId="5C7532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765D8C1" w14:textId="5DE125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94F0A" w14:textId="7AA50A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9EDD4" w14:textId="13BFE9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1,013.18 </w:t>
            </w:r>
          </w:p>
        </w:tc>
      </w:tr>
      <w:tr w:rsidR="005E6963" w:rsidRPr="005E6963" w14:paraId="301891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57F9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CDF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1BC51691" w14:textId="61337E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72FF784A" w14:textId="5609BA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690E3" w14:textId="07E44A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144C8" w14:textId="7551D6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9,442.04 </w:t>
            </w:r>
          </w:p>
        </w:tc>
      </w:tr>
      <w:tr w:rsidR="005E6963" w:rsidRPr="005E6963" w14:paraId="57E25F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7957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DCF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7295B4DB" w14:textId="4CBB6C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7448238D" w14:textId="32AFBC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8CAF1" w14:textId="389813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E36A0" w14:textId="52BD44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642.42 </w:t>
            </w:r>
          </w:p>
        </w:tc>
      </w:tr>
      <w:tr w:rsidR="005E6963" w:rsidRPr="005E6963" w14:paraId="4CB0DA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3A3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5BC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6CC2A20" w14:textId="1B14CF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5178E1FE" w14:textId="3BE0B9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2BB58" w14:textId="313505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9F24B" w14:textId="7DC933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254,859.78 </w:t>
            </w:r>
          </w:p>
        </w:tc>
      </w:tr>
      <w:tr w:rsidR="005E6963" w:rsidRPr="005E6963" w14:paraId="5CF3CE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CBD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E8E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89A8797" w14:textId="4AF545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3B5093C8" w14:textId="2F432F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23706" w14:textId="117F3F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45B314" w14:textId="350296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518.74 </w:t>
            </w:r>
          </w:p>
        </w:tc>
      </w:tr>
      <w:tr w:rsidR="005E6963" w:rsidRPr="005E6963" w14:paraId="08F7740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A3C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95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407D3AB" w14:textId="7B15B8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B50108E" w14:textId="69B469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7CB5D" w14:textId="53B5E4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175F7" w14:textId="6FE7ED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025.46 </w:t>
            </w:r>
          </w:p>
        </w:tc>
      </w:tr>
      <w:tr w:rsidR="005E6963" w:rsidRPr="005E6963" w14:paraId="6E01ED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29F3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AC41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2CC22856" w14:textId="7A7430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2F922DA1" w14:textId="148836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D50C8" w14:textId="7C7A39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0D396" w14:textId="166843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3,445.58 </w:t>
            </w:r>
          </w:p>
        </w:tc>
      </w:tr>
      <w:tr w:rsidR="005E6963" w:rsidRPr="005E6963" w14:paraId="61B1425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2D55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F87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CCCA6B1" w14:textId="306EA1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6223B9FA" w14:textId="46378A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29852" w14:textId="0C8BD0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BA35DD" w14:textId="420C3A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3,821.56 </w:t>
            </w:r>
          </w:p>
        </w:tc>
      </w:tr>
      <w:tr w:rsidR="005E6963" w:rsidRPr="005E6963" w14:paraId="44CC52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AE28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1A7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ADBB5F3" w14:textId="5FB82B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19DFEC9E" w14:textId="4C7E71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52BDC" w14:textId="21FB79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0752F" w14:textId="22E92E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24,469.92 </w:t>
            </w:r>
          </w:p>
        </w:tc>
      </w:tr>
      <w:tr w:rsidR="005E6963" w:rsidRPr="005E6963" w14:paraId="118754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4748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743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FF075BF" w14:textId="52AE7D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16E1D8F6" w14:textId="32A68C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D0E29" w14:textId="531173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52EF6" w14:textId="4566C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154,321.68 </w:t>
            </w:r>
          </w:p>
        </w:tc>
      </w:tr>
      <w:tr w:rsidR="005E6963" w:rsidRPr="005E6963" w14:paraId="164948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C461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994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46A4A389" w14:textId="4AF1A6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352287AD" w14:textId="050680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BC793" w14:textId="29B7A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41012" w14:textId="2F0B41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4,437.06 </w:t>
            </w:r>
          </w:p>
        </w:tc>
      </w:tr>
      <w:tr w:rsidR="005E6963" w:rsidRPr="005E6963" w14:paraId="03FB63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B88A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6BC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8ED0C92" w14:textId="1940E7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69082D94" w14:textId="200AD6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98039" w14:textId="1C55F3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8F568" w14:textId="696BFB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3,630.78 </w:t>
            </w:r>
          </w:p>
        </w:tc>
      </w:tr>
      <w:tr w:rsidR="005E6963" w:rsidRPr="005E6963" w14:paraId="73391C9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26C3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699D8FF4" w14:textId="013D296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607,1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5CA88304" w14:textId="1B06582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B72890" w14:textId="495BBEA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9BFCAB" w14:textId="7022B2C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607,122.79 </w:t>
            </w:r>
          </w:p>
        </w:tc>
      </w:tr>
      <w:tr w:rsidR="005E6963" w:rsidRPr="005E6963" w14:paraId="17D73BD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0A98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3E9BC401" w14:textId="2D234F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78BB26B6" w14:textId="26D2DF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917D7" w14:textId="5728F0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47988" w14:textId="7FE53F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44,723.87 </w:t>
            </w:r>
          </w:p>
        </w:tc>
      </w:tr>
      <w:tr w:rsidR="005E6963" w:rsidRPr="005E6963" w14:paraId="62C496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03E8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B0E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2233F443" w14:textId="0C264E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3E2E7167" w14:textId="197E3B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145B3" w14:textId="7AA40F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BB03C" w14:textId="10CFE9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9,860.00 </w:t>
            </w:r>
          </w:p>
        </w:tc>
      </w:tr>
      <w:tr w:rsidR="005E6963" w:rsidRPr="005E6963" w14:paraId="39531D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C3E1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65C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4C4585C8" w14:textId="5491FF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222A328F" w14:textId="1F40F4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256D0" w14:textId="18384E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9529C" w14:textId="3FBDAA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650.00 </w:t>
            </w:r>
          </w:p>
        </w:tc>
      </w:tr>
      <w:tr w:rsidR="005E6963" w:rsidRPr="005E6963" w14:paraId="035649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C7B8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C9D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70D8EB3" w14:textId="15603D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2E280D5E" w14:textId="623307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5ACA8" w14:textId="33BD88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D9D3E" w14:textId="49972E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5,838.92 </w:t>
            </w:r>
          </w:p>
        </w:tc>
      </w:tr>
      <w:tr w:rsidR="005E6963" w:rsidRPr="005E6963" w14:paraId="0962B3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18AA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009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1E18D56D" w14:textId="087D72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39C080ED" w14:textId="070C27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EE522" w14:textId="6717F3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90572" w14:textId="519A44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3,207.50 </w:t>
            </w:r>
          </w:p>
        </w:tc>
      </w:tr>
      <w:tr w:rsidR="005E6963" w:rsidRPr="005E6963" w14:paraId="75B3E0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924C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3D3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0964C337" w14:textId="4A8714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79A1C382" w14:textId="615D02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64AB6" w14:textId="453FE2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D04F4" w14:textId="3979D7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2,406.25 </w:t>
            </w:r>
          </w:p>
        </w:tc>
      </w:tr>
      <w:tr w:rsidR="005E6963" w:rsidRPr="005E6963" w14:paraId="26E6E2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82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135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24F1015A" w14:textId="1EA760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CCD8EF8" w14:textId="39773E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29F8E" w14:textId="7A6ECA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DFCDCB" w14:textId="4CD8C9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2,131.25 </w:t>
            </w:r>
          </w:p>
        </w:tc>
      </w:tr>
      <w:tr w:rsidR="005E6963" w:rsidRPr="005E6963" w14:paraId="61677C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574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23C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0679541" w14:textId="02AC4A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40D5A32C" w14:textId="4B2BAC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1B08A" w14:textId="14D02D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E8B02" w14:textId="509BEA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3,457.50 </w:t>
            </w:r>
          </w:p>
        </w:tc>
      </w:tr>
      <w:tr w:rsidR="005E6963" w:rsidRPr="005E6963" w14:paraId="464B50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7A49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2AE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5FCF1FB5" w14:textId="04E003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0044C3" w14:textId="133102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AB6CC" w14:textId="221DD6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36E4E" w14:textId="42275E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500.00 </w:t>
            </w:r>
          </w:p>
        </w:tc>
      </w:tr>
      <w:tr w:rsidR="005E6963" w:rsidRPr="005E6963" w14:paraId="515D52D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2A20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E2A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47E243ED" w14:textId="21376B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E54AE7E" w14:textId="7DF20D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6F7FC" w14:textId="0A7263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43AB8" w14:textId="509A75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3,575.00 </w:t>
            </w:r>
          </w:p>
        </w:tc>
      </w:tr>
      <w:tr w:rsidR="005E6963" w:rsidRPr="005E6963" w14:paraId="0B03A70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03CE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D54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10459EB3" w14:textId="11E056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59E5FA24" w14:textId="43568C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A0AFF" w14:textId="138EB4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4C343" w14:textId="5BAE38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4,562.50 </w:t>
            </w:r>
          </w:p>
        </w:tc>
      </w:tr>
      <w:tr w:rsidR="005E6963" w:rsidRPr="005E6963" w14:paraId="5A18B98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B68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8356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6F358CF4" w14:textId="7C1E63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746D52FD" w14:textId="3A905B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5B8E9" w14:textId="165127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38601" w14:textId="59DC27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780.00 </w:t>
            </w:r>
          </w:p>
        </w:tc>
      </w:tr>
      <w:tr w:rsidR="005E6963" w:rsidRPr="005E6963" w14:paraId="0893721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1DF0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62D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57A0913C" w14:textId="0C2A9E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45F08755" w14:textId="06447A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4AE3B" w14:textId="6A8E49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CEBEA" w14:textId="331012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3,760.00 </w:t>
            </w:r>
          </w:p>
        </w:tc>
      </w:tr>
      <w:tr w:rsidR="005E6963" w:rsidRPr="005E6963" w14:paraId="267D3F1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C760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9DC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07AE71BA" w14:textId="788009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4A4DAD15" w14:textId="55C515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5E788" w14:textId="4B62E3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00B46" w14:textId="6D83E2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r>
      <w:tr w:rsidR="005E6963" w:rsidRPr="005E6963" w14:paraId="456BD2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B2EB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B69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DC8044B" w14:textId="3A1542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5D598B02" w14:textId="1004E4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6BCCB" w14:textId="4B003E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59543" w14:textId="493EBA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0,825.00 </w:t>
            </w:r>
          </w:p>
        </w:tc>
      </w:tr>
      <w:tr w:rsidR="005E6963" w:rsidRPr="005E6963" w14:paraId="1FE21C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3DE4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3B4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D5F3589" w14:textId="586ABD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2895AFB9" w14:textId="232109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315B7" w14:textId="7F0B2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4C839" w14:textId="235FD1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r>
      <w:tr w:rsidR="005E6963" w:rsidRPr="005E6963" w14:paraId="6677F9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E0DB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0AB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13106E67" w14:textId="6CD9F5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8682E05" w14:textId="5C599E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A7665" w14:textId="4576A4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CCED8" w14:textId="60A8FF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0,825.00 </w:t>
            </w:r>
          </w:p>
        </w:tc>
      </w:tr>
      <w:tr w:rsidR="005E6963" w:rsidRPr="005E6963" w14:paraId="3BF163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202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EE0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20C322B" w14:textId="118010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28ED5F82" w14:textId="5C4BC4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5C76F" w14:textId="4F663E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0C991" w14:textId="23A7FB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9,862.50 </w:t>
            </w:r>
          </w:p>
        </w:tc>
      </w:tr>
      <w:tr w:rsidR="005E6963" w:rsidRPr="005E6963" w14:paraId="50DC6BA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E2B5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20C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0563218" w14:textId="74E289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5CC8854" w14:textId="29F456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6CE8A" w14:textId="57B998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E5DAB" w14:textId="7E3AD5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100.00 </w:t>
            </w:r>
          </w:p>
        </w:tc>
      </w:tr>
      <w:tr w:rsidR="005E6963" w:rsidRPr="005E6963" w14:paraId="0214DF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A82F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F18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12F7AC4B" w14:textId="7BD2F9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4299654E" w14:textId="3614CB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033AF" w14:textId="7DA61C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B8BF3" w14:textId="6E42BA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2,887.50 </w:t>
            </w:r>
          </w:p>
        </w:tc>
      </w:tr>
      <w:tr w:rsidR="005E6963" w:rsidRPr="005E6963" w14:paraId="6858EFE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1374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278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128227FE" w14:textId="273DC3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4F891" w14:textId="3CFCD2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09C7B" w14:textId="35655B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FF14E" w14:textId="24557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100.00 </w:t>
            </w:r>
          </w:p>
        </w:tc>
      </w:tr>
      <w:tr w:rsidR="005E6963" w:rsidRPr="005E6963" w14:paraId="7D166D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8AEC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6397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FE8AD3A" w14:textId="69E89D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C4A8015" w14:textId="4EAC9B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082C3" w14:textId="3E5C85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56A93" w14:textId="67741A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530.00 </w:t>
            </w:r>
          </w:p>
        </w:tc>
      </w:tr>
      <w:tr w:rsidR="005E6963" w:rsidRPr="005E6963" w14:paraId="5C9AF7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B41D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AAB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333196FC" w14:textId="620068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107A01C3" w14:textId="04E07E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262DE" w14:textId="6DCFFD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7ADFF" w14:textId="68CF91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8,241.25 </w:t>
            </w:r>
          </w:p>
        </w:tc>
      </w:tr>
      <w:tr w:rsidR="005E6963" w:rsidRPr="005E6963" w14:paraId="261017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9C77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661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0B4343E0" w14:textId="1AEDC5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2E8F963C" w14:textId="6CF8F5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33591" w14:textId="5B8AF4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AD73D" w14:textId="622A7E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598.75 </w:t>
            </w:r>
          </w:p>
        </w:tc>
      </w:tr>
      <w:tr w:rsidR="005E6963" w:rsidRPr="005E6963" w14:paraId="491620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8290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9BB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7A814F4" w14:textId="6E0E19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5638930E" w14:textId="6D0AD4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6E7130" w14:textId="3236E0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93293" w14:textId="4DE8FA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0,225.00 </w:t>
            </w:r>
          </w:p>
        </w:tc>
      </w:tr>
      <w:tr w:rsidR="005E6963" w:rsidRPr="005E6963" w14:paraId="3CDDDB7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373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924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3D5CFC41" w14:textId="0F08AE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33462EC4" w14:textId="50D249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CF749" w14:textId="666AAA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77C72" w14:textId="2A33D8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962.50 </w:t>
            </w:r>
          </w:p>
        </w:tc>
      </w:tr>
      <w:tr w:rsidR="005E6963" w:rsidRPr="005E6963" w14:paraId="103871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9F51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D6E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EFC15E6" w14:textId="748A4C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E0E14F" w14:textId="5652F4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07BDA" w14:textId="1C2B8B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C201A" w14:textId="4D59E4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000.00 </w:t>
            </w:r>
          </w:p>
        </w:tc>
      </w:tr>
      <w:tr w:rsidR="005E6963" w:rsidRPr="005E6963" w14:paraId="1A358B9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1060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530F1D8" w14:textId="0F9C6C1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AA0E5" w14:textId="11B12DF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BB383A" w14:textId="32D1176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68C40A" w14:textId="136FA1C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078,343.98 </w:t>
            </w:r>
          </w:p>
        </w:tc>
      </w:tr>
      <w:tr w:rsidR="005E6963" w:rsidRPr="005E6963" w14:paraId="24D6653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394F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18B99E9D" w14:textId="730419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2406B1E5" w14:textId="69F697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37542" w14:textId="5836DF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6415D" w14:textId="58C5B9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7,340.00 </w:t>
            </w:r>
          </w:p>
        </w:tc>
      </w:tr>
      <w:tr w:rsidR="005E6963" w:rsidRPr="005E6963" w14:paraId="6708232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53C4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564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5C048DF" w14:textId="4D0D56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1CB87B50" w14:textId="219CF5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F7FE8" w14:textId="414ADE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ACAF0" w14:textId="07A26D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4,521.12 </w:t>
            </w:r>
          </w:p>
        </w:tc>
      </w:tr>
      <w:tr w:rsidR="005E6963" w:rsidRPr="005E6963" w14:paraId="4EE052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900A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A17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8C647C0" w14:textId="7F458C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19BB6E30" w14:textId="6A8CCB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EEE52" w14:textId="37458A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99330" w14:textId="31545A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88.08 </w:t>
            </w:r>
          </w:p>
        </w:tc>
      </w:tr>
      <w:tr w:rsidR="005E6963" w:rsidRPr="005E6963" w14:paraId="64F808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176B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312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3E122868" w14:textId="67CD60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59A4F11A" w14:textId="1D1E7B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24BB0" w14:textId="0E0B64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E5F39" w14:textId="687E16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2.34 </w:t>
            </w:r>
          </w:p>
        </w:tc>
      </w:tr>
      <w:tr w:rsidR="005E6963" w:rsidRPr="005E6963" w14:paraId="0393F26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A3F6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F3A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7BAE1955" w14:textId="1785D7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610ECA23" w14:textId="0967B3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D8F16" w14:textId="61566B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707D2" w14:textId="1BAE0B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4,439.60 </w:t>
            </w:r>
          </w:p>
        </w:tc>
      </w:tr>
      <w:tr w:rsidR="005E6963" w:rsidRPr="005E6963" w14:paraId="6047166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7680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DE1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51F4B8B8" w14:textId="375CB8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345F5AA3" w14:textId="4B0683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4F95A" w14:textId="35E768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EDF3E" w14:textId="135EFE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4,549.68 </w:t>
            </w:r>
          </w:p>
        </w:tc>
      </w:tr>
      <w:tr w:rsidR="005E6963" w:rsidRPr="005E6963" w14:paraId="049572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449B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BA2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3299DA98" w14:textId="20E671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5363BB3B" w14:textId="718F8D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2A13F" w14:textId="4D4203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0CD6C" w14:textId="748D4B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9,185.44 </w:t>
            </w:r>
          </w:p>
        </w:tc>
      </w:tr>
      <w:tr w:rsidR="005E6963" w:rsidRPr="005E6963" w14:paraId="2A0B89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31F9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041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23132398" w14:textId="0C2840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30495117" w14:textId="08EB48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8B527" w14:textId="1913E0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A4BD2" w14:textId="592A67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5.46 </w:t>
            </w:r>
          </w:p>
        </w:tc>
      </w:tr>
      <w:tr w:rsidR="005E6963" w:rsidRPr="005E6963" w14:paraId="7BD5BA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4FEA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930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7CA0358" w14:textId="3117F4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1BEF35CA" w14:textId="709005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F52BC" w14:textId="081DCD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5D3A8" w14:textId="5CB9D2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43.12 </w:t>
            </w:r>
          </w:p>
        </w:tc>
      </w:tr>
      <w:tr w:rsidR="005E6963" w:rsidRPr="005E6963" w14:paraId="094466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9404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43D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05C22461" w14:textId="374765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03FA5C1B" w14:textId="2D4D4F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C3A7F" w14:textId="33BE90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CE6F1" w14:textId="0B8388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6,052.30 </w:t>
            </w:r>
          </w:p>
        </w:tc>
      </w:tr>
      <w:tr w:rsidR="005E6963" w:rsidRPr="005E6963" w14:paraId="1D10F3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9B53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8CC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483EB198" w14:textId="6D8973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82FF1BB" w14:textId="0D9747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960C9" w14:textId="7D2020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2CE4B" w14:textId="671841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5.46 </w:t>
            </w:r>
          </w:p>
        </w:tc>
      </w:tr>
      <w:tr w:rsidR="005E6963" w:rsidRPr="005E6963" w14:paraId="6A00354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6EB0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32B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3AB13F48" w14:textId="5435F2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3CD56EDE" w14:textId="536F03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B1FF3" w14:textId="19723C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59D4C" w14:textId="7B1476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90.14 </w:t>
            </w:r>
          </w:p>
        </w:tc>
      </w:tr>
      <w:tr w:rsidR="005E6963" w:rsidRPr="005E6963" w14:paraId="247A12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9391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F0B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0BDB56A" w14:textId="068395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8E57029" w14:textId="692613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CA7C5" w14:textId="6C4BB8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8CDFFF" w14:textId="09AEC4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108.00 </w:t>
            </w:r>
          </w:p>
        </w:tc>
      </w:tr>
      <w:tr w:rsidR="005E6963" w:rsidRPr="005E6963" w14:paraId="1E8BAD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2A626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0E5C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0D0D7AE8" w14:textId="4400B8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5930C9FB" w14:textId="0009E0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188C3" w14:textId="139754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A86DDD" w14:textId="766AE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3.26 </w:t>
            </w:r>
          </w:p>
        </w:tc>
      </w:tr>
      <w:tr w:rsidR="005E6963" w:rsidRPr="005E6963" w14:paraId="205EF4A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89A4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2DE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ED306B2" w14:textId="126932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10B4AF0A" w14:textId="180C33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BBF70" w14:textId="551699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C1D5B" w14:textId="2634B2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5,726.14 </w:t>
            </w:r>
          </w:p>
        </w:tc>
      </w:tr>
      <w:tr w:rsidR="005E6963" w:rsidRPr="005E6963" w14:paraId="34191E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CF7F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1D9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62A5FA87" w14:textId="7910C8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14890A7A" w14:textId="0B9B82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3A057" w14:textId="399174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B2862" w14:textId="1D9F09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5,519.88 </w:t>
            </w:r>
          </w:p>
        </w:tc>
      </w:tr>
      <w:tr w:rsidR="005E6963" w:rsidRPr="005E6963" w14:paraId="1C68A9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D57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1D0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3B3BDAF" w14:textId="3CB76A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3180B66C" w14:textId="27A607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30A87" w14:textId="74E7C5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7A6D8" w14:textId="6FD127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3,087.60 </w:t>
            </w:r>
          </w:p>
        </w:tc>
      </w:tr>
      <w:tr w:rsidR="005E6963" w:rsidRPr="005E6963" w14:paraId="2BFBE2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979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F52A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F118263" w14:textId="182D7F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5DC40DFE" w14:textId="317DFC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9B731" w14:textId="0C9031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5BE8D" w14:textId="6003E6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8,550.98 </w:t>
            </w:r>
          </w:p>
        </w:tc>
      </w:tr>
      <w:tr w:rsidR="005E6963" w:rsidRPr="005E6963" w14:paraId="7E05CC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7098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49B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6AE54DDA" w14:textId="2D5926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9E88F57" w14:textId="1768F8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FF337" w14:textId="7A779C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2737F" w14:textId="4F7E37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4,283.02 </w:t>
            </w:r>
          </w:p>
        </w:tc>
      </w:tr>
      <w:tr w:rsidR="005E6963" w:rsidRPr="005E6963" w14:paraId="58CF59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A339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99D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7C547DB" w14:textId="7C1AAD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662817C" w14:textId="2CE624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E6596" w14:textId="498A85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C08EE" w14:textId="388606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628.90 </w:t>
            </w:r>
          </w:p>
        </w:tc>
      </w:tr>
      <w:tr w:rsidR="005E6963" w:rsidRPr="005E6963" w14:paraId="7264CD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3585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1C7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3BE23DCE" w14:textId="4179D7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7169DC34" w14:textId="037EA1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1A4F7" w14:textId="4ADC78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244C3" w14:textId="09A2C4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0.78 </w:t>
            </w:r>
          </w:p>
        </w:tc>
      </w:tr>
      <w:tr w:rsidR="005E6963" w:rsidRPr="005E6963" w14:paraId="3F1ED9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B27E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62A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F208E1B" w14:textId="2A596E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2EF87102" w14:textId="6EE909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43358" w14:textId="49EA6E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273BB" w14:textId="624A77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2,881.12 </w:t>
            </w:r>
          </w:p>
        </w:tc>
      </w:tr>
      <w:tr w:rsidR="005E6963" w:rsidRPr="005E6963" w14:paraId="4A2AB55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994F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4F8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2D6394E" w14:textId="6D2B1B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2F614159" w14:textId="03CF13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4CF45" w14:textId="759A9B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05F09" w14:textId="5195B3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21.56 </w:t>
            </w:r>
          </w:p>
        </w:tc>
      </w:tr>
      <w:tr w:rsidR="005E6963" w:rsidRPr="005E6963" w14:paraId="3BB4EF4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C632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35F411F4" w14:textId="2415E3C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F61881E" w14:textId="0090D7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AFD5DF" w14:textId="6B84883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AC7FEF" w14:textId="138258C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477,816.23 </w:t>
            </w:r>
          </w:p>
        </w:tc>
      </w:tr>
      <w:tr w:rsidR="005E6963" w:rsidRPr="005E6963" w14:paraId="40BACC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D6A5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6424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0558BAF7" w14:textId="653C15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3809592B" w14:textId="3A718A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E8C61" w14:textId="365FFF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C4333" w14:textId="3FA78A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3,599.40 </w:t>
            </w:r>
          </w:p>
        </w:tc>
      </w:tr>
      <w:tr w:rsidR="005E6963" w:rsidRPr="005E6963" w14:paraId="2120AE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0979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352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5D031F52" w14:textId="3572E9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5BD56A60" w14:textId="4D4C79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EB9B2" w14:textId="0DBEC8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6ACD1" w14:textId="1C78BA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2,498.75 </w:t>
            </w:r>
          </w:p>
        </w:tc>
      </w:tr>
      <w:tr w:rsidR="005E6963" w:rsidRPr="005E6963" w14:paraId="463778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1EF9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145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2EBF65B1" w14:textId="55D506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7FAD0DC4" w14:textId="75B064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60992" w14:textId="03ABA8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D9F922" w14:textId="6B14D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2,890.00 </w:t>
            </w:r>
          </w:p>
        </w:tc>
      </w:tr>
      <w:tr w:rsidR="005E6963" w:rsidRPr="005E6963" w14:paraId="1F9ABF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5576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5D0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3D56052E" w14:textId="2E0BEF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28118EBA" w14:textId="45C79F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D4751" w14:textId="4F4825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5CEC8" w14:textId="5949FB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44,019.75 </w:t>
            </w:r>
          </w:p>
        </w:tc>
      </w:tr>
      <w:tr w:rsidR="005E6963" w:rsidRPr="005E6963" w14:paraId="50566BC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2FAC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A86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0895B52" w14:textId="035058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308108D2" w14:textId="40A982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C2453" w14:textId="41ECC9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A66CB" w14:textId="478D64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14,655.00 </w:t>
            </w:r>
          </w:p>
        </w:tc>
      </w:tr>
      <w:tr w:rsidR="005E6963" w:rsidRPr="005E6963" w14:paraId="772454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1E96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386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6F153F05" w14:textId="229132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1D1FA259" w14:textId="4D54BD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3E9CD" w14:textId="7B7234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D4386" w14:textId="29C200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9,010.00 </w:t>
            </w:r>
          </w:p>
        </w:tc>
      </w:tr>
      <w:tr w:rsidR="005E6963" w:rsidRPr="005E6963" w14:paraId="1B3C5E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076D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CE1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308C829" w14:textId="1AF308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22F383D2" w14:textId="00765A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4C83B" w14:textId="14EE32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2816E" w14:textId="106FEC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7,362.30 </w:t>
            </w:r>
          </w:p>
        </w:tc>
      </w:tr>
      <w:tr w:rsidR="005E6963" w:rsidRPr="005E6963" w14:paraId="556538E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FE8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AE0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29002DF" w14:textId="0E0657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9CAFFF9" w14:textId="6997F2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AE0EE" w14:textId="4CB935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3CC67" w14:textId="4C3DC6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7,467.80 </w:t>
            </w:r>
          </w:p>
        </w:tc>
      </w:tr>
      <w:tr w:rsidR="005E6963" w:rsidRPr="005E6963" w14:paraId="095EF4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4B33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BF3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26E81A11" w14:textId="6A7C10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313CC668" w14:textId="073CCC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46185" w14:textId="185592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DE7B5" w14:textId="03A4B8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732.50 </w:t>
            </w:r>
          </w:p>
        </w:tc>
      </w:tr>
      <w:tr w:rsidR="005E6963" w:rsidRPr="005E6963" w14:paraId="2B66B8B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4925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E55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4695663B" w14:textId="1D8416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6C7FB502" w14:textId="419357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FFAD2" w14:textId="70D4C6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6361C" w14:textId="230D76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7,291.40 </w:t>
            </w:r>
          </w:p>
        </w:tc>
      </w:tr>
      <w:tr w:rsidR="005E6963" w:rsidRPr="005E6963" w14:paraId="0C5931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86D6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A52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2EE74D67" w14:textId="6A5AE1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7A913478" w14:textId="7BD2D0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6C772" w14:textId="777BFB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E30F6" w14:textId="00FD0A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765.88 </w:t>
            </w:r>
          </w:p>
        </w:tc>
      </w:tr>
      <w:tr w:rsidR="005E6963" w:rsidRPr="005E6963" w14:paraId="0D1DF0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5FC7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34DB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479B302" w14:textId="7E2869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0BD536C9" w14:textId="0E5F8A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37572" w14:textId="06E1AB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D4146" w14:textId="0034B7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5,548.00 </w:t>
            </w:r>
          </w:p>
        </w:tc>
      </w:tr>
      <w:tr w:rsidR="005E6963" w:rsidRPr="005E6963" w14:paraId="1C17621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B537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DC5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3F79E67" w14:textId="14D87B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D84BED8" w14:textId="0856C5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A2DBF" w14:textId="6D1336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9EAF4" w14:textId="331E92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50.00 </w:t>
            </w:r>
          </w:p>
        </w:tc>
      </w:tr>
      <w:tr w:rsidR="005E6963" w:rsidRPr="005E6963" w14:paraId="115324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9EE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909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253E5D2" w14:textId="5B91A5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37A46BD4" w14:textId="32D93B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962E2" w14:textId="39B3D2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33AC9" w14:textId="10FBC7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8,437.25 </w:t>
            </w:r>
          </w:p>
        </w:tc>
      </w:tr>
      <w:tr w:rsidR="005E6963" w:rsidRPr="005E6963" w14:paraId="25E105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FFF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B2E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19A4A053" w14:textId="64166B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BA75B3B" w14:textId="797571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3C06C" w14:textId="571D37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9CED9" w14:textId="169002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953.00 </w:t>
            </w:r>
          </w:p>
        </w:tc>
      </w:tr>
      <w:tr w:rsidR="005E6963" w:rsidRPr="005E6963" w14:paraId="343C1F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14D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220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6748E39F" w14:textId="64F263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72512F63" w14:textId="49CE24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3E6FF" w14:textId="1E7116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18C31" w14:textId="3B390D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8,501.00 </w:t>
            </w:r>
          </w:p>
        </w:tc>
      </w:tr>
      <w:tr w:rsidR="005E6963" w:rsidRPr="005E6963" w14:paraId="4938ABA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31F5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632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86C8044" w14:textId="18B82D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05818A47" w14:textId="617FA4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28AA7" w14:textId="5A89C8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DFFBC" w14:textId="672800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5,534.20 </w:t>
            </w:r>
          </w:p>
        </w:tc>
      </w:tr>
      <w:tr w:rsidR="005E6963" w:rsidRPr="005E6963" w14:paraId="77B881E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F30F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2DA740A3" w14:textId="3E4075A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467882F" w14:textId="61423E0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E013D2" w14:textId="51ADFC6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65213A" w14:textId="70AD32E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194,161.25 </w:t>
            </w:r>
          </w:p>
        </w:tc>
      </w:tr>
      <w:tr w:rsidR="005E6963" w:rsidRPr="005E6963" w14:paraId="060B8D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CD1A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430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402D9ABF" w14:textId="7A059B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096690E" w14:textId="4BFC54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9057F" w14:textId="7F7B1A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49096" w14:textId="210E0A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6,365.00 </w:t>
            </w:r>
          </w:p>
        </w:tc>
      </w:tr>
      <w:tr w:rsidR="005E6963" w:rsidRPr="005E6963" w14:paraId="41BC3E8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DC95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23D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D6ADC6F" w14:textId="55553F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27974865" w14:textId="22F610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11BC3" w14:textId="743A3F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2F636" w14:textId="2AB34B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234.00 </w:t>
            </w:r>
          </w:p>
        </w:tc>
      </w:tr>
      <w:tr w:rsidR="005E6963" w:rsidRPr="005E6963" w14:paraId="1531FB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76A6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9D5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4CFE6322" w14:textId="3F6D41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62DFEB2" w14:textId="018175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0C95B" w14:textId="63F4A1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987F7" w14:textId="400C5C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273.00 </w:t>
            </w:r>
          </w:p>
        </w:tc>
      </w:tr>
      <w:tr w:rsidR="005E6963" w:rsidRPr="005E6963" w14:paraId="389488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3D9A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2B5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00C57441" w14:textId="44C926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32099AA3" w14:textId="0B2AD4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E1B76" w14:textId="4FF5C6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03E58" w14:textId="4CDCBA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527.60 </w:t>
            </w:r>
          </w:p>
        </w:tc>
      </w:tr>
      <w:tr w:rsidR="005E6963" w:rsidRPr="005E6963" w14:paraId="245E74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B76E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E82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FEF1E29" w14:textId="4FE395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4365076D" w14:textId="4C757D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AB63E" w14:textId="7EB1EB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E339B" w14:textId="559636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0,692.00 </w:t>
            </w:r>
          </w:p>
        </w:tc>
      </w:tr>
      <w:tr w:rsidR="005E6963" w:rsidRPr="005E6963" w14:paraId="79FE3E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8D4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A8E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0EF8A43B" w14:textId="1B0125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73C130F7" w14:textId="3C9FF8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06326" w14:textId="2D3111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8868A" w14:textId="4367FB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195.00 </w:t>
            </w:r>
          </w:p>
        </w:tc>
      </w:tr>
      <w:tr w:rsidR="005E6963" w:rsidRPr="005E6963" w14:paraId="5C148E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F73B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7FB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0305F978" w14:textId="4DB325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174014C9" w14:textId="1BF0C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A3299" w14:textId="120B13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23DE50" w14:textId="150A19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124.00 </w:t>
            </w:r>
          </w:p>
        </w:tc>
      </w:tr>
      <w:tr w:rsidR="005E6963" w:rsidRPr="005E6963" w14:paraId="0ED12B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A5C8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D6F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21854C8" w14:textId="65334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A7920D8" w14:textId="152613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DF469" w14:textId="5E84DA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626F4" w14:textId="26172F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750.65 </w:t>
            </w:r>
          </w:p>
        </w:tc>
      </w:tr>
      <w:tr w:rsidR="005E6963" w:rsidRPr="005E6963" w14:paraId="688A209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6E0F8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E55AA05" w14:textId="7778327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63,566,66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176859B6" w14:textId="41C4DA2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19465111" w14:textId="5F1935F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9A0CAA0" w14:textId="76FA69F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7,555,085.84 </w:t>
            </w:r>
          </w:p>
        </w:tc>
      </w:tr>
      <w:tr w:rsidR="005E6963" w:rsidRPr="005E6963" w14:paraId="0464115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1DB4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461563F8" w14:textId="4F6273D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3DA8F7A3" w14:textId="52B162E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30FA30" w14:textId="2756059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FAD256" w14:textId="3E9922D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11,328,121.25 </w:t>
            </w:r>
          </w:p>
        </w:tc>
      </w:tr>
      <w:tr w:rsidR="005E6963" w:rsidRPr="005E6963" w14:paraId="275C9E7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A509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56F24862" w14:textId="7310D1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7CFB2CB" w14:textId="5DE8DC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60ACB65" w14:textId="16F6AE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729BDA1" w14:textId="0AE7E1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0,955,288.35 </w:t>
            </w:r>
          </w:p>
        </w:tc>
      </w:tr>
      <w:tr w:rsidR="005E6963" w:rsidRPr="005E6963" w14:paraId="39F597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7C79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1F0EAF0"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271AF10" w14:textId="5C7B5B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4E55C34A" w14:textId="77886A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31DCDA" w14:textId="10C29D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27168" w14:textId="7AA14E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68,750.00 </w:t>
            </w:r>
          </w:p>
        </w:tc>
      </w:tr>
      <w:tr w:rsidR="005E6963" w:rsidRPr="005E6963" w14:paraId="084768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A036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42109C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02816AE5" w14:textId="147B8B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39EE84DF" w14:textId="7B4B63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C22E7" w14:textId="371A83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3B1C3" w14:textId="787313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856,840.50 </w:t>
            </w:r>
          </w:p>
        </w:tc>
      </w:tr>
      <w:tr w:rsidR="005E6963" w:rsidRPr="005E6963" w14:paraId="466C13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BD8E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C1D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45506185" w14:textId="4DF698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37BA048F" w14:textId="039F51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DA23C" w14:textId="0EC88D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5D228" w14:textId="5900DC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2,675.00 </w:t>
            </w:r>
          </w:p>
        </w:tc>
      </w:tr>
      <w:tr w:rsidR="005E6963" w:rsidRPr="005E6963" w14:paraId="72528EE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1C14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06D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99C581E" w14:textId="005D6E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7DED61AB" w14:textId="1005AD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8D72F" w14:textId="2F0866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3D581" w14:textId="48115F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855,830.00 </w:t>
            </w:r>
          </w:p>
        </w:tc>
      </w:tr>
      <w:tr w:rsidR="005E6963" w:rsidRPr="005E6963" w14:paraId="71C857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01F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4B8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F2617C1" w14:textId="25F811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036A357D" w14:textId="54EEE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1C929EE1" w14:textId="4B5FD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E5E67E" w14:textId="08F1A0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474,227.00 </w:t>
            </w:r>
          </w:p>
        </w:tc>
      </w:tr>
      <w:tr w:rsidR="005E6963" w:rsidRPr="005E6963" w14:paraId="3AADF18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1E50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B43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06F30A45" w14:textId="7B75CB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34DDAC3E" w14:textId="1F71D3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5A2B0" w14:textId="428560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EFD73" w14:textId="47662C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5,095.00 </w:t>
            </w:r>
          </w:p>
        </w:tc>
      </w:tr>
      <w:tr w:rsidR="005E6963" w:rsidRPr="005E6963" w14:paraId="29147C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6BBB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BBA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6D8DD133" w14:textId="45FF71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49F861D" w14:textId="0ED24E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26E8F8A7" w14:textId="7C80FC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7EAB8" w14:textId="601885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9,367.00 </w:t>
            </w:r>
          </w:p>
        </w:tc>
      </w:tr>
      <w:tr w:rsidR="005E6963" w:rsidRPr="005E6963" w14:paraId="164567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0891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700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7107B2EF" w14:textId="16C639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4F686692" w14:textId="44EFFC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3D0AB" w14:textId="60B332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923F6" w14:textId="4D1138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r>
      <w:tr w:rsidR="005E6963" w:rsidRPr="005E6963" w14:paraId="3F2345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944D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227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25E3F80F" w14:textId="0FB947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35B014E4" w14:textId="3B2B73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E4692" w14:textId="4675A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61D6B" w14:textId="6862DE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913,175.00 </w:t>
            </w:r>
          </w:p>
        </w:tc>
      </w:tr>
      <w:tr w:rsidR="005E6963" w:rsidRPr="005E6963" w14:paraId="2FE544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2794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2E0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6DCD7DEE" w14:textId="0F8AEF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7F650C9E" w14:textId="2C8565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2A1FEA9" w14:textId="3AF4DD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37D92" w14:textId="5DE7E9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22,992.50 </w:t>
            </w:r>
          </w:p>
        </w:tc>
      </w:tr>
      <w:tr w:rsidR="005E6963" w:rsidRPr="005E6963" w14:paraId="1910BD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667E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C97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09669F9B" w14:textId="650E09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4105C4A4" w14:textId="58B75D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59E6C" w14:textId="655B86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B5CB8" w14:textId="789EEE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14,750.00 </w:t>
            </w:r>
          </w:p>
        </w:tc>
      </w:tr>
      <w:tr w:rsidR="005E6963" w:rsidRPr="005E6963" w14:paraId="2946BAE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9729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D7D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11EC84CF" w14:textId="70B521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39AFB584" w14:textId="7F3CF7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D36B43" w14:textId="665320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6A8CD" w14:textId="130542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48,437.00 </w:t>
            </w:r>
          </w:p>
        </w:tc>
      </w:tr>
      <w:tr w:rsidR="005E6963" w:rsidRPr="005E6963" w14:paraId="0D4E6B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D287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6B4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57B9075D" w14:textId="657D99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05C6F99" w14:textId="2FFF2A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2213E" w14:textId="03835B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2074A" w14:textId="23BCD4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06C4D6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D75F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283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3293237" w14:textId="1B0222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1E7830AA" w14:textId="575CDA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3EFA495" w14:textId="582869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98BCC" w14:textId="780353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919,188.00 </w:t>
            </w:r>
          </w:p>
        </w:tc>
      </w:tr>
      <w:tr w:rsidR="005E6963" w:rsidRPr="005E6963" w14:paraId="2432019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CE1A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942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B963262" w14:textId="1A5B02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C17B23E" w14:textId="362481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DC9CB" w14:textId="01C8B1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33F58" w14:textId="6EDA15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02BA7E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2CF0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DE2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0585BD0" w14:textId="3FD3EE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58C6F5E8" w14:textId="566B9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499BA" w14:textId="27E2E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A51A1" w14:textId="6EFFA6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40,450.00 </w:t>
            </w:r>
          </w:p>
        </w:tc>
      </w:tr>
      <w:tr w:rsidR="005E6963" w:rsidRPr="005E6963" w14:paraId="4C17B61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A6BB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224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7E453F2D" w14:textId="44E0C1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4195ADB0" w14:textId="5E5A71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6351B05" w14:textId="0317F4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A5FBD" w14:textId="201AB1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193,249.00 </w:t>
            </w:r>
          </w:p>
        </w:tc>
      </w:tr>
      <w:tr w:rsidR="005E6963" w:rsidRPr="005E6963" w14:paraId="746D84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187C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9B33E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1C7B3AF2" w14:textId="7653F3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3E911EAB" w14:textId="18E1AA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26E45" w14:textId="24CAAF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D3956" w14:textId="066D61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603,375.00 </w:t>
            </w:r>
          </w:p>
        </w:tc>
      </w:tr>
      <w:tr w:rsidR="005E6963" w:rsidRPr="005E6963" w14:paraId="06C711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322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150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B9A3EC0" w14:textId="248E87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7660EAA" w14:textId="6F3D11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114D4B1B" w14:textId="5A76D9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6F8E3" w14:textId="4AE199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4,389.00 </w:t>
            </w:r>
          </w:p>
        </w:tc>
      </w:tr>
      <w:tr w:rsidR="005E6963" w:rsidRPr="005E6963" w14:paraId="627EA6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7511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DAC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3FFCB4BA" w14:textId="0706F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CAE2952" w14:textId="0006A6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42241" w14:textId="34539C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2EDEF" w14:textId="0711C7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04344D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5541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D9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6299010" w14:textId="4B6AC3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38864CB" w14:textId="4F2911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8F9551" w14:textId="6B14D7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0889" w14:textId="30B3C5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556EDB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C8FF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C18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C466734" w14:textId="4DB9F5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3F21F17" w14:textId="27B291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6A9F9017" w14:textId="34EC4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7C14A" w14:textId="162BAE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7,426.40 </w:t>
            </w:r>
          </w:p>
        </w:tc>
      </w:tr>
      <w:tr w:rsidR="005E6963" w:rsidRPr="005E6963" w14:paraId="580085D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3DA0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F6C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B03612C" w14:textId="633B98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3BB3A5FC" w14:textId="5461EA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37595" w14:textId="18153F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2C872" w14:textId="2AF9D4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55,342.50 </w:t>
            </w:r>
          </w:p>
        </w:tc>
      </w:tr>
      <w:tr w:rsidR="005E6963" w:rsidRPr="005E6963" w14:paraId="43F4EE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C884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555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DC548D4" w14:textId="56807B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5487C428" w14:textId="087B3E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D15E2" w14:textId="36F0C6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BD79C3" w14:textId="097B66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9,875.00 </w:t>
            </w:r>
          </w:p>
        </w:tc>
      </w:tr>
      <w:tr w:rsidR="005E6963" w:rsidRPr="005E6963" w14:paraId="50F4E45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45B1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6E3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46CFAE46" w14:textId="2F783C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285D9882" w14:textId="02A03E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08E57" w14:textId="3B18F8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174A5" w14:textId="24C4DD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68,750.00 </w:t>
            </w:r>
          </w:p>
        </w:tc>
      </w:tr>
      <w:tr w:rsidR="005E6963" w:rsidRPr="005E6963" w14:paraId="5A5262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9988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D5D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7B4C4EEE" w14:textId="6BC551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397D01F0" w14:textId="034A28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0293C" w14:textId="1F42E4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A9C7D" w14:textId="5137E8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3,225.00 </w:t>
            </w:r>
          </w:p>
        </w:tc>
      </w:tr>
      <w:tr w:rsidR="005E6963" w:rsidRPr="005E6963" w14:paraId="1DE2D7B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48CC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8DB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5644FB79" w14:textId="4896C6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2F702D0C" w14:textId="1F45D4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CE1E6" w14:textId="6AB3C1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32BC4" w14:textId="34E7BF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616,953.00 </w:t>
            </w:r>
          </w:p>
        </w:tc>
      </w:tr>
      <w:tr w:rsidR="005E6963" w:rsidRPr="005E6963" w14:paraId="6A7897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B703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BA4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C43CB01" w14:textId="0C3249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3FCFBF34" w14:textId="4AA7F7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FE6FF91" w14:textId="6744BD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710B3" w14:textId="4A01DD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74,390.00 </w:t>
            </w:r>
          </w:p>
        </w:tc>
      </w:tr>
      <w:tr w:rsidR="005E6963" w:rsidRPr="005E6963" w14:paraId="6E3713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D542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228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787AF452" w14:textId="4ADD50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1FFBE8AC" w14:textId="4E3F5D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9E421" w14:textId="57FED9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19111" w14:textId="18A420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510,828.00 </w:t>
            </w:r>
          </w:p>
        </w:tc>
      </w:tr>
      <w:tr w:rsidR="005E6963" w:rsidRPr="005E6963" w14:paraId="1F72529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711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542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7005B15" w14:textId="3024A6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13B31FB4" w14:textId="48547C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40585" w14:textId="65D12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4A3F2" w14:textId="18C5AC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58,082.00 </w:t>
            </w:r>
          </w:p>
        </w:tc>
      </w:tr>
      <w:tr w:rsidR="005E6963" w:rsidRPr="005E6963" w14:paraId="027E69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6E58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096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D0D957D" w14:textId="1ABBBE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1D2CC1A4" w14:textId="3335E1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90D7343" w14:textId="0A87A7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BC480" w14:textId="36ACC5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856,833.00 </w:t>
            </w:r>
          </w:p>
        </w:tc>
      </w:tr>
      <w:tr w:rsidR="005E6963" w:rsidRPr="005E6963" w14:paraId="745DAA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8B90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F68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1CD702FA" w14:textId="480DC6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7F9A0543" w14:textId="312671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8D061" w14:textId="2E462F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EE895" w14:textId="015F39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3,463.00 </w:t>
            </w:r>
          </w:p>
        </w:tc>
      </w:tr>
      <w:tr w:rsidR="005E6963" w:rsidRPr="005E6963" w14:paraId="7DB93C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1430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57E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C4FBA05" w14:textId="1DD7B1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9A02211" w14:textId="02CF87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47AE41" w14:textId="7DC457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4E9C6" w14:textId="387E81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7,750.00 </w:t>
            </w:r>
          </w:p>
        </w:tc>
      </w:tr>
      <w:tr w:rsidR="005E6963" w:rsidRPr="005E6963" w14:paraId="7163D9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FBB9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B95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556D51D8" w14:textId="69F823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DE9B57E" w14:textId="167DCC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47D6F" w14:textId="14ED5B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D0348" w14:textId="1F3868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0 </w:t>
            </w:r>
          </w:p>
        </w:tc>
      </w:tr>
      <w:tr w:rsidR="005E6963" w:rsidRPr="005E6963" w14:paraId="3815524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CC4E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650A7701" w14:textId="3F71790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747,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D845E31" w14:textId="270690B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1E6F2B" w14:textId="5BAB8AE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9B97A4" w14:textId="7D8BEAB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976,703.95 </w:t>
            </w:r>
          </w:p>
        </w:tc>
      </w:tr>
      <w:tr w:rsidR="005E6963" w:rsidRPr="005E6963" w14:paraId="4B0AFEF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037179"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0250175" w14:textId="0A707C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6B59874" w14:textId="24E846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2FA687C3" w14:textId="2CFD5B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2B313CA" w14:textId="2C82AE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875,604.20 </w:t>
            </w:r>
          </w:p>
        </w:tc>
      </w:tr>
      <w:tr w:rsidR="005E6963" w:rsidRPr="005E6963" w14:paraId="11DF95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3B6E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DED65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77517F0B" w14:textId="628B22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0C83B772" w14:textId="7433B2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13A00" w14:textId="4DD113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AE491" w14:textId="3F26E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9,341.00 </w:t>
            </w:r>
          </w:p>
        </w:tc>
      </w:tr>
      <w:tr w:rsidR="005E6963" w:rsidRPr="005E6963" w14:paraId="7D837C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0545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14B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30872953" w14:textId="6BD6CF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92566" w14:textId="5E7A29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CA880" w14:textId="0BA4FC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9064D" w14:textId="6B4449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r>
      <w:tr w:rsidR="005E6963" w:rsidRPr="005E6963" w14:paraId="4C650D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02ED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18A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CBFCB26" w14:textId="7CAF5B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44E15E20" w14:textId="2CC541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14E4CBFE" w14:textId="6F79D0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28500" w14:textId="23BB6E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34,477.00 </w:t>
            </w:r>
          </w:p>
        </w:tc>
      </w:tr>
      <w:tr w:rsidR="005E6963" w:rsidRPr="005E6963" w14:paraId="0C0404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55E5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12F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37458A85" w14:textId="75A1D0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DFD7F4" w14:textId="577789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6C51A2" w14:textId="4AB46D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46AD9" w14:textId="6490D0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2,000.00 </w:t>
            </w:r>
          </w:p>
        </w:tc>
      </w:tr>
      <w:tr w:rsidR="005E6963" w:rsidRPr="005E6963" w14:paraId="292FD2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E3F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874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25410EA" w14:textId="54DAE2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9C40F" w14:textId="42C90B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D837899" w14:textId="7F27AE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656E0" w14:textId="302996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350.00 </w:t>
            </w:r>
          </w:p>
        </w:tc>
      </w:tr>
      <w:tr w:rsidR="005E6963" w:rsidRPr="005E6963" w14:paraId="7F6D92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10D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1C1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C7CC1CF" w14:textId="7DE62A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2923D0A8" w14:textId="6B1284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5E08882F" w14:textId="5944EF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D5409" w14:textId="03989B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60,292.00 </w:t>
            </w:r>
          </w:p>
        </w:tc>
      </w:tr>
      <w:tr w:rsidR="005E6963" w:rsidRPr="005E6963" w14:paraId="7C4FE4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5FE3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64F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76622BCA" w14:textId="258A22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2F36D5E7" w14:textId="1CA40F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8B996" w14:textId="3D6AD8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491F2" w14:textId="0C61B4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36,860.75 </w:t>
            </w:r>
          </w:p>
        </w:tc>
      </w:tr>
      <w:tr w:rsidR="005E6963" w:rsidRPr="005E6963" w14:paraId="2C3DD8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4B31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839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6A3A94A" w14:textId="4D6E5B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A24D07" w14:textId="1C547C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1FAE2" w14:textId="4FDD53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274F5" w14:textId="4F2B5C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r>
      <w:tr w:rsidR="005E6963" w:rsidRPr="005E6963" w14:paraId="460E05E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4F6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F3C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11D827EB" w14:textId="16677A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2C8017B9" w14:textId="32211B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491AD445" w14:textId="0649C7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4E4085" w14:textId="3024D9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8,275.00 </w:t>
            </w:r>
          </w:p>
        </w:tc>
      </w:tr>
      <w:tr w:rsidR="005E6963" w:rsidRPr="005E6963" w14:paraId="1DC4EC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57C1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613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60D93E4C" w14:textId="0FEB75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62,430.00 </w:t>
            </w:r>
          </w:p>
        </w:tc>
        <w:tc>
          <w:tcPr>
            <w:tcW w:w="810" w:type="pct"/>
            <w:tcBorders>
              <w:top w:val="nil"/>
              <w:left w:val="nil"/>
              <w:bottom w:val="single" w:sz="4" w:space="0" w:color="000000"/>
              <w:right w:val="single" w:sz="4" w:space="0" w:color="000000"/>
            </w:tcBorders>
            <w:shd w:val="clear" w:color="auto" w:fill="auto"/>
            <w:noWrap/>
            <w:vAlign w:val="bottom"/>
            <w:hideMark/>
          </w:tcPr>
          <w:p w14:paraId="0937D24A" w14:textId="60974F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D8B0AD8" w14:textId="13A185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BCF85" w14:textId="4514BF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50,180.00 </w:t>
            </w:r>
          </w:p>
        </w:tc>
      </w:tr>
      <w:tr w:rsidR="005E6963" w:rsidRPr="005E6963" w14:paraId="260775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C4B7A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619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41DE2D0F" w14:textId="3777B5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3719E" w14:textId="51C501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7EDA73B7" w14:textId="6EACAA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631F6" w14:textId="2999D5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9,860.00 </w:t>
            </w:r>
          </w:p>
        </w:tc>
      </w:tr>
      <w:tr w:rsidR="005E6963" w:rsidRPr="005E6963" w14:paraId="3D9B48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8D0C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EC15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3AC9015" w14:textId="1591C0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1E204F2C" w14:textId="43CB76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A00C8" w14:textId="358124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CE288" w14:textId="08CD4A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7,860.00 </w:t>
            </w:r>
          </w:p>
        </w:tc>
      </w:tr>
      <w:tr w:rsidR="005E6963" w:rsidRPr="005E6963" w14:paraId="3DC567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B1A3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89B7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5A914A58" w14:textId="350FE4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DE068F" w14:textId="7D436F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E67B3" w14:textId="273172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D305E" w14:textId="7B897E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r>
      <w:tr w:rsidR="005E6963" w:rsidRPr="005E6963" w14:paraId="554808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E726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895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6D923699" w14:textId="5306CD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458BF0" w14:textId="565CC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10162F83" w14:textId="5874D8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96658" w14:textId="508FD0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4,510.00 </w:t>
            </w:r>
          </w:p>
        </w:tc>
      </w:tr>
      <w:tr w:rsidR="005E6963" w:rsidRPr="005E6963" w14:paraId="0273E9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74BB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157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32DC218" w14:textId="33DEB1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BC5E5" w14:textId="6FDA58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3BE5A" w14:textId="75110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8A6C92" w14:textId="21FA3D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r>
      <w:tr w:rsidR="005E6963" w:rsidRPr="005E6963" w14:paraId="7CCE96F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EBD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8879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44E569B7" w14:textId="6DAA01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015797C" w14:textId="4FF0E0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25905" w14:textId="59DEC0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DFFE5" w14:textId="0EE1B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9,840.00 </w:t>
            </w:r>
          </w:p>
        </w:tc>
      </w:tr>
      <w:tr w:rsidR="005E6963" w:rsidRPr="005E6963" w14:paraId="086A53E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219A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E3F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1168C8AE" w14:textId="68001F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78011" w14:textId="25CB8A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9099A" w14:textId="27C8D8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25BD8" w14:textId="7B7FB1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400.00 </w:t>
            </w:r>
          </w:p>
        </w:tc>
      </w:tr>
      <w:tr w:rsidR="005E6963" w:rsidRPr="005E6963" w14:paraId="6FC951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15D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53A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A6E6440" w14:textId="58368E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1808B522" w14:textId="361225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21199093" w14:textId="5ADFBD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C2C38" w14:textId="2FF7DA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3,574.00 </w:t>
            </w:r>
          </w:p>
        </w:tc>
      </w:tr>
      <w:tr w:rsidR="005E6963" w:rsidRPr="005E6963" w14:paraId="27BAEB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645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684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63C9605A" w14:textId="5080F3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2,136.00 </w:t>
            </w:r>
          </w:p>
        </w:tc>
        <w:tc>
          <w:tcPr>
            <w:tcW w:w="810" w:type="pct"/>
            <w:tcBorders>
              <w:top w:val="nil"/>
              <w:left w:val="nil"/>
              <w:bottom w:val="single" w:sz="4" w:space="0" w:color="000000"/>
              <w:right w:val="single" w:sz="4" w:space="0" w:color="000000"/>
            </w:tcBorders>
            <w:shd w:val="clear" w:color="auto" w:fill="auto"/>
            <w:noWrap/>
            <w:vAlign w:val="bottom"/>
            <w:hideMark/>
          </w:tcPr>
          <w:p w14:paraId="3F824AC4" w14:textId="025550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047B1487" w14:textId="3B0D73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F31EC" w14:textId="56DE87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9,791.00 </w:t>
            </w:r>
          </w:p>
        </w:tc>
      </w:tr>
      <w:tr w:rsidR="005E6963" w:rsidRPr="005E6963" w14:paraId="062F50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7192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DAA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EA2916F" w14:textId="18BD47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3DB25D50" w14:textId="0BC7A1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2A7FE" w14:textId="4653B1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3A4A0" w14:textId="0BC88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9,318.00 </w:t>
            </w:r>
          </w:p>
        </w:tc>
      </w:tr>
      <w:tr w:rsidR="005E6963" w:rsidRPr="005E6963" w14:paraId="0C4E2D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68C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67A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3DE67C29" w14:textId="3A8650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E361539" w14:textId="2F2342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90DDE" w14:textId="37B8D3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5AF2E" w14:textId="1F142B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1,008.00 </w:t>
            </w:r>
          </w:p>
        </w:tc>
      </w:tr>
      <w:tr w:rsidR="005E6963" w:rsidRPr="005E6963" w14:paraId="70B5B2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A7DD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A8BF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6AD7EA3A" w14:textId="1034F1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41A40F" w14:textId="6F07D5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093FD05C" w14:textId="1C08F1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9051A" w14:textId="1BB870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0,605.00 </w:t>
            </w:r>
          </w:p>
        </w:tc>
      </w:tr>
      <w:tr w:rsidR="005E6963" w:rsidRPr="005E6963" w14:paraId="4B3F957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476F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556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010095C0" w14:textId="5C8640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0E7DA9F7" w14:textId="4F3B90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05EE1997" w14:textId="02A8B7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85EF5" w14:textId="21D664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1,558.00 </w:t>
            </w:r>
          </w:p>
        </w:tc>
      </w:tr>
      <w:tr w:rsidR="005E6963" w:rsidRPr="005E6963" w14:paraId="3A8D29F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5B7C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30774E37" w14:textId="3BED708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520,88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6C006B6B" w14:textId="61C5C0B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6725E719" w14:textId="33E37B9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1F9468" w14:textId="2F7136F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5,284,421.05 </w:t>
            </w:r>
          </w:p>
        </w:tc>
      </w:tr>
      <w:tr w:rsidR="005E6963" w:rsidRPr="005E6963" w14:paraId="1DB46ED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8F5D1E"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AF41BD2" w14:textId="1FF648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DC0B8D" w14:textId="4EE9C3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11B3E5E9" w14:textId="21176A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D87CC46" w14:textId="3BA007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136,200.50 </w:t>
            </w:r>
          </w:p>
        </w:tc>
      </w:tr>
      <w:tr w:rsidR="005E6963" w:rsidRPr="005E6963" w14:paraId="5C35F27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D575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D97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6009E7FC" w14:textId="05524C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158A42" w14:textId="68EC2F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5EC68" w14:textId="20B7CC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B10F2" w14:textId="4A4234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5119AB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3EEA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6C5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16D46526" w14:textId="32EF76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91082" w14:textId="5297A5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B43C9" w14:textId="67AA31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459E7" w14:textId="75DFAE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7,600.00 </w:t>
            </w:r>
          </w:p>
        </w:tc>
      </w:tr>
      <w:tr w:rsidR="005E6963" w:rsidRPr="005E6963" w14:paraId="59DEE6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C19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CA6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2D4BC0C1" w14:textId="7F8652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4E2E7924" w14:textId="474286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A296D" w14:textId="39431B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42227" w14:textId="32AD45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2,710.00 </w:t>
            </w:r>
          </w:p>
        </w:tc>
      </w:tr>
      <w:tr w:rsidR="005E6963" w:rsidRPr="005E6963" w14:paraId="4AB8CD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4FA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676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6C1C02A9" w14:textId="04AC8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099EF493" w14:textId="0D8DD9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32196386" w14:textId="6C60A0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BE765" w14:textId="278657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1,660.00 </w:t>
            </w:r>
          </w:p>
        </w:tc>
      </w:tr>
      <w:tr w:rsidR="005E6963" w:rsidRPr="005E6963" w14:paraId="397DC6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A4A9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B74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7383B82" w14:textId="0DBE0C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134FA5CC" w14:textId="2C9310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71984618" w14:textId="5CC00F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5EF64" w14:textId="5F9453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65,100.00 </w:t>
            </w:r>
          </w:p>
        </w:tc>
      </w:tr>
      <w:tr w:rsidR="005E6963" w:rsidRPr="005E6963" w14:paraId="5637A3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5367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6A8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7B937998" w14:textId="7DE1D4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63ACC470" w14:textId="069726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8DF37" w14:textId="140AA5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83BB6" w14:textId="395EC1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8,184.00 </w:t>
            </w:r>
          </w:p>
        </w:tc>
      </w:tr>
      <w:tr w:rsidR="005E6963" w:rsidRPr="005E6963" w14:paraId="09C43D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1FB8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A2E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3DF6A58A" w14:textId="1CC877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96C16" w14:textId="1DC016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4505F" w14:textId="41C663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C3830" w14:textId="1EDA0C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4F8159C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B8D8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0F2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24982A48" w14:textId="3FABEE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9ADD4D" w14:textId="5FD2A1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5C28C84F" w14:textId="653F38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969EC" w14:textId="681678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8,224.78 </w:t>
            </w:r>
          </w:p>
        </w:tc>
      </w:tr>
      <w:tr w:rsidR="005E6963" w:rsidRPr="005E6963" w14:paraId="465A24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EE9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E75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2B284AF8" w14:textId="589A5B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43D0E70F" w14:textId="392EF0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CF18E" w14:textId="3B01F6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BBCE2" w14:textId="05F5C1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3,300.00 </w:t>
            </w:r>
          </w:p>
        </w:tc>
      </w:tr>
      <w:tr w:rsidR="005E6963" w:rsidRPr="005E6963" w14:paraId="1D926E1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FCE6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F22B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13B458CC" w14:textId="78F841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BF3D10" w14:textId="567997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2B965612" w14:textId="7CD845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0C06A" w14:textId="1F57C5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5,597.00 </w:t>
            </w:r>
          </w:p>
        </w:tc>
      </w:tr>
      <w:tr w:rsidR="005E6963" w:rsidRPr="005E6963" w14:paraId="333180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70C9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A4C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11E6AAD1" w14:textId="1E2978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5933CA3F" w14:textId="21D3AD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32E2C72D" w14:textId="26ECDC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FDF97" w14:textId="38A733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8,936.00 </w:t>
            </w:r>
          </w:p>
        </w:tc>
      </w:tr>
      <w:tr w:rsidR="005E6963" w:rsidRPr="005E6963" w14:paraId="70F0EF2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482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B21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657CB72C" w14:textId="768F54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8BFCEE" w14:textId="6A62DB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33085" w14:textId="357D81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9341C" w14:textId="581E16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02FE9F6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4D62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9A9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1898B14D" w14:textId="4B9FE9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D69EFB" w14:textId="295427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DCC04" w14:textId="5FA53A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87E35" w14:textId="43ACEE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625A72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61EB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04431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338BEDF" w14:textId="7EB370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FF72F0" w14:textId="37FCC9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939D3" w14:textId="654784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C4F49" w14:textId="0C2041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7,500.00 </w:t>
            </w:r>
          </w:p>
        </w:tc>
      </w:tr>
      <w:tr w:rsidR="005E6963" w:rsidRPr="005E6963" w14:paraId="5D01A1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E973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CAE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2E973064" w14:textId="6A476A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9282831" w14:textId="5F252F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AE507" w14:textId="69133B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0EF86" w14:textId="3D8DEA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3,800.00 </w:t>
            </w:r>
          </w:p>
        </w:tc>
      </w:tr>
      <w:tr w:rsidR="005E6963" w:rsidRPr="005E6963" w14:paraId="1FCC7C7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D34F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694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2EF14367" w14:textId="1A5E6B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78B38880" w14:textId="78AAE6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89EA6" w14:textId="0FC522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AFB6F" w14:textId="2B8166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7,690.00 </w:t>
            </w:r>
          </w:p>
        </w:tc>
      </w:tr>
      <w:tr w:rsidR="005E6963" w:rsidRPr="005E6963" w14:paraId="36EA89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06C8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F40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5FCC3519" w14:textId="207631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DEA1B" w14:textId="10B1A7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AE878" w14:textId="561B5F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53B8E" w14:textId="21BF3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2D3F76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9C3F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EE2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0C3781DD" w14:textId="7134BD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87DA086" w14:textId="7CC496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41916" w14:textId="06D244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323C0" w14:textId="4772C1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6,210.00 </w:t>
            </w:r>
          </w:p>
        </w:tc>
      </w:tr>
      <w:tr w:rsidR="005E6963" w:rsidRPr="005E6963" w14:paraId="75C1E2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098C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24B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33FFEBF1" w14:textId="14FA17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0B5902" w14:textId="0299AB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A62A779" w14:textId="158FE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FAFA4" w14:textId="384558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9,452.00 </w:t>
            </w:r>
          </w:p>
        </w:tc>
      </w:tr>
      <w:tr w:rsidR="005E6963" w:rsidRPr="005E6963" w14:paraId="72B963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BEE2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BD5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6B8DB4A8" w14:textId="64B095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870B7" w14:textId="60A549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79E8F4AB" w14:textId="1760D0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F3C4E" w14:textId="3845C9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655.77 </w:t>
            </w:r>
          </w:p>
        </w:tc>
      </w:tr>
      <w:tr w:rsidR="005E6963" w:rsidRPr="005E6963" w14:paraId="51555B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136D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0C3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4227C0BD" w14:textId="79E9F8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0A19ED1A" w14:textId="6C3679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9BB24" w14:textId="603A6E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D0C80" w14:textId="7FB223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5,182.00 </w:t>
            </w:r>
          </w:p>
        </w:tc>
      </w:tr>
      <w:tr w:rsidR="005E6963" w:rsidRPr="005E6963" w14:paraId="425D93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C9E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BFE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FA921FB" w14:textId="67C2D7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46897B4A" w14:textId="74ECC9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4BAF4F" w14:textId="4DACD0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132FB" w14:textId="541B95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28,020.00 </w:t>
            </w:r>
          </w:p>
        </w:tc>
      </w:tr>
      <w:tr w:rsidR="005E6963" w:rsidRPr="005E6963" w14:paraId="410C370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C0C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420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F7F0BD0" w14:textId="5AB8FA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77F51196" w14:textId="2C8989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09E68" w14:textId="6C637B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9B973" w14:textId="6CB2A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6,210.00 </w:t>
            </w:r>
          </w:p>
        </w:tc>
      </w:tr>
      <w:tr w:rsidR="005E6963" w:rsidRPr="005E6963" w14:paraId="10FDC1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922D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9D3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1225BC4" w14:textId="19558A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E273861" w14:textId="21E2D1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21AADAB3" w14:textId="6BC08B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4C95D" w14:textId="4BB072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70,988.83 </w:t>
            </w:r>
          </w:p>
        </w:tc>
      </w:tr>
      <w:tr w:rsidR="005E6963" w:rsidRPr="005E6963" w14:paraId="6D5F75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2B88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F1B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7DF8211C" w14:textId="71ADB3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331B2E40" w14:textId="77B964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34CA297D" w14:textId="485BA9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66AE3" w14:textId="55E429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66,135.88 </w:t>
            </w:r>
          </w:p>
        </w:tc>
      </w:tr>
      <w:tr w:rsidR="005E6963" w:rsidRPr="005E6963" w14:paraId="0D9020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8FD8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365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6A1664F" w14:textId="3F702E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18DEA584" w14:textId="74BDFB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0807100" w14:textId="5E13C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BE1BE" w14:textId="049211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1,346.00 </w:t>
            </w:r>
          </w:p>
        </w:tc>
      </w:tr>
      <w:tr w:rsidR="005E6963" w:rsidRPr="005E6963" w14:paraId="7E5B23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E661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068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5031021" w14:textId="1E81F6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8EC86A" w14:textId="089BF2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DAB38E4" w14:textId="456933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24704" w14:textId="6FC5EC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300.00 </w:t>
            </w:r>
          </w:p>
        </w:tc>
      </w:tr>
      <w:tr w:rsidR="005E6963" w:rsidRPr="005E6963" w14:paraId="63FAE8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103B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918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887A1AA" w14:textId="7FEE2D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381.74 </w:t>
            </w:r>
          </w:p>
        </w:tc>
        <w:tc>
          <w:tcPr>
            <w:tcW w:w="810" w:type="pct"/>
            <w:tcBorders>
              <w:top w:val="nil"/>
              <w:left w:val="nil"/>
              <w:bottom w:val="single" w:sz="4" w:space="0" w:color="000000"/>
              <w:right w:val="single" w:sz="4" w:space="0" w:color="000000"/>
            </w:tcBorders>
            <w:shd w:val="clear" w:color="auto" w:fill="auto"/>
            <w:noWrap/>
            <w:vAlign w:val="bottom"/>
            <w:hideMark/>
          </w:tcPr>
          <w:p w14:paraId="1651CB5B" w14:textId="7C39CC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AF3184E" w14:textId="413A4A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855A8" w14:textId="45DE53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2,972.29 </w:t>
            </w:r>
          </w:p>
        </w:tc>
      </w:tr>
      <w:tr w:rsidR="005E6963" w:rsidRPr="005E6963" w14:paraId="209378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246C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223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71D2C5F" w14:textId="2CC37B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353C386A" w14:textId="65D584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D16BE" w14:textId="36F035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E67DE" w14:textId="464402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190.00 </w:t>
            </w:r>
          </w:p>
        </w:tc>
      </w:tr>
      <w:tr w:rsidR="005E6963" w:rsidRPr="005E6963" w14:paraId="4F29153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92FD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CA6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3EF8467" w14:textId="749238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46B759E1" w14:textId="446E42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FED53" w14:textId="1994AD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041CD" w14:textId="11EC03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256.00 </w:t>
            </w:r>
          </w:p>
        </w:tc>
      </w:tr>
      <w:tr w:rsidR="005E6963" w:rsidRPr="005E6963" w14:paraId="3446AD9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0A5BD"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5D834908" w14:textId="5C12AA3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959E09" w14:textId="0FCD1B8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6DC88D9" w14:textId="7692E0E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7AD4E8" w14:textId="4BBFA35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580,242.00 </w:t>
            </w:r>
          </w:p>
        </w:tc>
      </w:tr>
      <w:tr w:rsidR="005E6963" w:rsidRPr="005E6963" w14:paraId="163A4EC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7E1D2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7F31037B" w14:textId="1493A9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5F8D3B" w14:textId="541355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9DA89" w14:textId="5B50C5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701AC42" w14:textId="4A0C64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4,000.00 </w:t>
            </w:r>
          </w:p>
        </w:tc>
      </w:tr>
      <w:tr w:rsidR="005E6963" w:rsidRPr="005E6963" w14:paraId="1A484D2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DB47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0F0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3F7CC759" w14:textId="4F6657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878D9" w14:textId="591050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0FCAA" w14:textId="5FCFEF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9EBD0" w14:textId="543D01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00.00 </w:t>
            </w:r>
          </w:p>
        </w:tc>
      </w:tr>
      <w:tr w:rsidR="005E6963" w:rsidRPr="005E6963" w14:paraId="14A736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57D2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032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E838AC0" w14:textId="71E731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6EEB67" w14:textId="57BC47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98771" w14:textId="59554C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DB64B" w14:textId="1216FF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5,000.00 </w:t>
            </w:r>
          </w:p>
        </w:tc>
      </w:tr>
      <w:tr w:rsidR="005E6963" w:rsidRPr="005E6963" w14:paraId="19E3AC0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5DC1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8BE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A02B928" w14:textId="655E99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632EA" w14:textId="3F94E8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BE665" w14:textId="441C04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26AB0" w14:textId="2B8C57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703523E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BEE1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B0A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6BE93E8" w14:textId="34EC5F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3D01AC" w14:textId="0A0C1D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60DE2" w14:textId="45C84B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F6E3E" w14:textId="4FEB56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000.00 </w:t>
            </w:r>
          </w:p>
        </w:tc>
      </w:tr>
      <w:tr w:rsidR="005E6963" w:rsidRPr="005E6963" w14:paraId="0A1B16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E430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E71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D55110A" w14:textId="644FF1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B8161" w14:textId="6BE4D5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F2A6D" w14:textId="7BFD48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B5650" w14:textId="391C89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4,000.00 </w:t>
            </w:r>
          </w:p>
        </w:tc>
      </w:tr>
      <w:tr w:rsidR="005E6963" w:rsidRPr="005E6963" w14:paraId="782988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E91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C89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777F6F8E" w14:textId="5517BC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79D8F" w14:textId="7C8031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46445" w14:textId="00C189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D78581" w14:textId="1227C7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114F62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67E2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295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1CAC300" w14:textId="60B420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A7C0CD" w14:textId="68DC24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509C3E3B" w14:textId="32EA6D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C3B66" w14:textId="447CC5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4,315.00 </w:t>
            </w:r>
          </w:p>
        </w:tc>
      </w:tr>
      <w:tr w:rsidR="005E6963" w:rsidRPr="005E6963" w14:paraId="66A7F6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560D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03B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1D8DE24" w14:textId="775B4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EE8AA" w14:textId="35EB0F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09694" w14:textId="34D719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D76EB" w14:textId="3EFCC9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10E676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1D00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587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752ADAEA" w14:textId="08FC58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1D3FD8" w14:textId="7068AC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6E642" w14:textId="0C44CC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5C52F0" w14:textId="7EDC4D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000.00 </w:t>
            </w:r>
          </w:p>
        </w:tc>
      </w:tr>
      <w:tr w:rsidR="005E6963" w:rsidRPr="005E6963" w14:paraId="63D1E90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5AC9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AC1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E7F3775" w14:textId="5A5C01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117F557B" w14:textId="280E90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EF838" w14:textId="237369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56073" w14:textId="2D86B6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028.00 </w:t>
            </w:r>
          </w:p>
        </w:tc>
      </w:tr>
      <w:tr w:rsidR="005E6963" w:rsidRPr="005E6963" w14:paraId="31D2C97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595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08E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04FD5A0" w14:textId="77B30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C310B4" w14:textId="734876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47800" w14:textId="24D76E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C5918" w14:textId="5732F6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527555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88F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EAD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7A8E8515" w14:textId="3613FF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94813F" w14:textId="602BFE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F293A" w14:textId="6EF2B4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D59A8" w14:textId="2DAA10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4,000.00 </w:t>
            </w:r>
          </w:p>
        </w:tc>
      </w:tr>
      <w:tr w:rsidR="005E6963" w:rsidRPr="005E6963" w14:paraId="7705FB5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6964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066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40998E67" w14:textId="64A30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F8EC5E" w14:textId="5ED91E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0C205" w14:textId="6A6F22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FF490" w14:textId="28E472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8,000.00 </w:t>
            </w:r>
          </w:p>
        </w:tc>
      </w:tr>
      <w:tr w:rsidR="005E6963" w:rsidRPr="005E6963" w14:paraId="3DB8E0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95B2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AD9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47059076" w14:textId="184956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83E525" w14:textId="0B8B94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A93F5" w14:textId="04D28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AFDD7" w14:textId="2B6A77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00.00 </w:t>
            </w:r>
          </w:p>
        </w:tc>
      </w:tr>
      <w:tr w:rsidR="005E6963" w:rsidRPr="005E6963" w14:paraId="6980C3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4B4B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5E3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3D43DB90" w14:textId="363E72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F4AF090" w14:textId="7D6D28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BA891" w14:textId="60ACAA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E9E03" w14:textId="302373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76,115.00 </w:t>
            </w:r>
          </w:p>
        </w:tc>
      </w:tr>
      <w:tr w:rsidR="005E6963" w:rsidRPr="005E6963" w14:paraId="5B2CD7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72A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FAE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8BC05D8" w14:textId="1E8883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390569" w14:textId="06798F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17418" w14:textId="51F111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FAC95" w14:textId="20B93F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615804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7F20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C00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12C918EF" w14:textId="522436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E31E3" w14:textId="359DE2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C999F" w14:textId="05C0B7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E3F88" w14:textId="63E89D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234DC99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1944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200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1BB2264C" w14:textId="714CF2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3FE6A" w14:textId="5F74BB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3E2F4" w14:textId="60BC15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67831" w14:textId="2F06E3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r>
      <w:tr w:rsidR="005E6963" w:rsidRPr="005E6963" w14:paraId="0B7BA6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A8A6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B88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B19FB9A" w14:textId="19C8AB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1ED61239" w14:textId="691779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5CEEE" w14:textId="3F2D1B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391B" w14:textId="4252AF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0,952.00 </w:t>
            </w:r>
          </w:p>
        </w:tc>
      </w:tr>
      <w:tr w:rsidR="005E6963" w:rsidRPr="005E6963" w14:paraId="5D1E48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00EC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35D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7C1E5218" w14:textId="5B5F4E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4052BD" w14:textId="0E2D23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68B2E56A" w14:textId="5A837C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7FBA9" w14:textId="5D3A1B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2,488.00 </w:t>
            </w:r>
          </w:p>
        </w:tc>
      </w:tr>
      <w:tr w:rsidR="005E6963" w:rsidRPr="005E6963" w14:paraId="1E3B6C2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89DD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D3D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47FC92E9" w14:textId="356544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CD766" w14:textId="068388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04D53" w14:textId="343D10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37139" w14:textId="5E9F76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r>
      <w:tr w:rsidR="005E6963" w:rsidRPr="005E6963" w14:paraId="4277CF2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0E2D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B47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16F944BD" w14:textId="3050D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EC36D" w14:textId="41B167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C1259" w14:textId="5A4DB9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8D3F2" w14:textId="2C127B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r>
      <w:tr w:rsidR="005E6963" w:rsidRPr="005E6963" w14:paraId="4E7DC4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37F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B04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35BD678E" w14:textId="7ADFFB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A878E" w14:textId="012EE7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F2BAC" w14:textId="010819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B6490" w14:textId="67F37F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0,000.00 </w:t>
            </w:r>
          </w:p>
        </w:tc>
      </w:tr>
      <w:tr w:rsidR="005E6963" w:rsidRPr="005E6963" w14:paraId="4DA0C1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A1FB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F04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1FF84D9" w14:textId="28FA6D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986D59" w14:textId="615657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7B41E" w14:textId="5B4DDF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5B2FF" w14:textId="3AD167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000.00 </w:t>
            </w:r>
          </w:p>
        </w:tc>
      </w:tr>
      <w:tr w:rsidR="005E6963" w:rsidRPr="005E6963" w14:paraId="31211D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E80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3D8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C161207" w14:textId="5522FE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BE8223" w14:textId="7A61F3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372A0" w14:textId="79FF9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12BFB" w14:textId="27862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178595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3490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638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5A7C5DCA" w14:textId="5844BC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26FD20" w14:textId="3348BD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9A04D" w14:textId="413E6E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75E33" w14:textId="3825F4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3,000.00 </w:t>
            </w:r>
          </w:p>
        </w:tc>
      </w:tr>
      <w:tr w:rsidR="005E6963" w:rsidRPr="005E6963" w14:paraId="3C05F4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7F61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808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829486C" w14:textId="0250CB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CC4959" w14:textId="3736C1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6CDBF" w14:textId="622FB6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0003D" w14:textId="79AFBC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0,000.00 </w:t>
            </w:r>
          </w:p>
        </w:tc>
      </w:tr>
      <w:tr w:rsidR="005E6963" w:rsidRPr="005E6963" w14:paraId="1C5F50F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3E7F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6DC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6B2BB80D" w14:textId="599C09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40AC35" w14:textId="61BFDB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B2CDE" w14:textId="428E0D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522A8" w14:textId="1486A4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087326E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2B81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D8E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7852ECF7" w14:textId="2475CB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9C388" w14:textId="6D610B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AEFF5D" w14:textId="45C72A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76D27" w14:textId="20969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25A00B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7DBB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58C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7FE40E8" w14:textId="096189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0CD9A1" w14:textId="313410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5A4B2" w14:textId="780CD8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C04C6" w14:textId="11D3E3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1,000.00 </w:t>
            </w:r>
          </w:p>
        </w:tc>
      </w:tr>
      <w:tr w:rsidR="005E6963" w:rsidRPr="005E6963" w14:paraId="2544A1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D854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ED7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404E5E7D" w14:textId="429BCF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98BAE84" w14:textId="718FB1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2ADE9" w14:textId="10C5EE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680B6" w14:textId="4C529E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1,600.00 </w:t>
            </w:r>
          </w:p>
        </w:tc>
      </w:tr>
      <w:tr w:rsidR="005E6963" w:rsidRPr="005E6963" w14:paraId="5F97BD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FE93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2E1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3F14B73D" w14:textId="45AD4E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8C674BB" w14:textId="3B3F4C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8EE0C" w14:textId="46CE8D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0FA1C" w14:textId="54EBF2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7,716.00 </w:t>
            </w:r>
          </w:p>
        </w:tc>
      </w:tr>
      <w:tr w:rsidR="005E6963" w:rsidRPr="005E6963" w14:paraId="087CDA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C23A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114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4EE61071" w14:textId="1C424E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1199C9" w14:textId="2222C1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5B2F3" w14:textId="2BBAC6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EEE2BB" w14:textId="1AE68E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500.00 </w:t>
            </w:r>
          </w:p>
        </w:tc>
      </w:tr>
      <w:tr w:rsidR="005E6963" w:rsidRPr="005E6963" w14:paraId="457D64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CC90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9B35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5D72E71A" w14:textId="34AA34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1C18B500" w14:textId="3E982D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491B2" w14:textId="12A5B9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64B8E" w14:textId="221C16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9,528.00 </w:t>
            </w:r>
          </w:p>
        </w:tc>
      </w:tr>
      <w:tr w:rsidR="005E6963" w:rsidRPr="005E6963" w14:paraId="030BFD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3010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C96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91B4F89" w14:textId="05A513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C72446" w14:textId="3C2682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73B50" w14:textId="59F5B8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B5A81" w14:textId="7ACC52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000.00 </w:t>
            </w:r>
          </w:p>
        </w:tc>
      </w:tr>
      <w:tr w:rsidR="005E6963" w:rsidRPr="005E6963" w14:paraId="50681D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C79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E0CA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3698632C" w14:textId="18D3A4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21562B" w14:textId="0DDE0C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37888" w14:textId="199592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3A2C4" w14:textId="3EAFC1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9,000.00 </w:t>
            </w:r>
          </w:p>
        </w:tc>
      </w:tr>
      <w:tr w:rsidR="005E6963" w:rsidRPr="005E6963" w14:paraId="69992C3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64D2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4F3AC083" w14:textId="1AE2ED2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F83849" w14:textId="50C3BBB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1C940211" w14:textId="0DB23A4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200CD5" w14:textId="0CC1AD7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9,385,597.59 </w:t>
            </w:r>
          </w:p>
        </w:tc>
      </w:tr>
      <w:tr w:rsidR="005E6963" w:rsidRPr="005E6963" w14:paraId="74DA0D1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42C02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7FD28782" w14:textId="745566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A58348" w14:textId="0AEDFD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4AAA4124" w14:textId="4CC650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091CFB5" w14:textId="2EAC72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46,654.80 </w:t>
            </w:r>
          </w:p>
        </w:tc>
      </w:tr>
      <w:tr w:rsidR="005E6963" w:rsidRPr="005E6963" w14:paraId="595271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64B3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9F019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0B15F192" w14:textId="78C7A5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63E11AEB" w14:textId="3C381D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D2A201" w14:textId="2831C9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DEB23" w14:textId="5E6532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7,910.00 </w:t>
            </w:r>
          </w:p>
        </w:tc>
      </w:tr>
      <w:tr w:rsidR="005E6963" w:rsidRPr="005E6963" w14:paraId="4F83BD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2BEF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5EC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27C808C" w14:textId="3FE269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1D5C3801" w14:textId="541913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75DD3A3A" w14:textId="020D67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FC84B" w14:textId="52E9AF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091,886.00 </w:t>
            </w:r>
          </w:p>
        </w:tc>
      </w:tr>
      <w:tr w:rsidR="005E6963" w:rsidRPr="005E6963" w14:paraId="3B7D21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D034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28D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1634E2FA" w14:textId="3AD670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05F45648" w14:textId="229C20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ECA3F" w14:textId="30054A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18E4E" w14:textId="2B9BD7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34,443.00 </w:t>
            </w:r>
          </w:p>
        </w:tc>
      </w:tr>
      <w:tr w:rsidR="005E6963" w:rsidRPr="005E6963" w14:paraId="4BEAE3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48D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DB8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271B98BD" w14:textId="57FCB5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68BF592F" w14:textId="49239C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D47B4" w14:textId="7E2F5B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47FE2" w14:textId="21625A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448.00 </w:t>
            </w:r>
          </w:p>
        </w:tc>
      </w:tr>
      <w:tr w:rsidR="005E6963" w:rsidRPr="005E6963" w14:paraId="12DDE3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5D2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888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56E816D" w14:textId="2CBABE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67ECAA" w14:textId="53634F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5CEF2D31" w14:textId="530993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A59F52" w14:textId="71C20A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920,441.00 </w:t>
            </w:r>
          </w:p>
        </w:tc>
      </w:tr>
      <w:tr w:rsidR="005E6963" w:rsidRPr="005E6963" w14:paraId="744FF5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FA57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B88C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C2AAC6F" w14:textId="2CEBE4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7C25E102" w14:textId="0FE11E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435FCE4" w14:textId="518D89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397B6" w14:textId="5D8651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72,196.50 </w:t>
            </w:r>
          </w:p>
        </w:tc>
      </w:tr>
      <w:tr w:rsidR="005E6963" w:rsidRPr="005E6963" w14:paraId="4337E8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F43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1A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01942BDD" w14:textId="43598C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637269" w14:textId="12D30D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7E28F7AA" w14:textId="125108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23214" w14:textId="7C1EBE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0,490.00 </w:t>
            </w:r>
          </w:p>
        </w:tc>
      </w:tr>
      <w:tr w:rsidR="005E6963" w:rsidRPr="005E6963" w14:paraId="78F297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1230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A03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8A29A22" w14:textId="12E88B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30FFD7E7" w14:textId="433974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A92AE" w14:textId="574EE1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A0E47" w14:textId="42309C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39,844.00 </w:t>
            </w:r>
          </w:p>
        </w:tc>
      </w:tr>
      <w:tr w:rsidR="005E6963" w:rsidRPr="005E6963" w14:paraId="0ACBA3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3593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155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1E64E793" w14:textId="511E8A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2014A6EE" w14:textId="0DE511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54B899" w14:textId="2943B5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AB200" w14:textId="03DDEE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1,961.00 </w:t>
            </w:r>
          </w:p>
        </w:tc>
      </w:tr>
      <w:tr w:rsidR="005E6963" w:rsidRPr="005E6963" w14:paraId="0E2325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909B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62A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632612A" w14:textId="683DD6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75C64D30" w14:textId="46B6BE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38C2ED6" w14:textId="5D75F8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DA015" w14:textId="21B5F0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207,839.00 </w:t>
            </w:r>
          </w:p>
        </w:tc>
      </w:tr>
      <w:tr w:rsidR="005E6963" w:rsidRPr="005E6963" w14:paraId="775E27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E260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687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1E758F7" w14:textId="7E33D2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434CBDD1" w14:textId="37B21A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721ADCB4" w14:textId="7F091D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91E72C" w14:textId="0F0BAF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34,761.29 </w:t>
            </w:r>
          </w:p>
        </w:tc>
      </w:tr>
      <w:tr w:rsidR="005E6963" w:rsidRPr="005E6963" w14:paraId="1F689F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1B8E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00B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1008525C" w14:textId="27E4A7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2A4C536A" w14:textId="47DF4C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8C1A1" w14:textId="40BAE0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91934" w14:textId="714D38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9,722.00 </w:t>
            </w:r>
          </w:p>
        </w:tc>
      </w:tr>
      <w:tr w:rsidR="005E6963" w:rsidRPr="005E6963" w14:paraId="3247C1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D391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425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EE82E81" w14:textId="7999BE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1C4CC66F" w14:textId="1C58DB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65534F" w14:textId="12C3A1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9E65F" w14:textId="17C95C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98,301.00 </w:t>
            </w:r>
          </w:p>
        </w:tc>
      </w:tr>
      <w:tr w:rsidR="005E6963" w:rsidRPr="005E6963" w14:paraId="00AE38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B909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649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6DEC5F6C" w14:textId="5711AA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20159751" w14:textId="37287C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AB33F" w14:textId="186627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B7A42" w14:textId="7FFBAB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1,700.00 </w:t>
            </w:r>
          </w:p>
        </w:tc>
      </w:tr>
      <w:tr w:rsidR="005E6963" w:rsidRPr="005E6963" w14:paraId="4E08E8F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B1D0D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5EA581CD" w14:textId="2157868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4,772,652.83 </w:t>
            </w:r>
          </w:p>
        </w:tc>
        <w:tc>
          <w:tcPr>
            <w:tcW w:w="810" w:type="pct"/>
            <w:tcBorders>
              <w:top w:val="nil"/>
              <w:left w:val="nil"/>
              <w:bottom w:val="single" w:sz="4" w:space="0" w:color="000000"/>
              <w:right w:val="single" w:sz="4" w:space="0" w:color="000000"/>
            </w:tcBorders>
            <w:shd w:val="clear" w:color="A5A5A5" w:fill="A5A5A5"/>
            <w:noWrap/>
            <w:vAlign w:val="bottom"/>
            <w:hideMark/>
          </w:tcPr>
          <w:p w14:paraId="0E717589" w14:textId="5FCB729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1B6B700" w14:textId="20637AB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997579C" w14:textId="7665CDD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4,772,652.83 </w:t>
            </w:r>
          </w:p>
        </w:tc>
      </w:tr>
      <w:tr w:rsidR="005E6963" w:rsidRPr="005E6963" w14:paraId="4A4C7A3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F32A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A6734C" w14:textId="1E50D0F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A233E1" w14:textId="39BA6F9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AD0F96" w14:textId="5E7D259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3BC6F6" w14:textId="1416CC7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237,153.70 </w:t>
            </w:r>
          </w:p>
        </w:tc>
      </w:tr>
      <w:tr w:rsidR="005E6963" w:rsidRPr="005E6963" w14:paraId="20001A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8BE2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40E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FC381B1" w14:textId="30B3EB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535857" w14:textId="2C138E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0D0F5" w14:textId="73034C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D0831" w14:textId="6410C4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900.00 </w:t>
            </w:r>
          </w:p>
        </w:tc>
      </w:tr>
      <w:tr w:rsidR="005E6963" w:rsidRPr="005E6963" w14:paraId="32B758C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CB87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C8D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A8E3EA5" w14:textId="279588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E0600C2" w14:textId="5A070E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7CA87" w14:textId="317E2B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14B6D" w14:textId="412CAE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3,050.00 </w:t>
            </w:r>
          </w:p>
        </w:tc>
      </w:tr>
      <w:tr w:rsidR="005E6963" w:rsidRPr="005E6963" w14:paraId="095E95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5D5B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7568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2F335931" w14:textId="5A3B8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5FF1667E" w14:textId="2A3417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5EABB" w14:textId="7F5600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AE48B" w14:textId="133F70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87.50 </w:t>
            </w:r>
          </w:p>
        </w:tc>
      </w:tr>
      <w:tr w:rsidR="005E6963" w:rsidRPr="005E6963" w14:paraId="75D508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64D4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FEB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293C6C00" w14:textId="19FBE6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0E080CDA" w14:textId="593B1F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1BA4B" w14:textId="4B34FA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4CACE" w14:textId="6F70B3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900.00 </w:t>
            </w:r>
          </w:p>
        </w:tc>
      </w:tr>
      <w:tr w:rsidR="005E6963" w:rsidRPr="005E6963" w14:paraId="5BABDF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2AFF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4B4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757A795" w14:textId="176D60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4AC2A" w14:textId="69D93B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D811A" w14:textId="781906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EA4FA" w14:textId="329C30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r>
      <w:tr w:rsidR="005E6963" w:rsidRPr="005E6963" w14:paraId="68A4A6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E228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EA8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DB4DC19" w14:textId="6E332D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7E6C91BB" w14:textId="163B95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FAD4B" w14:textId="4BCB01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7E18D" w14:textId="674656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5,916.20 </w:t>
            </w:r>
          </w:p>
        </w:tc>
      </w:tr>
      <w:tr w:rsidR="005E6963" w:rsidRPr="005E6963" w14:paraId="0A0C9E2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E0D5D"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D7354B2" w14:textId="1CDD9F5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84F514" w14:textId="1BA3013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BAAD85" w14:textId="7DA9E86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9FBC6F" w14:textId="650B7A3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45,298.30 </w:t>
            </w:r>
          </w:p>
        </w:tc>
      </w:tr>
      <w:tr w:rsidR="005E6963" w:rsidRPr="005E6963" w14:paraId="706A7C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B2D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CAB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3D3032AB" w14:textId="388F5C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4A8FA" w14:textId="38AC61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37D60" w14:textId="5D1EAB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D9DC6" w14:textId="4D5F92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5,500.00 </w:t>
            </w:r>
          </w:p>
        </w:tc>
      </w:tr>
      <w:tr w:rsidR="005E6963" w:rsidRPr="005E6963" w14:paraId="190080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44EC2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43A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1BEEECDC" w14:textId="1E5DF6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801793B" w14:textId="710F2A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4A6F3" w14:textId="1DB4DF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57BF1" w14:textId="20472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5,320.00 </w:t>
            </w:r>
          </w:p>
        </w:tc>
      </w:tr>
      <w:tr w:rsidR="005E6963" w:rsidRPr="005E6963" w14:paraId="50A9F7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BFCC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DD5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36FAE214" w14:textId="5E3420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51BFF4C1" w14:textId="17ED7F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D61A3" w14:textId="3AF820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775AC" w14:textId="08B8F3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8,775.00 </w:t>
            </w:r>
          </w:p>
        </w:tc>
      </w:tr>
      <w:tr w:rsidR="005E6963" w:rsidRPr="005E6963" w14:paraId="1F04C0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C26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B98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1E73949" w14:textId="269292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1E8D4FEE" w14:textId="289E84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02FF6" w14:textId="633605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CBA52" w14:textId="68FB8F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6,650.00 </w:t>
            </w:r>
          </w:p>
        </w:tc>
      </w:tr>
      <w:tr w:rsidR="005E6963" w:rsidRPr="005E6963" w14:paraId="5A172B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3C0D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8EB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130B3086" w14:textId="19CAB4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514C63" w14:textId="1F3536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C4549" w14:textId="4846AD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ADAC2" w14:textId="5D931A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 </w:t>
            </w:r>
          </w:p>
        </w:tc>
      </w:tr>
      <w:tr w:rsidR="005E6963" w:rsidRPr="005E6963" w14:paraId="2059A7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E652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AA2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019981A4" w14:textId="73F688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90F2267" w14:textId="660467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7C19A" w14:textId="15D57C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B23CF" w14:textId="5918E4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200.00 </w:t>
            </w:r>
          </w:p>
        </w:tc>
      </w:tr>
      <w:tr w:rsidR="005E6963" w:rsidRPr="005E6963" w14:paraId="16DAF5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B912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D1D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7D7F90B" w14:textId="2631AF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5379D7D6" w14:textId="293FC2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A1978" w14:textId="3A3D99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FB337" w14:textId="5ABE55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131.30 </w:t>
            </w:r>
          </w:p>
        </w:tc>
      </w:tr>
      <w:tr w:rsidR="005E6963" w:rsidRPr="005E6963" w14:paraId="31F147A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1B79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DA2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479555F" w14:textId="2262B8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0DCCE3BA" w14:textId="206504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90242" w14:textId="4B5FCA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84D7A" w14:textId="3D55B0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87,876.50 </w:t>
            </w:r>
          </w:p>
        </w:tc>
      </w:tr>
      <w:tr w:rsidR="005E6963" w:rsidRPr="005E6963" w14:paraId="28595B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738D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BB7F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13E4DBD" w14:textId="2F1EFA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1E3903A2" w14:textId="25BB43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D2BA1" w14:textId="596F40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F87CC" w14:textId="6044FF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8,643.70 </w:t>
            </w:r>
          </w:p>
        </w:tc>
      </w:tr>
      <w:tr w:rsidR="005E6963" w:rsidRPr="005E6963" w14:paraId="114F55C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6296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F8A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8BC6BEF" w14:textId="3B7BD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2F856FBD" w14:textId="39E5C5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C7D2E" w14:textId="2FF247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B072F" w14:textId="71BE58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2,201.80 </w:t>
            </w:r>
          </w:p>
        </w:tc>
      </w:tr>
      <w:tr w:rsidR="005E6963" w:rsidRPr="005E6963" w14:paraId="38D0DFE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A02D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E6AD1C2" w14:textId="428399E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DE467" w14:textId="0B464A1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3036F6" w14:textId="68C48C7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B93272" w14:textId="574F7F1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141,750.00 </w:t>
            </w:r>
          </w:p>
        </w:tc>
      </w:tr>
      <w:tr w:rsidR="005E6963" w:rsidRPr="005E6963" w14:paraId="182CCC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BA73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B06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52F74F0D" w14:textId="18C376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07AEA" w14:textId="17B86A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85101" w14:textId="39E4AC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85FB7" w14:textId="652B87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3DEA0E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B3A6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B99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2DEDF3BC" w14:textId="18D10B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1CAC3310" w14:textId="2F1345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FB665" w14:textId="698B0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50267" w14:textId="0734E0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6,152.75 </w:t>
            </w:r>
          </w:p>
        </w:tc>
      </w:tr>
      <w:tr w:rsidR="005E6963" w:rsidRPr="005E6963" w14:paraId="3482400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398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C1E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E4CCAEA" w14:textId="258F51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3113D0A" w14:textId="26FAB6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F6DCB" w14:textId="54B447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3D154" w14:textId="599EE8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6.50 </w:t>
            </w:r>
          </w:p>
        </w:tc>
      </w:tr>
      <w:tr w:rsidR="005E6963" w:rsidRPr="005E6963" w14:paraId="7EFFCDE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0504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54D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21AA718" w14:textId="47B418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338931B7" w14:textId="52C0BC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505D5" w14:textId="240DB9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D99BD" w14:textId="4E6987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5,252.75 </w:t>
            </w:r>
          </w:p>
        </w:tc>
      </w:tr>
      <w:tr w:rsidR="005E6963" w:rsidRPr="005E6963" w14:paraId="1DCBAE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C47B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7A4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405404C2" w14:textId="7CC842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476F73" w14:textId="545E0E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B7AF9" w14:textId="3A8ADC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98763" w14:textId="506FBF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8,000.00 </w:t>
            </w:r>
          </w:p>
        </w:tc>
      </w:tr>
      <w:tr w:rsidR="005E6963" w:rsidRPr="005E6963" w14:paraId="01F2EA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4785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A67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0781DF5C" w14:textId="483294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28585" w14:textId="4AA207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90288" w14:textId="10FB44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2CC43" w14:textId="5ED79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49EE6B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35C2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2DE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42EEC84B" w14:textId="0C5F79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5D86C6CD" w14:textId="70F395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59359" w14:textId="3C9C99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26DE3" w14:textId="5D6B5E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6.50 </w:t>
            </w:r>
          </w:p>
        </w:tc>
      </w:tr>
      <w:tr w:rsidR="005E6963" w:rsidRPr="005E6963" w14:paraId="15025C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AED0A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7EF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1D04E14E" w14:textId="455091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5F44374A" w14:textId="0B41F5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9F66F" w14:textId="51E90E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3FF763" w14:textId="0A3829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98,925.00 </w:t>
            </w:r>
          </w:p>
        </w:tc>
      </w:tr>
      <w:tr w:rsidR="005E6963" w:rsidRPr="005E6963" w14:paraId="36667E2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32B3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D7D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5C846AE5" w14:textId="0921A2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F05B366" w14:textId="07DDD9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03295" w14:textId="55D42E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178DE" w14:textId="4615C1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806.50 </w:t>
            </w:r>
          </w:p>
        </w:tc>
      </w:tr>
      <w:tr w:rsidR="005E6963" w:rsidRPr="005E6963" w14:paraId="14D3F08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20C5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A01E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3BC3C2BB" w14:textId="47231A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125B45" w14:textId="5414BC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45004" w14:textId="106337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E7D26" w14:textId="5EEF70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18FF2BA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F16B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7B37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00BAFAD" w14:textId="1B260F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5F271C" w14:textId="00C002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C3DE7" w14:textId="2AAE02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FC181" w14:textId="60FB56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5F08D4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9C16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DD8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8143F56" w14:textId="435B8A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CE76B8" w14:textId="73A43C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D5EB1" w14:textId="5FDC50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66AB8" w14:textId="3FA5EC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3C58A5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D0F2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B50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073C6531" w14:textId="470D10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02AC51" w14:textId="6B1B1B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97D04" w14:textId="2B746B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DB0EA" w14:textId="528316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4EEE9A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D641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4BB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5CB03A47" w14:textId="312EFF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8A79B" w14:textId="414F75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2E224" w14:textId="1F6725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A4A3A" w14:textId="1AA60B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1CEF88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5C9F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1E8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4756304" w14:textId="123781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64414F" w14:textId="6989DC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A37A8" w14:textId="24F553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61E91" w14:textId="58E362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603F5B8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CD3D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1A674E66" w14:textId="5A5278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0837657E" w14:textId="7F302F0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3D3C5C" w14:textId="009164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4167FE" w14:textId="5832B2F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074,851.83 </w:t>
            </w:r>
          </w:p>
        </w:tc>
      </w:tr>
      <w:tr w:rsidR="005E6963" w:rsidRPr="005E6963" w14:paraId="3BCB0A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840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F5C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50727EAE" w14:textId="6F650B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5372AFFA" w14:textId="01FB61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5F0B2" w14:textId="797884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FC591" w14:textId="678AEF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8,087.15 </w:t>
            </w:r>
          </w:p>
        </w:tc>
      </w:tr>
      <w:tr w:rsidR="005E6963" w:rsidRPr="005E6963" w14:paraId="50C3A84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0392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E8C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2EEF4E42" w14:textId="3E094D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2D9A0E7F" w14:textId="426334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AF3C9" w14:textId="313F8B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70ABC" w14:textId="78E0B3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3,600.00 </w:t>
            </w:r>
          </w:p>
        </w:tc>
      </w:tr>
      <w:tr w:rsidR="005E6963" w:rsidRPr="005E6963" w14:paraId="241FF6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BD8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F3B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4CC7CC5" w14:textId="427C09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DB36E2" w14:textId="516D27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5411B" w14:textId="215838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FB42D" w14:textId="34F538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9,500.00 </w:t>
            </w:r>
          </w:p>
        </w:tc>
      </w:tr>
      <w:tr w:rsidR="005E6963" w:rsidRPr="005E6963" w14:paraId="355C2E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018E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98E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28BAD934" w14:textId="54B356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232B71B7" w14:textId="445166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63A71" w14:textId="1EA607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CED65" w14:textId="30A2DB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3,950.00 </w:t>
            </w:r>
          </w:p>
        </w:tc>
      </w:tr>
      <w:tr w:rsidR="005E6963" w:rsidRPr="005E6963" w14:paraId="1AAB46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2E8F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FE4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2CBAF4DF" w14:textId="576A3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0E82E" w14:textId="32CEED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7E609" w14:textId="408FEA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09906" w14:textId="6F2373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r>
      <w:tr w:rsidR="005E6963" w:rsidRPr="005E6963" w14:paraId="02C203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A8C5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744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1722424" w14:textId="321678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2E178FB" w14:textId="243466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B116B" w14:textId="7FFF46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826B6" w14:textId="7354FB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723.73 </w:t>
            </w:r>
          </w:p>
        </w:tc>
      </w:tr>
      <w:tr w:rsidR="005E6963" w:rsidRPr="005E6963" w14:paraId="47A130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D3D4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4C8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3242376" w14:textId="608E38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712D6C" w14:textId="40CA58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873FB" w14:textId="2CFF6A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B645D2" w14:textId="3D9EDE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0,000.00 </w:t>
            </w:r>
          </w:p>
        </w:tc>
      </w:tr>
      <w:tr w:rsidR="005E6963" w:rsidRPr="005E6963" w14:paraId="60D031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AB23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423B6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5928D9F8" w14:textId="4891C9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EF6D5" w14:textId="4C6437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006E4" w14:textId="38110E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55DE7" w14:textId="5C99D6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900.00 </w:t>
            </w:r>
          </w:p>
        </w:tc>
      </w:tr>
      <w:tr w:rsidR="005E6963" w:rsidRPr="005E6963" w14:paraId="0544DB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B3F0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E95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6BAE537" w14:textId="4DDD4F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F83E55" w14:textId="21712A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C0411" w14:textId="7EECEC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4DB11" w14:textId="6A6E3D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3,000.00 </w:t>
            </w:r>
          </w:p>
        </w:tc>
      </w:tr>
      <w:tr w:rsidR="005E6963" w:rsidRPr="005E6963" w14:paraId="2433D2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E78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100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6FDAF22" w14:textId="6850F5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4D346366" w14:textId="023273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614CC" w14:textId="6484FB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8C0A8" w14:textId="07A44C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2,090.95 </w:t>
            </w:r>
          </w:p>
        </w:tc>
      </w:tr>
      <w:tr w:rsidR="005E6963" w:rsidRPr="005E6963" w14:paraId="63F00BB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6170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17E3458" w14:textId="4D58471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373,5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AAF4DA" w14:textId="542CF8F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8023B7" w14:textId="29EB7DF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E6F920" w14:textId="038BD31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373,599.00 </w:t>
            </w:r>
          </w:p>
        </w:tc>
      </w:tr>
      <w:tr w:rsidR="005E6963" w:rsidRPr="005E6963" w14:paraId="2C3D00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DD26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67CB2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8E5FFFB" w14:textId="49307B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6A9A0F28" w14:textId="194C06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45C9B" w14:textId="3B293B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A16F70" w14:textId="0170AF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2,579.00 </w:t>
            </w:r>
          </w:p>
        </w:tc>
      </w:tr>
      <w:tr w:rsidR="005E6963" w:rsidRPr="005E6963" w14:paraId="66063F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1FB1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D4A8F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60619C6F" w14:textId="00084F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BB380D" w14:textId="1A4832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20982" w14:textId="142B0B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13C8AB" w14:textId="32C2BE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5,000.00 </w:t>
            </w:r>
          </w:p>
        </w:tc>
      </w:tr>
      <w:tr w:rsidR="005E6963" w:rsidRPr="005E6963" w14:paraId="040C044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E391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4A0CD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3809854C" w14:textId="2338AA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604B79EB" w14:textId="6101E2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106E2" w14:textId="57DEA9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1F620" w14:textId="497CF7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6,825.00 </w:t>
            </w:r>
          </w:p>
        </w:tc>
      </w:tr>
      <w:tr w:rsidR="005E6963" w:rsidRPr="005E6963" w14:paraId="682A9D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D5C7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7A1AD1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07AB727" w14:textId="4309CE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5ED144E8" w14:textId="151DE4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D6E25" w14:textId="3B6F7C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75091" w14:textId="40FF08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300.00 </w:t>
            </w:r>
          </w:p>
        </w:tc>
      </w:tr>
      <w:tr w:rsidR="005E6963" w:rsidRPr="005E6963" w14:paraId="4E538F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23A0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2D977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BB77EB7" w14:textId="7F72C0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984F70B" w14:textId="7BBA9A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61C30" w14:textId="2FD704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44A4E" w14:textId="3D9AFF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9,250.00 </w:t>
            </w:r>
          </w:p>
        </w:tc>
      </w:tr>
      <w:tr w:rsidR="005E6963" w:rsidRPr="005E6963" w14:paraId="0DE21F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96ED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DE5B7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768B089" w14:textId="32FE22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64967B7" w14:textId="47C103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C9931" w14:textId="6532E7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DD21B" w14:textId="1760FE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800.00 </w:t>
            </w:r>
          </w:p>
        </w:tc>
      </w:tr>
      <w:tr w:rsidR="005E6963" w:rsidRPr="005E6963" w14:paraId="5DF868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DE0E9"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0A2B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6402E0C" w14:textId="3D463C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7334785" w14:textId="02250A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B85E5" w14:textId="534E0A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5C6E17" w14:textId="08C98B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7,100.00 </w:t>
            </w:r>
          </w:p>
        </w:tc>
      </w:tr>
      <w:tr w:rsidR="005E6963" w:rsidRPr="005E6963" w14:paraId="31248F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2E77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F07A2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2E04E99" w14:textId="6873D8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2340BD1" w14:textId="2F376A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6084C" w14:textId="3C0F47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92E5D" w14:textId="2B47D0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1,100.00 </w:t>
            </w:r>
          </w:p>
        </w:tc>
      </w:tr>
      <w:tr w:rsidR="005E6963" w:rsidRPr="005E6963" w14:paraId="0D2245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6D3F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F4ECAA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1CC04DCB" w14:textId="217A8D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18752D48" w14:textId="6FC141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6D009" w14:textId="0019DD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77E1E8" w14:textId="19804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2,050.00 </w:t>
            </w:r>
          </w:p>
        </w:tc>
      </w:tr>
      <w:tr w:rsidR="005E6963" w:rsidRPr="005E6963" w14:paraId="397DDF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86AE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8AAE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E54A14A" w14:textId="5992C9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FBC7059" w14:textId="305E61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EBF5B" w14:textId="7C99D6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6FC24C" w14:textId="3D5680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4,600.00 </w:t>
            </w:r>
          </w:p>
        </w:tc>
      </w:tr>
      <w:tr w:rsidR="005E6963" w:rsidRPr="005E6963" w14:paraId="7904D2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CC3B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D6A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0D99BE9D" w14:textId="006C9B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323917" w14:textId="61BBDB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52011" w14:textId="2574C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BF78D" w14:textId="73DAA8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1,750.00 </w:t>
            </w:r>
          </w:p>
        </w:tc>
      </w:tr>
      <w:tr w:rsidR="005E6963" w:rsidRPr="005E6963" w14:paraId="2E2A1B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C653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2E2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077BF82" w14:textId="2A0BAF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FABFDC" w14:textId="2A3111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F2878" w14:textId="5B1544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083B9" w14:textId="506FB8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0,000.00 </w:t>
            </w:r>
          </w:p>
        </w:tc>
      </w:tr>
      <w:tr w:rsidR="005E6963" w:rsidRPr="005E6963" w14:paraId="7420474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F9E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BB2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21EC548" w14:textId="10B40D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018334B3" w14:textId="7C955D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96CD4" w14:textId="4D83FF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20C487" w14:textId="52C3A4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8,905.00 </w:t>
            </w:r>
          </w:p>
        </w:tc>
      </w:tr>
      <w:tr w:rsidR="005E6963" w:rsidRPr="005E6963" w14:paraId="4722AE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B0A8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0BBC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720CB75" w14:textId="723499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A459C" w14:textId="1E2E5F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D4020" w14:textId="7B39A6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1C5EB" w14:textId="556A48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000.00 </w:t>
            </w:r>
          </w:p>
        </w:tc>
      </w:tr>
      <w:tr w:rsidR="005E6963" w:rsidRPr="005E6963" w14:paraId="20C1937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76E5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0C9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9615781" w14:textId="12630C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4666C090" w14:textId="1E3472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61FD6" w14:textId="5857A8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0588A" w14:textId="1F3509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9,200.00 </w:t>
            </w:r>
          </w:p>
        </w:tc>
      </w:tr>
      <w:tr w:rsidR="005E6963" w:rsidRPr="005E6963" w14:paraId="54CDE3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2A39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A47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3F22214" w14:textId="54A6DA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B120420" w14:textId="53E63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51592" w14:textId="2B13C8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942A1" w14:textId="6838F9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6,375.00 </w:t>
            </w:r>
          </w:p>
        </w:tc>
      </w:tr>
      <w:tr w:rsidR="005E6963" w:rsidRPr="005E6963" w14:paraId="19CF0A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0686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3A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754551C" w14:textId="607D71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9520CC8" w14:textId="3BDAE2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126ED" w14:textId="1B9ABD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FF3CDF" w14:textId="19EDD3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4,765.00 </w:t>
            </w:r>
          </w:p>
        </w:tc>
      </w:tr>
      <w:tr w:rsidR="005E6963" w:rsidRPr="005E6963" w14:paraId="004480B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D7B79A"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0CAB651E" w14:textId="1C5D336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818,754.25 </w:t>
            </w:r>
          </w:p>
        </w:tc>
        <w:tc>
          <w:tcPr>
            <w:tcW w:w="810" w:type="pct"/>
            <w:tcBorders>
              <w:top w:val="nil"/>
              <w:left w:val="nil"/>
              <w:bottom w:val="single" w:sz="4" w:space="0" w:color="000000"/>
              <w:right w:val="single" w:sz="4" w:space="0" w:color="000000"/>
            </w:tcBorders>
            <w:shd w:val="clear" w:color="A5A5A5" w:fill="A5A5A5"/>
            <w:noWrap/>
            <w:vAlign w:val="bottom"/>
            <w:hideMark/>
          </w:tcPr>
          <w:p w14:paraId="2652DF08" w14:textId="5175CA9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442F30C" w14:textId="54A1DC3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72F598" w14:textId="6C1EF6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2,895,704.25 </w:t>
            </w:r>
          </w:p>
        </w:tc>
      </w:tr>
      <w:tr w:rsidR="005E6963" w:rsidRPr="005E6963" w14:paraId="2228396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AC4A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B27CC4F" w14:textId="4585B26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316,89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0D5C20D" w14:textId="2C2E727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822DEA" w14:textId="5B7B090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4281E88" w14:textId="0AA3636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762,646.00 </w:t>
            </w:r>
          </w:p>
        </w:tc>
      </w:tr>
      <w:tr w:rsidR="005E6963" w:rsidRPr="005E6963" w14:paraId="585607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F45C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620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665BEE5A" w14:textId="517C8A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6FD3D466" w14:textId="3BABC7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847DD" w14:textId="702D70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9B80A" w14:textId="213524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86,728.00 </w:t>
            </w:r>
          </w:p>
        </w:tc>
      </w:tr>
      <w:tr w:rsidR="005E6963" w:rsidRPr="005E6963" w14:paraId="2EFC05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8292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0C4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22747196" w14:textId="0E76A0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83647DA" w14:textId="513AD5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F7787" w14:textId="65A3E0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916CA" w14:textId="014894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9,865.16 </w:t>
            </w:r>
          </w:p>
        </w:tc>
      </w:tr>
      <w:tr w:rsidR="005E6963" w:rsidRPr="005E6963" w14:paraId="369AAF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4EEA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3A0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DD16508" w14:textId="06BA41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451DBA86" w14:textId="7F53DE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97F9F" w14:textId="580C8F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1C18A" w14:textId="44491C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8,781.72 </w:t>
            </w:r>
          </w:p>
        </w:tc>
      </w:tr>
      <w:tr w:rsidR="005E6963" w:rsidRPr="005E6963" w14:paraId="145318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FE3C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1A5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31A47942" w14:textId="27D3A9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9,833.16 </w:t>
            </w:r>
          </w:p>
        </w:tc>
        <w:tc>
          <w:tcPr>
            <w:tcW w:w="810" w:type="pct"/>
            <w:tcBorders>
              <w:top w:val="nil"/>
              <w:left w:val="nil"/>
              <w:bottom w:val="single" w:sz="4" w:space="0" w:color="000000"/>
              <w:right w:val="single" w:sz="4" w:space="0" w:color="000000"/>
            </w:tcBorders>
            <w:shd w:val="clear" w:color="auto" w:fill="auto"/>
            <w:noWrap/>
            <w:vAlign w:val="bottom"/>
            <w:hideMark/>
          </w:tcPr>
          <w:p w14:paraId="0DCCA389" w14:textId="67A260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EAA67FA" w14:textId="010E43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3DE46" w14:textId="74217C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6,233.16 </w:t>
            </w:r>
          </w:p>
        </w:tc>
      </w:tr>
      <w:tr w:rsidR="005E6963" w:rsidRPr="005E6963" w14:paraId="7491C53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BA2E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0615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37727F5A" w14:textId="081EEB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3E8C629B" w14:textId="7D45CE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AFB604" w14:textId="536756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68BE6" w14:textId="5F6EB3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8,541.24 </w:t>
            </w:r>
          </w:p>
        </w:tc>
      </w:tr>
      <w:tr w:rsidR="005E6963" w:rsidRPr="005E6963" w14:paraId="60FC0E0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837A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B1B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1BAC673C" w14:textId="05CBAE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41.98 </w:t>
            </w:r>
          </w:p>
        </w:tc>
        <w:tc>
          <w:tcPr>
            <w:tcW w:w="810" w:type="pct"/>
            <w:tcBorders>
              <w:top w:val="nil"/>
              <w:left w:val="nil"/>
              <w:bottom w:val="single" w:sz="4" w:space="0" w:color="000000"/>
              <w:right w:val="single" w:sz="4" w:space="0" w:color="000000"/>
            </w:tcBorders>
            <w:shd w:val="clear" w:color="auto" w:fill="auto"/>
            <w:noWrap/>
            <w:vAlign w:val="bottom"/>
            <w:hideMark/>
          </w:tcPr>
          <w:p w14:paraId="40012411" w14:textId="155874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16DA8" w14:textId="0A6E9E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87277" w14:textId="7016CF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41.98 </w:t>
            </w:r>
          </w:p>
        </w:tc>
      </w:tr>
      <w:tr w:rsidR="005E6963" w:rsidRPr="005E6963" w14:paraId="6B5A7E2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40C3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5B8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4BB3BB25" w14:textId="12E1E9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491F5927" w14:textId="1E1858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BF76C" w14:textId="485747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FC44D" w14:textId="2FD696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0,297.28 </w:t>
            </w:r>
          </w:p>
        </w:tc>
      </w:tr>
      <w:tr w:rsidR="005E6963" w:rsidRPr="005E6963" w14:paraId="0E46CD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7C47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8D8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2E098D51" w14:textId="225AE0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3F7F3750" w14:textId="04516C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9DE91" w14:textId="04551D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5C26BB" w14:textId="030F44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0,396.60 </w:t>
            </w:r>
          </w:p>
        </w:tc>
      </w:tr>
      <w:tr w:rsidR="005E6963" w:rsidRPr="005E6963" w14:paraId="17AE56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0BF8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08A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3459EAD5" w14:textId="61BB8B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7892B24F" w14:textId="11930F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F8519" w14:textId="7D3DA9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1E86C" w14:textId="156BAF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6,033.52 </w:t>
            </w:r>
          </w:p>
        </w:tc>
      </w:tr>
      <w:tr w:rsidR="005E6963" w:rsidRPr="005E6963" w14:paraId="54980D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C2D5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4E9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72168FE" w14:textId="22C915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17C59A5D" w14:textId="59DF92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F9D35" w14:textId="042146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EAF4D" w14:textId="0837F1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8,021.36 </w:t>
            </w:r>
          </w:p>
        </w:tc>
      </w:tr>
      <w:tr w:rsidR="005E6963" w:rsidRPr="005E6963" w14:paraId="366DA8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9B36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44C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5B380C1D" w14:textId="12CAD1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10359C2A" w14:textId="32B9F7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4B2C0" w14:textId="45024E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A5221" w14:textId="506541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2,221.40 </w:t>
            </w:r>
          </w:p>
        </w:tc>
      </w:tr>
      <w:tr w:rsidR="005E6963" w:rsidRPr="005E6963" w14:paraId="74CC36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3D6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8A4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2518C623" w14:textId="0567FE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4275ECB4" w14:textId="36D0C5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693E0" w14:textId="4AE102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3D417" w14:textId="14714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6,025.44 </w:t>
            </w:r>
          </w:p>
        </w:tc>
      </w:tr>
      <w:tr w:rsidR="005E6963" w:rsidRPr="005E6963" w14:paraId="08A2342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08C5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423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3F81D691" w14:textId="77B2CB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7311525D" w14:textId="278395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1BAE2" w14:textId="6421A2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B6F1B" w14:textId="64E0CA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7,565.64 </w:t>
            </w:r>
          </w:p>
        </w:tc>
      </w:tr>
      <w:tr w:rsidR="005E6963" w:rsidRPr="005E6963" w14:paraId="5E53EF8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791B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EC3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70893AAC" w14:textId="698A0C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808.28 </w:t>
            </w:r>
          </w:p>
        </w:tc>
        <w:tc>
          <w:tcPr>
            <w:tcW w:w="810" w:type="pct"/>
            <w:tcBorders>
              <w:top w:val="nil"/>
              <w:left w:val="nil"/>
              <w:bottom w:val="single" w:sz="4" w:space="0" w:color="000000"/>
              <w:right w:val="single" w:sz="4" w:space="0" w:color="000000"/>
            </w:tcBorders>
            <w:shd w:val="clear" w:color="auto" w:fill="auto"/>
            <w:noWrap/>
            <w:vAlign w:val="bottom"/>
            <w:hideMark/>
          </w:tcPr>
          <w:p w14:paraId="5B9CDE15" w14:textId="7AE20F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0A060" w14:textId="308CF0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54710" w14:textId="12A2BB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808.28 </w:t>
            </w:r>
          </w:p>
        </w:tc>
      </w:tr>
      <w:tr w:rsidR="005E6963" w:rsidRPr="005E6963" w14:paraId="74740F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8E92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578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47DF7F76" w14:textId="440F35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6429A676" w14:textId="2CE7D1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3D97B" w14:textId="45C7E5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1B0AA4" w14:textId="7E06DD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743.04 </w:t>
            </w:r>
          </w:p>
        </w:tc>
      </w:tr>
      <w:tr w:rsidR="005E6963" w:rsidRPr="005E6963" w14:paraId="668B73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46CA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88C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18C731FC" w14:textId="45C863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2CD53F87" w14:textId="256640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2F39D" w14:textId="1EBC1C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89226" w14:textId="55193D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630.00 </w:t>
            </w:r>
          </w:p>
        </w:tc>
      </w:tr>
      <w:tr w:rsidR="005E6963" w:rsidRPr="005E6963" w14:paraId="7FDD02F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CC77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CBF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1D9EFBDD" w14:textId="3D618C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0,896.80 </w:t>
            </w:r>
          </w:p>
        </w:tc>
        <w:tc>
          <w:tcPr>
            <w:tcW w:w="810" w:type="pct"/>
            <w:tcBorders>
              <w:top w:val="nil"/>
              <w:left w:val="nil"/>
              <w:bottom w:val="single" w:sz="4" w:space="0" w:color="000000"/>
              <w:right w:val="single" w:sz="4" w:space="0" w:color="000000"/>
            </w:tcBorders>
            <w:shd w:val="clear" w:color="auto" w:fill="auto"/>
            <w:noWrap/>
            <w:vAlign w:val="bottom"/>
            <w:hideMark/>
          </w:tcPr>
          <w:p w14:paraId="773110F1" w14:textId="66DC3E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3EE94" w14:textId="43C031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47584" w14:textId="6D9A2B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0,896.80 </w:t>
            </w:r>
          </w:p>
        </w:tc>
      </w:tr>
      <w:tr w:rsidR="005E6963" w:rsidRPr="005E6963" w14:paraId="28B0DB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EE6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3F1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0503B42" w14:textId="0330B2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30FE417F" w14:textId="5CF0FC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37BE8" w14:textId="4B67EE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533CB" w14:textId="4D0C8C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6,515.38 </w:t>
            </w:r>
          </w:p>
        </w:tc>
      </w:tr>
      <w:tr w:rsidR="005E6963" w:rsidRPr="005E6963" w14:paraId="2ED039A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72E2C"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6E310AB" w14:textId="607DE37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32,409.67 </w:t>
            </w:r>
          </w:p>
        </w:tc>
        <w:tc>
          <w:tcPr>
            <w:tcW w:w="810" w:type="pct"/>
            <w:tcBorders>
              <w:top w:val="nil"/>
              <w:left w:val="nil"/>
              <w:bottom w:val="single" w:sz="4" w:space="0" w:color="000000"/>
              <w:right w:val="single" w:sz="4" w:space="0" w:color="000000"/>
            </w:tcBorders>
            <w:shd w:val="clear" w:color="D8D8D8" w:fill="D8D8D8"/>
            <w:noWrap/>
            <w:vAlign w:val="bottom"/>
            <w:hideMark/>
          </w:tcPr>
          <w:p w14:paraId="0003634A" w14:textId="3208A7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04C867" w14:textId="1372805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88EBF0" w14:textId="23F6D0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32,409.67 </w:t>
            </w:r>
          </w:p>
        </w:tc>
      </w:tr>
      <w:tr w:rsidR="005E6963" w:rsidRPr="005E6963" w14:paraId="44521A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40AD90"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F24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0033B0DA" w14:textId="163A0D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5A14483A" w14:textId="51E287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3B947" w14:textId="6FBAE3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087C9B7" w14:textId="51B939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7,256.42 </w:t>
            </w:r>
          </w:p>
        </w:tc>
      </w:tr>
      <w:tr w:rsidR="005E6963" w:rsidRPr="005E6963" w14:paraId="5D8355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6CE6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8C7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06BF709C" w14:textId="2017ED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794FCC3D" w14:textId="03A0FF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B2983" w14:textId="4BF9D2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4490E" w14:textId="65CE0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8,583.16 </w:t>
            </w:r>
          </w:p>
        </w:tc>
      </w:tr>
      <w:tr w:rsidR="005E6963" w:rsidRPr="005E6963" w14:paraId="0D0AFC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66B5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4E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7DBCCF5F" w14:textId="51E357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F6C7808" w14:textId="56583F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5A2F3" w14:textId="1D27B3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90829" w14:textId="2B0B1A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1,553.00 </w:t>
            </w:r>
          </w:p>
        </w:tc>
      </w:tr>
      <w:tr w:rsidR="005E6963" w:rsidRPr="005E6963" w14:paraId="45DFC2A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4268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756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4353E1F7" w14:textId="4E3D3C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069.64 </w:t>
            </w:r>
          </w:p>
        </w:tc>
        <w:tc>
          <w:tcPr>
            <w:tcW w:w="810" w:type="pct"/>
            <w:tcBorders>
              <w:top w:val="nil"/>
              <w:left w:val="nil"/>
              <w:bottom w:val="single" w:sz="4" w:space="0" w:color="000000"/>
              <w:right w:val="single" w:sz="4" w:space="0" w:color="000000"/>
            </w:tcBorders>
            <w:shd w:val="clear" w:color="auto" w:fill="auto"/>
            <w:noWrap/>
            <w:vAlign w:val="bottom"/>
            <w:hideMark/>
          </w:tcPr>
          <w:p w14:paraId="04109B66" w14:textId="5126A4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6434B" w14:textId="12A9FB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0404E" w14:textId="33E4EE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069.64 </w:t>
            </w:r>
          </w:p>
        </w:tc>
      </w:tr>
      <w:tr w:rsidR="005E6963" w:rsidRPr="005E6963" w14:paraId="0C5683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C7EF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F26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7EC70233" w14:textId="378560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542.40 </w:t>
            </w:r>
          </w:p>
        </w:tc>
        <w:tc>
          <w:tcPr>
            <w:tcW w:w="810" w:type="pct"/>
            <w:tcBorders>
              <w:top w:val="nil"/>
              <w:left w:val="nil"/>
              <w:bottom w:val="single" w:sz="4" w:space="0" w:color="000000"/>
              <w:right w:val="single" w:sz="4" w:space="0" w:color="000000"/>
            </w:tcBorders>
            <w:shd w:val="clear" w:color="auto" w:fill="auto"/>
            <w:noWrap/>
            <w:vAlign w:val="bottom"/>
            <w:hideMark/>
          </w:tcPr>
          <w:p w14:paraId="33AC578A" w14:textId="46F8CA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70A18" w14:textId="697872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B2711" w14:textId="0E8292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542.40 </w:t>
            </w:r>
          </w:p>
        </w:tc>
      </w:tr>
      <w:tr w:rsidR="005E6963" w:rsidRPr="005E6963" w14:paraId="25A723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C2EE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F90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26FE0D11" w14:textId="6C6E1A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B481DE3" w14:textId="78E725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F9011" w14:textId="7BF1F9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6A6BB" w14:textId="35901B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2,500.00 </w:t>
            </w:r>
          </w:p>
        </w:tc>
      </w:tr>
      <w:tr w:rsidR="005E6963" w:rsidRPr="005E6963" w14:paraId="51F051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A085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E00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C8EE4B0" w14:textId="35087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40E815CB" w14:textId="22330D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8EF47" w14:textId="71DCDA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04B29" w14:textId="101C51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5,229.29 </w:t>
            </w:r>
          </w:p>
        </w:tc>
      </w:tr>
      <w:tr w:rsidR="005E6963" w:rsidRPr="005E6963" w14:paraId="5A3AA3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5440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07F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4C89E705" w14:textId="4F776F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61707ECF" w14:textId="10D604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DBCCB" w14:textId="11FF94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07950" w14:textId="518D87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633.32 </w:t>
            </w:r>
          </w:p>
        </w:tc>
      </w:tr>
      <w:tr w:rsidR="005E6963" w:rsidRPr="005E6963" w14:paraId="0F221D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E951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9C1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68DF09A" w14:textId="4BCED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6E543742" w14:textId="2E0A38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8CDB9" w14:textId="4CC9C8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8F7AB" w14:textId="3A6D13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430.00 </w:t>
            </w:r>
          </w:p>
        </w:tc>
      </w:tr>
      <w:tr w:rsidR="005E6963" w:rsidRPr="005E6963" w14:paraId="713A22B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75C0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2A0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47B2420" w14:textId="417688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3325D590" w14:textId="6A80A4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ECB8E" w14:textId="48510E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3E30D" w14:textId="7E2EBD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490.94 </w:t>
            </w:r>
          </w:p>
        </w:tc>
      </w:tr>
      <w:tr w:rsidR="005E6963" w:rsidRPr="005E6963" w14:paraId="09BF4BE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3B5A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BBC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C37D499" w14:textId="03A136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64E3EBA3" w14:textId="504926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3C84D" w14:textId="582244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7DDA8" w14:textId="75EFE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1,168.82 </w:t>
            </w:r>
          </w:p>
        </w:tc>
      </w:tr>
      <w:tr w:rsidR="005E6963" w:rsidRPr="005E6963" w14:paraId="4C88D5C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F968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EF9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7506836" w14:textId="759FD7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02BAA634" w14:textId="2ECFFC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6D069" w14:textId="5E1E66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63CD7" w14:textId="1A5F05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7,902.68 </w:t>
            </w:r>
          </w:p>
        </w:tc>
      </w:tr>
      <w:tr w:rsidR="005E6963" w:rsidRPr="005E6963" w14:paraId="22FB6F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E0CA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B963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21367B3A" w14:textId="73B89C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42222C0C" w14:textId="1A73C8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0A93E" w14:textId="752B92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9840C" w14:textId="62D62A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0,050.00 </w:t>
            </w:r>
          </w:p>
        </w:tc>
      </w:tr>
      <w:tr w:rsidR="005E6963" w:rsidRPr="005E6963" w14:paraId="2E232F7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6B1A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D0A5405" w14:textId="3E418E1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074,599.13 </w:t>
            </w:r>
          </w:p>
        </w:tc>
        <w:tc>
          <w:tcPr>
            <w:tcW w:w="810" w:type="pct"/>
            <w:tcBorders>
              <w:top w:val="nil"/>
              <w:left w:val="nil"/>
              <w:bottom w:val="single" w:sz="4" w:space="0" w:color="000000"/>
              <w:right w:val="single" w:sz="4" w:space="0" w:color="000000"/>
            </w:tcBorders>
            <w:shd w:val="clear" w:color="D8D8D8" w:fill="D8D8D8"/>
            <w:noWrap/>
            <w:vAlign w:val="bottom"/>
            <w:hideMark/>
          </w:tcPr>
          <w:p w14:paraId="4046236D" w14:textId="07989CF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DC9DDBE" w14:textId="79D510C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44CB75D" w14:textId="205531C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124,599.13 </w:t>
            </w:r>
          </w:p>
        </w:tc>
      </w:tr>
      <w:tr w:rsidR="005E6963" w:rsidRPr="005E6963" w14:paraId="4C5652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1E44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EE95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384A398C" w14:textId="2CD002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128E776B" w14:textId="46406E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80940" w14:textId="08844C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D7E418" w14:textId="1C95D8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50,692.18 </w:t>
            </w:r>
          </w:p>
        </w:tc>
      </w:tr>
      <w:tr w:rsidR="005E6963" w:rsidRPr="005E6963" w14:paraId="6B3585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F58A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FE988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2D24153E" w14:textId="2A6BB2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5C4FBC38" w14:textId="1A82C5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4A23B" w14:textId="46E800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0B53C" w14:textId="13BE47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2,623.68 </w:t>
            </w:r>
          </w:p>
        </w:tc>
      </w:tr>
      <w:tr w:rsidR="005E6963" w:rsidRPr="005E6963" w14:paraId="51A6F0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9177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67F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00B85B82" w14:textId="320252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3B9B3370" w14:textId="6FFDBA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125C8" w14:textId="2227F1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343A5" w14:textId="40656D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5,068.94 </w:t>
            </w:r>
          </w:p>
        </w:tc>
      </w:tr>
      <w:tr w:rsidR="005E6963" w:rsidRPr="005E6963" w14:paraId="12187B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7226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65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6A8311F" w14:textId="49E8C5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6D713B77" w14:textId="36AABA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32FD4" w14:textId="7D171F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EAB90" w14:textId="263F2B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730.00 </w:t>
            </w:r>
          </w:p>
        </w:tc>
      </w:tr>
      <w:tr w:rsidR="005E6963" w:rsidRPr="005E6963" w14:paraId="03D3BA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7220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07B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6F3BF47E" w14:textId="392D95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6A1F7CAF" w14:textId="1D3CD5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F299A" w14:textId="42DF05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BE597" w14:textId="4EB02C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617.76 </w:t>
            </w:r>
          </w:p>
        </w:tc>
      </w:tr>
      <w:tr w:rsidR="005E6963" w:rsidRPr="005E6963" w14:paraId="3FCDF3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44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3046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22FD6D7E" w14:textId="61CEF5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6F5E2E79" w14:textId="78BAD3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9BE8A" w14:textId="3D5764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F5ADF" w14:textId="3EE9F0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1,620.22 </w:t>
            </w:r>
          </w:p>
        </w:tc>
      </w:tr>
      <w:tr w:rsidR="005E6963" w:rsidRPr="005E6963" w14:paraId="3421F3E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CC0F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2DF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10B8A455" w14:textId="3A515C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16850256" w14:textId="6FEF67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74C3A" w14:textId="14A72F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3FC47" w14:textId="4C3AB1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7,459.07 </w:t>
            </w:r>
          </w:p>
        </w:tc>
      </w:tr>
      <w:tr w:rsidR="005E6963" w:rsidRPr="005E6963" w14:paraId="5CF211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6C30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4C2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3E7120F6" w14:textId="51D2AB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150A60F3" w14:textId="3423F7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60D1D" w14:textId="6CF227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1EC47" w14:textId="487B7A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7,220.72 </w:t>
            </w:r>
          </w:p>
        </w:tc>
      </w:tr>
      <w:tr w:rsidR="005E6963" w:rsidRPr="005E6963" w14:paraId="6485A1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931F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D96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2BC33081" w14:textId="321F0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7A287FD4" w14:textId="031635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CE657" w14:textId="54AA25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DA166" w14:textId="71ED47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8,472.76 </w:t>
            </w:r>
          </w:p>
        </w:tc>
      </w:tr>
      <w:tr w:rsidR="005E6963" w:rsidRPr="005E6963" w14:paraId="589850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D634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66E7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79698733" w14:textId="4AB59C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6074AEE7" w14:textId="380B17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6CC06" w14:textId="4FF43A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AE08E7" w14:textId="201481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82.96 </w:t>
            </w:r>
          </w:p>
        </w:tc>
      </w:tr>
      <w:tr w:rsidR="005E6963" w:rsidRPr="005E6963" w14:paraId="0886D03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8820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1EC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72DB8036" w14:textId="3B8485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69D28D54" w14:textId="392785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4B724" w14:textId="641EBF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2C1EE" w14:textId="5716ED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4,596.44 </w:t>
            </w:r>
          </w:p>
        </w:tc>
      </w:tr>
      <w:tr w:rsidR="005E6963" w:rsidRPr="005E6963" w14:paraId="1EF82CF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E47C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3DA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3C2C12ED" w14:textId="1647BF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01DEEED6" w14:textId="587DAE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D27F6" w14:textId="71EC65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2E641" w14:textId="4D06DD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2,126.16 </w:t>
            </w:r>
          </w:p>
        </w:tc>
      </w:tr>
      <w:tr w:rsidR="005E6963" w:rsidRPr="005E6963" w14:paraId="17F998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117E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DF6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66B3EB24" w14:textId="0EE8E1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1F50AF4E" w14:textId="48DCAE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1F409" w14:textId="741F66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C0005" w14:textId="730D8D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2,312.68 </w:t>
            </w:r>
          </w:p>
        </w:tc>
      </w:tr>
      <w:tr w:rsidR="005E6963" w:rsidRPr="005E6963" w14:paraId="4CBA779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4D60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3C7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1832D83C" w14:textId="440692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719E3436" w14:textId="422EFD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5E138" w14:textId="09F414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E06DF" w14:textId="771125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569.16 </w:t>
            </w:r>
          </w:p>
        </w:tc>
      </w:tr>
      <w:tr w:rsidR="005E6963" w:rsidRPr="005E6963" w14:paraId="7E886D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9FEB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DBB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310186A2" w14:textId="7355C9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2296C8EC" w14:textId="2CF529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6D7EF" w14:textId="32B7E8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6A944" w14:textId="3A20A0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422.48 </w:t>
            </w:r>
          </w:p>
        </w:tc>
      </w:tr>
      <w:tr w:rsidR="005E6963" w:rsidRPr="005E6963" w14:paraId="27693EA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B7CC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F2B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39FB60" w14:textId="022568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346D91A1" w14:textId="0AEF89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89BC9" w14:textId="7E4750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D671B" w14:textId="72AECC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490.06 </w:t>
            </w:r>
          </w:p>
        </w:tc>
      </w:tr>
      <w:tr w:rsidR="005E6963" w:rsidRPr="005E6963" w14:paraId="1FCAA7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5E10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627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0B844E2F" w14:textId="375CA0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6DB807A9" w14:textId="7C7DD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ACD23" w14:textId="49F810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CA389" w14:textId="0B8F48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430.04 </w:t>
            </w:r>
          </w:p>
        </w:tc>
      </w:tr>
      <w:tr w:rsidR="005E6963" w:rsidRPr="005E6963" w14:paraId="71978E3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DF12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8340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58112E2F" w14:textId="660E22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2625B703" w14:textId="4C4966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EAC430" w14:textId="1A509B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50D9A" w14:textId="030C58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8,458.20 </w:t>
            </w:r>
          </w:p>
        </w:tc>
      </w:tr>
      <w:tr w:rsidR="005E6963" w:rsidRPr="005E6963" w14:paraId="720FD9E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7691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839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325A82C3" w14:textId="7C2F29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55573A8C" w14:textId="161497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DE02F" w14:textId="2D1823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E1DF4" w14:textId="1440F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4,242.92 </w:t>
            </w:r>
          </w:p>
        </w:tc>
      </w:tr>
      <w:tr w:rsidR="005E6963" w:rsidRPr="005E6963" w14:paraId="5E6CC7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8537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67A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14721FBC" w14:textId="161D4E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79381C2D" w14:textId="0877CE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DE2FB" w14:textId="05E349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9A21B" w14:textId="7A57FE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9,508.88 </w:t>
            </w:r>
          </w:p>
        </w:tc>
      </w:tr>
      <w:tr w:rsidR="005E6963" w:rsidRPr="005E6963" w14:paraId="0F5E6BA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C078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998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38D93EEE" w14:textId="2F55B3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01500D9A" w14:textId="357841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677F3" w14:textId="717176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D4AF86" w14:textId="6FB3D8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2,807.88 </w:t>
            </w:r>
          </w:p>
        </w:tc>
      </w:tr>
      <w:tr w:rsidR="005E6963" w:rsidRPr="005E6963" w14:paraId="38479A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442C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1A7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31C92FFE" w14:textId="6A3C06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958.20 </w:t>
            </w:r>
          </w:p>
        </w:tc>
        <w:tc>
          <w:tcPr>
            <w:tcW w:w="810" w:type="pct"/>
            <w:tcBorders>
              <w:top w:val="nil"/>
              <w:left w:val="nil"/>
              <w:bottom w:val="single" w:sz="4" w:space="0" w:color="000000"/>
              <w:right w:val="single" w:sz="4" w:space="0" w:color="000000"/>
            </w:tcBorders>
            <w:shd w:val="clear" w:color="auto" w:fill="auto"/>
            <w:noWrap/>
            <w:vAlign w:val="bottom"/>
            <w:hideMark/>
          </w:tcPr>
          <w:p w14:paraId="0E42E789" w14:textId="6AA1C5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93874" w14:textId="608E96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79122" w14:textId="621BA7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958.20 </w:t>
            </w:r>
          </w:p>
        </w:tc>
      </w:tr>
      <w:tr w:rsidR="005E6963" w:rsidRPr="005E6963" w14:paraId="36D660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9541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C4F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22BE2399" w14:textId="41648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736859EE" w14:textId="5600BE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EE5E4" w14:textId="19EB5D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61AFE" w14:textId="2B86AE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9,371.53 </w:t>
            </w:r>
          </w:p>
        </w:tc>
      </w:tr>
      <w:tr w:rsidR="005E6963" w:rsidRPr="005E6963" w14:paraId="08DB10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DAE0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B57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8026CF0" w14:textId="13D964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101A2DA0" w14:textId="7F56AB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54FF1B" w14:textId="651547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BA08C" w14:textId="5C177D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2,045.18 </w:t>
            </w:r>
          </w:p>
        </w:tc>
      </w:tr>
      <w:tr w:rsidR="005E6963" w:rsidRPr="005E6963" w14:paraId="4DE4DE7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D586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5676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4EC70D2" w14:textId="6EB87D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5DB10E0A" w14:textId="459F5E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48918" w14:textId="32C7C6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C5A66" w14:textId="0076A9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91,480.00 </w:t>
            </w:r>
          </w:p>
        </w:tc>
      </w:tr>
      <w:tr w:rsidR="005E6963" w:rsidRPr="005E6963" w14:paraId="71052F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8164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CB7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CDF6606" w14:textId="59AA26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2159EFE3" w14:textId="73E625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54AD1C" w14:textId="4A2185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1D640" w14:textId="05563D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506.28 </w:t>
            </w:r>
          </w:p>
        </w:tc>
      </w:tr>
      <w:tr w:rsidR="005E6963" w:rsidRPr="005E6963" w14:paraId="1397CC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216C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054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029EBF89" w14:textId="51D2AA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1F269016" w14:textId="203EB5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26101" w14:textId="02B818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03902" w14:textId="139AB1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9,547.69 </w:t>
            </w:r>
          </w:p>
        </w:tc>
      </w:tr>
      <w:tr w:rsidR="005E6963" w:rsidRPr="005E6963" w14:paraId="1099BD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8D4D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982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1677157D" w14:textId="522021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71802B62" w14:textId="5983AF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D39AC" w14:textId="361E0A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6A6B0D" w14:textId="25EA62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780.54 </w:t>
            </w:r>
          </w:p>
        </w:tc>
      </w:tr>
      <w:tr w:rsidR="005E6963" w:rsidRPr="005E6963" w14:paraId="61CE49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0C6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599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6C8C559E" w14:textId="00CF30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5EBD7174" w14:textId="226F83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64E14" w14:textId="3E054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E0E11" w14:textId="2B45CE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7,703.44 </w:t>
            </w:r>
          </w:p>
        </w:tc>
      </w:tr>
      <w:tr w:rsidR="005E6963" w:rsidRPr="005E6963" w14:paraId="63FE4C3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70E4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C21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4A316B3A" w14:textId="5C969F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64EB6C88" w14:textId="78B05F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F7CCA" w14:textId="77948C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333FE" w14:textId="34658A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3,816.76 </w:t>
            </w:r>
          </w:p>
        </w:tc>
      </w:tr>
      <w:tr w:rsidR="005E6963" w:rsidRPr="005E6963" w14:paraId="0417119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FF6D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D437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52C0F568" w14:textId="3B2628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4F9368D4" w14:textId="7DAE02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962E2" w14:textId="396313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35815" w14:textId="5957D4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81,126.78 </w:t>
            </w:r>
          </w:p>
        </w:tc>
      </w:tr>
      <w:tr w:rsidR="005E6963" w:rsidRPr="005E6963" w14:paraId="0E8F40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BBB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6CD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2E727B5" w14:textId="6687DC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28EB3B73" w14:textId="128F15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46572" w14:textId="3FD156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4A8DF" w14:textId="5B954C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7,057.28 </w:t>
            </w:r>
          </w:p>
        </w:tc>
      </w:tr>
      <w:tr w:rsidR="005E6963" w:rsidRPr="005E6963" w14:paraId="5D8509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6EE5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22C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F360A32" w14:textId="78107C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0,076.34 </w:t>
            </w:r>
          </w:p>
        </w:tc>
        <w:tc>
          <w:tcPr>
            <w:tcW w:w="810" w:type="pct"/>
            <w:tcBorders>
              <w:top w:val="nil"/>
              <w:left w:val="nil"/>
              <w:bottom w:val="single" w:sz="4" w:space="0" w:color="000000"/>
              <w:right w:val="single" w:sz="4" w:space="0" w:color="000000"/>
            </w:tcBorders>
            <w:shd w:val="clear" w:color="auto" w:fill="auto"/>
            <w:noWrap/>
            <w:vAlign w:val="bottom"/>
            <w:hideMark/>
          </w:tcPr>
          <w:p w14:paraId="57321B6C" w14:textId="619EAE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2D06E" w14:textId="52422D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2EFC4" w14:textId="2CA837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0,076.34 </w:t>
            </w:r>
          </w:p>
        </w:tc>
      </w:tr>
      <w:tr w:rsidR="005E6963" w:rsidRPr="005E6963" w14:paraId="275AA57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B574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08B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2FE74A24" w14:textId="007FE5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57140258" w14:textId="70C921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ADDCF" w14:textId="363B18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C20FE" w14:textId="24037E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3,077.76 </w:t>
            </w:r>
          </w:p>
        </w:tc>
      </w:tr>
      <w:tr w:rsidR="005E6963" w:rsidRPr="005E6963" w14:paraId="412251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A7D0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A60B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3C8DF02D" w14:textId="4EFD90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2C43CD22" w14:textId="64B3D5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16293" w14:textId="1753FF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CF7758" w14:textId="7CE0C6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1,152.72 </w:t>
            </w:r>
          </w:p>
        </w:tc>
      </w:tr>
      <w:tr w:rsidR="005E6963" w:rsidRPr="005E6963" w14:paraId="2332E8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D943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CC9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D621F21" w14:textId="4287B5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0850FE46" w14:textId="7557F4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76945" w14:textId="084A6E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E4B7E" w14:textId="489142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584.32 </w:t>
            </w:r>
          </w:p>
        </w:tc>
      </w:tr>
      <w:tr w:rsidR="005E6963" w:rsidRPr="005E6963" w14:paraId="436EED0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EC93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A9C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3B03D8E4" w14:textId="487B7A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1DA468BD" w14:textId="3C8815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2E032" w14:textId="7719A7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6FA738" w14:textId="2E119D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87,361.12 </w:t>
            </w:r>
          </w:p>
        </w:tc>
      </w:tr>
      <w:tr w:rsidR="005E6963" w:rsidRPr="005E6963" w14:paraId="7DAB45B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71B27"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7296E34" w14:textId="7563F39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B757BDC" w14:textId="7117308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1D7EE3" w14:textId="5A2E271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99ADBF" w14:textId="2BA57F1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332,426.38 </w:t>
            </w:r>
          </w:p>
        </w:tc>
      </w:tr>
      <w:tr w:rsidR="005E6963" w:rsidRPr="005E6963" w14:paraId="2DD0B0C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E425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3DA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79CBB4BD" w14:textId="4DE8F7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16E1B152" w14:textId="5A7D42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C579A" w14:textId="517E60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98D5B" w14:textId="78ED3A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77,956.38 </w:t>
            </w:r>
          </w:p>
        </w:tc>
      </w:tr>
      <w:tr w:rsidR="005E6963" w:rsidRPr="005E6963" w14:paraId="5D0CE4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B930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40B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1DA92B4E" w14:textId="4F2296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7DEF2460" w14:textId="17B4C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37D4C" w14:textId="55CB74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AA15A" w14:textId="7A561B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490.00 </w:t>
            </w:r>
          </w:p>
        </w:tc>
      </w:tr>
      <w:tr w:rsidR="005E6963" w:rsidRPr="005E6963" w14:paraId="0CB8C0B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D039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006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5215427E" w14:textId="59C870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14A4BBE9" w14:textId="7B4BDB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98ED9" w14:textId="304D3D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9CCF5" w14:textId="31F898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7,980.00 </w:t>
            </w:r>
          </w:p>
        </w:tc>
      </w:tr>
      <w:tr w:rsidR="005E6963" w:rsidRPr="005E6963" w14:paraId="3944BC2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569D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7E7B577D" w14:textId="218728D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8618D" w14:textId="6BF8CE7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2343E6" w14:textId="15CCC88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F0BB0E" w14:textId="330793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70,241.32 </w:t>
            </w:r>
          </w:p>
        </w:tc>
      </w:tr>
      <w:tr w:rsidR="005E6963" w:rsidRPr="005E6963" w14:paraId="72F8275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353F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870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191FE70A" w14:textId="024094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77EF1A36" w14:textId="0D832F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D7092" w14:textId="18BCA4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45AB2" w14:textId="3529C4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6,151.00 </w:t>
            </w:r>
          </w:p>
        </w:tc>
      </w:tr>
      <w:tr w:rsidR="005E6963" w:rsidRPr="005E6963" w14:paraId="6E9D32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A3C2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26E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2C3D3F8F" w14:textId="083100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44BC1968" w14:textId="3EE7B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7770E" w14:textId="1B6F22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F50D8" w14:textId="6EA64C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4,226.50 </w:t>
            </w:r>
          </w:p>
        </w:tc>
      </w:tr>
      <w:tr w:rsidR="005E6963" w:rsidRPr="005E6963" w14:paraId="2B2C03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A35E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1B1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0678257" w14:textId="1D8567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4E00272F" w14:textId="766EF0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C1F58" w14:textId="47D4B5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B7B0A" w14:textId="6B4F6C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6,500.00 </w:t>
            </w:r>
          </w:p>
        </w:tc>
      </w:tr>
      <w:tr w:rsidR="005E6963" w:rsidRPr="005E6963" w14:paraId="7C4193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EE4F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1C0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EEC5F5D" w14:textId="33102C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5D1355EA" w14:textId="74D91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3D7C3" w14:textId="07D9BA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920F1" w14:textId="60B177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3,192.50 </w:t>
            </w:r>
          </w:p>
        </w:tc>
      </w:tr>
      <w:tr w:rsidR="005E6963" w:rsidRPr="005E6963" w14:paraId="097C1FB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28F1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7CD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5E2776F8" w14:textId="5CE959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2B0BE2D5" w14:textId="5FC1FB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9DDF3" w14:textId="2CC919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45B37" w14:textId="30C9B4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420.00 </w:t>
            </w:r>
          </w:p>
        </w:tc>
      </w:tr>
      <w:tr w:rsidR="005E6963" w:rsidRPr="005E6963" w14:paraId="41CC45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91B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73E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02346F2" w14:textId="357F11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4465A035" w14:textId="0AA5FB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FF97C" w14:textId="3E3F22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2B090" w14:textId="3CE3CE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2,634.00 </w:t>
            </w:r>
          </w:p>
        </w:tc>
      </w:tr>
      <w:tr w:rsidR="005E6963" w:rsidRPr="005E6963" w14:paraId="13E45B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BBA0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B6C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03B06844" w14:textId="75921F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219C9B66" w14:textId="521A75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24F5B" w14:textId="7C6DCF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B0B7C" w14:textId="18388C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792.50 </w:t>
            </w:r>
          </w:p>
        </w:tc>
      </w:tr>
      <w:tr w:rsidR="005E6963" w:rsidRPr="005E6963" w14:paraId="2DB7B2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6EF9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A298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9C31624" w14:textId="5B165E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3C353068" w14:textId="0D33E2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ECAA4" w14:textId="21EE8E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0CCA6" w14:textId="4EFB18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5,535.00 </w:t>
            </w:r>
          </w:p>
        </w:tc>
      </w:tr>
      <w:tr w:rsidR="005E6963" w:rsidRPr="005E6963" w14:paraId="1082F3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118E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649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6E129179" w14:textId="08F2E9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5963C365" w14:textId="5536B6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BDE05" w14:textId="6BF05C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147F8" w14:textId="290561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789.82 </w:t>
            </w:r>
          </w:p>
        </w:tc>
      </w:tr>
      <w:tr w:rsidR="005E6963" w:rsidRPr="005E6963" w14:paraId="78B17B8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E79B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48506042" w14:textId="48D199F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E89AAB4" w14:textId="2D1300B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266965B" w14:textId="607C363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A2E82B" w14:textId="6F8E9E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273,381.75 </w:t>
            </w:r>
          </w:p>
        </w:tc>
      </w:tr>
      <w:tr w:rsidR="005E6963" w:rsidRPr="005E6963" w14:paraId="090DB4D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BDDF0C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C6B7F7A" w14:textId="2A0185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3063C17" w14:textId="4BF76C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C3738" w14:textId="1AF4FC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E1F124B" w14:textId="6B8495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164,288.77 </w:t>
            </w:r>
          </w:p>
        </w:tc>
      </w:tr>
      <w:tr w:rsidR="005E6963" w:rsidRPr="005E6963" w14:paraId="4B7ED9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0842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A04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21C1639D" w14:textId="6914EF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13175481" w14:textId="45A62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1A3DF" w14:textId="11675B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C84EAC" w14:textId="7A51A3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2,882.44 </w:t>
            </w:r>
          </w:p>
        </w:tc>
      </w:tr>
      <w:tr w:rsidR="005E6963" w:rsidRPr="005E6963" w14:paraId="6B5766B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85C7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048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2471E474" w14:textId="0D8E8F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4055FF6C" w14:textId="6D2EE3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49E70" w14:textId="25318E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EFE1E" w14:textId="01CB55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1,057.64 </w:t>
            </w:r>
          </w:p>
        </w:tc>
      </w:tr>
      <w:tr w:rsidR="005E6963" w:rsidRPr="005E6963" w14:paraId="02E5131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B6B1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752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71B9655C" w14:textId="2557B9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70727DC5" w14:textId="771A9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FD870" w14:textId="2D95A4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2F33DA" w14:textId="1DE670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5,213.48 </w:t>
            </w:r>
          </w:p>
        </w:tc>
      </w:tr>
      <w:tr w:rsidR="005E6963" w:rsidRPr="005E6963" w14:paraId="3D9796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9BAC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F86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637E09D6" w14:textId="6EA279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754C4E06" w14:textId="002207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A42FB" w14:textId="5C0D02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841F8" w14:textId="7B81B1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672.72 </w:t>
            </w:r>
          </w:p>
        </w:tc>
      </w:tr>
      <w:tr w:rsidR="005E6963" w:rsidRPr="005E6963" w14:paraId="5E3BEA4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4F53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161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7AA1AADD" w14:textId="0EC736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2724DE64" w14:textId="4879B6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7470C7" w14:textId="0E3CD9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762F4" w14:textId="207305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8,594.62 </w:t>
            </w:r>
          </w:p>
        </w:tc>
      </w:tr>
      <w:tr w:rsidR="005E6963" w:rsidRPr="005E6963" w14:paraId="6B5015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6A19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CC31A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3E4C30A" w14:textId="44A54C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7A1B00F7" w14:textId="0F1E8E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7900F59E" w14:textId="487BD1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BB233" w14:textId="265334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8,112.24 </w:t>
            </w:r>
          </w:p>
        </w:tc>
      </w:tr>
      <w:tr w:rsidR="005E6963" w:rsidRPr="005E6963" w14:paraId="3184777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5106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68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7CA84227" w14:textId="47E715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DFEC81B" w14:textId="1BDAA7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4F8A0E" w14:textId="70711B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FF130" w14:textId="26B249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0,626.00 </w:t>
            </w:r>
          </w:p>
        </w:tc>
      </w:tr>
      <w:tr w:rsidR="005E6963" w:rsidRPr="005E6963" w14:paraId="711558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7A61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DC5B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16AF742E" w14:textId="4CE72F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6408B631" w14:textId="26D355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25975" w14:textId="554A0F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EA74F" w14:textId="1BFB1D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2,096.88 </w:t>
            </w:r>
          </w:p>
        </w:tc>
      </w:tr>
      <w:tr w:rsidR="005E6963" w:rsidRPr="005E6963" w14:paraId="43B493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9F45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5085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180B3C73" w14:textId="493C4E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021ACD64" w14:textId="7C9B4B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9461EFD" w14:textId="22C0C3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FA973" w14:textId="7EE864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9,532.92 </w:t>
            </w:r>
          </w:p>
        </w:tc>
      </w:tr>
      <w:tr w:rsidR="005E6963" w:rsidRPr="005E6963" w14:paraId="44F7FD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C657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C27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9C15F1C" w14:textId="4CA15D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3A6AB214" w14:textId="6F48C8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A3E7B3D" w14:textId="2F6E0D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AA20F" w14:textId="251801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0,690.00 </w:t>
            </w:r>
          </w:p>
        </w:tc>
      </w:tr>
      <w:tr w:rsidR="005E6963" w:rsidRPr="005E6963" w14:paraId="3E0031A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FDD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4DF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6EBB7FA" w14:textId="2C509C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3BFDB568" w14:textId="320B1A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52A7B" w14:textId="0A225C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B600A" w14:textId="406A67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3,952.08 </w:t>
            </w:r>
          </w:p>
        </w:tc>
      </w:tr>
      <w:tr w:rsidR="005E6963" w:rsidRPr="005E6963" w14:paraId="0F1965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EB61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BFD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6CCF4DE0" w14:textId="072674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67EB6B1B" w14:textId="22C3F9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8D7D4" w14:textId="0D4F41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CC4DF" w14:textId="293B88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7,236.32 </w:t>
            </w:r>
          </w:p>
        </w:tc>
      </w:tr>
      <w:tr w:rsidR="005E6963" w:rsidRPr="005E6963" w14:paraId="668DCD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CF6C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302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BAAD2BB" w14:textId="718953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636343FF" w14:textId="7B23B3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47569" w14:textId="2BA084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92CF0" w14:textId="0E4670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2,425.64 </w:t>
            </w:r>
          </w:p>
        </w:tc>
      </w:tr>
      <w:tr w:rsidR="005E6963" w:rsidRPr="005E6963" w14:paraId="6B3A9E6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0AD6B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FDB59EE" w14:textId="21AD029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0,419,455.63 </w:t>
            </w:r>
          </w:p>
        </w:tc>
        <w:tc>
          <w:tcPr>
            <w:tcW w:w="810" w:type="pct"/>
            <w:tcBorders>
              <w:top w:val="nil"/>
              <w:left w:val="nil"/>
              <w:bottom w:val="single" w:sz="4" w:space="0" w:color="000000"/>
              <w:right w:val="single" w:sz="4" w:space="0" w:color="000000"/>
            </w:tcBorders>
            <w:shd w:val="clear" w:color="A5A5A5" w:fill="A5A5A5"/>
            <w:noWrap/>
            <w:vAlign w:val="bottom"/>
            <w:hideMark/>
          </w:tcPr>
          <w:p w14:paraId="7D15F58B" w14:textId="1D4B9DA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E79DFE3" w14:textId="5143FF9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48EF430" w14:textId="36AB4EB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1,022,605.63 </w:t>
            </w:r>
          </w:p>
        </w:tc>
      </w:tr>
      <w:tr w:rsidR="005E6963" w:rsidRPr="005E6963" w14:paraId="503ECAC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C459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765854C" w14:textId="72FA83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075,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CB7823D" w14:textId="4D7CB8A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0C1888" w14:textId="30E11D9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15DFFD" w14:textId="3F6D6A2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353,447.82 </w:t>
            </w:r>
          </w:p>
        </w:tc>
      </w:tr>
      <w:tr w:rsidR="005E6963" w:rsidRPr="005E6963" w14:paraId="38993F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6BE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4AF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7506084C" w14:textId="76EEF8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93F87" w14:textId="4FA35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6D184" w14:textId="2D118A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0ACFE" w14:textId="1A2DDF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r>
      <w:tr w:rsidR="005E6963" w:rsidRPr="005E6963" w14:paraId="26D09A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E3B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1DF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26F9923" w14:textId="450130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528E3C" w14:textId="04A49C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76851" w14:textId="100040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9C111" w14:textId="47CE8C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r>
      <w:tr w:rsidR="005E6963" w:rsidRPr="005E6963" w14:paraId="59EC6FD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879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B6A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65A6E55" w14:textId="2E30A2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47829B" w14:textId="21323C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A31FA" w14:textId="176A38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C0A1B" w14:textId="1DE890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1,080.00 </w:t>
            </w:r>
          </w:p>
        </w:tc>
      </w:tr>
      <w:tr w:rsidR="005E6963" w:rsidRPr="005E6963" w14:paraId="63BABA7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AA6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312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5ECBF15C" w14:textId="270640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50F74FE1" w14:textId="317EA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AC05570" w14:textId="4E1FB2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A7656" w14:textId="72842E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447.20 </w:t>
            </w:r>
          </w:p>
        </w:tc>
      </w:tr>
      <w:tr w:rsidR="005E6963" w:rsidRPr="005E6963" w14:paraId="14DCE4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0B0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6E1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22BDC3C1" w14:textId="192B14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650B7DDC" w14:textId="77FF33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83AFD" w14:textId="541EBC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BBC1F" w14:textId="254864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1,656.70 </w:t>
            </w:r>
          </w:p>
        </w:tc>
      </w:tr>
      <w:tr w:rsidR="005E6963" w:rsidRPr="005E6963" w14:paraId="72DCE2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CAA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343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403E5867" w14:textId="6A0C49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32D2357F" w14:textId="070537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B06F4" w14:textId="2FE36A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692DC" w14:textId="1AD2CC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7,414.10 </w:t>
            </w:r>
          </w:p>
        </w:tc>
      </w:tr>
      <w:tr w:rsidR="005E6963" w:rsidRPr="005E6963" w14:paraId="2A99EE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90E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3CE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7AF6EF2E" w14:textId="43C1C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2ACAC" w14:textId="2EFD88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73128" w14:textId="5C4A42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589F2" w14:textId="247F24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r>
      <w:tr w:rsidR="005E6963" w:rsidRPr="005E6963" w14:paraId="383462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023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E043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5B35A15A" w14:textId="097C02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7BEA04" w14:textId="5BBB01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D59A5" w14:textId="782FA3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4DFA3" w14:textId="72FA25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0,500.00 </w:t>
            </w:r>
          </w:p>
        </w:tc>
      </w:tr>
      <w:tr w:rsidR="005E6963" w:rsidRPr="005E6963" w14:paraId="7CBF46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483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BCE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1D482EF7" w14:textId="681F5A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3E7392" w14:textId="71A80E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4B0EE" w14:textId="65C7F2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49545" w14:textId="1C3833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77,000.00 </w:t>
            </w:r>
          </w:p>
        </w:tc>
      </w:tr>
      <w:tr w:rsidR="005E6963" w:rsidRPr="005E6963" w14:paraId="6E436A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C96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6EC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80676DD" w14:textId="2F6853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6B0AD66C" w14:textId="68F38E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0DAC8" w14:textId="64C206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5F3B5" w14:textId="4097AC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2,100.00 </w:t>
            </w:r>
          </w:p>
        </w:tc>
      </w:tr>
      <w:tr w:rsidR="005E6963" w:rsidRPr="005E6963" w14:paraId="1FDEE9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430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B1C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2A05462" w14:textId="7167FC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BD1E1D5" w14:textId="3932E0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184FF" w14:textId="3EA40C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7E23D" w14:textId="07990B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94,800.00 </w:t>
            </w:r>
          </w:p>
        </w:tc>
      </w:tr>
      <w:tr w:rsidR="005E6963" w:rsidRPr="005E6963" w14:paraId="3196B5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11A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775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7AC94AA" w14:textId="736459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172,275.40 </w:t>
            </w:r>
          </w:p>
        </w:tc>
        <w:tc>
          <w:tcPr>
            <w:tcW w:w="810" w:type="pct"/>
            <w:tcBorders>
              <w:top w:val="nil"/>
              <w:left w:val="nil"/>
              <w:bottom w:val="single" w:sz="4" w:space="0" w:color="000000"/>
              <w:right w:val="single" w:sz="4" w:space="0" w:color="000000"/>
            </w:tcBorders>
            <w:shd w:val="clear" w:color="auto" w:fill="auto"/>
            <w:noWrap/>
            <w:vAlign w:val="bottom"/>
            <w:hideMark/>
          </w:tcPr>
          <w:p w14:paraId="32D041B5" w14:textId="589E12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591A5" w14:textId="52A07F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615F6E" w14:textId="51B78F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172,275.40 </w:t>
            </w:r>
          </w:p>
        </w:tc>
      </w:tr>
      <w:tr w:rsidR="005E6963" w:rsidRPr="005E6963" w14:paraId="55713C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B3F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3E2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FC2BFF9" w14:textId="269CE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B92C4" w14:textId="73E172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A44D7" w14:textId="1CDF24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FCB91" w14:textId="069DED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400.00 </w:t>
            </w:r>
          </w:p>
        </w:tc>
      </w:tr>
      <w:tr w:rsidR="005E6963" w:rsidRPr="005E6963" w14:paraId="35249B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9A7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2A88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2C686005" w14:textId="15AB57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3B3867E6" w14:textId="2B4382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6B25A" w14:textId="4584A8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511B1" w14:textId="7F2CA8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9,340.00 </w:t>
            </w:r>
          </w:p>
        </w:tc>
      </w:tr>
      <w:tr w:rsidR="005E6963" w:rsidRPr="005E6963" w14:paraId="49DF52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AD6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2E4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6787EEEF" w14:textId="428816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64E639B0" w14:textId="6764C7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0003B" w14:textId="59525F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5DBD6" w14:textId="27587F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5,897.42 </w:t>
            </w:r>
          </w:p>
        </w:tc>
      </w:tr>
      <w:tr w:rsidR="005E6963" w:rsidRPr="005E6963" w14:paraId="0B05DB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53C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2BF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9875CA4" w14:textId="23ED56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28F9C50A" w14:textId="382A61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8D2B9" w14:textId="5A0BEE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8BEA1" w14:textId="786201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7,537.00 </w:t>
            </w:r>
          </w:p>
        </w:tc>
      </w:tr>
      <w:tr w:rsidR="005E6963" w:rsidRPr="005E6963" w14:paraId="311D650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407A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D67BA83" w14:textId="4AC7627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755,77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1F6B09D6" w14:textId="30C9056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50CD7" w14:textId="54F578E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AA737E" w14:textId="3A87732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031,173.71 </w:t>
            </w:r>
          </w:p>
        </w:tc>
      </w:tr>
      <w:tr w:rsidR="005E6963" w:rsidRPr="005E6963" w14:paraId="1EFA86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925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BA0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4672B093" w14:textId="023B42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38ECCD1F" w14:textId="586111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5F04E" w14:textId="1B5B88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0DC92" w14:textId="41FF9E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8,984.96 </w:t>
            </w:r>
          </w:p>
        </w:tc>
      </w:tr>
      <w:tr w:rsidR="005E6963" w:rsidRPr="005E6963" w14:paraId="05FC5F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28E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BB5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9771661" w14:textId="0C324B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48A26C77" w14:textId="64B447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7FA48" w14:textId="137EDD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B968F6" w14:textId="0BE1F6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88,099.20 </w:t>
            </w:r>
          </w:p>
        </w:tc>
      </w:tr>
      <w:tr w:rsidR="005E6963" w:rsidRPr="005E6963" w14:paraId="7FBFF0F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47C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A3E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644DAAE" w14:textId="3235A3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3A85FC5C" w14:textId="4F54E1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F2346" w14:textId="50593F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903B4" w14:textId="51552B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3,820.45 </w:t>
            </w:r>
          </w:p>
        </w:tc>
      </w:tr>
      <w:tr w:rsidR="005E6963" w:rsidRPr="005E6963" w14:paraId="34EDB3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C5F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73E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F601901" w14:textId="152B7D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4AC0893" w14:textId="756968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1CC64" w14:textId="1EB9AD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ADBC4" w14:textId="086F63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2,395.00 </w:t>
            </w:r>
          </w:p>
        </w:tc>
      </w:tr>
      <w:tr w:rsidR="005E6963" w:rsidRPr="005E6963" w14:paraId="4643F3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DC25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4E1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1447C57A" w14:textId="07E170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6F95CA" w14:textId="29B2A5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23042" w14:textId="5B3C63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257EC" w14:textId="2D05D8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r>
      <w:tr w:rsidR="005E6963" w:rsidRPr="005E6963" w14:paraId="254B14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429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4E4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641FEAE7" w14:textId="3620C4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0,045.00 </w:t>
            </w:r>
          </w:p>
        </w:tc>
        <w:tc>
          <w:tcPr>
            <w:tcW w:w="810" w:type="pct"/>
            <w:tcBorders>
              <w:top w:val="nil"/>
              <w:left w:val="nil"/>
              <w:bottom w:val="single" w:sz="4" w:space="0" w:color="000000"/>
              <w:right w:val="single" w:sz="4" w:space="0" w:color="000000"/>
            </w:tcBorders>
            <w:shd w:val="clear" w:color="auto" w:fill="auto"/>
            <w:noWrap/>
            <w:vAlign w:val="bottom"/>
            <w:hideMark/>
          </w:tcPr>
          <w:p w14:paraId="37839448" w14:textId="77C0A6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C6B5E" w14:textId="3C0CEF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FCD7E" w14:textId="501C84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0,045.00 </w:t>
            </w:r>
          </w:p>
        </w:tc>
      </w:tr>
      <w:tr w:rsidR="005E6963" w:rsidRPr="005E6963" w14:paraId="0DE72FA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194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2AA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71342DE" w14:textId="3E4359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8F9272D" w14:textId="53185D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0ABCF" w14:textId="3F0CBB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C0276" w14:textId="14EBD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040.00 </w:t>
            </w:r>
          </w:p>
        </w:tc>
      </w:tr>
      <w:tr w:rsidR="005E6963" w:rsidRPr="005E6963" w14:paraId="1C9E9A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CCC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57D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79465DB4" w14:textId="5E2996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1B85C79E" w14:textId="14F27A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7AA5F" w14:textId="5281D9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004A2" w14:textId="37B7E3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6,429.00 </w:t>
            </w:r>
          </w:p>
        </w:tc>
      </w:tr>
      <w:tr w:rsidR="005E6963" w:rsidRPr="005E6963" w14:paraId="70BDA1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A12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AC0F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10C9F9A9" w14:textId="257237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7B7CC5" w14:textId="041101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F6E6A22" w14:textId="70B95D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A68A7" w14:textId="7E00AF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10,400.00 </w:t>
            </w:r>
          </w:p>
        </w:tc>
      </w:tr>
      <w:tr w:rsidR="005E6963" w:rsidRPr="005E6963" w14:paraId="0F5D7F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541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289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75E32BE" w14:textId="45C1CE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DACAA" w14:textId="6A7D65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5E986" w14:textId="131B79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C8595" w14:textId="7814CF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000.00 </w:t>
            </w:r>
          </w:p>
        </w:tc>
      </w:tr>
      <w:tr w:rsidR="005E6963" w:rsidRPr="005E6963" w14:paraId="676F66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FA1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8BF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77E6C6A5" w14:textId="31421E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6B5F969C" w14:textId="1C744E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1C373" w14:textId="00B416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3F875" w14:textId="249F73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4,250.00 </w:t>
            </w:r>
          </w:p>
        </w:tc>
      </w:tr>
      <w:tr w:rsidR="005E6963" w:rsidRPr="005E6963" w14:paraId="63BBB7D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155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FCAB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0610F9FF" w14:textId="4B5AD8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5453567F" w14:textId="3AB5C4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A1C15" w14:textId="3789F2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41238" w14:textId="64C8C1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3,808.10 </w:t>
            </w:r>
          </w:p>
        </w:tc>
      </w:tr>
      <w:tr w:rsidR="005E6963" w:rsidRPr="005E6963" w14:paraId="2E44D91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8E0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A409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0FD9050" w14:textId="72890D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A963FA0" w14:textId="7F7422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3D2E9" w14:textId="3798D4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F232A" w14:textId="2B0A6E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4,350.00 </w:t>
            </w:r>
          </w:p>
        </w:tc>
      </w:tr>
      <w:tr w:rsidR="005E6963" w:rsidRPr="005E6963" w14:paraId="3894AD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981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A45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1A2787FB" w14:textId="4A6A95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79986758" w14:textId="02C984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19FE4" w14:textId="4F3596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FD0A9" w14:textId="411E14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3,487.00 </w:t>
            </w:r>
          </w:p>
        </w:tc>
      </w:tr>
      <w:tr w:rsidR="005E6963" w:rsidRPr="005E6963" w14:paraId="2A7E56B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834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052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2EE11296" w14:textId="0A5931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92BF17" w14:textId="5F9ADE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98A7B" w14:textId="4D6522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26235" w14:textId="2EF55A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5,800.00 </w:t>
            </w:r>
          </w:p>
        </w:tc>
      </w:tr>
      <w:tr w:rsidR="005E6963" w:rsidRPr="005E6963" w14:paraId="6FBF2F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134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D39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632BCE23" w14:textId="6349A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228FF872" w14:textId="537146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AFE31" w14:textId="1A354E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649EF" w14:textId="16AA5A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190.00 </w:t>
            </w:r>
          </w:p>
        </w:tc>
      </w:tr>
      <w:tr w:rsidR="005E6963" w:rsidRPr="005E6963" w14:paraId="4E4D14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03F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A96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C30A860" w14:textId="31D8BD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41B824CB" w14:textId="19E79F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8693F" w14:textId="4AECA3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A6622" w14:textId="254864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075.00 </w:t>
            </w:r>
          </w:p>
        </w:tc>
      </w:tr>
      <w:tr w:rsidR="005E6963" w:rsidRPr="005E6963" w14:paraId="3E3F478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3A5E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38A0A048" w14:textId="62A6965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0,636,390.5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31AC52" w14:textId="2E4500E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AC882D" w14:textId="54AFAFE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F0FDA4" w14:textId="30A34A0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0,636,390.50 </w:t>
            </w:r>
          </w:p>
        </w:tc>
      </w:tr>
      <w:tr w:rsidR="005E6963" w:rsidRPr="005E6963" w14:paraId="001DDD7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712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515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36CC2B57" w14:textId="45287B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1A77E9F" w14:textId="6BEE5E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187AF" w14:textId="241F01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F09F5" w14:textId="7152B7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320.00 </w:t>
            </w:r>
          </w:p>
        </w:tc>
      </w:tr>
      <w:tr w:rsidR="005E6963" w:rsidRPr="005E6963" w14:paraId="556BAB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6C3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81C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57432BDE" w14:textId="628BD2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46F6CAE6" w14:textId="5CA8E9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2BEF0" w14:textId="7C8D88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3A773" w14:textId="08C94E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6,820.00 </w:t>
            </w:r>
          </w:p>
        </w:tc>
      </w:tr>
      <w:tr w:rsidR="005E6963" w:rsidRPr="005E6963" w14:paraId="73D3E6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8E3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7F5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3154751A" w14:textId="45EE39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D34E6" w14:textId="045629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315D9" w14:textId="49BC4A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A0BCE" w14:textId="44DA6F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r>
      <w:tr w:rsidR="005E6963" w:rsidRPr="005E6963" w14:paraId="34B0D3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349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C5A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08767C6" w14:textId="7A7455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4B7F9" w14:textId="38CDBC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2B4C3" w14:textId="03EF9B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DA49C" w14:textId="136026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000.00 </w:t>
            </w:r>
          </w:p>
        </w:tc>
      </w:tr>
      <w:tr w:rsidR="005E6963" w:rsidRPr="005E6963" w14:paraId="6F76514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2C0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E89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3935EA06" w14:textId="63C34C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645FB19C" w14:textId="0A5EE3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D87D0" w14:textId="6B2165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FFDBE" w14:textId="6BDF82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0,447.75 </w:t>
            </w:r>
          </w:p>
        </w:tc>
      </w:tr>
      <w:tr w:rsidR="005E6963" w:rsidRPr="005E6963" w14:paraId="2A1F79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979F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903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44A9A8E8" w14:textId="7189E5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3BC1B4A8" w14:textId="39F860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C6BD9" w14:textId="5F129B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021D00" w14:textId="66B651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5,944.00 </w:t>
            </w:r>
          </w:p>
        </w:tc>
      </w:tr>
      <w:tr w:rsidR="005E6963" w:rsidRPr="005E6963" w14:paraId="30142D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69C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237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208A0F3D" w14:textId="4B922A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6B776A07" w14:textId="46D1B9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B8AB3" w14:textId="52C2CA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4CE1E" w14:textId="633F9A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68,223.75 </w:t>
            </w:r>
          </w:p>
        </w:tc>
      </w:tr>
      <w:tr w:rsidR="005E6963" w:rsidRPr="005E6963" w14:paraId="439934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6BC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193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3B641A40" w14:textId="300001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4FE378" w14:textId="2D1D1F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61A62" w14:textId="2A6E32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EE662" w14:textId="108FC3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000.00 </w:t>
            </w:r>
          </w:p>
        </w:tc>
      </w:tr>
      <w:tr w:rsidR="005E6963" w:rsidRPr="005E6963" w14:paraId="71B3C1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F2A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A43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3AC41028" w14:textId="609931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AC981D" w14:textId="3A734E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45240" w14:textId="63C2DC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42030" w14:textId="5C218D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8,000.00 </w:t>
            </w:r>
          </w:p>
        </w:tc>
      </w:tr>
      <w:tr w:rsidR="005E6963" w:rsidRPr="005E6963" w14:paraId="0392FA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16E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CE2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3C4687BF" w14:textId="764BA4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D28DD0" w14:textId="7775CE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76630" w14:textId="00761B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82292" w14:textId="3C2162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0,000.00 </w:t>
            </w:r>
          </w:p>
        </w:tc>
      </w:tr>
      <w:tr w:rsidR="005E6963" w:rsidRPr="005E6963" w14:paraId="0154E10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E1B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10B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594D46C" w14:textId="2D4E5B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35,467.00 </w:t>
            </w:r>
          </w:p>
        </w:tc>
        <w:tc>
          <w:tcPr>
            <w:tcW w:w="810" w:type="pct"/>
            <w:tcBorders>
              <w:top w:val="nil"/>
              <w:left w:val="nil"/>
              <w:bottom w:val="single" w:sz="4" w:space="0" w:color="000000"/>
              <w:right w:val="single" w:sz="4" w:space="0" w:color="000000"/>
            </w:tcBorders>
            <w:shd w:val="clear" w:color="auto" w:fill="auto"/>
            <w:noWrap/>
            <w:vAlign w:val="bottom"/>
            <w:hideMark/>
          </w:tcPr>
          <w:p w14:paraId="39A5E822" w14:textId="5D6A3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74355" w14:textId="211566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EEBB1" w14:textId="38032E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35,467.00 </w:t>
            </w:r>
          </w:p>
        </w:tc>
      </w:tr>
      <w:tr w:rsidR="005E6963" w:rsidRPr="005E6963" w14:paraId="3405A4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8DF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E0A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DD92859" w14:textId="1C2BE2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5EEDA656" w14:textId="67E354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3206F" w14:textId="1F36C7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03172" w14:textId="2614E3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3,298.75 </w:t>
            </w:r>
          </w:p>
        </w:tc>
      </w:tr>
      <w:tr w:rsidR="005E6963" w:rsidRPr="005E6963" w14:paraId="4E58D96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924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8592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683F1FC8" w14:textId="103F1B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8B31951" w14:textId="552D0A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F1436" w14:textId="2F777C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74904" w14:textId="55FB9D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1,160.00 </w:t>
            </w:r>
          </w:p>
        </w:tc>
      </w:tr>
      <w:tr w:rsidR="005E6963" w:rsidRPr="005E6963" w14:paraId="172723F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9DC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173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AE49987" w14:textId="3D097E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294E6" w14:textId="4D8A84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738FD" w14:textId="109C25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1F815" w14:textId="15BFCE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0,000.00 </w:t>
            </w:r>
          </w:p>
        </w:tc>
      </w:tr>
      <w:tr w:rsidR="005E6963" w:rsidRPr="005E6963" w14:paraId="182CA4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C32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0A5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2F6C2CE" w14:textId="0071CE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C3E49" w14:textId="225DB5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E74A0" w14:textId="1C678E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CEC93" w14:textId="78A064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5,000.00 </w:t>
            </w:r>
          </w:p>
        </w:tc>
      </w:tr>
      <w:tr w:rsidR="005E6963" w:rsidRPr="005E6963" w14:paraId="58FDFD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EB9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C6C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581F4043" w14:textId="07491C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12EF8" w14:textId="798220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3B7C2" w14:textId="40C35C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D7B40" w14:textId="5ADCA0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2,500.00 </w:t>
            </w:r>
          </w:p>
        </w:tc>
      </w:tr>
      <w:tr w:rsidR="005E6963" w:rsidRPr="005E6963" w14:paraId="3B612C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A7F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5DE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395706FB" w14:textId="76C635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39C2E" w14:textId="57CEE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B781D" w14:textId="354868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BBD7D" w14:textId="76793A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00,000.00 </w:t>
            </w:r>
          </w:p>
        </w:tc>
      </w:tr>
      <w:tr w:rsidR="005E6963" w:rsidRPr="005E6963" w14:paraId="49DBA5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02D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D4C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4600739B" w14:textId="1465D6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1A5FDBF9" w14:textId="2B79E5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6B10D" w14:textId="5B2D05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33882" w14:textId="309268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32,209.25 </w:t>
            </w:r>
          </w:p>
        </w:tc>
      </w:tr>
      <w:tr w:rsidR="005E6963" w:rsidRPr="005E6963" w14:paraId="409EAF9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BC3C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3429F27" w14:textId="151F247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87,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0DE090A9" w14:textId="0717E74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1A4FAD" w14:textId="2874DC9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B6F8719" w14:textId="5509AE5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87,383.55 </w:t>
            </w:r>
          </w:p>
        </w:tc>
      </w:tr>
      <w:tr w:rsidR="005E6963" w:rsidRPr="005E6963" w14:paraId="1B16D3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3D2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504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75BAED8" w14:textId="30D6D4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534F53EF" w14:textId="728ED3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3CBE5" w14:textId="5565C0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1E264" w14:textId="3A5073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5,201.95 </w:t>
            </w:r>
          </w:p>
        </w:tc>
      </w:tr>
      <w:tr w:rsidR="005E6963" w:rsidRPr="005E6963" w14:paraId="7F3A24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704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D19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5EB7C797" w14:textId="768008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4B70D5F4" w14:textId="0ED6CE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CD346" w14:textId="282EAF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D1F1E8" w14:textId="0CF18D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640.00 </w:t>
            </w:r>
          </w:p>
        </w:tc>
      </w:tr>
      <w:tr w:rsidR="005E6963" w:rsidRPr="005E6963" w14:paraId="3DAFF0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6E2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C697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0C87D839" w14:textId="7DD69F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6,319.10 </w:t>
            </w:r>
          </w:p>
        </w:tc>
        <w:tc>
          <w:tcPr>
            <w:tcW w:w="810" w:type="pct"/>
            <w:tcBorders>
              <w:top w:val="nil"/>
              <w:left w:val="nil"/>
              <w:bottom w:val="single" w:sz="4" w:space="0" w:color="000000"/>
              <w:right w:val="single" w:sz="4" w:space="0" w:color="000000"/>
            </w:tcBorders>
            <w:shd w:val="clear" w:color="auto" w:fill="auto"/>
            <w:noWrap/>
            <w:vAlign w:val="bottom"/>
            <w:hideMark/>
          </w:tcPr>
          <w:p w14:paraId="527EC744" w14:textId="516B3E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F5D42" w14:textId="0571E1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999D9" w14:textId="56EC11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6,319.10 </w:t>
            </w:r>
          </w:p>
        </w:tc>
      </w:tr>
      <w:tr w:rsidR="005E6963" w:rsidRPr="005E6963" w14:paraId="282DE6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3C4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AB9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71F260D" w14:textId="5C90C8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3103A2BB" w14:textId="6487B7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6A9E3" w14:textId="076177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04E06" w14:textId="1C88B0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052.50 </w:t>
            </w:r>
          </w:p>
        </w:tc>
      </w:tr>
      <w:tr w:rsidR="005E6963" w:rsidRPr="005E6963" w14:paraId="5F509F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6E1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B1C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5E00918C" w14:textId="089FE6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3,170.00 </w:t>
            </w:r>
          </w:p>
        </w:tc>
        <w:tc>
          <w:tcPr>
            <w:tcW w:w="810" w:type="pct"/>
            <w:tcBorders>
              <w:top w:val="nil"/>
              <w:left w:val="nil"/>
              <w:bottom w:val="single" w:sz="4" w:space="0" w:color="000000"/>
              <w:right w:val="single" w:sz="4" w:space="0" w:color="000000"/>
            </w:tcBorders>
            <w:shd w:val="clear" w:color="auto" w:fill="auto"/>
            <w:noWrap/>
            <w:vAlign w:val="bottom"/>
            <w:hideMark/>
          </w:tcPr>
          <w:p w14:paraId="56DC9A93" w14:textId="3179C1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2D6C3" w14:textId="39F80B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95DD1F" w14:textId="33C8FF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3,170.00 </w:t>
            </w:r>
          </w:p>
        </w:tc>
      </w:tr>
      <w:tr w:rsidR="005E6963" w:rsidRPr="005E6963" w14:paraId="39CA1EE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0855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360840A9" w14:textId="68B142B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8,955,6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75A55601" w14:textId="72806BB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1508F" w14:textId="7BF08EC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DC62E0" w14:textId="2576BA7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9,005,621.23 </w:t>
            </w:r>
          </w:p>
        </w:tc>
      </w:tr>
      <w:tr w:rsidR="005E6963" w:rsidRPr="005E6963" w14:paraId="61C8C4D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0D4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2E0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73539700" w14:textId="6E7401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68D4E192" w14:textId="07E3F4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E8092" w14:textId="522550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73568" w14:textId="21CF58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73,220.00 </w:t>
            </w:r>
          </w:p>
        </w:tc>
      </w:tr>
      <w:tr w:rsidR="005E6963" w:rsidRPr="005E6963" w14:paraId="2B97A2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4B2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42B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78E4E757" w14:textId="09BA1A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008BEF6B" w14:textId="781D3D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C8443" w14:textId="690FFF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AAE25" w14:textId="0A329D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223.05 </w:t>
            </w:r>
          </w:p>
        </w:tc>
      </w:tr>
      <w:tr w:rsidR="005E6963" w:rsidRPr="005E6963" w14:paraId="66CF5B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F6E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F90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2FE6A464" w14:textId="2AD11C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D6C31" w14:textId="4BF0C2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C61CD" w14:textId="2412D9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0D2AF" w14:textId="38A54D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1,500.00 </w:t>
            </w:r>
          </w:p>
        </w:tc>
      </w:tr>
      <w:tr w:rsidR="005E6963" w:rsidRPr="005E6963" w14:paraId="188D0A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5FF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1E1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0D9C9A9E" w14:textId="5B5503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E464DB" w14:textId="0C5CA3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E0E03" w14:textId="1D74A2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C4483" w14:textId="5EDF3E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0,000.00 </w:t>
            </w:r>
          </w:p>
        </w:tc>
      </w:tr>
      <w:tr w:rsidR="005E6963" w:rsidRPr="005E6963" w14:paraId="5A5908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E002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7E7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0A494558" w14:textId="436EF9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5F711" w14:textId="2D6AE8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4268F" w14:textId="79613E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81E8F" w14:textId="277259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0,000.00 </w:t>
            </w:r>
          </w:p>
        </w:tc>
      </w:tr>
      <w:tr w:rsidR="005E6963" w:rsidRPr="005E6963" w14:paraId="4541EE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82F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A20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2484CCC9" w14:textId="15178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B10D12" w14:textId="39BFA7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F1B0B" w14:textId="0C867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D54FB" w14:textId="399BDC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10,000.00 </w:t>
            </w:r>
          </w:p>
        </w:tc>
      </w:tr>
      <w:tr w:rsidR="005E6963" w:rsidRPr="005E6963" w14:paraId="12D864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35B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AA6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50EEC1AA" w14:textId="71A1B2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2888772" w14:textId="7F4FA3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127CE" w14:textId="732541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112BA" w14:textId="66FAA2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713.92 </w:t>
            </w:r>
          </w:p>
        </w:tc>
      </w:tr>
      <w:tr w:rsidR="005E6963" w:rsidRPr="005E6963" w14:paraId="2AEC52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FAB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2FF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FC56DDE" w14:textId="0A897A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6414C0C7" w14:textId="340297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4780D" w14:textId="6C3A50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E3175" w14:textId="38CAE1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81,633.55 </w:t>
            </w:r>
          </w:p>
        </w:tc>
      </w:tr>
      <w:tr w:rsidR="005E6963" w:rsidRPr="005E6963" w14:paraId="5D6550D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9B8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808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54EC969B" w14:textId="61ADC4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5A9021" w14:textId="4B80B8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7F0F9" w14:textId="24A39E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42FAA" w14:textId="0D1323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25,000.00 </w:t>
            </w:r>
          </w:p>
        </w:tc>
      </w:tr>
      <w:tr w:rsidR="005E6963" w:rsidRPr="005E6963" w14:paraId="13A8EB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C32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41B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0F7E9C9" w14:textId="17AF04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21D0A79A" w14:textId="594FA2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BA81C8" w14:textId="3CF4C4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1B064" w14:textId="1D361C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8,240.00 </w:t>
            </w:r>
          </w:p>
        </w:tc>
      </w:tr>
      <w:tr w:rsidR="005E6963" w:rsidRPr="005E6963" w14:paraId="1DE891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611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763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29D79A98" w14:textId="7118F5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5274DC" w14:textId="25482C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A0C3E" w14:textId="012D36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464B6" w14:textId="5F9E4D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0,000.00 </w:t>
            </w:r>
          </w:p>
        </w:tc>
      </w:tr>
      <w:tr w:rsidR="005E6963" w:rsidRPr="005E6963" w14:paraId="16407B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65D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6AA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09C6805C" w14:textId="171374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36F6D5" w14:textId="709768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7FFB4" w14:textId="0E2142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96A51" w14:textId="7AB991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0,000.00 </w:t>
            </w:r>
          </w:p>
        </w:tc>
      </w:tr>
      <w:tr w:rsidR="005E6963" w:rsidRPr="005E6963" w14:paraId="07902DA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52B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5D2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1F99CE33" w14:textId="083B78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A882F80" w14:textId="1480B8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32B74" w14:textId="4E46E4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F6AE78" w14:textId="22AC2F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5,800.00 </w:t>
            </w:r>
          </w:p>
        </w:tc>
      </w:tr>
      <w:tr w:rsidR="005E6963" w:rsidRPr="005E6963" w14:paraId="69C410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517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282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08A45970" w14:textId="3AB93D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07C4F4" w14:textId="2000DB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B7F02" w14:textId="2ED19E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45CAD" w14:textId="3D96BE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000.00 </w:t>
            </w:r>
          </w:p>
        </w:tc>
      </w:tr>
      <w:tr w:rsidR="005E6963" w:rsidRPr="005E6963" w14:paraId="50A147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4D6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2D7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4F243C2C" w14:textId="286CD6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3C253163" w14:textId="1CBD02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E46ECA" w14:textId="08AE2C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B34B1" w14:textId="59F0D4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4,860.00 </w:t>
            </w:r>
          </w:p>
        </w:tc>
      </w:tr>
      <w:tr w:rsidR="005E6963" w:rsidRPr="005E6963" w14:paraId="4BA4E5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2E5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E2C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4428386A" w14:textId="5B7303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560912D9" w14:textId="504A37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4EE97" w14:textId="3CBDFD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1F5F0" w14:textId="1C5D78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29,020.00 </w:t>
            </w:r>
          </w:p>
        </w:tc>
      </w:tr>
      <w:tr w:rsidR="005E6963" w:rsidRPr="005E6963" w14:paraId="6BCE7A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CE6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5ED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53DC51D9" w14:textId="70EEFC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463CCD52" w14:textId="6D12E7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D9450" w14:textId="2323F1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F8C84" w14:textId="59A4E3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4,437.20 </w:t>
            </w:r>
          </w:p>
        </w:tc>
      </w:tr>
      <w:tr w:rsidR="005E6963" w:rsidRPr="005E6963" w14:paraId="7077D8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B4C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893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1660F62" w14:textId="35A4C7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23691C96" w14:textId="3D785D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A753F" w14:textId="11AC0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0A1B0" w14:textId="336857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75,250.00 </w:t>
            </w:r>
          </w:p>
        </w:tc>
      </w:tr>
      <w:tr w:rsidR="005E6963" w:rsidRPr="005E6963" w14:paraId="28F142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4C7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FA4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0F3CB4E" w14:textId="59196F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B43C8" w14:textId="28E6E6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41E55" w14:textId="0D4C8F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C7215" w14:textId="32AA52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0,000.00 </w:t>
            </w:r>
          </w:p>
        </w:tc>
      </w:tr>
      <w:tr w:rsidR="005E6963" w:rsidRPr="005E6963" w14:paraId="28C0FC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F94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EEE6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8ACB285" w14:textId="0BC7B6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496EA3" w14:textId="1E674D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62049" w14:textId="4220C5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1456C" w14:textId="0A0D26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2,000.00 </w:t>
            </w:r>
          </w:p>
        </w:tc>
      </w:tr>
      <w:tr w:rsidR="005E6963" w:rsidRPr="005E6963" w14:paraId="0371BD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10F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9BB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59B866E4" w14:textId="7FF21C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50234E" w14:textId="3F12D5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71F16" w14:textId="2DB532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047DD" w14:textId="24E639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1,000.00 </w:t>
            </w:r>
          </w:p>
        </w:tc>
      </w:tr>
      <w:tr w:rsidR="005E6963" w:rsidRPr="005E6963" w14:paraId="70B36F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11D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AD6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37A56D3C" w14:textId="70F345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05C6F5D" w14:textId="76D7C2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92816" w14:textId="2C9B7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3C403" w14:textId="2B220A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83,920.00 </w:t>
            </w:r>
          </w:p>
        </w:tc>
      </w:tr>
      <w:tr w:rsidR="005E6963" w:rsidRPr="005E6963" w14:paraId="35D3C67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3B9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9C4D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3F51D1B0" w14:textId="356147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40E61565" w14:textId="161D39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F8FF8" w14:textId="3656B7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2F37D" w14:textId="761632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61,239.44 </w:t>
            </w:r>
          </w:p>
        </w:tc>
      </w:tr>
      <w:tr w:rsidR="005E6963" w:rsidRPr="005E6963" w14:paraId="327A4D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0DA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D5C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30635DD9" w14:textId="374635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6F140E91" w14:textId="166F46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FCE7A" w14:textId="4D5977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11DA0" w14:textId="61D3E1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7,804.07 </w:t>
            </w:r>
          </w:p>
        </w:tc>
      </w:tr>
      <w:tr w:rsidR="005E6963" w:rsidRPr="005E6963" w14:paraId="26EAEE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E5B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02B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B285BE0" w14:textId="32BBF8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59538E" w14:textId="2218B3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72462" w14:textId="67C938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BAD79" w14:textId="7245FC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r>
      <w:tr w:rsidR="005E6963" w:rsidRPr="005E6963" w14:paraId="648139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B1C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5A2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5A9C57EA" w14:textId="46E361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3AE5A099" w14:textId="6A1F0D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ED956" w14:textId="7F0F4C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48438" w14:textId="08075B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3,200.00 </w:t>
            </w:r>
          </w:p>
        </w:tc>
      </w:tr>
      <w:tr w:rsidR="005E6963" w:rsidRPr="005E6963" w14:paraId="2F5263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D3A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D887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2AA6195" w14:textId="00B1A4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6E44E7" w14:textId="6B46F7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63F77" w14:textId="3D9CEB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D9824" w14:textId="3791CD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55,000.00 </w:t>
            </w:r>
          </w:p>
        </w:tc>
      </w:tr>
      <w:tr w:rsidR="005E6963" w:rsidRPr="005E6963" w14:paraId="257FF1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9082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A86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B11F248" w14:textId="315A43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2A889318" w14:textId="40CD6D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FB897" w14:textId="3D8F5F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94D86" w14:textId="6E6F11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7,075.00 </w:t>
            </w:r>
          </w:p>
        </w:tc>
      </w:tr>
      <w:tr w:rsidR="005E6963" w:rsidRPr="005E6963" w14:paraId="1356065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75A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B4B1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39EC638F" w14:textId="67D92B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43340" w14:textId="4AAAAD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EF0F8" w14:textId="32866B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F4851" w14:textId="702D5A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0,000.00 </w:t>
            </w:r>
          </w:p>
        </w:tc>
      </w:tr>
      <w:tr w:rsidR="005E6963" w:rsidRPr="005E6963" w14:paraId="73373E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D48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E2E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8E7B230" w14:textId="5CA6D9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422,405.00 </w:t>
            </w:r>
          </w:p>
        </w:tc>
        <w:tc>
          <w:tcPr>
            <w:tcW w:w="810" w:type="pct"/>
            <w:tcBorders>
              <w:top w:val="nil"/>
              <w:left w:val="nil"/>
              <w:bottom w:val="single" w:sz="4" w:space="0" w:color="000000"/>
              <w:right w:val="single" w:sz="4" w:space="0" w:color="000000"/>
            </w:tcBorders>
            <w:shd w:val="clear" w:color="auto" w:fill="auto"/>
            <w:noWrap/>
            <w:vAlign w:val="bottom"/>
            <w:hideMark/>
          </w:tcPr>
          <w:p w14:paraId="0BABA3D2" w14:textId="771B5B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87499" w14:textId="59DCAF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DEC19" w14:textId="20EAC6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422,405.00 </w:t>
            </w:r>
          </w:p>
        </w:tc>
      </w:tr>
      <w:tr w:rsidR="005E6963" w:rsidRPr="005E6963" w14:paraId="695B8D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ED9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206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EE747EF" w14:textId="677370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BF65ED" w14:textId="617020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62797" w14:textId="722842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99450" w14:textId="466CAB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000.00 </w:t>
            </w:r>
          </w:p>
        </w:tc>
      </w:tr>
      <w:tr w:rsidR="005E6963" w:rsidRPr="005E6963" w14:paraId="23ABE8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A18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DD9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216C056A" w14:textId="45E8B7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8187080" w14:textId="743A5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0B2CB" w14:textId="2D4301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7FCD8" w14:textId="5205FA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85,940.00 </w:t>
            </w:r>
          </w:p>
        </w:tc>
      </w:tr>
      <w:tr w:rsidR="005E6963" w:rsidRPr="005E6963" w14:paraId="52E0F4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A9E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A6D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585F945C" w14:textId="59D3BC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B7D96" w14:textId="62E5C2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DE079" w14:textId="4FD2C1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95AE6" w14:textId="2C37F6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300.00 </w:t>
            </w:r>
          </w:p>
        </w:tc>
      </w:tr>
      <w:tr w:rsidR="005E6963" w:rsidRPr="005E6963" w14:paraId="09EF2A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A45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3A4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08D3BD1" w14:textId="7827B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6,840.00 </w:t>
            </w:r>
          </w:p>
        </w:tc>
        <w:tc>
          <w:tcPr>
            <w:tcW w:w="810" w:type="pct"/>
            <w:tcBorders>
              <w:top w:val="nil"/>
              <w:left w:val="nil"/>
              <w:bottom w:val="single" w:sz="4" w:space="0" w:color="000000"/>
              <w:right w:val="single" w:sz="4" w:space="0" w:color="000000"/>
            </w:tcBorders>
            <w:shd w:val="clear" w:color="auto" w:fill="auto"/>
            <w:noWrap/>
            <w:vAlign w:val="bottom"/>
            <w:hideMark/>
          </w:tcPr>
          <w:p w14:paraId="353C9E10" w14:textId="3FD1F4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89D2F" w14:textId="7E7BC8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2F7F5" w14:textId="7C41A9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6,840.00 </w:t>
            </w:r>
          </w:p>
        </w:tc>
      </w:tr>
      <w:tr w:rsidR="005E6963" w:rsidRPr="005E6963" w14:paraId="076EFF3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B68D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D31163A" w14:textId="5606F86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08,58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F2EBC62" w14:textId="12A1DC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FDEB9F" w14:textId="486A758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44FB72" w14:textId="613B2D2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08,588.82 </w:t>
            </w:r>
          </w:p>
        </w:tc>
      </w:tr>
      <w:tr w:rsidR="005E6963" w:rsidRPr="005E6963" w14:paraId="54D07B7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26A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90C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7124E6EC" w14:textId="1DEE5E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BBDE00" w14:textId="777777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55407FFD" w14:textId="777777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267AEC85" w14:textId="03F505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00,000.00 </w:t>
            </w:r>
          </w:p>
        </w:tc>
      </w:tr>
      <w:tr w:rsidR="005E6963" w:rsidRPr="005E6963" w14:paraId="20B901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D53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DDC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2B8DD" w14:textId="473FE1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1BDAB48E" w14:textId="194733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D5CE4" w14:textId="256D7B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15E3D" w14:textId="00CF8A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596,959.72 </w:t>
            </w:r>
          </w:p>
        </w:tc>
      </w:tr>
      <w:tr w:rsidR="005E6963" w:rsidRPr="005E6963" w14:paraId="2365A4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F81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5F5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601722AE" w14:textId="3BCAC7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729A4C11" w14:textId="413497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526BB" w14:textId="28CB95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BA5D4" w14:textId="1F787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7,560.00 </w:t>
            </w:r>
          </w:p>
        </w:tc>
      </w:tr>
      <w:tr w:rsidR="005E6963" w:rsidRPr="005E6963" w14:paraId="24E0F76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D52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31AF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396EAA3C" w14:textId="2AE010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585893A" w14:textId="20B4EC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E5035" w14:textId="1B2993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7EECD" w14:textId="4165C6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3,960.00 </w:t>
            </w:r>
          </w:p>
        </w:tc>
      </w:tr>
      <w:tr w:rsidR="005E6963" w:rsidRPr="005E6963" w14:paraId="061FE3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F13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DA8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0DA21757" w14:textId="03952F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1E66269F" w14:textId="4B90A2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45636" w14:textId="102362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C3528" w14:textId="7C33C2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7,097.00 </w:t>
            </w:r>
          </w:p>
        </w:tc>
      </w:tr>
      <w:tr w:rsidR="005E6963" w:rsidRPr="005E6963" w14:paraId="41C08D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1A0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460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BFF1043" w14:textId="4C624B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231FAD36" w14:textId="6EE635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4C66A" w14:textId="0F1E24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C832A" w14:textId="7486F9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1,120.00 </w:t>
            </w:r>
          </w:p>
        </w:tc>
      </w:tr>
      <w:tr w:rsidR="005E6963" w:rsidRPr="005E6963" w14:paraId="3AC5829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6AC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53D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69AD325F" w14:textId="65E12C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34725556" w14:textId="303246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08129" w14:textId="5D0CDA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7CF38" w14:textId="6878EE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2,036.10 </w:t>
            </w:r>
          </w:p>
        </w:tc>
      </w:tr>
      <w:tr w:rsidR="005E6963" w:rsidRPr="005E6963" w14:paraId="3EC4AD6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ECB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B14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75AD890" w14:textId="058461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3332CCAD" w14:textId="6E84B5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2E3D0" w14:textId="40A5BE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A69AC" w14:textId="10FC33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1,817.50 </w:t>
            </w:r>
          </w:p>
        </w:tc>
      </w:tr>
      <w:tr w:rsidR="005E6963" w:rsidRPr="005E6963" w14:paraId="24F07FE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DDC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0CE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357EFD8A" w14:textId="4684CF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63D16DC0" w14:textId="6635DC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C37B0" w14:textId="2E6466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14C14" w14:textId="18D413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4,520.00 </w:t>
            </w:r>
          </w:p>
        </w:tc>
      </w:tr>
      <w:tr w:rsidR="005E6963" w:rsidRPr="005E6963" w14:paraId="2A3602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74B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D8DE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7CD12437" w14:textId="3B6B99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673C13" w14:textId="5AACC0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8ACE5" w14:textId="168E38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DC11C" w14:textId="667494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r>
      <w:tr w:rsidR="005E6963" w:rsidRPr="005E6963" w14:paraId="192009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D8C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4C5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4ED2A8A4" w14:textId="46EE78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7,350.00 </w:t>
            </w:r>
          </w:p>
        </w:tc>
        <w:tc>
          <w:tcPr>
            <w:tcW w:w="810" w:type="pct"/>
            <w:tcBorders>
              <w:top w:val="nil"/>
              <w:left w:val="nil"/>
              <w:bottom w:val="single" w:sz="4" w:space="0" w:color="000000"/>
              <w:right w:val="single" w:sz="4" w:space="0" w:color="000000"/>
            </w:tcBorders>
            <w:shd w:val="clear" w:color="auto" w:fill="auto"/>
            <w:noWrap/>
            <w:vAlign w:val="bottom"/>
            <w:hideMark/>
          </w:tcPr>
          <w:p w14:paraId="029C6ADB" w14:textId="243570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C0DC7" w14:textId="36605C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96A4E" w14:textId="6B537C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7,350.00 </w:t>
            </w:r>
          </w:p>
        </w:tc>
      </w:tr>
      <w:tr w:rsidR="005E6963" w:rsidRPr="005E6963" w14:paraId="6FDD320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A11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75F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7B2EC82A" w14:textId="3B017B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4CC1DC4F" w14:textId="011A86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D8FA7" w14:textId="395DD5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CC20D" w14:textId="47B7EF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80.00 </w:t>
            </w:r>
          </w:p>
        </w:tc>
      </w:tr>
      <w:tr w:rsidR="005E6963" w:rsidRPr="005E6963" w14:paraId="57B4B2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5376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BED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45A244DB" w14:textId="596015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7D38574D" w14:textId="68564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A2BB1" w14:textId="18FA4B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B15EA" w14:textId="13DC9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2,495.00 </w:t>
            </w:r>
          </w:p>
        </w:tc>
      </w:tr>
      <w:tr w:rsidR="005E6963" w:rsidRPr="005E6963" w14:paraId="3717C9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112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CDE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1DE8915C" w14:textId="118666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D3476" w14:textId="375AB9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27BFE" w14:textId="6D177A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B931E" w14:textId="531686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000.00 </w:t>
            </w:r>
          </w:p>
        </w:tc>
      </w:tr>
      <w:tr w:rsidR="005E6963" w:rsidRPr="005E6963" w14:paraId="3F93B7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C16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3D0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C43ACDC" w14:textId="26DFDD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1B4B1857" w14:textId="31221C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17FB9" w14:textId="0E9802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DA5F1" w14:textId="5C43C1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8,170.00 </w:t>
            </w:r>
          </w:p>
        </w:tc>
      </w:tr>
      <w:tr w:rsidR="005E6963" w:rsidRPr="005E6963" w14:paraId="6F8DDBB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069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7CE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02DFE22A" w14:textId="01C5FE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F41D3A" w14:textId="478E1C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22E36" w14:textId="13B009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3ACEC" w14:textId="5B9449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0,000.00 </w:t>
            </w:r>
          </w:p>
        </w:tc>
      </w:tr>
      <w:tr w:rsidR="005E6963" w:rsidRPr="005E6963" w14:paraId="6A0DC1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39A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7A7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476CBEA" w14:textId="453EAA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C79B697" w14:textId="589D7A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E6598" w14:textId="65D468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6C4E8A" w14:textId="1B1346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0,760.00 </w:t>
            </w:r>
          </w:p>
        </w:tc>
      </w:tr>
      <w:tr w:rsidR="005E6963" w:rsidRPr="005E6963" w14:paraId="08D921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99C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0D4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6B9FCB99" w14:textId="58C0A2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52A849" w14:textId="370223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EF487" w14:textId="014A2F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7AA32" w14:textId="57EB61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3,000.00 </w:t>
            </w:r>
          </w:p>
        </w:tc>
      </w:tr>
      <w:tr w:rsidR="005E6963" w:rsidRPr="005E6963" w14:paraId="0D404A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87D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2C00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2F6D1CAA" w14:textId="6A5E28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07F17CFA" w14:textId="3FA7C5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446C7" w14:textId="565526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C36D4" w14:textId="73665C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4,450.00 </w:t>
            </w:r>
          </w:p>
        </w:tc>
      </w:tr>
      <w:tr w:rsidR="005E6963" w:rsidRPr="005E6963" w14:paraId="784344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697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92B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7B01F2AB" w14:textId="7C007F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14C787DB" w14:textId="76F13F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3883E" w14:textId="7A56AC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E8865" w14:textId="767EF6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40.00 </w:t>
            </w:r>
          </w:p>
        </w:tc>
      </w:tr>
      <w:tr w:rsidR="005E6963" w:rsidRPr="005E6963" w14:paraId="01C1901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07EB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906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7F1BB12" w14:textId="5C79FF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FA25936" w14:textId="264E46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544E1" w14:textId="78C88D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06AE4" w14:textId="01A07A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1,440.00 </w:t>
            </w:r>
          </w:p>
        </w:tc>
      </w:tr>
      <w:tr w:rsidR="005E6963" w:rsidRPr="005E6963" w14:paraId="5478612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24F7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0A6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2AB057E" w14:textId="64954D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65FE8617" w14:textId="76D633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B1FF5" w14:textId="6EF886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5E0A8" w14:textId="63B2F0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6,656.00 </w:t>
            </w:r>
          </w:p>
        </w:tc>
      </w:tr>
      <w:tr w:rsidR="005E6963" w:rsidRPr="005E6963" w14:paraId="4D6818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4D4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985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500AA68B" w14:textId="2B8D3E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43A413B6" w14:textId="7C0D8C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51891" w14:textId="7F4F58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C3848" w14:textId="431F79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68,549.50 </w:t>
            </w:r>
          </w:p>
        </w:tc>
      </w:tr>
      <w:tr w:rsidR="005E6963" w:rsidRPr="005E6963" w14:paraId="5A5C363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266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143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5D4BCD6" w14:textId="6975A6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6D5D2A8B" w14:textId="5BEDDD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5F74E" w14:textId="2C018C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D38E2" w14:textId="322742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0,519.60 </w:t>
            </w:r>
          </w:p>
        </w:tc>
      </w:tr>
      <w:tr w:rsidR="005E6963" w:rsidRPr="005E6963" w14:paraId="0BA8D7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940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41B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67F1BEB3" w14:textId="243FB0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2DCF7D" w14:textId="081F29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DCEEB" w14:textId="21B6D1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7E569" w14:textId="6AEB1B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000.00 </w:t>
            </w:r>
          </w:p>
        </w:tc>
      </w:tr>
      <w:tr w:rsidR="005E6963" w:rsidRPr="005E6963" w14:paraId="749932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C06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16A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FEA9AEE" w14:textId="57E5CC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3646643E" w14:textId="779389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078D0" w14:textId="5173BD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798AE" w14:textId="0BB3CF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00.00 </w:t>
            </w:r>
          </w:p>
        </w:tc>
      </w:tr>
      <w:tr w:rsidR="005E6963" w:rsidRPr="005E6963" w14:paraId="26B120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91E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BE9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A948A4E" w14:textId="4634DD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4F8A9459" w14:textId="0DBCB4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9F526" w14:textId="562EAA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E6BFB" w14:textId="2E72C7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5,480.00 </w:t>
            </w:r>
          </w:p>
        </w:tc>
      </w:tr>
      <w:tr w:rsidR="005E6963" w:rsidRPr="005E6963" w14:paraId="51E2105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573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D4A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7DCB787" w14:textId="641592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3979628D" w14:textId="7DC611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69105" w14:textId="6066C7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61F77" w14:textId="1C312A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740.00 </w:t>
            </w:r>
          </w:p>
        </w:tc>
      </w:tr>
      <w:tr w:rsidR="005E6963" w:rsidRPr="005E6963" w14:paraId="2BE30D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9C5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7CF0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6E0EE123" w14:textId="567E89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FFD91" w14:textId="259027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F7545" w14:textId="5A2E0E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2D0DA" w14:textId="310F45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00.00 </w:t>
            </w:r>
          </w:p>
        </w:tc>
      </w:tr>
      <w:tr w:rsidR="005E6963" w:rsidRPr="005E6963" w14:paraId="2A6F21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B58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D58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12A75881" w14:textId="780BD7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38FAF926" w14:textId="2E3897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4E7B2" w14:textId="67C6AC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956AD" w14:textId="089830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5,148.40 </w:t>
            </w:r>
          </w:p>
        </w:tc>
      </w:tr>
      <w:tr w:rsidR="005E6963" w:rsidRPr="005E6963" w14:paraId="2E5282C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1D3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4128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0607B1EB" w14:textId="2FE47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704134EC" w14:textId="76F4DA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8368D" w14:textId="44C28C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17998" w14:textId="379502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240.00 </w:t>
            </w:r>
          </w:p>
        </w:tc>
      </w:tr>
      <w:tr w:rsidR="005E6963" w:rsidRPr="005E6963" w14:paraId="25C5F80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70D05C"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8F623C0" w14:textId="4FB242E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377,757.61 </w:t>
            </w:r>
          </w:p>
        </w:tc>
        <w:tc>
          <w:tcPr>
            <w:tcW w:w="810" w:type="pct"/>
            <w:tcBorders>
              <w:top w:val="nil"/>
              <w:left w:val="nil"/>
              <w:bottom w:val="single" w:sz="4" w:space="0" w:color="000000"/>
              <w:right w:val="single" w:sz="4" w:space="0" w:color="000000"/>
            </w:tcBorders>
            <w:shd w:val="clear" w:color="A5A5A5" w:fill="A5A5A5"/>
            <w:noWrap/>
            <w:vAlign w:val="bottom"/>
            <w:hideMark/>
          </w:tcPr>
          <w:p w14:paraId="55C65DC8" w14:textId="7379B86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608A41D" w14:textId="4AD04F6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48CB9F1" w14:textId="7EBACBA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377,757.61 </w:t>
            </w:r>
          </w:p>
        </w:tc>
      </w:tr>
      <w:tr w:rsidR="005E6963" w:rsidRPr="005E6963" w14:paraId="0E89F20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8846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458C19D1" w14:textId="3E2CE52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863,75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2AC73BD2" w14:textId="6BB1F66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EB969" w14:textId="7758D87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2BCDFB" w14:textId="376FADC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863,751.47 </w:t>
            </w:r>
          </w:p>
        </w:tc>
      </w:tr>
      <w:tr w:rsidR="005E6963" w:rsidRPr="005E6963" w14:paraId="209E9D01"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17845C"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6A3D9AA1" w14:textId="029ED7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58621131" w14:textId="2B1EFD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3A648F" w14:textId="64B4D1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C30A108" w14:textId="2C07CD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8,939.12 </w:t>
            </w:r>
          </w:p>
        </w:tc>
      </w:tr>
      <w:tr w:rsidR="005E6963" w:rsidRPr="005E6963" w14:paraId="51F1B30C"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FF9F4D1"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204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20ECA898" w14:textId="646655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320C9235" w14:textId="05DCC9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1BD91" w14:textId="034C8D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23401" w14:textId="555935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755.86 </w:t>
            </w:r>
          </w:p>
        </w:tc>
      </w:tr>
      <w:tr w:rsidR="005E6963" w:rsidRPr="005E6963" w14:paraId="3C4F3E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EC5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7C5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D7DCB99" w14:textId="42FF46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DF8A717" w14:textId="2AF361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EF699" w14:textId="00FEF8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70BDF" w14:textId="3C88DD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780.00 </w:t>
            </w:r>
          </w:p>
        </w:tc>
      </w:tr>
      <w:tr w:rsidR="005E6963" w:rsidRPr="005E6963" w14:paraId="4132F4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A9D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A81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4296F0C" w14:textId="4F6675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95CB0C" w14:textId="0F1556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B3ADD" w14:textId="0C7270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E1045" w14:textId="248625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6,000.00 </w:t>
            </w:r>
          </w:p>
        </w:tc>
      </w:tr>
      <w:tr w:rsidR="005E6963" w:rsidRPr="005E6963" w14:paraId="416E9D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20B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E1E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A826F14" w14:textId="1681A2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89,639.24 </w:t>
            </w:r>
          </w:p>
        </w:tc>
        <w:tc>
          <w:tcPr>
            <w:tcW w:w="810" w:type="pct"/>
            <w:tcBorders>
              <w:top w:val="nil"/>
              <w:left w:val="nil"/>
              <w:bottom w:val="single" w:sz="4" w:space="0" w:color="000000"/>
              <w:right w:val="single" w:sz="4" w:space="0" w:color="000000"/>
            </w:tcBorders>
            <w:shd w:val="clear" w:color="auto" w:fill="auto"/>
            <w:noWrap/>
            <w:vAlign w:val="bottom"/>
            <w:hideMark/>
          </w:tcPr>
          <w:p w14:paraId="78EC42F4" w14:textId="3B7814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1920A" w14:textId="615F27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C45CC" w14:textId="46974B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89,639.24 </w:t>
            </w:r>
          </w:p>
        </w:tc>
      </w:tr>
      <w:tr w:rsidR="005E6963" w:rsidRPr="005E6963" w14:paraId="631A73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A2F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664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3A6E124" w14:textId="7EE9C1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4418097B" w14:textId="6CA87C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080A2" w14:textId="2D5696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3B599" w14:textId="4DF506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3,629.92 </w:t>
            </w:r>
          </w:p>
        </w:tc>
      </w:tr>
      <w:tr w:rsidR="005E6963" w:rsidRPr="005E6963" w14:paraId="44B612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CCC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80F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799C6E26" w14:textId="4EC9A6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290.00 </w:t>
            </w:r>
          </w:p>
        </w:tc>
        <w:tc>
          <w:tcPr>
            <w:tcW w:w="810" w:type="pct"/>
            <w:tcBorders>
              <w:top w:val="nil"/>
              <w:left w:val="nil"/>
              <w:bottom w:val="single" w:sz="4" w:space="0" w:color="000000"/>
              <w:right w:val="single" w:sz="4" w:space="0" w:color="000000"/>
            </w:tcBorders>
            <w:shd w:val="clear" w:color="auto" w:fill="auto"/>
            <w:noWrap/>
            <w:vAlign w:val="bottom"/>
            <w:hideMark/>
          </w:tcPr>
          <w:p w14:paraId="013A9FC5" w14:textId="495D14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FF4B3" w14:textId="5EDD49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B5058" w14:textId="4FB6FB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8,290.00 </w:t>
            </w:r>
          </w:p>
        </w:tc>
      </w:tr>
      <w:tr w:rsidR="005E6963" w:rsidRPr="005E6963" w14:paraId="628600D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7D8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C57C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3230B162" w14:textId="3A5673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1111BDA4" w14:textId="7EFCA2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50987" w14:textId="6827D4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B6ECA" w14:textId="6FD8BE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526.05 </w:t>
            </w:r>
          </w:p>
        </w:tc>
      </w:tr>
      <w:tr w:rsidR="005E6963" w:rsidRPr="005E6963" w14:paraId="4C54C6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B20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CC9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2C45F690" w14:textId="0A565C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1310BCDF" w14:textId="672DBB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A603A" w14:textId="005A0D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A40CC" w14:textId="6EE28C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5,510.00 </w:t>
            </w:r>
          </w:p>
        </w:tc>
      </w:tr>
      <w:tr w:rsidR="005E6963" w:rsidRPr="005E6963" w14:paraId="08CECD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30C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A48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3E1088B2" w14:textId="782D3C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B58E909" w14:textId="2E5B63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0C5FA" w14:textId="7761EB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7DB23" w14:textId="4C059A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3,787.00 </w:t>
            </w:r>
          </w:p>
        </w:tc>
      </w:tr>
      <w:tr w:rsidR="005E6963" w:rsidRPr="005E6963" w14:paraId="59CC06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783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F4A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3ABC176" w14:textId="35B564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0F29994F" w14:textId="09960F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B27D4" w14:textId="53042A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3D415" w14:textId="636B37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42,864.32 </w:t>
            </w:r>
          </w:p>
        </w:tc>
      </w:tr>
      <w:tr w:rsidR="005E6963" w:rsidRPr="005E6963" w14:paraId="090BD5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3BE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1D39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7CFFE542" w14:textId="08ECB2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000B00CD" w14:textId="78BA3A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A7AA2" w14:textId="3C8EAB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F819B" w14:textId="487C3B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0,911.86 </w:t>
            </w:r>
          </w:p>
        </w:tc>
      </w:tr>
      <w:tr w:rsidR="005E6963" w:rsidRPr="005E6963" w14:paraId="360BCF8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8BF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961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319E9789" w14:textId="1D365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2C283E69" w14:textId="2D4104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EFB3E" w14:textId="3C08D6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93CBC" w14:textId="678013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86,743.94 </w:t>
            </w:r>
          </w:p>
        </w:tc>
      </w:tr>
      <w:tr w:rsidR="005E6963" w:rsidRPr="005E6963" w14:paraId="655E41B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4BE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CE7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3FDB757" w14:textId="32D387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6F4019" w14:textId="101381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AE177" w14:textId="186A69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858AA" w14:textId="2816D8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5,000.00 </w:t>
            </w:r>
          </w:p>
        </w:tc>
      </w:tr>
      <w:tr w:rsidR="005E6963" w:rsidRPr="005E6963" w14:paraId="640F25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B8F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6437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43D5E2E6" w14:textId="05EE53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7F6E68C5" w14:textId="41D685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637E4" w14:textId="2502BA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AF613" w14:textId="313611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89,840.00 </w:t>
            </w:r>
          </w:p>
        </w:tc>
      </w:tr>
      <w:tr w:rsidR="005E6963" w:rsidRPr="005E6963" w14:paraId="1A5771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897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077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BADFADB" w14:textId="7EB296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4C7D66B2" w14:textId="4BE9FD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98AEB" w14:textId="487FBC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2FB18" w14:textId="0EA5A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7,720.00 </w:t>
            </w:r>
          </w:p>
        </w:tc>
      </w:tr>
      <w:tr w:rsidR="005E6963" w:rsidRPr="005E6963" w14:paraId="6CD2822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CE7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D3C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18D6B4D8" w14:textId="7AB11F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7FE47352" w14:textId="59AC20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8FB1C" w14:textId="461991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657C9" w14:textId="02C129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06,736.96 </w:t>
            </w:r>
          </w:p>
        </w:tc>
      </w:tr>
      <w:tr w:rsidR="005E6963" w:rsidRPr="005E6963" w14:paraId="4B304E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8CF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E72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1DCDCECA" w14:textId="1260D4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7B82D201" w14:textId="08EEDA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F5A29" w14:textId="3F3BF6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2C305" w14:textId="07ED1D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5,213.86 </w:t>
            </w:r>
          </w:p>
        </w:tc>
      </w:tr>
      <w:tr w:rsidR="005E6963" w:rsidRPr="005E6963" w14:paraId="113E651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D09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E00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7D5F8237" w14:textId="09B4A7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136839" w14:textId="7E963E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23072" w14:textId="094E47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5941CF" w14:textId="2DE5DD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3,000.00 </w:t>
            </w:r>
          </w:p>
        </w:tc>
      </w:tr>
      <w:tr w:rsidR="005E6963" w:rsidRPr="005E6963" w14:paraId="79335E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9C4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2C0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405399C0" w14:textId="12EA14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23E2A19" w14:textId="670937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1E8A3" w14:textId="39F044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669BD" w14:textId="01B251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500.00 </w:t>
            </w:r>
          </w:p>
        </w:tc>
      </w:tr>
      <w:tr w:rsidR="005E6963" w:rsidRPr="005E6963" w14:paraId="3DAA28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B037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6F1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25BDA53E" w14:textId="43C93E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8EF98" w14:textId="14F4A6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CA3A2" w14:textId="7AFECA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E8326" w14:textId="66D073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4,500.00 </w:t>
            </w:r>
          </w:p>
        </w:tc>
      </w:tr>
      <w:tr w:rsidR="005E6963" w:rsidRPr="005E6963" w14:paraId="457E92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EDC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659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2D065F6C" w14:textId="033686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68878CF8" w14:textId="599432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80506" w14:textId="3DD54E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5857C" w14:textId="78D5C0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7,228.92 </w:t>
            </w:r>
          </w:p>
        </w:tc>
      </w:tr>
      <w:tr w:rsidR="005E6963" w:rsidRPr="005E6963" w14:paraId="7CE1F3B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367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B97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31B727F5" w14:textId="06A52F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5A84A30A" w14:textId="4EA919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FA9F3" w14:textId="63676F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797A9" w14:textId="7EA7D2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130.00 </w:t>
            </w:r>
          </w:p>
        </w:tc>
      </w:tr>
      <w:tr w:rsidR="005E6963" w:rsidRPr="005E6963" w14:paraId="138B59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F1A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7F9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6ECC6D37" w14:textId="04BEFF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3386BF92" w14:textId="36A207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0249F" w14:textId="58A3D5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9C6C6" w14:textId="1A0B6F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5,140.00 </w:t>
            </w:r>
          </w:p>
        </w:tc>
      </w:tr>
      <w:tr w:rsidR="005E6963" w:rsidRPr="005E6963" w14:paraId="634B71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CCB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DF19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55FA5FE2" w14:textId="4E90FC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013D5120" w14:textId="314B68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DDAF2" w14:textId="3C0C98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530BC" w14:textId="48B35E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8,759.50 </w:t>
            </w:r>
          </w:p>
        </w:tc>
      </w:tr>
      <w:tr w:rsidR="005E6963" w:rsidRPr="005E6963" w14:paraId="7D4375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AA5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85C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40284E8F" w14:textId="70ECC1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AAB80" w14:textId="6348E6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22863" w14:textId="776FDB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44477" w14:textId="290A70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500.00 </w:t>
            </w:r>
          </w:p>
        </w:tc>
      </w:tr>
      <w:tr w:rsidR="005E6963" w:rsidRPr="005E6963" w14:paraId="1F05E6A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55B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635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1FADACFB" w14:textId="78C221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64D1E5AF" w14:textId="3C1A33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555DF" w14:textId="7E2D25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C2A0C" w14:textId="673E81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28,496.60 </w:t>
            </w:r>
          </w:p>
        </w:tc>
      </w:tr>
      <w:tr w:rsidR="005E6963" w:rsidRPr="005E6963" w14:paraId="544AC7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D60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BD4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F790857" w14:textId="747982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1BA96" w14:textId="1C0C83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FE32F" w14:textId="115247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B61FC" w14:textId="386BEF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500.00 </w:t>
            </w:r>
          </w:p>
        </w:tc>
      </w:tr>
      <w:tr w:rsidR="005E6963" w:rsidRPr="005E6963" w14:paraId="5A4BB8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8FA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837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4D89A3A0" w14:textId="19B563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3457100F" w14:textId="365B83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FEE9D" w14:textId="3FDCE9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1A45E" w14:textId="7FCE7B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4,335.00 </w:t>
            </w:r>
          </w:p>
        </w:tc>
      </w:tr>
      <w:tr w:rsidR="005E6963" w:rsidRPr="005E6963" w14:paraId="710DC38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6D8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A45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3911D4DF" w14:textId="58EA34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7C203B6F" w14:textId="4CCB5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51C03" w14:textId="5FFFDF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0A7B0" w14:textId="284027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9,964.56 </w:t>
            </w:r>
          </w:p>
        </w:tc>
      </w:tr>
      <w:tr w:rsidR="005E6963" w:rsidRPr="005E6963" w14:paraId="0DC9F6B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231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D70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1DDD134" w14:textId="0D6263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05AF721D" w14:textId="140B8F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97B2F" w14:textId="6E840F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779D8" w14:textId="13720B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7,915.00 </w:t>
            </w:r>
          </w:p>
        </w:tc>
      </w:tr>
      <w:tr w:rsidR="005E6963" w:rsidRPr="005E6963" w14:paraId="6E5DD8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97F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2E8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6527254" w14:textId="5B59CB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13F8C933" w14:textId="2935E9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B6459" w14:textId="50598F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5745C" w14:textId="36B7BC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391.78 </w:t>
            </w:r>
          </w:p>
        </w:tc>
      </w:tr>
      <w:tr w:rsidR="005E6963" w:rsidRPr="005E6963" w14:paraId="77DF22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888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915D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C472781" w14:textId="64CC72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47,573.30 </w:t>
            </w:r>
          </w:p>
        </w:tc>
        <w:tc>
          <w:tcPr>
            <w:tcW w:w="810" w:type="pct"/>
            <w:tcBorders>
              <w:top w:val="nil"/>
              <w:left w:val="nil"/>
              <w:bottom w:val="single" w:sz="4" w:space="0" w:color="000000"/>
              <w:right w:val="single" w:sz="4" w:space="0" w:color="000000"/>
            </w:tcBorders>
            <w:shd w:val="clear" w:color="auto" w:fill="auto"/>
            <w:noWrap/>
            <w:vAlign w:val="bottom"/>
            <w:hideMark/>
          </w:tcPr>
          <w:p w14:paraId="40C35043" w14:textId="2259B9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AF05C" w14:textId="6FFA9F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3C0FB" w14:textId="126BC3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47,573.30 </w:t>
            </w:r>
          </w:p>
        </w:tc>
      </w:tr>
      <w:tr w:rsidR="005E6963" w:rsidRPr="005E6963" w14:paraId="46E965D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DF6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21942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E19573C" w14:textId="660519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1D3462C1" w14:textId="7B9BE4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D444D" w14:textId="0F63E1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23508" w14:textId="104380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3,911.48 </w:t>
            </w:r>
          </w:p>
        </w:tc>
      </w:tr>
      <w:tr w:rsidR="005E6963" w:rsidRPr="005E6963" w14:paraId="7ECD2E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600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ACB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2BE2D9A0" w14:textId="334267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38C39C74" w14:textId="49F14D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5D300" w14:textId="7EE573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8C7E11" w14:textId="0F17AD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0,742.86 </w:t>
            </w:r>
          </w:p>
        </w:tc>
      </w:tr>
      <w:tr w:rsidR="005E6963" w:rsidRPr="005E6963" w14:paraId="397CF5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022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120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0200DE94" w14:textId="29E82B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766774A8" w14:textId="2B61A6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34744" w14:textId="5371DF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0204C0" w14:textId="6B3C29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8,994.00 </w:t>
            </w:r>
          </w:p>
        </w:tc>
      </w:tr>
      <w:tr w:rsidR="005E6963" w:rsidRPr="005E6963" w14:paraId="78FDEA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D4D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FC8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45BCE4D9" w14:textId="3BF56A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7AA43943" w14:textId="52C656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5B6C7" w14:textId="4912A7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1B872" w14:textId="35BDC5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9,628.00 </w:t>
            </w:r>
          </w:p>
        </w:tc>
      </w:tr>
      <w:tr w:rsidR="005E6963" w:rsidRPr="005E6963" w14:paraId="37967B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BBD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28E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B572B07" w14:textId="15BDD9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4A1A6ADC" w14:textId="270839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2570E" w14:textId="2B66C9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2ABD3" w14:textId="61DCA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8,583.80 </w:t>
            </w:r>
          </w:p>
        </w:tc>
      </w:tr>
      <w:tr w:rsidR="005E6963" w:rsidRPr="005E6963" w14:paraId="7E4AEB8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5BF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FFD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7F3CD4D1" w14:textId="09DF64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BD5BD2" w14:textId="182F4F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877E9" w14:textId="5666A5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CD958" w14:textId="0F79E0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4,600.00 </w:t>
            </w:r>
          </w:p>
        </w:tc>
      </w:tr>
      <w:tr w:rsidR="005E6963" w:rsidRPr="005E6963" w14:paraId="37BF2A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B26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FA1D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4FF901D" w14:textId="47FA87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6B48836C" w14:textId="4F4F75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6ACBC" w14:textId="39E682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D94B8" w14:textId="58D323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79.64 </w:t>
            </w:r>
          </w:p>
        </w:tc>
      </w:tr>
      <w:tr w:rsidR="005E6963" w:rsidRPr="005E6963" w14:paraId="5EF0C2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7263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2D09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06D845C9" w14:textId="7C7AF2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31F9F435" w14:textId="6F3DDA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A53F8" w14:textId="7E9AAE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42C35" w14:textId="2DBDA2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8,275.00 </w:t>
            </w:r>
          </w:p>
        </w:tc>
      </w:tr>
      <w:tr w:rsidR="005E6963" w:rsidRPr="005E6963" w14:paraId="1135AF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ABD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B1D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21FD218" w14:textId="2B58F9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09CBA9AE" w14:textId="4F125B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92C36" w14:textId="5D47CE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1EFB4" w14:textId="3CD8C4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1,680.00 </w:t>
            </w:r>
          </w:p>
        </w:tc>
      </w:tr>
      <w:tr w:rsidR="005E6963" w:rsidRPr="005E6963" w14:paraId="5C8BC0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2C7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AAC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BCA7B49" w14:textId="5B893D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51E88D83" w14:textId="092034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9CD4E" w14:textId="091C10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606B1" w14:textId="38CA57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433.90 </w:t>
            </w:r>
          </w:p>
        </w:tc>
      </w:tr>
      <w:tr w:rsidR="005E6963" w:rsidRPr="005E6963" w14:paraId="6300556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5B524"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6B30CE1" w14:textId="09B6516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5,402,535.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E01F5AC" w14:textId="267BD93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3A8A79" w14:textId="68DB119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DF0646" w14:textId="5F6AF3D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5,402,535.82 </w:t>
            </w:r>
          </w:p>
        </w:tc>
      </w:tr>
      <w:tr w:rsidR="005E6963" w:rsidRPr="005E6963" w14:paraId="78C71567"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ED8AC61"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7959D0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05B08C62" w14:textId="34176E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73,503.52 </w:t>
            </w:r>
          </w:p>
        </w:tc>
        <w:tc>
          <w:tcPr>
            <w:tcW w:w="810" w:type="pct"/>
            <w:tcBorders>
              <w:top w:val="nil"/>
              <w:left w:val="nil"/>
              <w:bottom w:val="single" w:sz="4" w:space="0" w:color="000000"/>
              <w:right w:val="single" w:sz="4" w:space="0" w:color="000000"/>
            </w:tcBorders>
            <w:shd w:val="clear" w:color="auto" w:fill="auto"/>
            <w:noWrap/>
            <w:vAlign w:val="bottom"/>
            <w:hideMark/>
          </w:tcPr>
          <w:p w14:paraId="61064A51" w14:textId="16F2AE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DE08A" w14:textId="2C8BD4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17BE32D" w14:textId="6C803B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73,503.52 </w:t>
            </w:r>
          </w:p>
        </w:tc>
      </w:tr>
      <w:tr w:rsidR="005E6963" w:rsidRPr="005E6963" w14:paraId="166F8FDF"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88D0B61"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5FA3E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0C3EE83E" w14:textId="3DFE54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64604267" w14:textId="39D7E7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045E1" w14:textId="7FC31F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5A81F" w14:textId="3054C3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2,100.30 </w:t>
            </w:r>
          </w:p>
        </w:tc>
      </w:tr>
      <w:tr w:rsidR="005E6963" w:rsidRPr="005E6963" w14:paraId="12840AA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F12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837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C35D6D4" w14:textId="433948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387F7F2C" w14:textId="219327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E9414" w14:textId="224155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3759F" w14:textId="6F2FC9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553.24 </w:t>
            </w:r>
          </w:p>
        </w:tc>
      </w:tr>
      <w:tr w:rsidR="005E6963" w:rsidRPr="005E6963" w14:paraId="6CB272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8D9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44A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902135A" w14:textId="3BE17C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0FAD5F41" w14:textId="790FE5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C0840" w14:textId="6E400F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5253C" w14:textId="50000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039.22 </w:t>
            </w:r>
          </w:p>
        </w:tc>
      </w:tr>
      <w:tr w:rsidR="005E6963" w:rsidRPr="005E6963" w14:paraId="61DD6B6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03E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3E4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50F3D3C8" w14:textId="105037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3510827D" w14:textId="41B645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ABF4A" w14:textId="5234F0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95777" w14:textId="4682FE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5,613.80 </w:t>
            </w:r>
          </w:p>
        </w:tc>
      </w:tr>
      <w:tr w:rsidR="005E6963" w:rsidRPr="005E6963" w14:paraId="103265A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6E8C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710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41DB282F" w14:textId="6AF631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0FA16499" w14:textId="1E87D3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D0D09" w14:textId="1FFC76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9E8BC" w14:textId="4E173C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4,355.76 </w:t>
            </w:r>
          </w:p>
        </w:tc>
      </w:tr>
      <w:tr w:rsidR="005E6963" w:rsidRPr="005E6963" w14:paraId="7BD4A4B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2FD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E9F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0AA77A08" w14:textId="72B97C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56013815" w14:textId="053D43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159CB" w14:textId="7425A6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E8443" w14:textId="58A529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0,478.80 </w:t>
            </w:r>
          </w:p>
        </w:tc>
      </w:tr>
      <w:tr w:rsidR="005E6963" w:rsidRPr="005E6963" w14:paraId="060FB01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F67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814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65B0913" w14:textId="66B9E4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6D77C1CA" w14:textId="10C65A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262D0" w14:textId="0E554F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A585ED" w14:textId="333D5B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0,628.62 </w:t>
            </w:r>
          </w:p>
        </w:tc>
      </w:tr>
      <w:tr w:rsidR="005E6963" w:rsidRPr="005E6963" w14:paraId="7E20B8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21C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C4B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566FD954" w14:textId="1A523B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1BF14F2C" w14:textId="75F84A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714CB" w14:textId="7574DA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56000" w14:textId="028A5E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6,176.10 </w:t>
            </w:r>
          </w:p>
        </w:tc>
      </w:tr>
      <w:tr w:rsidR="005E6963" w:rsidRPr="005E6963" w14:paraId="20CF99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3C05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63B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6A7D21B" w14:textId="233D3E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1F344395" w14:textId="0FDCA5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162A7" w14:textId="0D7EEE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26AFF" w14:textId="75C4BE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05,942.84 </w:t>
            </w:r>
          </w:p>
        </w:tc>
      </w:tr>
      <w:tr w:rsidR="005E6963" w:rsidRPr="005E6963" w14:paraId="060BB0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717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056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53D67B73" w14:textId="5AEC4B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1,154.40 </w:t>
            </w:r>
          </w:p>
        </w:tc>
        <w:tc>
          <w:tcPr>
            <w:tcW w:w="810" w:type="pct"/>
            <w:tcBorders>
              <w:top w:val="nil"/>
              <w:left w:val="nil"/>
              <w:bottom w:val="single" w:sz="4" w:space="0" w:color="000000"/>
              <w:right w:val="single" w:sz="4" w:space="0" w:color="000000"/>
            </w:tcBorders>
            <w:shd w:val="clear" w:color="auto" w:fill="auto"/>
            <w:noWrap/>
            <w:vAlign w:val="bottom"/>
            <w:hideMark/>
          </w:tcPr>
          <w:p w14:paraId="664ABDB9" w14:textId="6C718B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D3EF8" w14:textId="68C407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584FE" w14:textId="6E506A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1,154.40 </w:t>
            </w:r>
          </w:p>
        </w:tc>
      </w:tr>
      <w:tr w:rsidR="005E6963" w:rsidRPr="005E6963" w14:paraId="405AB9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CFF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C064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3DA8EAA8" w14:textId="476FEB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143EF491" w14:textId="2FD1C0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927BB" w14:textId="6ABCF2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60E99" w14:textId="2BA9AD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601.62 </w:t>
            </w:r>
          </w:p>
        </w:tc>
      </w:tr>
      <w:tr w:rsidR="005E6963" w:rsidRPr="005E6963" w14:paraId="0DDA4D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848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C32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6586249C" w14:textId="1F33C9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663766B6" w14:textId="1977D4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C3F7D" w14:textId="289786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C836A" w14:textId="78CB3D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563.44 </w:t>
            </w:r>
          </w:p>
        </w:tc>
      </w:tr>
      <w:tr w:rsidR="005E6963" w:rsidRPr="005E6963" w14:paraId="016A24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1D8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843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104194EE" w14:textId="18973F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3EFB3951" w14:textId="7E6EF6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D29D82" w14:textId="0C1E99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17033" w14:textId="0E9664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93,664.96 </w:t>
            </w:r>
          </w:p>
        </w:tc>
      </w:tr>
      <w:tr w:rsidR="005E6963" w:rsidRPr="005E6963" w14:paraId="061037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90E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82B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40E69457" w14:textId="333CA0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68D59250" w14:textId="6B1852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AF68E" w14:textId="73E76D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18A38" w14:textId="142120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6,241.10 </w:t>
            </w:r>
          </w:p>
        </w:tc>
      </w:tr>
      <w:tr w:rsidR="005E6963" w:rsidRPr="005E6963" w14:paraId="655622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3A2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5FD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21B56D2" w14:textId="1F842F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2DDE9B72" w14:textId="59DC1D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E2022" w14:textId="5714F7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38946" w14:textId="6673D5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31,490.36 </w:t>
            </w:r>
          </w:p>
        </w:tc>
      </w:tr>
      <w:tr w:rsidR="005E6963" w:rsidRPr="005E6963" w14:paraId="39A2FB0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449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F16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420C42CB" w14:textId="0EB441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6B6B2E80" w14:textId="01B2C9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3CCA7" w14:textId="6A32FF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2EE8BB" w14:textId="2CEF85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95,937.72 </w:t>
            </w:r>
          </w:p>
        </w:tc>
      </w:tr>
      <w:tr w:rsidR="005E6963" w:rsidRPr="005E6963" w14:paraId="544524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595D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11B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501D21B6" w14:textId="5E8107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39,678.88 </w:t>
            </w:r>
          </w:p>
        </w:tc>
        <w:tc>
          <w:tcPr>
            <w:tcW w:w="810" w:type="pct"/>
            <w:tcBorders>
              <w:top w:val="nil"/>
              <w:left w:val="nil"/>
              <w:bottom w:val="single" w:sz="4" w:space="0" w:color="000000"/>
              <w:right w:val="single" w:sz="4" w:space="0" w:color="000000"/>
            </w:tcBorders>
            <w:shd w:val="clear" w:color="auto" w:fill="auto"/>
            <w:noWrap/>
            <w:vAlign w:val="bottom"/>
            <w:hideMark/>
          </w:tcPr>
          <w:p w14:paraId="08A32EA5" w14:textId="3CA666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411627" w14:textId="04F90E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BC870" w14:textId="699AB0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39,678.88 </w:t>
            </w:r>
          </w:p>
        </w:tc>
      </w:tr>
      <w:tr w:rsidR="005E6963" w:rsidRPr="005E6963" w14:paraId="05854C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EF0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3C7A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CFE60E7" w14:textId="60AA7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55D84998" w14:textId="507701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C3797" w14:textId="10F3E9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D80DC" w14:textId="4C96A4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7,980.94 </w:t>
            </w:r>
          </w:p>
        </w:tc>
      </w:tr>
      <w:tr w:rsidR="005E6963" w:rsidRPr="005E6963" w14:paraId="45F3B9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401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446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6B95D00" w14:textId="1A9BD7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303193DB" w14:textId="6DC523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1FDA4" w14:textId="657B7D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C688C" w14:textId="36EBA2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4,179.86 </w:t>
            </w:r>
          </w:p>
        </w:tc>
      </w:tr>
      <w:tr w:rsidR="005E6963" w:rsidRPr="005E6963" w14:paraId="3871B7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95F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9BE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7DC3D08D" w14:textId="4B16AA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29,246.90 </w:t>
            </w:r>
          </w:p>
        </w:tc>
        <w:tc>
          <w:tcPr>
            <w:tcW w:w="810" w:type="pct"/>
            <w:tcBorders>
              <w:top w:val="nil"/>
              <w:left w:val="nil"/>
              <w:bottom w:val="single" w:sz="4" w:space="0" w:color="000000"/>
              <w:right w:val="single" w:sz="4" w:space="0" w:color="000000"/>
            </w:tcBorders>
            <w:shd w:val="clear" w:color="auto" w:fill="auto"/>
            <w:noWrap/>
            <w:vAlign w:val="bottom"/>
            <w:hideMark/>
          </w:tcPr>
          <w:p w14:paraId="5C24A0CA" w14:textId="1B8DEE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9510F" w14:textId="4A41A6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7609A" w14:textId="61E78B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29,246.90 </w:t>
            </w:r>
          </w:p>
        </w:tc>
      </w:tr>
      <w:tr w:rsidR="005E6963" w:rsidRPr="005E6963" w14:paraId="6BC7FC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D8F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915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1998C96" w14:textId="00519B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4AB30971" w14:textId="1DF8A5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E21AC" w14:textId="0E7EA9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E935B" w14:textId="4B863B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26,485.90 </w:t>
            </w:r>
          </w:p>
        </w:tc>
      </w:tr>
      <w:tr w:rsidR="005E6963" w:rsidRPr="005E6963" w14:paraId="5D7D34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C56A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55B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DF88A38" w14:textId="4459C6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52DB6640" w14:textId="6BA49F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E9245" w14:textId="6C5071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E45EB" w14:textId="753BF2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3,175.22 </w:t>
            </w:r>
          </w:p>
        </w:tc>
      </w:tr>
      <w:tr w:rsidR="005E6963" w:rsidRPr="005E6963" w14:paraId="2C2644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4E3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68F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DA7D33D" w14:textId="013556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3A5F993C" w14:textId="3D1B38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676FB" w14:textId="5746FE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F290A" w14:textId="4A0FE2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05,409.78 </w:t>
            </w:r>
          </w:p>
        </w:tc>
      </w:tr>
      <w:tr w:rsidR="005E6963" w:rsidRPr="005E6963" w14:paraId="146639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8FA3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479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3A959645" w14:textId="3EA593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17B29881" w14:textId="37C0EB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1529F" w14:textId="423F0B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B7BBA" w14:textId="07FC16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41,392.18 </w:t>
            </w:r>
          </w:p>
        </w:tc>
      </w:tr>
      <w:tr w:rsidR="005E6963" w:rsidRPr="005E6963" w14:paraId="19BA4B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8E6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A1C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27AE2EB9" w14:textId="76EDBB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6043266D" w14:textId="3A4F2D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61EC9" w14:textId="327034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7A9CF" w14:textId="6E5CD0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382,897.76 </w:t>
            </w:r>
          </w:p>
        </w:tc>
      </w:tr>
      <w:tr w:rsidR="005E6963" w:rsidRPr="005E6963" w14:paraId="6E5A13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219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6A6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2188230F" w14:textId="76AAC4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7EB5CCFD" w14:textId="315B46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5FE3F" w14:textId="396090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785EF" w14:textId="5CBB9B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0,250.00 </w:t>
            </w:r>
          </w:p>
        </w:tc>
      </w:tr>
      <w:tr w:rsidR="005E6963" w:rsidRPr="005E6963" w14:paraId="2E5239B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F0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B01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582DB11" w14:textId="4DA586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781AF0F7" w14:textId="5FD541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B331C" w14:textId="5EACEE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48AEC" w14:textId="4EF58D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20,467.04 </w:t>
            </w:r>
          </w:p>
        </w:tc>
      </w:tr>
      <w:tr w:rsidR="005E6963" w:rsidRPr="005E6963" w14:paraId="47CFCF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D850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59C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523BAD4B" w14:textId="34A93C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567408E3" w14:textId="0B1CBD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5C2DC" w14:textId="0C4C1C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135F4" w14:textId="4710B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50,785.14 </w:t>
            </w:r>
          </w:p>
        </w:tc>
      </w:tr>
      <w:tr w:rsidR="005E6963" w:rsidRPr="005E6963" w14:paraId="53EACB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AA1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0C3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5C03769" w14:textId="6BA2C2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5A1A8F09" w14:textId="646CBD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E2895" w14:textId="731DC0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7AD94" w14:textId="2A8E42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9,892.54 </w:t>
            </w:r>
          </w:p>
        </w:tc>
      </w:tr>
      <w:tr w:rsidR="005E6963" w:rsidRPr="005E6963" w14:paraId="4ADD3C5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430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272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1086CD7" w14:textId="25B30B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2B444627" w14:textId="21F842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41C08" w14:textId="681FA9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F46541" w14:textId="7FA8A5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2,793.56 </w:t>
            </w:r>
          </w:p>
        </w:tc>
      </w:tr>
      <w:tr w:rsidR="005E6963" w:rsidRPr="005E6963" w14:paraId="15877D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FB0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D11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3E6B8505" w14:textId="294374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44,132.62 </w:t>
            </w:r>
          </w:p>
        </w:tc>
        <w:tc>
          <w:tcPr>
            <w:tcW w:w="810" w:type="pct"/>
            <w:tcBorders>
              <w:top w:val="nil"/>
              <w:left w:val="nil"/>
              <w:bottom w:val="single" w:sz="4" w:space="0" w:color="000000"/>
              <w:right w:val="single" w:sz="4" w:space="0" w:color="000000"/>
            </w:tcBorders>
            <w:shd w:val="clear" w:color="auto" w:fill="auto"/>
            <w:noWrap/>
            <w:vAlign w:val="bottom"/>
            <w:hideMark/>
          </w:tcPr>
          <w:p w14:paraId="3DDAD7A0" w14:textId="5B9879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EE18E" w14:textId="29E7F7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FC28C" w14:textId="30CC96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644,132.62 </w:t>
            </w:r>
          </w:p>
        </w:tc>
      </w:tr>
      <w:tr w:rsidR="005E6963" w:rsidRPr="005E6963" w14:paraId="052232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1CA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9F0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1C1A9F34" w14:textId="6311C9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445A5320" w14:textId="5D754A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3C62B" w14:textId="02FCE4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64DC4" w14:textId="48679B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6,633.60 </w:t>
            </w:r>
          </w:p>
        </w:tc>
      </w:tr>
      <w:tr w:rsidR="005E6963" w:rsidRPr="005E6963" w14:paraId="4C5424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7E0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B71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7DCBAF07" w14:textId="47B7EB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0A06A2E5" w14:textId="253BF6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3EEB4" w14:textId="42CF83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93C1F" w14:textId="4B8F07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6,329.68 </w:t>
            </w:r>
          </w:p>
        </w:tc>
      </w:tr>
      <w:tr w:rsidR="005E6963" w:rsidRPr="005E6963" w14:paraId="37B343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238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7EE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44C9B4B" w14:textId="53A1C8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79EE57FF" w14:textId="337686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2C3FA" w14:textId="4FFF2D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52EDB" w14:textId="0822D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2,862.09 </w:t>
            </w:r>
          </w:p>
        </w:tc>
      </w:tr>
      <w:tr w:rsidR="005E6963" w:rsidRPr="005E6963" w14:paraId="6BD8F2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72B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C1D5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27F7219" w14:textId="2EE565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6E48DF7A" w14:textId="7B32CC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24694" w14:textId="789B79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A84E3" w14:textId="7EADAF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2,477.78 </w:t>
            </w:r>
          </w:p>
        </w:tc>
      </w:tr>
      <w:tr w:rsidR="005E6963" w:rsidRPr="005E6963" w14:paraId="0280AB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294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9F3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4CD5E88" w14:textId="3E61CA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35B08570" w14:textId="7ED28C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BE118" w14:textId="08F633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73388" w14:textId="11FE42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899.04 </w:t>
            </w:r>
          </w:p>
        </w:tc>
      </w:tr>
      <w:tr w:rsidR="005E6963" w:rsidRPr="005E6963" w14:paraId="7D752E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A63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27C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2AF15901" w14:textId="485626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07F052BC" w14:textId="453E05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2A1D5" w14:textId="22992A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27304F" w14:textId="17DE50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9,167.62 </w:t>
            </w:r>
          </w:p>
        </w:tc>
      </w:tr>
      <w:tr w:rsidR="005E6963" w:rsidRPr="005E6963" w14:paraId="0BBD46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606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666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DE294F9" w14:textId="25F64B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4879C024" w14:textId="6DE0BD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CFAF3" w14:textId="5C45C0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3F5E6" w14:textId="790F79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576,583.84 </w:t>
            </w:r>
          </w:p>
        </w:tc>
      </w:tr>
      <w:tr w:rsidR="005E6963" w:rsidRPr="005E6963" w14:paraId="71ED47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A4A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6DB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4357AB08" w14:textId="042DD6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15492322" w14:textId="18F6DD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57EEF" w14:textId="3927B5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35769" w14:textId="377BCD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58,747.56 </w:t>
            </w:r>
          </w:p>
        </w:tc>
      </w:tr>
      <w:tr w:rsidR="005E6963" w:rsidRPr="005E6963" w14:paraId="30F769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A1F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BAA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576C2C22" w14:textId="332D5A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6BE606EB" w14:textId="2FCC8B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44BCC" w14:textId="0EC2BA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FCB6A4" w14:textId="78EB1D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27,528.04 </w:t>
            </w:r>
          </w:p>
        </w:tc>
      </w:tr>
      <w:tr w:rsidR="005E6963" w:rsidRPr="005E6963" w14:paraId="3F5604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493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AB3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79331D9" w14:textId="68712A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44EC48BE" w14:textId="530C5D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F84FB" w14:textId="45DFA9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D507F" w14:textId="5E9607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21,795.62 </w:t>
            </w:r>
          </w:p>
        </w:tc>
      </w:tr>
      <w:tr w:rsidR="005E6963" w:rsidRPr="005E6963" w14:paraId="1AE85E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C95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81A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162E47FA" w14:textId="2D6CCA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088BECAF" w14:textId="633501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3A527" w14:textId="529E60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3B01E" w14:textId="1B71D2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679,963.32 </w:t>
            </w:r>
          </w:p>
        </w:tc>
      </w:tr>
      <w:tr w:rsidR="005E6963" w:rsidRPr="005E6963" w14:paraId="1956D33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E260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6A1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58E0B4F" w14:textId="70997F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6554C138" w14:textId="576775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5745B" w14:textId="6920E7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DC04B" w14:textId="19C6AE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5,050.18 </w:t>
            </w:r>
          </w:p>
        </w:tc>
      </w:tr>
      <w:tr w:rsidR="005E6963" w:rsidRPr="005E6963" w14:paraId="0C407C3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0BF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B28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08A547C" w14:textId="1430FB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65D80278" w14:textId="4BAD6B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3A53D" w14:textId="0C0397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6E15C" w14:textId="1D0A0C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5,612.17 </w:t>
            </w:r>
          </w:p>
        </w:tc>
      </w:tr>
      <w:tr w:rsidR="005E6963" w:rsidRPr="005E6963" w14:paraId="7343B43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9EB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6E1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80D508B" w14:textId="688A0F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21D7A709" w14:textId="6F221E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FC322" w14:textId="4E543E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DD866" w14:textId="23D7F0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1,302.46 </w:t>
            </w:r>
          </w:p>
        </w:tc>
      </w:tr>
      <w:tr w:rsidR="005E6963" w:rsidRPr="005E6963" w14:paraId="657ADD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5A9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2170A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29030E9C" w14:textId="4307CD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7554415F" w14:textId="7144C7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CDD63" w14:textId="47CF44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5ECD1" w14:textId="151AE9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7,252.14 </w:t>
            </w:r>
          </w:p>
        </w:tc>
      </w:tr>
      <w:tr w:rsidR="005E6963" w:rsidRPr="005E6963" w14:paraId="08E879D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4CE1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3E7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3C28B5D7" w14:textId="0D495F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00D4C2B0" w14:textId="72967F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D9BA5" w14:textId="0FFE5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89149C" w14:textId="514666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13,472.82 </w:t>
            </w:r>
          </w:p>
        </w:tc>
      </w:tr>
      <w:tr w:rsidR="005E6963" w:rsidRPr="005E6963" w14:paraId="62C119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801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5F3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430B9F96" w14:textId="494223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31,791.72 </w:t>
            </w:r>
          </w:p>
        </w:tc>
        <w:tc>
          <w:tcPr>
            <w:tcW w:w="810" w:type="pct"/>
            <w:tcBorders>
              <w:top w:val="nil"/>
              <w:left w:val="nil"/>
              <w:bottom w:val="single" w:sz="4" w:space="0" w:color="000000"/>
              <w:right w:val="single" w:sz="4" w:space="0" w:color="000000"/>
            </w:tcBorders>
            <w:shd w:val="clear" w:color="auto" w:fill="auto"/>
            <w:noWrap/>
            <w:vAlign w:val="bottom"/>
            <w:hideMark/>
          </w:tcPr>
          <w:p w14:paraId="2FF623C5" w14:textId="7EB33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71416" w14:textId="035239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A4976" w14:textId="5B690C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31,791.72 </w:t>
            </w:r>
          </w:p>
        </w:tc>
      </w:tr>
      <w:tr w:rsidR="005E6963" w:rsidRPr="005E6963" w14:paraId="060916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C355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75D2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786DF92F" w14:textId="439C28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2DFD739D" w14:textId="642F3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92B78" w14:textId="7D6E0C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587D6" w14:textId="0FD320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2,846.22 </w:t>
            </w:r>
          </w:p>
        </w:tc>
      </w:tr>
      <w:tr w:rsidR="005E6963" w:rsidRPr="005E6963" w14:paraId="42797D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6CC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E32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1638B4C" w14:textId="6B6320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52E3A346" w14:textId="352A04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B84E8" w14:textId="6716DA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66EE8" w14:textId="0467B6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84,821.40 </w:t>
            </w:r>
          </w:p>
        </w:tc>
      </w:tr>
      <w:tr w:rsidR="005E6963" w:rsidRPr="005E6963" w14:paraId="47B2735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8D8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A87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0C21A804" w14:textId="26E12D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023757EE" w14:textId="30B31F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4FAF6" w14:textId="4DFDBE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C7D5F" w14:textId="5CC01C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9,659.24 </w:t>
            </w:r>
          </w:p>
        </w:tc>
      </w:tr>
      <w:tr w:rsidR="005E6963" w:rsidRPr="005E6963" w14:paraId="7E1552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086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3CE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FA3E7EA" w14:textId="6B4BE6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5E04E222" w14:textId="6D67C3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4224B" w14:textId="0CBC53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47F53" w14:textId="37DF7C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63,498.78 </w:t>
            </w:r>
          </w:p>
        </w:tc>
      </w:tr>
      <w:tr w:rsidR="005E6963" w:rsidRPr="005E6963" w14:paraId="0368AD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E0C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891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A60A3F9" w14:textId="42D578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587F4DF7" w14:textId="616178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ED3A6" w14:textId="052E9E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A55C1" w14:textId="0BB300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95,426.38 </w:t>
            </w:r>
          </w:p>
        </w:tc>
      </w:tr>
      <w:tr w:rsidR="005E6963" w:rsidRPr="005E6963" w14:paraId="75D5E42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F448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4D556A80" w14:textId="249FF6E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E3A0D1" w14:textId="4D5F25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9D567B" w14:textId="00F19C4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0B7D63" w14:textId="77A8891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826,773.30 </w:t>
            </w:r>
          </w:p>
        </w:tc>
      </w:tr>
      <w:tr w:rsidR="005E6963" w:rsidRPr="005E6963" w14:paraId="11C8982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9DA3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353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71F948F2" w14:textId="18EB29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03706E5E" w14:textId="39DEB1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6C8C5" w14:textId="117CF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0DF05" w14:textId="1CE643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118.48 </w:t>
            </w:r>
          </w:p>
        </w:tc>
      </w:tr>
      <w:tr w:rsidR="005E6963" w:rsidRPr="005E6963" w14:paraId="5C1617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232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6C3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2210BEB8" w14:textId="1AD902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777151B6" w14:textId="7871A1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8AE26" w14:textId="5DB90C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DCB89" w14:textId="3E098D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19,714.82 </w:t>
            </w:r>
          </w:p>
        </w:tc>
      </w:tr>
      <w:tr w:rsidR="005E6963" w:rsidRPr="005E6963" w14:paraId="0B6842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201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346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0D97D61E" w14:textId="574015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14FDE669" w14:textId="6026AC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D15BF" w14:textId="5B8409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824CB" w14:textId="2390A7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6,940.00 </w:t>
            </w:r>
          </w:p>
        </w:tc>
      </w:tr>
      <w:tr w:rsidR="005E6963" w:rsidRPr="005E6963" w14:paraId="0FC7583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C48F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D193B52" w14:textId="5CAB40C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8,284,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C05AD13" w14:textId="67AA926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CDAE83" w14:textId="4825A28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AC8DC3" w14:textId="34AE4A7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8,284,697.02 </w:t>
            </w:r>
          </w:p>
        </w:tc>
      </w:tr>
      <w:tr w:rsidR="005E6963" w:rsidRPr="005E6963" w14:paraId="699B295C"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D8F39D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A2E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DBFAB2C" w14:textId="4DE984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1D169758" w14:textId="6CBB69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8D514" w14:textId="7DC6BB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D30607" w14:textId="380FC0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262,622.13 </w:t>
            </w:r>
          </w:p>
        </w:tc>
      </w:tr>
      <w:tr w:rsidR="005E6963" w:rsidRPr="005E6963" w14:paraId="43AAD355" w14:textId="77777777" w:rsidTr="005E6963">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08EA12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899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CA5542D" w14:textId="1E5E71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D9B4BD7" w14:textId="103051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95CEE" w14:textId="294626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F10F8" w14:textId="7D4477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96,940.00 </w:t>
            </w:r>
          </w:p>
        </w:tc>
      </w:tr>
      <w:tr w:rsidR="005E6963" w:rsidRPr="005E6963" w14:paraId="045CE9B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A4A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176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65B095A5" w14:textId="122B11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69C2DE" w14:textId="1BC089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59603" w14:textId="1B1DFC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8E959" w14:textId="7366C2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75,000.00 </w:t>
            </w:r>
          </w:p>
        </w:tc>
      </w:tr>
      <w:tr w:rsidR="005E6963" w:rsidRPr="005E6963" w14:paraId="5AC10A2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E67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ABE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3D799D18" w14:textId="3D1886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7D8C6E97" w14:textId="068458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BA4FF" w14:textId="6F028C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59425" w14:textId="0D7C7C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19,557.64 </w:t>
            </w:r>
          </w:p>
        </w:tc>
      </w:tr>
      <w:tr w:rsidR="005E6963" w:rsidRPr="005E6963" w14:paraId="651C75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096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A75C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1D545DD" w14:textId="5095D3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3DE5D859" w14:textId="7239E2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9967D" w14:textId="136DDC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F102D" w14:textId="23C23A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089,469.32 </w:t>
            </w:r>
          </w:p>
        </w:tc>
      </w:tr>
      <w:tr w:rsidR="005E6963" w:rsidRPr="005E6963" w14:paraId="361311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9F49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9C3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E8F47D1" w14:textId="093453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39C31017" w14:textId="104B23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D232B" w14:textId="746718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ACFCF" w14:textId="5563B2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0,442.78 </w:t>
            </w:r>
          </w:p>
        </w:tc>
      </w:tr>
      <w:tr w:rsidR="005E6963" w:rsidRPr="005E6963" w14:paraId="000211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4FB7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EAE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D961598" w14:textId="4EFAF5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21C7377F" w14:textId="5CCD67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8BD5A" w14:textId="660444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52B11" w14:textId="732BE2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849,807.18 </w:t>
            </w:r>
          </w:p>
        </w:tc>
      </w:tr>
      <w:tr w:rsidR="005E6963" w:rsidRPr="005E6963" w14:paraId="7FED3D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EA6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647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951E3CB" w14:textId="6754BA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359CC38E" w14:textId="1B9517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6EC23" w14:textId="317DDC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DD47A" w14:textId="5E19CC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9,972.10 </w:t>
            </w:r>
          </w:p>
        </w:tc>
      </w:tr>
      <w:tr w:rsidR="005E6963" w:rsidRPr="005E6963" w14:paraId="7FECC5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8DC7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F02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79D32141" w14:textId="28B282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33AFC18F" w14:textId="1B0CF0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16A08" w14:textId="282900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DA200" w14:textId="6763E2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59,511.48 </w:t>
            </w:r>
          </w:p>
        </w:tc>
      </w:tr>
      <w:tr w:rsidR="005E6963" w:rsidRPr="005E6963" w14:paraId="2DD8EA6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DF1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FC1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2812A735" w14:textId="438696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6EA55E90" w14:textId="6FD1FE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9B0FF" w14:textId="7332FD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81C0D" w14:textId="40221C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23,020.85 </w:t>
            </w:r>
          </w:p>
        </w:tc>
      </w:tr>
      <w:tr w:rsidR="005E6963" w:rsidRPr="005E6963" w14:paraId="5B6B2A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536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5D89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CF36016" w14:textId="3F61F9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FBA2B85" w14:textId="7A812B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46D27" w14:textId="5264CE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C30DB" w14:textId="5FD2C1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2,500.00 </w:t>
            </w:r>
          </w:p>
        </w:tc>
      </w:tr>
      <w:tr w:rsidR="005E6963" w:rsidRPr="005E6963" w14:paraId="25A1196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B8F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3CB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323C2771" w14:textId="249DB8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48C1F7B6" w14:textId="7EB2EA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8DCE7" w14:textId="0D77CD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F7751" w14:textId="544DB3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0,262.46 </w:t>
            </w:r>
          </w:p>
        </w:tc>
      </w:tr>
      <w:tr w:rsidR="005E6963" w:rsidRPr="005E6963" w14:paraId="694C7A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80F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D83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47836163" w14:textId="69FC60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163BFE31" w14:textId="77F7A4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34E82" w14:textId="4CF0BE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78740" w14:textId="0B84B5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25,987.48 </w:t>
            </w:r>
          </w:p>
        </w:tc>
      </w:tr>
      <w:tr w:rsidR="005E6963" w:rsidRPr="005E6963" w14:paraId="3FD79E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AB2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E1A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41E8AC32" w14:textId="78524F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1622E278" w14:textId="6A25C4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6C313" w14:textId="07E0C9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6938F" w14:textId="036381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6,143.60 </w:t>
            </w:r>
          </w:p>
        </w:tc>
      </w:tr>
      <w:tr w:rsidR="005E6963" w:rsidRPr="005E6963" w14:paraId="25774C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228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166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5CA46A27" w14:textId="18AD19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2A893EA6" w14:textId="336A13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53008" w14:textId="2E2241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098EC" w14:textId="2DCDCD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792,860.00 </w:t>
            </w:r>
          </w:p>
        </w:tc>
      </w:tr>
      <w:tr w:rsidR="005E6963" w:rsidRPr="005E6963" w14:paraId="6DEFB9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EE89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E19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3353A2A7" w14:textId="324CD4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2A93B1F8" w14:textId="74E244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F2DA3" w14:textId="726E0E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6CF68" w14:textId="6E9E1D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0,600.00 </w:t>
            </w:r>
          </w:p>
        </w:tc>
      </w:tr>
      <w:tr w:rsidR="005E6963" w:rsidRPr="005E6963" w14:paraId="1688F6D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9CD8A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3C2FB610" w14:textId="19F9F53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0D685D48" w14:textId="0247612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7CF41FC" w14:textId="71A4F19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5234E8A" w14:textId="12DD4A0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5,269,988.54 </w:t>
            </w:r>
          </w:p>
        </w:tc>
      </w:tr>
      <w:tr w:rsidR="005E6963" w:rsidRPr="005E6963" w14:paraId="70D138D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2C03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1043FE15" w14:textId="27DF9C2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B771CC9" w14:textId="21C01B9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98047D" w14:textId="7129578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F11577" w14:textId="0A59205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0,827.23 </w:t>
            </w:r>
          </w:p>
        </w:tc>
      </w:tr>
      <w:tr w:rsidR="005E6963" w:rsidRPr="005E6963" w14:paraId="20EB2F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E7C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37A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693EBD18" w14:textId="6C6A09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26E91F02" w14:textId="60E9CB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75423" w14:textId="477949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39656" w14:textId="3AD50C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195.44 </w:t>
            </w:r>
          </w:p>
        </w:tc>
      </w:tr>
      <w:tr w:rsidR="005E6963" w:rsidRPr="005E6963" w14:paraId="2D885F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CF97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A39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071E6D14" w14:textId="696513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54B5B1A" w14:textId="62A807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2CF2F" w14:textId="69571A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316A4" w14:textId="5CD839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r>
      <w:tr w:rsidR="005E6963" w:rsidRPr="005E6963" w14:paraId="6058FC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30D7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82F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5F0BAD76" w14:textId="1CFBB7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E0A7F3A" w14:textId="5B4DCF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FBB78" w14:textId="3D88B2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7DDE8" w14:textId="2C90A4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r>
      <w:tr w:rsidR="005E6963" w:rsidRPr="005E6963" w14:paraId="4BCFBB2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95E0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8280E73" w14:textId="54B8F18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13BF3390" w14:textId="3CC2B20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29D05D" w14:textId="3460EE5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42B4A57" w14:textId="20FDCE4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35,002.72 </w:t>
            </w:r>
          </w:p>
        </w:tc>
      </w:tr>
      <w:tr w:rsidR="005E6963" w:rsidRPr="005E6963" w14:paraId="5C12D7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CA9CD"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B12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49C3B0B" w14:textId="53A851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28921D38" w14:textId="43C4D9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7A984" w14:textId="2EBDAF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1AEDAF5" w14:textId="7E8F19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0,351.17 </w:t>
            </w:r>
          </w:p>
        </w:tc>
      </w:tr>
      <w:tr w:rsidR="005E6963" w:rsidRPr="005E6963" w14:paraId="37C4C6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1C74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78E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6B8ECA74" w14:textId="3AAF85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FF9BEDF" w14:textId="197425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C5F3C" w14:textId="2D19F6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E3BB0" w14:textId="328298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0.70 </w:t>
            </w:r>
          </w:p>
        </w:tc>
      </w:tr>
      <w:tr w:rsidR="005E6963" w:rsidRPr="005E6963" w14:paraId="65C792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390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FF50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4586F61" w14:textId="7F6D64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FB5A18D" w14:textId="300FDF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35260" w14:textId="12A410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BF08A" w14:textId="2BF4FF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0.70 </w:t>
            </w:r>
          </w:p>
        </w:tc>
      </w:tr>
      <w:tr w:rsidR="005E6963" w:rsidRPr="005E6963" w14:paraId="0B5BAD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97DE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099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34B065E1" w14:textId="3EFE69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1341E" w14:textId="71CDDB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94966" w14:textId="75F8E6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0601BA7B" w14:textId="7C15B0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900.00 </w:t>
            </w:r>
          </w:p>
        </w:tc>
      </w:tr>
      <w:tr w:rsidR="005E6963" w:rsidRPr="005E6963" w14:paraId="4E5A31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7058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D1D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052C272B" w14:textId="454B98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09E760CF" w14:textId="026E9B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9A3EB" w14:textId="057680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2231F" w14:textId="43E606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9,868.75 </w:t>
            </w:r>
          </w:p>
        </w:tc>
      </w:tr>
      <w:tr w:rsidR="005E6963" w:rsidRPr="005E6963" w14:paraId="17C11FB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25D6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5C0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548E8D34" w14:textId="664862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7BCBF82D" w14:textId="692454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CD2F4" w14:textId="7649E6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5B72E" w14:textId="32B94D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941.40 </w:t>
            </w:r>
          </w:p>
        </w:tc>
      </w:tr>
      <w:tr w:rsidR="005E6963" w:rsidRPr="005E6963" w14:paraId="5FBE41B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9F48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856214E" w14:textId="30CD4F5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B486D66" w14:textId="31DFB0F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99C783" w14:textId="769B18E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A879DD2" w14:textId="3477C4E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672,555.24 </w:t>
            </w:r>
          </w:p>
        </w:tc>
      </w:tr>
      <w:tr w:rsidR="005E6963" w:rsidRPr="005E6963" w14:paraId="666AD9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C5E8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23D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363B9682" w14:textId="25E887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2709C98D" w14:textId="3B10B0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5F546" w14:textId="0085CF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71F4A1B" w14:textId="3E3D33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9,499.00 </w:t>
            </w:r>
          </w:p>
        </w:tc>
      </w:tr>
      <w:tr w:rsidR="005E6963" w:rsidRPr="005E6963" w14:paraId="39A2D8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A9EB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7A6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D0214B" w14:textId="20546C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1A99F392" w14:textId="0100D6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1D9CB" w14:textId="564BC2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D0B99" w14:textId="268874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9,625.34 </w:t>
            </w:r>
          </w:p>
        </w:tc>
      </w:tr>
      <w:tr w:rsidR="005E6963" w:rsidRPr="005E6963" w14:paraId="2F15E5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670A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D07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FFDEF25" w14:textId="520400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6BCC14FD" w14:textId="37B954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E10BE" w14:textId="04C5A2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512FA" w14:textId="620D50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3,423.98 </w:t>
            </w:r>
          </w:p>
        </w:tc>
      </w:tr>
      <w:tr w:rsidR="005E6963" w:rsidRPr="005E6963" w14:paraId="4BC32C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D649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826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515A55E5" w14:textId="7CC657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119E1F84" w14:textId="488DAD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BBEF3" w14:textId="00B679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972B9" w14:textId="197ED6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7,840.32 </w:t>
            </w:r>
          </w:p>
        </w:tc>
      </w:tr>
      <w:tr w:rsidR="005E6963" w:rsidRPr="005E6963" w14:paraId="0EECA4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0F51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835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60D69747" w14:textId="415832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237669A5" w14:textId="3152CF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F932B" w14:textId="6B0141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DA340" w14:textId="27A21F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227.86 </w:t>
            </w:r>
          </w:p>
        </w:tc>
      </w:tr>
      <w:tr w:rsidR="005E6963" w:rsidRPr="005E6963" w14:paraId="6F0757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AD1B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C4E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11F5B321" w14:textId="44A661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9E5C63E" w14:textId="0B0EA9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2F66B" w14:textId="1AA097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E41BB1" w14:textId="1B12BB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1.79 </w:t>
            </w:r>
          </w:p>
        </w:tc>
      </w:tr>
      <w:tr w:rsidR="005E6963" w:rsidRPr="005E6963" w14:paraId="6B99D9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B63C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FEB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2119A4DF" w14:textId="348175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6FD6D39A" w14:textId="2C2C0C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0BDEC" w14:textId="062B13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2CDB1" w14:textId="2A8AFE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280.00 </w:t>
            </w:r>
          </w:p>
        </w:tc>
      </w:tr>
      <w:tr w:rsidR="005E6963" w:rsidRPr="005E6963" w14:paraId="536516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02AD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883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197AA97" w14:textId="03F46D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2785E91" w14:textId="1CC875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08FE2" w14:textId="14C97C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C9537" w14:textId="0D7422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5,227.86 </w:t>
            </w:r>
          </w:p>
        </w:tc>
      </w:tr>
      <w:tr w:rsidR="005E6963" w:rsidRPr="005E6963" w14:paraId="0FEA4C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5BC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8FF8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5BFEDB71" w14:textId="55D5ED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B356740" w14:textId="1F59D9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C6DCFD" w14:textId="4AAF12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8AE7A" w14:textId="1B934D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r>
      <w:tr w:rsidR="005E6963" w:rsidRPr="005E6963" w14:paraId="777009A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A427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556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5483BD2D" w14:textId="196E05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D3858" w14:textId="0D6581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676F5E" w14:textId="3F212A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10285C77" w14:textId="04A30E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380.00 </w:t>
            </w:r>
          </w:p>
        </w:tc>
      </w:tr>
      <w:tr w:rsidR="005E6963" w:rsidRPr="005E6963" w14:paraId="28F3CD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0713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421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6B36E3A6" w14:textId="66086F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3C84CB8" w14:textId="2B84F6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3FA99" w14:textId="63EC4B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18B8F" w14:textId="12FCA8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r>
      <w:tr w:rsidR="005E6963" w:rsidRPr="005E6963" w14:paraId="3F0950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C38E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FA5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CC1609C" w14:textId="26E95D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1A3F44C" w14:textId="18B711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FE738" w14:textId="561909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DB6207E" w14:textId="334F6F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87.86 </w:t>
            </w:r>
          </w:p>
        </w:tc>
      </w:tr>
      <w:tr w:rsidR="005E6963" w:rsidRPr="005E6963" w14:paraId="589932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B9A7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16A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611C4044" w14:textId="23BF71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3DA485F" w14:textId="7BB3E5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72BEB" w14:textId="2C6D1B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CB42E" w14:textId="2CB833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1.79 </w:t>
            </w:r>
          </w:p>
        </w:tc>
      </w:tr>
      <w:tr w:rsidR="005E6963" w:rsidRPr="005E6963" w14:paraId="5FB979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0B18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857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73D8E53A" w14:textId="41A0DD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62DEE93D" w14:textId="6B6D1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6BD14" w14:textId="3DF357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05BAB" w14:textId="0A6123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6,901.93 </w:t>
            </w:r>
          </w:p>
        </w:tc>
      </w:tr>
      <w:tr w:rsidR="005E6963" w:rsidRPr="005E6963" w14:paraId="10ECEB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37129"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926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7857CF71" w14:textId="046B5B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5BBE2925" w14:textId="68BC87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5D77" w14:textId="07C5E2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375CB9" w14:textId="536061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r>
      <w:tr w:rsidR="005E6963" w:rsidRPr="005E6963" w14:paraId="06ABAAE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022E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21849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38D981C9" w14:textId="068679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4D0B1" w14:textId="1846F3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6D384" w14:textId="0BC9EB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F7D5826" w14:textId="75D242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300.00 </w:t>
            </w:r>
          </w:p>
        </w:tc>
      </w:tr>
      <w:tr w:rsidR="005E6963" w:rsidRPr="005E6963" w14:paraId="26D0C70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85EE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E59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61D949F7" w14:textId="7E3E66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767F6" w14:textId="11259F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C4367" w14:textId="609173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39283A3" w14:textId="0E6377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690.00 </w:t>
            </w:r>
          </w:p>
        </w:tc>
      </w:tr>
      <w:tr w:rsidR="005E6963" w:rsidRPr="005E6963" w14:paraId="1607A833"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1187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7C43F6F" w14:textId="6517D6D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EC2539F" w14:textId="4C131B6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0EF3DA" w14:textId="75CB018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8AD93B0" w14:textId="4A8079E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53,999.54 </w:t>
            </w:r>
          </w:p>
        </w:tc>
      </w:tr>
      <w:tr w:rsidR="005E6963" w:rsidRPr="005E6963" w14:paraId="4D7E423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C64CD"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3CF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E8623A9" w14:textId="647566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3B12F099" w14:textId="145B5D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4EE21" w14:textId="1A152E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504BF2" w14:textId="10CD08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207.68 </w:t>
            </w:r>
          </w:p>
        </w:tc>
      </w:tr>
      <w:tr w:rsidR="005E6963" w:rsidRPr="005E6963" w14:paraId="3D669D3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F9790"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670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01A7EBAB" w14:textId="3E7AE9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2208BE96" w14:textId="15C09C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845490" w14:textId="2F6FDA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CF603" w14:textId="633890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1,210.00 </w:t>
            </w:r>
          </w:p>
        </w:tc>
      </w:tr>
      <w:tr w:rsidR="005E6963" w:rsidRPr="005E6963" w14:paraId="7EE9E7F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A35CD"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EC5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6D552D24" w14:textId="25677B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77B1A879" w14:textId="1841D3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92775" w14:textId="6ED7B5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0F8BBD4D" w14:textId="034EF7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5,605.00 </w:t>
            </w:r>
          </w:p>
        </w:tc>
      </w:tr>
      <w:tr w:rsidR="005E6963" w:rsidRPr="005E6963" w14:paraId="0DB0C1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418DC"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AAA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38D97B8" w14:textId="31A9FF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0A023EB2" w14:textId="75F7DC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BE5C5" w14:textId="391868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1A6566" w14:textId="69794B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60,912.86 </w:t>
            </w:r>
          </w:p>
        </w:tc>
      </w:tr>
      <w:tr w:rsidR="005E6963" w:rsidRPr="005E6963" w14:paraId="6C2D51F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3494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F79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007B25CE" w14:textId="1E99C3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0F6600FE" w14:textId="0E0F91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0C9BE" w14:textId="1AC9F6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86F93" w14:textId="0480C6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0,854.00 </w:t>
            </w:r>
          </w:p>
        </w:tc>
      </w:tr>
      <w:tr w:rsidR="005E6963" w:rsidRPr="005E6963" w14:paraId="697A05D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F2CD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88E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854F12E" w14:textId="106147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4DB54EB2" w14:textId="7C3366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8EC77" w14:textId="7F49C4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456FD" w14:textId="0A6CF0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4,140.00 </w:t>
            </w:r>
          </w:p>
        </w:tc>
      </w:tr>
      <w:tr w:rsidR="005E6963" w:rsidRPr="005E6963" w14:paraId="6B2709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00D5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B6C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D927F80" w14:textId="775983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83241D1" w14:textId="3F8DAE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3D37B" w14:textId="792436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4E661" w14:textId="2C16F9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070.00 </w:t>
            </w:r>
          </w:p>
        </w:tc>
      </w:tr>
      <w:tr w:rsidR="005E6963" w:rsidRPr="005E6963" w14:paraId="518A9C2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6146C"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F9A608E" w14:textId="7A995FC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207701F4" w14:textId="0047194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92A35E" w14:textId="62A33E9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49209B0" w14:textId="0D21142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603,082.95 </w:t>
            </w:r>
          </w:p>
        </w:tc>
      </w:tr>
      <w:tr w:rsidR="005E6963" w:rsidRPr="005E6963" w14:paraId="683610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5374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6274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FCCFCF8" w14:textId="4874DD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7611A8CE" w14:textId="0CCC63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5EAA3" w14:textId="13E5F9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287362D" w14:textId="32BF7C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256.41 </w:t>
            </w:r>
          </w:p>
        </w:tc>
      </w:tr>
      <w:tr w:rsidR="005E6963" w:rsidRPr="005E6963" w14:paraId="15A04D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E026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FA5C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1979425" w14:textId="117649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4F1B028B" w14:textId="3E9D83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D7AB1" w14:textId="2AEDB3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8BD3C" w14:textId="1F94C6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59,825.00 </w:t>
            </w:r>
          </w:p>
        </w:tc>
      </w:tr>
      <w:tr w:rsidR="005E6963" w:rsidRPr="005E6963" w14:paraId="679A072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E36F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F34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0B26BCB4" w14:textId="551D47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821FE7C" w14:textId="73F1A1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CC49E" w14:textId="010AC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FDEFA" w14:textId="7B1470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3.93 </w:t>
            </w:r>
          </w:p>
        </w:tc>
      </w:tr>
      <w:tr w:rsidR="005E6963" w:rsidRPr="005E6963" w14:paraId="42093BB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0E6B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EDC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22096B67" w14:textId="75BE6E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A1320" w14:textId="12D5EF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CA21F" w14:textId="17C8DA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30943D87" w14:textId="658359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8,500.00 </w:t>
            </w:r>
          </w:p>
        </w:tc>
      </w:tr>
      <w:tr w:rsidR="005E6963" w:rsidRPr="005E6963" w14:paraId="4104682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47C8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9FE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1254EB23" w14:textId="1ED503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5ECD5C81" w14:textId="6AFD25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2A2F3" w14:textId="3DFCB3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1EED6" w14:textId="7880B7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386,203.80 </w:t>
            </w:r>
          </w:p>
        </w:tc>
      </w:tr>
      <w:tr w:rsidR="005E6963" w:rsidRPr="005E6963" w14:paraId="7CD3D3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D577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272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01D08740" w14:textId="12DB86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37E14504" w14:textId="7512E6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18F15" w14:textId="1A68CC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B074D" w14:textId="5E6A71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3,956.90 </w:t>
            </w:r>
          </w:p>
        </w:tc>
      </w:tr>
      <w:tr w:rsidR="005E6963" w:rsidRPr="005E6963" w14:paraId="6990B0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E82B2"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8D0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3EF4B1E" w14:textId="30CF1E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7E21A020" w14:textId="3D40EB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8F0D8" w14:textId="765C9D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C8D2C" w14:textId="297642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8,659.86 </w:t>
            </w:r>
          </w:p>
        </w:tc>
      </w:tr>
      <w:tr w:rsidR="005E6963" w:rsidRPr="005E6963" w14:paraId="578C2E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C27F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68A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23377A05" w14:textId="42E8B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2250D75A" w14:textId="4C2D68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260C1" w14:textId="0BCF4A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68369" w14:textId="5F8320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238.06 </w:t>
            </w:r>
          </w:p>
        </w:tc>
      </w:tr>
      <w:tr w:rsidR="005E6963" w:rsidRPr="005E6963" w14:paraId="43E932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14DDB"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4ABE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88321CB" w14:textId="2BB8F4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9B44C06" w14:textId="433897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575DE" w14:textId="020506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7B0DF" w14:textId="082BE5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87.86 </w:t>
            </w:r>
          </w:p>
        </w:tc>
      </w:tr>
      <w:tr w:rsidR="005E6963" w:rsidRPr="005E6963" w14:paraId="611CCB2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305A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CB0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28ABFC5B" w14:textId="10659E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68FD0A05" w14:textId="0C5E05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64F49" w14:textId="167858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C8BD2" w14:textId="6FB796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1,811.13 </w:t>
            </w:r>
          </w:p>
        </w:tc>
      </w:tr>
      <w:tr w:rsidR="005E6963" w:rsidRPr="005E6963" w14:paraId="0D37381D"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9BB02"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780589" w14:textId="5DB6BE0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21790907" w14:textId="6B27CA2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5C041F" w14:textId="63B14C5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416E40A" w14:textId="79FEF6C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784,520.86 </w:t>
            </w:r>
          </w:p>
        </w:tc>
      </w:tr>
      <w:tr w:rsidR="005E6963" w:rsidRPr="005E6963" w14:paraId="36B12A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07A4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F52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ED723C2" w14:textId="3EC456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E8393E2" w14:textId="3BF6FE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D06BD" w14:textId="4AF137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C885EFF" w14:textId="6F5095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767.56 </w:t>
            </w:r>
          </w:p>
        </w:tc>
      </w:tr>
      <w:tr w:rsidR="005E6963" w:rsidRPr="005E6963" w14:paraId="186D8A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4ECD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DCC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65C22B56" w14:textId="45BF65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5056BE4" w14:textId="1915FD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8E804" w14:textId="2CCC06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9A14B" w14:textId="6C261B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r>
      <w:tr w:rsidR="005E6963" w:rsidRPr="005E6963" w14:paraId="61085AB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271B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0C5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92D76E2" w14:textId="4FD58F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6BCE8" w14:textId="1B2BD7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9CCFA" w14:textId="2D1B65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0394B3D" w14:textId="402536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41BF590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E275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7A8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0F56CD1A" w14:textId="6D373F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0071931" w14:textId="2A2803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E2FDC" w14:textId="488670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EFA90" w14:textId="5A4B84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75.72 </w:t>
            </w:r>
          </w:p>
        </w:tc>
      </w:tr>
      <w:tr w:rsidR="005E6963" w:rsidRPr="005E6963" w14:paraId="6E40BC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73EE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50A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0424F7AF" w14:textId="79F27F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93EAE0C" w14:textId="304F64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7C20D" w14:textId="56F3A6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CC2F57" w14:textId="66A7AF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0,901.86 </w:t>
            </w:r>
          </w:p>
        </w:tc>
      </w:tr>
      <w:tr w:rsidR="005E6963" w:rsidRPr="005E6963" w14:paraId="56409B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C09D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214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02B862B" w14:textId="277C6D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6FFC2" w14:textId="2DE49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E6AAD" w14:textId="417D6A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045F4758" w14:textId="461652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7,500.00 </w:t>
            </w:r>
          </w:p>
        </w:tc>
      </w:tr>
      <w:tr w:rsidR="005E6963" w:rsidRPr="005E6963" w14:paraId="5E154B3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AB1D0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4A858363" w14:textId="7E51690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8,352,445.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F0E51BD" w14:textId="051FA7F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362CBA0" w14:textId="7CFE970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2A9EA7" w14:textId="26985E5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8,352,445.00 </w:t>
            </w:r>
          </w:p>
        </w:tc>
      </w:tr>
      <w:tr w:rsidR="005E6963" w:rsidRPr="005E6963" w14:paraId="28D5D4A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3D2C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1E8F20F" w14:textId="472A0A5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744,138.18 </w:t>
            </w:r>
          </w:p>
        </w:tc>
        <w:tc>
          <w:tcPr>
            <w:tcW w:w="810" w:type="pct"/>
            <w:tcBorders>
              <w:top w:val="nil"/>
              <w:left w:val="nil"/>
              <w:bottom w:val="single" w:sz="4" w:space="0" w:color="000000"/>
              <w:right w:val="single" w:sz="4" w:space="0" w:color="000000"/>
            </w:tcBorders>
            <w:shd w:val="clear" w:color="D8D8D8" w:fill="D8D8D8"/>
            <w:noWrap/>
            <w:vAlign w:val="bottom"/>
            <w:hideMark/>
          </w:tcPr>
          <w:p w14:paraId="509AE8EA" w14:textId="0764E9A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E62D13" w14:textId="0749892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5C2A76" w14:textId="417DBAE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744,138.18 </w:t>
            </w:r>
          </w:p>
        </w:tc>
      </w:tr>
      <w:tr w:rsidR="005E6963" w:rsidRPr="005E6963" w14:paraId="03AC80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CA23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859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6E8C441A" w14:textId="65D33C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161D838C" w14:textId="7A6229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C4D22" w14:textId="08E8BB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7B876" w14:textId="48C5CA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4,440.00 </w:t>
            </w:r>
          </w:p>
        </w:tc>
      </w:tr>
      <w:tr w:rsidR="005E6963" w:rsidRPr="005E6963" w14:paraId="4004511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85B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602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27E27BE5" w14:textId="77F0A4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36B7BDB5" w14:textId="732207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5A777" w14:textId="65492D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64A7D" w14:textId="3069F0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6,240.00 </w:t>
            </w:r>
          </w:p>
        </w:tc>
      </w:tr>
      <w:tr w:rsidR="005E6963" w:rsidRPr="005E6963" w14:paraId="158BD2D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885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FE3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E7218A5" w14:textId="1E3B31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0A283E99" w14:textId="34F017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62017" w14:textId="6C1198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9E826" w14:textId="24B1A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33,080.00 </w:t>
            </w:r>
          </w:p>
        </w:tc>
      </w:tr>
      <w:tr w:rsidR="005E6963" w:rsidRPr="005E6963" w14:paraId="4A8EE6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3940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FDA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7F8D399" w14:textId="5D1755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FDA3A58" w14:textId="764CDC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D30CA" w14:textId="68289B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581BD" w14:textId="001893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63,960.00 </w:t>
            </w:r>
          </w:p>
        </w:tc>
      </w:tr>
      <w:tr w:rsidR="005E6963" w:rsidRPr="005E6963" w14:paraId="04243B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3A1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02B3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146BCD0" w14:textId="035682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1C65D9D" w14:textId="77CF41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23902" w14:textId="72C85F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1EE00" w14:textId="34C1F0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2,960.00 </w:t>
            </w:r>
          </w:p>
        </w:tc>
      </w:tr>
      <w:tr w:rsidR="005E6963" w:rsidRPr="005E6963" w14:paraId="5B0403E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CBF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7DF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2DAEDC00" w14:textId="72B552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283AC10C" w14:textId="7EFD21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CA30D" w14:textId="78F9F4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824AF" w14:textId="3742A1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3,560.00 </w:t>
            </w:r>
          </w:p>
        </w:tc>
      </w:tr>
      <w:tr w:rsidR="005E6963" w:rsidRPr="005E6963" w14:paraId="4D6AF1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65C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6B0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51E508F" w14:textId="0CA694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7055D55" w14:textId="557181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A687C" w14:textId="4907DA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73862" w14:textId="3CC5B4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1,200.00 </w:t>
            </w:r>
          </w:p>
        </w:tc>
      </w:tr>
      <w:tr w:rsidR="005E6963" w:rsidRPr="005E6963" w14:paraId="011D25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182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7A9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172B1A30" w14:textId="025698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B9853B0" w14:textId="1636DD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F863D" w14:textId="1D63B6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DC361" w14:textId="70CF3B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480.00 </w:t>
            </w:r>
          </w:p>
        </w:tc>
      </w:tr>
      <w:tr w:rsidR="005E6963" w:rsidRPr="005E6963" w14:paraId="60B322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DA6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356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E084149" w14:textId="7CF859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4DBD8807" w14:textId="1D7648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84DC7" w14:textId="69CE39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CD84E" w14:textId="503DD8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4,132.00 </w:t>
            </w:r>
          </w:p>
        </w:tc>
      </w:tr>
      <w:tr w:rsidR="005E6963" w:rsidRPr="005E6963" w14:paraId="239560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C91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EB3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6B570C8" w14:textId="26E12E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9B44D85" w14:textId="5D72A8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ECF3F" w14:textId="0A99F1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154F6" w14:textId="2A71B5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400.00 </w:t>
            </w:r>
          </w:p>
        </w:tc>
      </w:tr>
      <w:tr w:rsidR="005E6963" w:rsidRPr="005E6963" w14:paraId="2FAAF4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7918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751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3154F499" w14:textId="780B42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23386581" w14:textId="294FA6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ACA1F" w14:textId="10BBA4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8F34F" w14:textId="3B8A76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3,360.00 </w:t>
            </w:r>
          </w:p>
        </w:tc>
      </w:tr>
      <w:tr w:rsidR="005E6963" w:rsidRPr="005E6963" w14:paraId="46A4C6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9FF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412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5751F997" w14:textId="7114C2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7EE0F47D" w14:textId="5CB56C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104910" w14:textId="2789F9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FA2C8" w14:textId="65652A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6,114.18 </w:t>
            </w:r>
          </w:p>
        </w:tc>
      </w:tr>
      <w:tr w:rsidR="005E6963" w:rsidRPr="005E6963" w14:paraId="77AB9C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B48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5EF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0476C941" w14:textId="7DAA53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C1385E6" w14:textId="4C07F2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4A6BD" w14:textId="30771BC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D86DC" w14:textId="56983A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8,040.00 </w:t>
            </w:r>
          </w:p>
        </w:tc>
      </w:tr>
      <w:tr w:rsidR="005E6963" w:rsidRPr="005E6963" w14:paraId="3B2BEEA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C7B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7318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0802EAD9" w14:textId="07744F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83728" w14:textId="4BFBE0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8FFCE" w14:textId="2B216B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A487E" w14:textId="73ED70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1,800.00 </w:t>
            </w:r>
          </w:p>
        </w:tc>
      </w:tr>
      <w:tr w:rsidR="005E6963" w:rsidRPr="005E6963" w14:paraId="4D4797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E5C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6FA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2314637A" w14:textId="2BFF7C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038F81D" w14:textId="43FD1E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3649A" w14:textId="34C578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72949" w14:textId="5A6F02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600.00 </w:t>
            </w:r>
          </w:p>
        </w:tc>
      </w:tr>
      <w:tr w:rsidR="005E6963" w:rsidRPr="005E6963" w14:paraId="3ED433F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56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71A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2D65C923" w14:textId="693FF3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34E201AE" w14:textId="633673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7525E" w14:textId="71AC00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FB80A" w14:textId="680A25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280.00 </w:t>
            </w:r>
          </w:p>
        </w:tc>
      </w:tr>
      <w:tr w:rsidR="005E6963" w:rsidRPr="005E6963" w14:paraId="54638C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99C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060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368A11CE" w14:textId="01B75C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69D9E466" w14:textId="59BDBC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C11B7" w14:textId="6F8612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09291" w14:textId="429A95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280.00 </w:t>
            </w:r>
          </w:p>
        </w:tc>
      </w:tr>
      <w:tr w:rsidR="005E6963" w:rsidRPr="005E6963" w14:paraId="0B54CC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31E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C30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F374385" w14:textId="36997C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625EBE7" w14:textId="14703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7EBAA" w14:textId="111DFE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89E12" w14:textId="56B2E9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6,120.00 </w:t>
            </w:r>
          </w:p>
        </w:tc>
      </w:tr>
      <w:tr w:rsidR="005E6963" w:rsidRPr="005E6963" w14:paraId="0A7D35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D65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D74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4EC659D" w14:textId="4F7AC6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C031A91" w14:textId="08DF25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F0C82" w14:textId="684B1C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FBD47" w14:textId="1B5098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9,800.00 </w:t>
            </w:r>
          </w:p>
        </w:tc>
      </w:tr>
      <w:tr w:rsidR="005E6963" w:rsidRPr="005E6963" w14:paraId="4E67086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48C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B09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5A8AD5B9" w14:textId="6B972E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B360309" w14:textId="579C61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F282C" w14:textId="1429CA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4C06F" w14:textId="1F9BFB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4,600.00 </w:t>
            </w:r>
          </w:p>
        </w:tc>
      </w:tr>
      <w:tr w:rsidR="005E6963" w:rsidRPr="005E6963" w14:paraId="465739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9B9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63B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63153705" w14:textId="09370F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3FECA2F8" w14:textId="2CD9E9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4CA00" w14:textId="2DB7CD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64DE6" w14:textId="48CFC0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1,840.00 </w:t>
            </w:r>
          </w:p>
        </w:tc>
      </w:tr>
      <w:tr w:rsidR="005E6963" w:rsidRPr="005E6963" w14:paraId="40D723F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9F3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8DF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12796A28" w14:textId="1B5051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56EA3B80" w14:textId="20C324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97577" w14:textId="255002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C3982" w14:textId="477F21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7,680.00 </w:t>
            </w:r>
          </w:p>
        </w:tc>
      </w:tr>
      <w:tr w:rsidR="005E6963" w:rsidRPr="005E6963" w14:paraId="3C5EF7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C93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41F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27651C17" w14:textId="776B7E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6CF3733F" w14:textId="692CA5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9305F" w14:textId="4FA81A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18959" w14:textId="6CD171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3,452.00 </w:t>
            </w:r>
          </w:p>
        </w:tc>
      </w:tr>
      <w:tr w:rsidR="005E6963" w:rsidRPr="005E6963" w14:paraId="280A1A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E072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5B3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FE2DAEF" w14:textId="0966B8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2CF5E296" w14:textId="4CE019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24D36" w14:textId="2EBE33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8FDB7" w14:textId="6959BD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05,360.00 </w:t>
            </w:r>
          </w:p>
        </w:tc>
      </w:tr>
      <w:tr w:rsidR="005E6963" w:rsidRPr="005E6963" w14:paraId="3FFF0C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851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0BC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AD9010C" w14:textId="276DBC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A1A47" w14:textId="6B198D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EE570" w14:textId="20B1C2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4FD1E" w14:textId="7FEB6F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0,000.00 </w:t>
            </w:r>
          </w:p>
        </w:tc>
      </w:tr>
      <w:tr w:rsidR="005E6963" w:rsidRPr="005E6963" w14:paraId="65747C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F9D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AA0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564E5368" w14:textId="184260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15E2A53C" w14:textId="23351C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9AA37" w14:textId="57FA28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3DB65" w14:textId="5C3B55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7,360.00 </w:t>
            </w:r>
          </w:p>
        </w:tc>
      </w:tr>
      <w:tr w:rsidR="005E6963" w:rsidRPr="005E6963" w14:paraId="5F10CB3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F4C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520F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EBE4BE5" w14:textId="61FB37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25175" w14:textId="2BC9C5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BB100" w14:textId="4F7FC2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20905" w14:textId="70C5C2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000.00 </w:t>
            </w:r>
          </w:p>
        </w:tc>
      </w:tr>
      <w:tr w:rsidR="005E6963" w:rsidRPr="005E6963" w14:paraId="30AADEA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2263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lastRenderedPageBreak/>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4904519" w14:textId="7B39898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940,89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6DB7B05D" w14:textId="6B74BF2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F5C949" w14:textId="12B97C8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37C5C6" w14:textId="7AD0302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940,899.18 </w:t>
            </w:r>
          </w:p>
        </w:tc>
      </w:tr>
      <w:tr w:rsidR="005E6963" w:rsidRPr="005E6963" w14:paraId="494523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2C561C"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025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0D965DF" w14:textId="00BA37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260596" w14:textId="71E1A9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122B6" w14:textId="7EDEC5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D6414" w14:textId="00B89A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7,000.00 </w:t>
            </w:r>
          </w:p>
        </w:tc>
      </w:tr>
      <w:tr w:rsidR="005E6963" w:rsidRPr="005E6963" w14:paraId="4322128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D67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B8A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1790CAF9" w14:textId="4A2D94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77824" w14:textId="70E010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8D413" w14:textId="602C47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CC8BF4" w14:textId="44ADB8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2,200.00 </w:t>
            </w:r>
          </w:p>
        </w:tc>
      </w:tr>
      <w:tr w:rsidR="005E6963" w:rsidRPr="005E6963" w14:paraId="6BE833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E1E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739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5641FC02" w14:textId="25D2A5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3C6DBF87" w14:textId="0D9E5B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97FF9" w14:textId="17509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F5CCE" w14:textId="3312C9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8,080.00 </w:t>
            </w:r>
          </w:p>
        </w:tc>
      </w:tr>
      <w:tr w:rsidR="005E6963" w:rsidRPr="005E6963" w14:paraId="7784F1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CF8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5F8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31FA2321" w14:textId="05764D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64226E25" w14:textId="1EB4A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87462" w14:textId="19B936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59F81" w14:textId="45779A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520.00 </w:t>
            </w:r>
          </w:p>
        </w:tc>
      </w:tr>
      <w:tr w:rsidR="005E6963" w:rsidRPr="005E6963" w14:paraId="6FE47D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C37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AA1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345C431" w14:textId="614C2E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16844FEA" w14:textId="797F03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A7BC1" w14:textId="0F651D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A7A58" w14:textId="7652EC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9,800.00 </w:t>
            </w:r>
          </w:p>
        </w:tc>
      </w:tr>
      <w:tr w:rsidR="005E6963" w:rsidRPr="005E6963" w14:paraId="4E7D060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F2C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91D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55A986B" w14:textId="5E871C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7F95E74E" w14:textId="56C478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7A282" w14:textId="0F95F1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222C7" w14:textId="61AD75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4,240.00 </w:t>
            </w:r>
          </w:p>
        </w:tc>
      </w:tr>
      <w:tr w:rsidR="005E6963" w:rsidRPr="005E6963" w14:paraId="17068A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E382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D0D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E229A10" w14:textId="14FEAD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007D2717" w14:textId="766424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15793" w14:textId="2D6128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9816A" w14:textId="04F09B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960.00 </w:t>
            </w:r>
          </w:p>
        </w:tc>
      </w:tr>
      <w:tr w:rsidR="005E6963" w:rsidRPr="005E6963" w14:paraId="0630E98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536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E001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7E55AAF2" w14:textId="77F69F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78C0239" w14:textId="5E7363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E0560" w14:textId="580B95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0DDFD" w14:textId="0DFFBD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8,040.00 </w:t>
            </w:r>
          </w:p>
        </w:tc>
      </w:tr>
      <w:tr w:rsidR="005E6963" w:rsidRPr="005E6963" w14:paraId="501DFF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BF0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AE70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3B3D3C0D" w14:textId="1B3BE4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7359005" w14:textId="469FC0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2ECBB" w14:textId="651285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07E67" w14:textId="779191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6,920.00 </w:t>
            </w:r>
          </w:p>
        </w:tc>
      </w:tr>
      <w:tr w:rsidR="005E6963" w:rsidRPr="005E6963" w14:paraId="7211EB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7E43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A26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F965CB3" w14:textId="393518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66F1FFC" w14:textId="612D54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AE20A" w14:textId="71352A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E44CC" w14:textId="37D168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7,560.00 </w:t>
            </w:r>
          </w:p>
        </w:tc>
      </w:tr>
      <w:tr w:rsidR="005E6963" w:rsidRPr="005E6963" w14:paraId="5C80F1D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8E8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761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07F56E2A" w14:textId="209ED1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6D8FEE4A" w14:textId="64DA20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56D17" w14:textId="0FB822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6EDE3" w14:textId="2DFF3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0,760.00 </w:t>
            </w:r>
          </w:p>
        </w:tc>
      </w:tr>
      <w:tr w:rsidR="005E6963" w:rsidRPr="005E6963" w14:paraId="56EA0D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A66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91D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726E2152" w14:textId="09C42D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06012D72" w14:textId="6F2254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91C31" w14:textId="1E09A1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B8355" w14:textId="73D5C0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640.00 </w:t>
            </w:r>
          </w:p>
        </w:tc>
      </w:tr>
      <w:tr w:rsidR="005E6963" w:rsidRPr="005E6963" w14:paraId="6F719D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EF5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899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3A5888AD" w14:textId="4F2C7F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71801A61" w14:textId="07C7F6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0EAA8" w14:textId="6ED596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70CC5" w14:textId="72CEAF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4,880.00 </w:t>
            </w:r>
          </w:p>
        </w:tc>
      </w:tr>
      <w:tr w:rsidR="005E6963" w:rsidRPr="005E6963" w14:paraId="071053F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5A9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BEA9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2462E4E4" w14:textId="13521C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00F3D05B" w14:textId="196889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CD826" w14:textId="695E04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D0046" w14:textId="4D7A22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2,080.00 </w:t>
            </w:r>
          </w:p>
        </w:tc>
      </w:tr>
      <w:tr w:rsidR="005E6963" w:rsidRPr="005E6963" w14:paraId="1A06721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0D9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60AD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4BEB1BDF" w14:textId="008D1E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15990937" w14:textId="2824EA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3363C" w14:textId="01B47A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45891" w14:textId="74784D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0,320.00 </w:t>
            </w:r>
          </w:p>
        </w:tc>
      </w:tr>
      <w:tr w:rsidR="005E6963" w:rsidRPr="005E6963" w14:paraId="6A854E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2C3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A51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AA68299" w14:textId="337EE5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10ED2949" w14:textId="6E3014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5991A" w14:textId="726CA9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F7480" w14:textId="4BAF1A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19,480.00 </w:t>
            </w:r>
          </w:p>
        </w:tc>
      </w:tr>
      <w:tr w:rsidR="005E6963" w:rsidRPr="005E6963" w14:paraId="0F2BC8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75C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E9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9EDF80E" w14:textId="303F74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5221ED" w14:textId="2559E4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C7012" w14:textId="6C7E93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41664" w14:textId="00893C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0,000.00 </w:t>
            </w:r>
          </w:p>
        </w:tc>
      </w:tr>
      <w:tr w:rsidR="005E6963" w:rsidRPr="005E6963" w14:paraId="59F479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6DB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E5A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40BA18CF" w14:textId="00EC75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3E56953E" w14:textId="740C07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82F69" w14:textId="4FFE19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F985A" w14:textId="7DD0FD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7,200.00 </w:t>
            </w:r>
          </w:p>
        </w:tc>
      </w:tr>
      <w:tr w:rsidR="005E6963" w:rsidRPr="005E6963" w14:paraId="4A17DC1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673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6DB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33FE485" w14:textId="7E7937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52E7112" w14:textId="16ABF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4A692" w14:textId="387BCE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6F027" w14:textId="3F30AB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5,720.00 </w:t>
            </w:r>
          </w:p>
        </w:tc>
      </w:tr>
      <w:tr w:rsidR="005E6963" w:rsidRPr="005E6963" w14:paraId="75CDF8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3229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3CD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C4F759F" w14:textId="7D8015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F602A2F" w14:textId="0F774A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F033F" w14:textId="01CC90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6C6E3D" w14:textId="7E824F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2,840.00 </w:t>
            </w:r>
          </w:p>
        </w:tc>
      </w:tr>
      <w:tr w:rsidR="005E6963" w:rsidRPr="005E6963" w14:paraId="231ABD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8AD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AC6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24E6C3E" w14:textId="3476C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59B8B72" w14:textId="4D9D9A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1773E" w14:textId="7A1811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875C5" w14:textId="492188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1,040.00 </w:t>
            </w:r>
          </w:p>
        </w:tc>
      </w:tr>
      <w:tr w:rsidR="005E6963" w:rsidRPr="005E6963" w14:paraId="70805F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582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D40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D9CC05B" w14:textId="31BCC7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318C5DDE" w14:textId="3AFAE6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9DC65" w14:textId="77AC18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90B39" w14:textId="33AC6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5,120.00 </w:t>
            </w:r>
          </w:p>
        </w:tc>
      </w:tr>
      <w:tr w:rsidR="005E6963" w:rsidRPr="005E6963" w14:paraId="0A8F3E0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6CAC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DE8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3A2CC1B9" w14:textId="691EEB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2109F1C" w14:textId="289620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4EB43" w14:textId="78276B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22701" w14:textId="5C8557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73,520.00 </w:t>
            </w:r>
          </w:p>
        </w:tc>
      </w:tr>
      <w:tr w:rsidR="005E6963" w:rsidRPr="005E6963" w14:paraId="6C6250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ABB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8AF4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2C685683" w14:textId="7D6224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BA9C5" w14:textId="470722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CBDA9" w14:textId="1D2FC4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4E718" w14:textId="00E640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1,400.00 </w:t>
            </w:r>
          </w:p>
        </w:tc>
      </w:tr>
      <w:tr w:rsidR="005E6963" w:rsidRPr="005E6963" w14:paraId="3D669E7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21F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AC88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599C6372" w14:textId="2DAF7B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F9FFC48" w14:textId="2B27B8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E3744" w14:textId="086CD6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AEEC4" w14:textId="4F2FFD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45,080.00 </w:t>
            </w:r>
          </w:p>
        </w:tc>
      </w:tr>
      <w:tr w:rsidR="005E6963" w:rsidRPr="005E6963" w14:paraId="12A4F68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AC7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AB1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331F0201" w14:textId="4003D8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9CB734" w14:textId="130CA9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D33BC" w14:textId="7BF63A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69812" w14:textId="4932DC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000.00 </w:t>
            </w:r>
          </w:p>
        </w:tc>
      </w:tr>
      <w:tr w:rsidR="005E6963" w:rsidRPr="005E6963" w14:paraId="1B851E1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198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012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73317125" w14:textId="2EA630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ACE7ABF" w14:textId="69A82D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7D736" w14:textId="4C4F19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82D0D" w14:textId="2F1D5F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4,160.00 </w:t>
            </w:r>
          </w:p>
        </w:tc>
      </w:tr>
      <w:tr w:rsidR="005E6963" w:rsidRPr="005E6963" w14:paraId="20696F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F63E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8FD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1002323" w14:textId="36981F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0D50C85E" w14:textId="4BBA5F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36422" w14:textId="51B7CD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57013" w14:textId="7BE50E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42,339.18 </w:t>
            </w:r>
          </w:p>
        </w:tc>
      </w:tr>
      <w:tr w:rsidR="005E6963" w:rsidRPr="005E6963" w14:paraId="70AC26B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0CEF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5670D7AF" w14:textId="293358C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819,9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0F3B60" w14:textId="63AD857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65B3CE" w14:textId="5769889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AFCF30" w14:textId="1F40F93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7,819,976.00 </w:t>
            </w:r>
          </w:p>
        </w:tc>
      </w:tr>
      <w:tr w:rsidR="005E6963" w:rsidRPr="005E6963" w14:paraId="308F18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76413"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6FB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71C8B52" w14:textId="5F91D9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5D198DCC" w14:textId="1543C7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1B01D" w14:textId="158A83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E1CAF" w14:textId="0BCD77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0,680.00 </w:t>
            </w:r>
          </w:p>
        </w:tc>
      </w:tr>
      <w:tr w:rsidR="005E6963" w:rsidRPr="005E6963" w14:paraId="765E0A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6FA8E"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718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8930F08" w14:textId="17F098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6AFD" w14:textId="65620B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957E2" w14:textId="039B2D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D4933" w14:textId="70D1B7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280.00 </w:t>
            </w:r>
          </w:p>
        </w:tc>
      </w:tr>
      <w:tr w:rsidR="005E6963" w:rsidRPr="005E6963" w14:paraId="1ED041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3D3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E68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6CA97E5A" w14:textId="22296F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612A2C" w14:textId="76501E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BADFA" w14:textId="1853FD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E416A" w14:textId="485AE5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000.00 </w:t>
            </w:r>
          </w:p>
        </w:tc>
      </w:tr>
      <w:tr w:rsidR="005E6963" w:rsidRPr="005E6963" w14:paraId="1A431D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D26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A64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59D200A4" w14:textId="1B21CB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6F7BCD" w14:textId="7DBE0C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D5AB7" w14:textId="64F1B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DDFE6" w14:textId="7CA5D5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5,000.00 </w:t>
            </w:r>
          </w:p>
        </w:tc>
      </w:tr>
      <w:tr w:rsidR="005E6963" w:rsidRPr="005E6963" w14:paraId="52415DC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436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B03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53C2C55A" w14:textId="7D72A1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7219DD6B" w14:textId="406C48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035E6" w14:textId="0BF5DA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0A546" w14:textId="50FF30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2,074.00 </w:t>
            </w:r>
          </w:p>
        </w:tc>
      </w:tr>
      <w:tr w:rsidR="005E6963" w:rsidRPr="005E6963" w14:paraId="4162A9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74B9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CF2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71567724" w14:textId="32ADD9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1D2584F0" w14:textId="3C25FA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9A21C" w14:textId="4F7FF1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CEB7B" w14:textId="395A75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8,742.00 </w:t>
            </w:r>
          </w:p>
        </w:tc>
      </w:tr>
      <w:tr w:rsidR="005E6963" w:rsidRPr="005E6963" w14:paraId="671ABAC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68E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BF0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5A94B615" w14:textId="4E7911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61A397E" w14:textId="6D0F07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C65E7" w14:textId="02FEE0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DFB33" w14:textId="11BA9B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0,480.00 </w:t>
            </w:r>
          </w:p>
        </w:tc>
      </w:tr>
      <w:tr w:rsidR="005E6963" w:rsidRPr="005E6963" w14:paraId="439651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C49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31C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BFA22BB" w14:textId="58D8B5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613417D" w14:textId="5B7F17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44548" w14:textId="1372C4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2B212" w14:textId="18027A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800.00 </w:t>
            </w:r>
          </w:p>
        </w:tc>
      </w:tr>
      <w:tr w:rsidR="005E6963" w:rsidRPr="005E6963" w14:paraId="6C7901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BCA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1A48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72224687" w14:textId="0BCC00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27F8A7AC" w14:textId="647B6F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54A6E" w14:textId="04C73A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50260" w14:textId="263904F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5,920.00 </w:t>
            </w:r>
          </w:p>
        </w:tc>
      </w:tr>
      <w:tr w:rsidR="005E6963" w:rsidRPr="005E6963" w14:paraId="67D1A5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5C9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B1A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3672820B" w14:textId="54DAE3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61F3B15E" w14:textId="0DF819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84707" w14:textId="5702FD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9B640" w14:textId="513314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040.00 </w:t>
            </w:r>
          </w:p>
        </w:tc>
      </w:tr>
      <w:tr w:rsidR="005E6963" w:rsidRPr="005E6963" w14:paraId="6D0733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50F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89F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03A33CC5" w14:textId="568D96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285F0186" w14:textId="335504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A2EBF" w14:textId="168809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7030A6" w14:textId="41D13F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120.00 </w:t>
            </w:r>
          </w:p>
        </w:tc>
      </w:tr>
      <w:tr w:rsidR="005E6963" w:rsidRPr="005E6963" w14:paraId="4D1ED63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74F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B6B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1B1B2F10" w14:textId="427159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93D12" w14:textId="51BFD7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8C797" w14:textId="3D03D1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D9CA3" w14:textId="7B9E40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3,600.00 </w:t>
            </w:r>
          </w:p>
        </w:tc>
      </w:tr>
      <w:tr w:rsidR="005E6963" w:rsidRPr="005E6963" w14:paraId="4D8F7B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C83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F78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C704CD0" w14:textId="625702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B3F7A11" w14:textId="364AA7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AB8FA" w14:textId="727C4B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7456F" w14:textId="12CB84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3,840.00 </w:t>
            </w:r>
          </w:p>
        </w:tc>
      </w:tr>
      <w:tr w:rsidR="005E6963" w:rsidRPr="005E6963" w14:paraId="54C3A11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E14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85CC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443B8D5D" w14:textId="2C1EC5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BAB1189" w14:textId="7ED27A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C8C10" w14:textId="795BB0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60CBE" w14:textId="32A33D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6,400.00 </w:t>
            </w:r>
          </w:p>
        </w:tc>
      </w:tr>
      <w:tr w:rsidR="005E6963" w:rsidRPr="005E6963" w14:paraId="7235DF9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73DC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60D8E582" w14:textId="4A0DEC9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BE9A8AE" w14:textId="3F050EE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F91019" w14:textId="350B9D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EB76B5" w14:textId="3DC7981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847,431.64 </w:t>
            </w:r>
          </w:p>
        </w:tc>
      </w:tr>
      <w:tr w:rsidR="005E6963" w:rsidRPr="005E6963" w14:paraId="21D64E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046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C4D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4D99722" w14:textId="613031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3A87E82A" w14:textId="2CD800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273EB" w14:textId="513EA5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5BDFD" w14:textId="6A4EC9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7,431.64 </w:t>
            </w:r>
          </w:p>
        </w:tc>
      </w:tr>
      <w:tr w:rsidR="005E6963" w:rsidRPr="005E6963" w14:paraId="5E7E728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90678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7FE0FDAF" w14:textId="51BB79D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9,005,682.71 </w:t>
            </w:r>
          </w:p>
        </w:tc>
        <w:tc>
          <w:tcPr>
            <w:tcW w:w="810" w:type="pct"/>
            <w:tcBorders>
              <w:top w:val="nil"/>
              <w:left w:val="nil"/>
              <w:bottom w:val="single" w:sz="4" w:space="0" w:color="000000"/>
              <w:right w:val="single" w:sz="4" w:space="0" w:color="000000"/>
            </w:tcBorders>
            <w:shd w:val="clear" w:color="A5A5A5" w:fill="A5A5A5"/>
            <w:noWrap/>
            <w:vAlign w:val="bottom"/>
            <w:hideMark/>
          </w:tcPr>
          <w:p w14:paraId="757119A2" w14:textId="2D1B909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EF14DD2" w14:textId="3079676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A432F67" w14:textId="17CFF7E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9,005,682.71 </w:t>
            </w:r>
          </w:p>
        </w:tc>
      </w:tr>
      <w:tr w:rsidR="005E6963" w:rsidRPr="005E6963" w14:paraId="627C989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BDB3D"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60169038" w14:textId="0E97F3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095,6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5CA7A51C" w14:textId="431F0A6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60B2D" w14:textId="2B143D9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977552" w14:textId="4CF3ACF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095,621.42 </w:t>
            </w:r>
          </w:p>
        </w:tc>
      </w:tr>
      <w:tr w:rsidR="005E6963" w:rsidRPr="005E6963" w14:paraId="499E7C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5BAF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313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4CEECA19" w14:textId="5F8BAA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CC0ABA" w14:textId="7D23E8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4861E" w14:textId="74C84F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A132C" w14:textId="0F10D7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7E4A7B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90A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606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47F58140" w14:textId="4E3842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06C6073" w14:textId="087571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CDA58" w14:textId="104E69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12F26" w14:textId="7B3AE9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6093F6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96D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92C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16A83E56" w14:textId="3018C6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6C2C9A" w14:textId="142A86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7F51A" w14:textId="1F8EF2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2A229" w14:textId="024721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E4FBF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823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9138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3D7E76F6" w14:textId="10BA2F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A68446" w14:textId="669774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D4128" w14:textId="305568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95933" w14:textId="4D4561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2EBB39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E50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5F2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0C8A0784" w14:textId="3E6863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64F1D22" w14:textId="544933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D7472" w14:textId="5246E6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9241D" w14:textId="7C33A9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602.00 </w:t>
            </w:r>
          </w:p>
        </w:tc>
      </w:tr>
      <w:tr w:rsidR="005E6963" w:rsidRPr="005E6963" w14:paraId="6F3DB0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DB9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AE1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4B7977CA" w14:textId="25AB3E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DF55222" w14:textId="0E746F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C9C59" w14:textId="0BEB7F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6CC6F" w14:textId="46545D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0A7E1D7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50A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C1D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0F5F700" w14:textId="424D3A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3711A147" w14:textId="6A2C5E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4F84F" w14:textId="5D495B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6CE88" w14:textId="6D1D84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50,175.00 </w:t>
            </w:r>
          </w:p>
        </w:tc>
      </w:tr>
      <w:tr w:rsidR="005E6963" w:rsidRPr="005E6963" w14:paraId="226173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CFA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206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A0DAE2" w14:textId="599276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1F9DD5A" w14:textId="7C2514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DA9F2" w14:textId="66AA74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5DAA78" w14:textId="0D1319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74A945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1CD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F06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0F31E70A" w14:textId="628813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8791977" w14:textId="559685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2B1DD" w14:textId="4DD903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FE37A3" w14:textId="228266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7C7BECE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EFE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1DD30C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0DA60F47" w14:textId="1600DB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36A4D25D" w14:textId="38B640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6FCC5" w14:textId="218AA7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BFA3E" w14:textId="5BB38B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6,794.42 </w:t>
            </w:r>
          </w:p>
        </w:tc>
      </w:tr>
      <w:tr w:rsidR="005E6963" w:rsidRPr="005E6963" w14:paraId="79839A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CEF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686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82939DE" w14:textId="095703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09DDB49" w14:textId="21C70E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226A3" w14:textId="5FD427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0E7A5" w14:textId="05EC21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1F991BA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CC1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9BA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03742F64" w14:textId="296833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1B4AC38E" w14:textId="40DD2C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CE938" w14:textId="59530E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BB986" w14:textId="661590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4,645.00 </w:t>
            </w:r>
          </w:p>
        </w:tc>
      </w:tr>
      <w:tr w:rsidR="005E6963" w:rsidRPr="005E6963" w14:paraId="798B154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6A49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432C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403CEFE8" w14:textId="45F647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7CCC7B88" w14:textId="5F3C58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C11F5" w14:textId="044184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9C018" w14:textId="7826C5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9,300.00 </w:t>
            </w:r>
          </w:p>
        </w:tc>
      </w:tr>
      <w:tr w:rsidR="005E6963" w:rsidRPr="005E6963" w14:paraId="18EA9A1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B7C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816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4BB650FB" w14:textId="2629BE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C4D970F" w14:textId="07ACFE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8E72D" w14:textId="600C91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9832F" w14:textId="10B964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39A3C058"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6FD8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21DA4B8A" w14:textId="2D9DAD0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4E90B8E2" w14:textId="3A04F9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11A872" w14:textId="416E44A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77D7EF" w14:textId="1BB25A4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15,819.37 </w:t>
            </w:r>
          </w:p>
        </w:tc>
      </w:tr>
      <w:tr w:rsidR="005E6963" w:rsidRPr="005E6963" w14:paraId="5C05E4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6C59C"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7E3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61C0A986" w14:textId="26B986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734594A" w14:textId="06AD3C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23D07" w14:textId="2636E4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C2AE1" w14:textId="076FAA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2530549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D88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7E6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7FBAAC87" w14:textId="4F3DB6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3779C422" w14:textId="373F55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62763" w14:textId="45A243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1F567" w14:textId="4615E3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1,503.62 </w:t>
            </w:r>
          </w:p>
        </w:tc>
      </w:tr>
      <w:tr w:rsidR="005E6963" w:rsidRPr="005E6963" w14:paraId="7743DA3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A45C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4A9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DAB7ADF" w14:textId="22ADEE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16959581" w14:textId="73EC6FC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53D33" w14:textId="1CE6BE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597E02" w14:textId="65E105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1,130.75 </w:t>
            </w:r>
          </w:p>
        </w:tc>
      </w:tr>
      <w:tr w:rsidR="005E6963" w:rsidRPr="005E6963" w14:paraId="085158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708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C00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5ACF40A0" w14:textId="71589A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BEF201A" w14:textId="54FCC0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F6773" w14:textId="0BA0B4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09719" w14:textId="3D4D83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0903D7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726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95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00259498" w14:textId="714329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CC24E94" w14:textId="50B47A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D68ED" w14:textId="4C9DFD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EEFD8" w14:textId="204927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0DDE2F31"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4E140"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02246E5" w14:textId="19BE99E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3E066F5F" w14:textId="6D13AC2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EB617D" w14:textId="043F131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07AF55" w14:textId="02F7A79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3,709,532.97 </w:t>
            </w:r>
          </w:p>
        </w:tc>
      </w:tr>
      <w:tr w:rsidR="005E6963" w:rsidRPr="005E6963" w14:paraId="4781B0E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5201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C585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F86AB00" w14:textId="165968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0C5ACFDB" w14:textId="4AA3D3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4C886" w14:textId="13BEB4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D667D" w14:textId="7D76D2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980,082.53 </w:t>
            </w:r>
          </w:p>
        </w:tc>
      </w:tr>
      <w:tr w:rsidR="005E6963" w:rsidRPr="005E6963" w14:paraId="712FE1C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BC8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622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5786DAA5" w14:textId="28AED5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B7EC34E" w14:textId="78DF48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77F98" w14:textId="4EA6D2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6D897" w14:textId="5D960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7433C5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4C5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C09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90F3B40" w14:textId="531F8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860EEA0" w14:textId="2DAD2C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F4B04" w14:textId="05194E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DD9897" w14:textId="2B6B70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24993B0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408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0B9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3FB7C520" w14:textId="2CAC7B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08123917" w14:textId="63222B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4E060" w14:textId="422AE3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0A57C" w14:textId="6671E3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7,865.00 </w:t>
            </w:r>
          </w:p>
        </w:tc>
      </w:tr>
      <w:tr w:rsidR="005E6963" w:rsidRPr="005E6963" w14:paraId="397BC1D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A18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4EA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35844F46" w14:textId="0CFE7C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2FE2027A" w14:textId="1E4AD9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5D831" w14:textId="761502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3896D" w14:textId="18CBE8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5,197.44 </w:t>
            </w:r>
          </w:p>
        </w:tc>
      </w:tr>
      <w:tr w:rsidR="005E6963" w:rsidRPr="005E6963" w14:paraId="0F34D7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8F5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4F49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52A908EB" w14:textId="45602B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C81010" w14:textId="5D00D3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D16D8" w14:textId="77B476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23EED" w14:textId="52AB78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0AA459E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C15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B0A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6F9D2DB3" w14:textId="1216F7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EF2E40" w14:textId="641259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E41C4" w14:textId="236690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DC111" w14:textId="7892A0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7D8A4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8E92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454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2D1C2779" w14:textId="2EB3AC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C2311D1" w14:textId="11A2E9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F55FE" w14:textId="54020F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2CDA9" w14:textId="2AC339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780.00 </w:t>
            </w:r>
          </w:p>
        </w:tc>
      </w:tr>
      <w:tr w:rsidR="005E6963" w:rsidRPr="005E6963" w14:paraId="5F1A2D8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77F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382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24116712" w14:textId="048199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ABED6A" w14:textId="666AE4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FC71C" w14:textId="6FDF3D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66194" w14:textId="0DC0C6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3E796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167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873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F3A2C2E" w14:textId="6CC93B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5BD9097" w14:textId="424E18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0CD52" w14:textId="0FB230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17BCF" w14:textId="7BE72F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613A426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138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4D9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CC97985" w14:textId="1193CC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4847B91C" w14:textId="71732E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54031" w14:textId="6265E3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C432F" w14:textId="61A934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64,965.00 </w:t>
            </w:r>
          </w:p>
        </w:tc>
      </w:tr>
      <w:tr w:rsidR="005E6963" w:rsidRPr="005E6963" w14:paraId="4C498BA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137D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FCE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725D753E" w14:textId="0366F6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67BE3E" w14:textId="1F6D11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A0798" w14:textId="73E61C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23F78" w14:textId="4ABAA5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720F096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E59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5F4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EEE3483" w14:textId="58F835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436173A9" w14:textId="2F88AF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EEDCB" w14:textId="39E0CC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153E97" w14:textId="208ED8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354,293.00 </w:t>
            </w:r>
          </w:p>
        </w:tc>
      </w:tr>
      <w:tr w:rsidR="005E6963" w:rsidRPr="005E6963" w14:paraId="4BE1AB6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7EF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57E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2536657" w14:textId="12245D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89E8C1" w14:textId="6DC7E4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30316" w14:textId="20CF02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A4E10" w14:textId="21C44F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39284AB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893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C4C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77977AA9" w14:textId="7AB74C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949A60D" w14:textId="275C10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3EF8D" w14:textId="61B2BD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9E238" w14:textId="470CB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54F0541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66C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B08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09F04806" w14:textId="4ED20F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07C7A6" w14:textId="58EEB6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3115B" w14:textId="193CAB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DB909" w14:textId="3F3380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4272E1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74E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6860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7EB17E01" w14:textId="66416A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A3BF208" w14:textId="7BC83D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11EE8" w14:textId="5A7204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B89D0" w14:textId="552B41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6,930.00 </w:t>
            </w:r>
          </w:p>
        </w:tc>
      </w:tr>
      <w:tr w:rsidR="005E6963" w:rsidRPr="005E6963" w14:paraId="43DE3C8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29B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3D79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5EC3950C" w14:textId="2662E0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039E699" w14:textId="6CF648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02B04" w14:textId="52BC8C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EEB1B" w14:textId="0B5CBB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1,465.00 </w:t>
            </w:r>
          </w:p>
        </w:tc>
      </w:tr>
      <w:tr w:rsidR="005E6963" w:rsidRPr="005E6963" w14:paraId="40BE15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5F3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C55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47C66CF2" w14:textId="5DA78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24E485F" w14:textId="4CAD38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B30CA" w14:textId="5D6C13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B8BC6" w14:textId="52A2BE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984719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50EA8"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F502664" w14:textId="233B00A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DD7843" w14:textId="154F5BD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5B6315" w14:textId="731CDA9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F4CDB6" w14:textId="0E90D13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194,550.00 </w:t>
            </w:r>
          </w:p>
        </w:tc>
      </w:tr>
      <w:tr w:rsidR="005E6963" w:rsidRPr="005E6963" w14:paraId="255EB3E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7A493"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15D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7B225EF" w14:textId="401F1E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86614FF" w14:textId="57C599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045F1" w14:textId="0BD494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7F715" w14:textId="65F7DD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4CDD100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76A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326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41610E1A" w14:textId="6DEB88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66CA32" w14:textId="4CE5EF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7B655" w14:textId="5A6908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AB05E" w14:textId="3C4925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4A39EC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C4B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057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21171584" w14:textId="761566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DA13ADA" w14:textId="69835A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B8520" w14:textId="1DF6FB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F04DA" w14:textId="2BDFE3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B83335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536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C94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B033DE7" w14:textId="48AC5B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6A8A95" w14:textId="6DF295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32A6F" w14:textId="74E600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F8F8E" w14:textId="30AEDE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2C876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695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FE4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4BA62D79" w14:textId="0D8585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12B4A15" w14:textId="33CF2F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5DA47" w14:textId="5EBC42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396AF" w14:textId="4BAB01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3EC8FB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A4F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7E63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1B58BA15" w14:textId="47417D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E77E24" w14:textId="7EBE02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EF2A3" w14:textId="730C07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F1C99" w14:textId="6535B9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6DC95F6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47A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4998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10B25165" w14:textId="2852F9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23E94D82" w14:textId="191D03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F4872" w14:textId="42A1E6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B1D8D" w14:textId="4900E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67,440.00 </w:t>
            </w:r>
          </w:p>
        </w:tc>
      </w:tr>
      <w:tr w:rsidR="005E6963" w:rsidRPr="005E6963" w14:paraId="491EE2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E8A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CC8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36B6FCA2" w14:textId="0EDA43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069637" w14:textId="3A4D56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D91C7" w14:textId="343C2E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E31F1" w14:textId="26847E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6F7584C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A4D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B88F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7E562D5C" w14:textId="31F784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1711B1" w14:textId="38DED3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E8319" w14:textId="692368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C84114" w14:textId="3244D0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A009A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4223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129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58B553A1" w14:textId="1FC8FD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F563628" w14:textId="34EC02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8813C" w14:textId="4DB46E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2B96E" w14:textId="6E606D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003C5A0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830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727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3F7D3463" w14:textId="55D6FA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4F9DEB" w14:textId="2AF7C6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A260D" w14:textId="6C8CCC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286DB" w14:textId="448B58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898EB0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56E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5B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0EA73A9B" w14:textId="64D0BB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7FF718" w14:textId="1E791D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722B2" w14:textId="0419DB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3ACB60" w14:textId="61EA05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294459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C69F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B0C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22C411C" w14:textId="31DE27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6CA948E" w14:textId="7DE6ED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1ED12" w14:textId="478B12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08B15" w14:textId="1C27D7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65368B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2D3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547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205E0F60" w14:textId="502D2A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808FA5" w14:textId="4EC58B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38882" w14:textId="11E9DC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68955B" w14:textId="50C7FD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805,000.00 </w:t>
            </w:r>
          </w:p>
        </w:tc>
      </w:tr>
      <w:tr w:rsidR="005E6963" w:rsidRPr="005E6963" w14:paraId="6C46F20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E522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329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98A9F29" w14:textId="5A4D20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08B513" w14:textId="367617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750D3" w14:textId="091D05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48DF7" w14:textId="36B102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5847D0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EEF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3350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26159952" w14:textId="527BD0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A7A17A" w14:textId="26596D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A9220" w14:textId="54162F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F49013" w14:textId="3C99FF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684C68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6DC1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75B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6CFF03E" w14:textId="112751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404860" w14:textId="499C13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255A26" w14:textId="56E6CB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04464" w14:textId="46FCED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1AFDF21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3FE9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52A8A12" w14:textId="50B58A4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890,158.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BFFBC9D" w14:textId="7182BE4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F3B856" w14:textId="49985D7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F3AB43" w14:textId="558490E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890,158.95 </w:t>
            </w:r>
          </w:p>
        </w:tc>
      </w:tr>
      <w:tr w:rsidR="005E6963" w:rsidRPr="005E6963" w14:paraId="0ECB9FB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D6AD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9B2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2691CD45" w14:textId="7CF56F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384,949.95 </w:t>
            </w:r>
          </w:p>
        </w:tc>
        <w:tc>
          <w:tcPr>
            <w:tcW w:w="810" w:type="pct"/>
            <w:tcBorders>
              <w:top w:val="nil"/>
              <w:left w:val="nil"/>
              <w:bottom w:val="single" w:sz="4" w:space="0" w:color="000000"/>
              <w:right w:val="single" w:sz="4" w:space="0" w:color="000000"/>
            </w:tcBorders>
            <w:shd w:val="clear" w:color="auto" w:fill="auto"/>
            <w:noWrap/>
            <w:vAlign w:val="bottom"/>
            <w:hideMark/>
          </w:tcPr>
          <w:p w14:paraId="427C991F" w14:textId="57F8A8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B17EC" w14:textId="1C80B6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19485" w14:textId="159B4B3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384,949.95 </w:t>
            </w:r>
          </w:p>
        </w:tc>
      </w:tr>
      <w:tr w:rsidR="005E6963" w:rsidRPr="005E6963" w14:paraId="224F4E0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AEA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115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676BFD4D" w14:textId="43E129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4E166AA" w14:textId="068396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C639F" w14:textId="191B97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698C3" w14:textId="667DB8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4,395.00 </w:t>
            </w:r>
          </w:p>
        </w:tc>
      </w:tr>
      <w:tr w:rsidR="005E6963" w:rsidRPr="005E6963" w14:paraId="093E65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221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B429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3DE5BA20" w14:textId="2ACC74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22245C" w14:textId="1EE946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9A2E2" w14:textId="4418B7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A7A31" w14:textId="63A511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71D457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DF0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A0D0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5062BB7B" w14:textId="110865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6BF33C6" w14:textId="6878EE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227D2" w14:textId="5F4595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E648D" w14:textId="3C50D6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7B54FAC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D7C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3B2D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382FAC8E" w14:textId="10980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7FB9902" w14:textId="31529B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997E7" w14:textId="58DB55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538E9" w14:textId="0DEE0C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427D0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50C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D53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3B26AEC7" w14:textId="161A67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60BDFE2" w14:textId="11616F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8C7E8" w14:textId="4609EB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9CADA" w14:textId="320E45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954E2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A5D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98D6F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61F338EE" w14:textId="1A6F61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4ADBF480" w14:textId="12F245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FBDDF" w14:textId="657242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3F903" w14:textId="3605DF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0,789.00 </w:t>
            </w:r>
          </w:p>
        </w:tc>
      </w:tr>
      <w:tr w:rsidR="005E6963" w:rsidRPr="005E6963" w14:paraId="19C5794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5E0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EBEF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7BFF7B2" w14:textId="746891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A8E40D5" w14:textId="693F0B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9E4B4" w14:textId="2C16EB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77F25" w14:textId="5A16B5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8,570.00 </w:t>
            </w:r>
          </w:p>
        </w:tc>
      </w:tr>
      <w:tr w:rsidR="005E6963" w:rsidRPr="005E6963" w14:paraId="73F37AB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B1DB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EFB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493A7C74" w14:textId="1E1BDF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C547AE" w14:textId="357DD48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BBA60" w14:textId="279BD4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9B863" w14:textId="23112D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181F0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6B2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E0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31A9DF03" w14:textId="2187F6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DD4031" w14:textId="5F7A60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48A4B" w14:textId="45FFA5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A27B3" w14:textId="4FB1C1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BA27A7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AA6A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899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228E69D6" w14:textId="4D4717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C7EF47C" w14:textId="629AC8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6064C" w14:textId="72231D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C75DC" w14:textId="723D43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0C3FE87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150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898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E0186A2" w14:textId="753077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B96F08E" w14:textId="5332DC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77384" w14:textId="1B63B3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77994" w14:textId="58B65B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5B2B06C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55A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80C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156FC16" w14:textId="0A07D4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197FB" w14:textId="5F5BE6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056AB" w14:textId="36AF19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9B9D5" w14:textId="571FD1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5,700.00 </w:t>
            </w:r>
          </w:p>
        </w:tc>
      </w:tr>
      <w:tr w:rsidR="005E6963" w:rsidRPr="005E6963" w14:paraId="6DF7771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0F24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BD87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37BC80C2" w14:textId="2989F4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5A47468" w14:textId="5F4BE1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2A322" w14:textId="0EE54A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911A9" w14:textId="103F1E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190C6A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02FA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1F1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5FBC5CB5" w14:textId="2C21C4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83D6CA3" w14:textId="03FBC3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D7DBC" w14:textId="1D6F35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D6AF1" w14:textId="526F4C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684,045.00 </w:t>
            </w:r>
          </w:p>
        </w:tc>
      </w:tr>
      <w:tr w:rsidR="005E6963" w:rsidRPr="005E6963" w14:paraId="345BECC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37C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B33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45F4029C" w14:textId="7B49F6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14E9A6" w14:textId="2CD3F4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44A03" w14:textId="2879DC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84495" w14:textId="07991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6D0683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6A6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0A0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ED782A4" w14:textId="7CC84B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CBBB74E" w14:textId="2B236B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3EA21" w14:textId="4F2E1F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9AFB5" w14:textId="0E4F94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58F97E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664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1EF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DF65250" w14:textId="5C3687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DC08BC6" w14:textId="71333C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EF410" w14:textId="51C147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5C815" w14:textId="5DBC2A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1,980.00 </w:t>
            </w:r>
          </w:p>
        </w:tc>
      </w:tr>
      <w:tr w:rsidR="005E6963" w:rsidRPr="005E6963" w14:paraId="04F882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75E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6DB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4D85C33F" w14:textId="6011BB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FA02D0B" w14:textId="39304A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CBAB6" w14:textId="67175F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3CF67" w14:textId="6CE937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5,780.00 </w:t>
            </w:r>
          </w:p>
        </w:tc>
      </w:tr>
      <w:tr w:rsidR="005E6963" w:rsidRPr="005E6963" w14:paraId="710E2E0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0B64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D3D1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34BCCABC" w14:textId="1821A8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9BA570D" w14:textId="351AA8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A75E0" w14:textId="0F24F2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8D84A" w14:textId="3DD1A1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4DA5F0C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998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E91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36C9F8BF" w14:textId="60280C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180.00 </w:t>
            </w:r>
          </w:p>
        </w:tc>
        <w:tc>
          <w:tcPr>
            <w:tcW w:w="810" w:type="pct"/>
            <w:tcBorders>
              <w:top w:val="nil"/>
              <w:left w:val="nil"/>
              <w:bottom w:val="single" w:sz="4" w:space="0" w:color="000000"/>
              <w:right w:val="single" w:sz="4" w:space="0" w:color="000000"/>
            </w:tcBorders>
            <w:shd w:val="clear" w:color="auto" w:fill="auto"/>
            <w:noWrap/>
            <w:vAlign w:val="bottom"/>
            <w:hideMark/>
          </w:tcPr>
          <w:p w14:paraId="7D587F3D" w14:textId="6CAD85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64EC8" w14:textId="52B90C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91FCE" w14:textId="5BAED6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180.00 </w:t>
            </w:r>
          </w:p>
        </w:tc>
      </w:tr>
      <w:tr w:rsidR="005E6963" w:rsidRPr="005E6963" w14:paraId="78D743B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420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6E6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3467E094" w14:textId="4FB31B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1F656F" w14:textId="653D14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31ABC" w14:textId="5DB861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A555BF" w14:textId="579AEE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5,350.00 </w:t>
            </w:r>
          </w:p>
        </w:tc>
      </w:tr>
      <w:tr w:rsidR="005E6963" w:rsidRPr="005E6963" w14:paraId="43CD829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EDB8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91F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294511B9" w14:textId="295977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C59F14" w14:textId="7449DD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496F0" w14:textId="6E5A1B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F3267" w14:textId="1196FC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1,000.00 </w:t>
            </w:r>
          </w:p>
        </w:tc>
      </w:tr>
      <w:tr w:rsidR="005E6963" w:rsidRPr="005E6963" w14:paraId="4170C95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18C22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56DC9147" w14:textId="5916803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66BE4574" w14:textId="732D5C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C7B6C3A" w14:textId="1448677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5F3B4EE" w14:textId="47BB1A0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1,396,915.79 </w:t>
            </w:r>
          </w:p>
        </w:tc>
      </w:tr>
      <w:tr w:rsidR="005E6963" w:rsidRPr="005E6963" w14:paraId="3665B1D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9790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DD5F57C" w14:textId="7B550AE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1437895D" w14:textId="7A32730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9D7D3E" w14:textId="380CCF5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DA7FCE" w14:textId="35F41E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476,474.66 </w:t>
            </w:r>
          </w:p>
        </w:tc>
      </w:tr>
      <w:tr w:rsidR="005E6963" w:rsidRPr="005E6963" w14:paraId="6ADB69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555A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508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787C5547" w14:textId="0236A0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4E08E36" w14:textId="00630A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C8C8D" w14:textId="0CBE70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68DC61" w14:textId="71D77E1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630.00 </w:t>
            </w:r>
          </w:p>
        </w:tc>
      </w:tr>
      <w:tr w:rsidR="005E6963" w:rsidRPr="005E6963" w14:paraId="72DF1B8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396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B0D4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05857CB" w14:textId="216664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682CF723" w14:textId="2C1FB9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1E53D" w14:textId="1423BE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421BC" w14:textId="2F59CD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56,096.53 </w:t>
            </w:r>
          </w:p>
        </w:tc>
      </w:tr>
      <w:tr w:rsidR="005E6963" w:rsidRPr="005E6963" w14:paraId="614A48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13D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6B2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3C02C576" w14:textId="053EFA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15E156F" w14:textId="17FD5B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92DCD" w14:textId="1541A26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EC938" w14:textId="3C2EB6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4,206.65 </w:t>
            </w:r>
          </w:p>
        </w:tc>
      </w:tr>
      <w:tr w:rsidR="005E6963" w:rsidRPr="005E6963" w14:paraId="014CAB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F2A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BC7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4250D231" w14:textId="7D91897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319C8382" w14:textId="17E5FF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DE6AB" w14:textId="048752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72328" w14:textId="43E5E3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3,966.82 </w:t>
            </w:r>
          </w:p>
        </w:tc>
      </w:tr>
      <w:tr w:rsidR="005E6963" w:rsidRPr="005E6963" w14:paraId="70747D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C91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32C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E8DA0E8" w14:textId="71BC74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1A62D713" w14:textId="082217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1B1DE" w14:textId="4957F4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173CE" w14:textId="34A24A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6,364.71 </w:t>
            </w:r>
          </w:p>
        </w:tc>
      </w:tr>
      <w:tr w:rsidR="005E6963" w:rsidRPr="005E6963" w14:paraId="72CD79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824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BC38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0E09BCB6" w14:textId="5B03CE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26994658" w14:textId="1C26ED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C6898" w14:textId="30C48E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58C1F" w14:textId="116526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6,370.00 </w:t>
            </w:r>
          </w:p>
        </w:tc>
      </w:tr>
      <w:tr w:rsidR="005E6963" w:rsidRPr="005E6963" w14:paraId="5DA7C55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EB1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15F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CAD8949" w14:textId="59C191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58789667" w14:textId="0AA6A5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EC204" w14:textId="2D8CA3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5C9B4" w14:textId="37B142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8,283.89 </w:t>
            </w:r>
          </w:p>
        </w:tc>
      </w:tr>
      <w:tr w:rsidR="005E6963" w:rsidRPr="005E6963" w14:paraId="0180E6A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AC1B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5A5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08E499A9" w14:textId="03787E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44E792E1" w14:textId="069541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A9B35" w14:textId="636769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0EF15" w14:textId="3E96A6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3,458.80 </w:t>
            </w:r>
          </w:p>
        </w:tc>
      </w:tr>
      <w:tr w:rsidR="005E6963" w:rsidRPr="005E6963" w14:paraId="1DF0547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C6B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421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50A86663" w14:textId="5653457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676CB363" w14:textId="5CE504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ACB7C" w14:textId="75ABE0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D2AD1" w14:textId="450052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3,379.32 </w:t>
            </w:r>
          </w:p>
        </w:tc>
      </w:tr>
      <w:tr w:rsidR="005E6963" w:rsidRPr="005E6963" w14:paraId="326EFA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435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8A0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F6A9BE6" w14:textId="5482F6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07EB6D26" w14:textId="3A4060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6ECD2" w14:textId="77EB08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81FF7" w14:textId="12B8B0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9,492.94 </w:t>
            </w:r>
          </w:p>
        </w:tc>
      </w:tr>
      <w:tr w:rsidR="005E6963" w:rsidRPr="005E6963" w14:paraId="425DCFF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E53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B44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C7BA8A9" w14:textId="7CDE4F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F0250A9" w14:textId="1B5177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D2122" w14:textId="3BFA86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D08F7" w14:textId="7AD1DB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5,225.00 </w:t>
            </w:r>
          </w:p>
        </w:tc>
      </w:tr>
      <w:tr w:rsidR="005E6963" w:rsidRPr="005E6963" w14:paraId="28A048F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0D1BD"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E7AF54F" w14:textId="6741AB8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E21B3A2" w14:textId="16A53F9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F5492F" w14:textId="753E365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05692A" w14:textId="17B915C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860,151.85 </w:t>
            </w:r>
          </w:p>
        </w:tc>
      </w:tr>
      <w:tr w:rsidR="005E6963" w:rsidRPr="005E6963" w14:paraId="4D88D6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C54B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9FB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6854830B" w14:textId="173C2D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0D343D94" w14:textId="4913F93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AFE8E" w14:textId="5B3B7D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45260" w14:textId="75CBB70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46,090.42 </w:t>
            </w:r>
          </w:p>
        </w:tc>
      </w:tr>
      <w:tr w:rsidR="005E6963" w:rsidRPr="005E6963" w14:paraId="6C708AC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DFF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35F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3E8D3300" w14:textId="1FDD9A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49EA5034" w14:textId="5E9D6D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3C67D" w14:textId="106CAB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27CF5" w14:textId="0756FB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25,523.95 </w:t>
            </w:r>
          </w:p>
        </w:tc>
      </w:tr>
      <w:tr w:rsidR="005E6963" w:rsidRPr="005E6963" w14:paraId="223DEB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91B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97A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A1C6AD3" w14:textId="00280A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6F3AED00" w14:textId="2F5314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31CB9" w14:textId="584AD0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1CBA3" w14:textId="435547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0,830.18 </w:t>
            </w:r>
          </w:p>
        </w:tc>
      </w:tr>
      <w:tr w:rsidR="005E6963" w:rsidRPr="005E6963" w14:paraId="687B514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8E6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FF8E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023C717D" w14:textId="087391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63DA8B65" w14:textId="35B208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28A5E" w14:textId="45A7E7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31F7A" w14:textId="3DCA01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86,846.54 </w:t>
            </w:r>
          </w:p>
        </w:tc>
      </w:tr>
      <w:tr w:rsidR="005E6963" w:rsidRPr="005E6963" w14:paraId="728D20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AE9D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9A20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2A6A37AB" w14:textId="798E6E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47E67363" w14:textId="656CD7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575C1" w14:textId="6BED75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35051" w14:textId="440F77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77,159.32 </w:t>
            </w:r>
          </w:p>
        </w:tc>
      </w:tr>
      <w:tr w:rsidR="005E6963" w:rsidRPr="005E6963" w14:paraId="73837B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71A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E47A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1BFDACA" w14:textId="617D57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08393A4C" w14:textId="7257BC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E30F5" w14:textId="3B8252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8D517" w14:textId="1C4970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368.82 </w:t>
            </w:r>
          </w:p>
        </w:tc>
      </w:tr>
      <w:tr w:rsidR="005E6963" w:rsidRPr="005E6963" w14:paraId="14588E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C1E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420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0EAC0FD9" w14:textId="6D450C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9E8B80B" w14:textId="068289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97162" w14:textId="3A729B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FB250" w14:textId="77403E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918,705.15 </w:t>
            </w:r>
          </w:p>
        </w:tc>
      </w:tr>
      <w:tr w:rsidR="005E6963" w:rsidRPr="005E6963" w14:paraId="3ABE534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6D7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1692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1DADD6C" w14:textId="1D307F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46D482F" w14:textId="33A5BD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705A4" w14:textId="2E60CA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06B3A" w14:textId="3D3732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4,206.65 </w:t>
            </w:r>
          </w:p>
        </w:tc>
      </w:tr>
      <w:tr w:rsidR="005E6963" w:rsidRPr="005E6963" w14:paraId="273FC5B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DC86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CCE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1A7B7EB" w14:textId="4038B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6A47737B" w14:textId="327642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62FF7" w14:textId="773292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B015B" w14:textId="7F0FA7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7,487.08 </w:t>
            </w:r>
          </w:p>
        </w:tc>
      </w:tr>
      <w:tr w:rsidR="005E6963" w:rsidRPr="005E6963" w14:paraId="333EA3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1E1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22B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6609E68C" w14:textId="3CDD4E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24DE6F4A" w14:textId="7BC5D9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028FA" w14:textId="6C2C1C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0B00C" w14:textId="29C824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41,502.54 </w:t>
            </w:r>
          </w:p>
        </w:tc>
      </w:tr>
      <w:tr w:rsidR="005E6963" w:rsidRPr="005E6963" w14:paraId="5C84184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63D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EB1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65935AD" w14:textId="11B2EC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476CFE2C" w14:textId="42800D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FAD09" w14:textId="6295A2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DFDF2" w14:textId="749E12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2,431.20 </w:t>
            </w:r>
          </w:p>
        </w:tc>
      </w:tr>
      <w:tr w:rsidR="005E6963" w:rsidRPr="005E6963" w14:paraId="4974051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48D8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DD621D4" w14:textId="674A03A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6ADC74D1" w14:textId="7247F66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7A559C" w14:textId="66B1346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3319DD" w14:textId="15F16AD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3,669,625.49 </w:t>
            </w:r>
          </w:p>
        </w:tc>
      </w:tr>
      <w:tr w:rsidR="005E6963" w:rsidRPr="005E6963" w14:paraId="78970FA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4C42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538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602CF788" w14:textId="7E834A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3820F857" w14:textId="2BA188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3EEEE" w14:textId="37E633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20BAF" w14:textId="7ED9C8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5,619.99 </w:t>
            </w:r>
          </w:p>
        </w:tc>
      </w:tr>
      <w:tr w:rsidR="005E6963" w:rsidRPr="005E6963" w14:paraId="7B25AAE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FE2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2F63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2DCB009" w14:textId="15B70C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475A4679" w14:textId="48C8D6F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E7DCD" w14:textId="7C6793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D0640" w14:textId="6491CB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507,198.99 </w:t>
            </w:r>
          </w:p>
        </w:tc>
      </w:tr>
      <w:tr w:rsidR="005E6963" w:rsidRPr="005E6963" w14:paraId="507C30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32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3AB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D8B18EC" w14:textId="2881AA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6C47F7BD" w14:textId="1C3D88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80972" w14:textId="34C40D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F1097" w14:textId="28A0DB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85,545.86 </w:t>
            </w:r>
          </w:p>
        </w:tc>
      </w:tr>
      <w:tr w:rsidR="005E6963" w:rsidRPr="005E6963" w14:paraId="5E9C055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AACF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9E8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9D3AB1E" w14:textId="43286C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858A9B7" w14:textId="6B9A65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3A93A" w14:textId="7AF9EE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FBE15" w14:textId="300D5A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74,842.95 </w:t>
            </w:r>
          </w:p>
        </w:tc>
      </w:tr>
      <w:tr w:rsidR="005E6963" w:rsidRPr="005E6963" w14:paraId="204D4E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4DE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99C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2ECE768A" w14:textId="7A3F44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41A65EEE" w14:textId="743ACE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49F4A" w14:textId="777474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AF90A8" w14:textId="5CFF79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6,420.00 </w:t>
            </w:r>
          </w:p>
        </w:tc>
      </w:tr>
      <w:tr w:rsidR="005E6963" w:rsidRPr="005E6963" w14:paraId="3F389E2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5A9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CA7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CABBF0A" w14:textId="73A0C8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63CCE30F" w14:textId="3128F7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F9D2D" w14:textId="7048976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ADA250" w14:textId="3CDC1B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81,816.30 </w:t>
            </w:r>
          </w:p>
        </w:tc>
      </w:tr>
      <w:tr w:rsidR="005E6963" w:rsidRPr="005E6963" w14:paraId="33FFF1F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8BF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794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465BD57F" w14:textId="69B9A8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4C1A39E9" w14:textId="4969F8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C7224" w14:textId="0305B6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3A865" w14:textId="4655F1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0,104.18 </w:t>
            </w:r>
          </w:p>
        </w:tc>
      </w:tr>
      <w:tr w:rsidR="005E6963" w:rsidRPr="005E6963" w14:paraId="7AC7D7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1C72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1EEC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47E1E00C" w14:textId="74573F0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3F5CF617" w14:textId="720787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9A000" w14:textId="121529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C236D" w14:textId="0C58DC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17,826.07 </w:t>
            </w:r>
          </w:p>
        </w:tc>
      </w:tr>
      <w:tr w:rsidR="005E6963" w:rsidRPr="005E6963" w14:paraId="7307C7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5C2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CC94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75A21229" w14:textId="380029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659FB4A4" w14:textId="5BE80C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1DA42" w14:textId="4A65EE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EF849" w14:textId="6C369C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251.15 </w:t>
            </w:r>
          </w:p>
        </w:tc>
      </w:tr>
      <w:tr w:rsidR="005E6963" w:rsidRPr="005E6963" w14:paraId="0A085B9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FE29F"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6F599C0" w14:textId="5E9B523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1717FFC4" w14:textId="64D6C9F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BBD1B5" w14:textId="3FF1209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68B584" w14:textId="4BE8E68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1,620,642.25 </w:t>
            </w:r>
          </w:p>
        </w:tc>
      </w:tr>
      <w:tr w:rsidR="005E6963" w:rsidRPr="005E6963" w14:paraId="69E4DF8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EE3D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96747C2" w14:textId="01F8DC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4A38AE2D" w14:textId="7F6ADD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EBFDF" w14:textId="20B2D4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893D1CF" w14:textId="1859B3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6,442,703.84 </w:t>
            </w:r>
          </w:p>
        </w:tc>
      </w:tr>
      <w:tr w:rsidR="005E6963" w:rsidRPr="005E6963" w14:paraId="7F97A03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FCBA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5AE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24CC7C84" w14:textId="034728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53D1A4CD" w14:textId="0DAF46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C25F0" w14:textId="04CF1F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83D61" w14:textId="1E4BC4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46,698.41 </w:t>
            </w:r>
          </w:p>
        </w:tc>
      </w:tr>
      <w:tr w:rsidR="005E6963" w:rsidRPr="005E6963" w14:paraId="0218A5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AEA2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591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1541BE7C" w14:textId="61B017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6354F0D" w14:textId="72EFC1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65B73" w14:textId="459F4F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F0751" w14:textId="1D79CE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30.00 </w:t>
            </w:r>
          </w:p>
        </w:tc>
      </w:tr>
      <w:tr w:rsidR="005E6963" w:rsidRPr="005E6963" w14:paraId="321EFE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737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FE3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1803EB69" w14:textId="7AAD2D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696ACF38" w14:textId="003E37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C7A66" w14:textId="5A2758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079D7" w14:textId="3880E0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030.00 </w:t>
            </w:r>
          </w:p>
        </w:tc>
      </w:tr>
      <w:tr w:rsidR="005E6963" w:rsidRPr="005E6963" w14:paraId="0FE20F4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FB27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73E197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24636703" w14:textId="7482BD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147398E9" w14:textId="7BC7B0D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DECAD" w14:textId="57E692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D6E01" w14:textId="154DD8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883,180.00 </w:t>
            </w:r>
          </w:p>
        </w:tc>
      </w:tr>
      <w:tr w:rsidR="005E6963" w:rsidRPr="005E6963" w14:paraId="3A19C72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1EF3C"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3F3D113" w14:textId="59B7D66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BA89E8B" w14:textId="5895D5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D70FC3" w14:textId="2D2F7E7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84A0CD" w14:textId="52F1202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770,021.54 </w:t>
            </w:r>
          </w:p>
        </w:tc>
      </w:tr>
      <w:tr w:rsidR="005E6963" w:rsidRPr="005E6963" w14:paraId="0718469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994C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D9B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58CB4F88" w14:textId="69B083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0AB6F298" w14:textId="5593F9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5710F" w14:textId="72722A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F1CFF" w14:textId="260877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491,606.38 </w:t>
            </w:r>
          </w:p>
        </w:tc>
      </w:tr>
      <w:tr w:rsidR="005E6963" w:rsidRPr="005E6963" w14:paraId="49274A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8F48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9F1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6B2055B" w14:textId="635961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66845730" w14:textId="6D12D9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1B230" w14:textId="607170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DCEE8" w14:textId="577A3D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7,515.16 </w:t>
            </w:r>
          </w:p>
        </w:tc>
      </w:tr>
      <w:tr w:rsidR="005E6963" w:rsidRPr="005E6963" w14:paraId="715759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AA31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FCD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FE0E711" w14:textId="2969DF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420D251B" w14:textId="45C84E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563EA" w14:textId="6F0069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6B917" w14:textId="5D6C6E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0,900.00 </w:t>
            </w:r>
          </w:p>
        </w:tc>
      </w:tr>
      <w:tr w:rsidR="005E6963" w:rsidRPr="005E6963" w14:paraId="6A66EC4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F10B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25D1BE9C" w14:textId="3D153EC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A8A36FE" w14:textId="632ED3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36CA3B0" w14:textId="3501C47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9D062B1" w14:textId="04E46E6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9,683,663.00 </w:t>
            </w:r>
          </w:p>
        </w:tc>
      </w:tr>
      <w:tr w:rsidR="005E6963" w:rsidRPr="005E6963" w14:paraId="6DD3D92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340A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0B55015F" w14:textId="4DE21B1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2248CA" w14:textId="0B377D9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4F5ED3" w14:textId="13D9A07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F59EA4" w14:textId="08505FF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0,382,900.00 </w:t>
            </w:r>
          </w:p>
        </w:tc>
      </w:tr>
      <w:tr w:rsidR="005E6963" w:rsidRPr="005E6963" w14:paraId="7918F7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FD79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E64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3BA3F440" w14:textId="3FD22E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BDE074E" w14:textId="530CD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AFCD3" w14:textId="59BF60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1FB0E" w14:textId="57D682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r>
      <w:tr w:rsidR="005E6963" w:rsidRPr="005E6963" w14:paraId="2AE5101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4FB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448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27B18AF2" w14:textId="42B93CB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2C2155" w14:textId="4BBA98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7954A" w14:textId="7378CD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728CD" w14:textId="21865A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298628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852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B04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589AA396" w14:textId="2AA595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828FD4" w14:textId="5F3427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485CB" w14:textId="522D53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D850E" w14:textId="153ACB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00F0FC3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9BC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70D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68CDBCD0" w14:textId="1E50D7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7D15DC4" w14:textId="14AD9E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6F8C0" w14:textId="7F6746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1C1B5" w14:textId="0D6CF5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r>
      <w:tr w:rsidR="005E6963" w:rsidRPr="005E6963" w14:paraId="3842E26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8C4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3E8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AE330A8" w14:textId="3273448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E931F" w14:textId="29206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EEC9EE" w14:textId="518DCB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575BE" w14:textId="327B85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52CEA3F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43D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64D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1FFBCE55" w14:textId="05A0FD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274695" w14:textId="6BF49A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B8257" w14:textId="247B86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5436FE" w14:textId="57C807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223E52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5E22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293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39E817D" w14:textId="050E05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A5ED8" w14:textId="00ED87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5546B" w14:textId="5C8AF9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45F72" w14:textId="306653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0FBBDA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970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909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53DC87F" w14:textId="703064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15993" w14:textId="1DDE0F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6210A" w14:textId="6DDEB8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E3ECC" w14:textId="2101FB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0,500.00 </w:t>
            </w:r>
          </w:p>
        </w:tc>
      </w:tr>
      <w:tr w:rsidR="005E6963" w:rsidRPr="005E6963" w14:paraId="425D76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A11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B73E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0D9BDE1" w14:textId="6C0368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564896" w14:textId="4FA9FF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B9942" w14:textId="5E769E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A328B5" w14:textId="01230A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045AB7A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F696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C0FB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2D8434F4" w14:textId="690A58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03B13" w14:textId="03F344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717D9" w14:textId="4F6F9B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AD8C3" w14:textId="42FA19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r>
      <w:tr w:rsidR="005E6963" w:rsidRPr="005E6963" w14:paraId="464799E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3B95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AF3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46D6448D" w14:textId="0B87F2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09E6E" w14:textId="7122D1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AA733" w14:textId="64C3AF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CFCB6" w14:textId="7C7F53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5,600.00 </w:t>
            </w:r>
          </w:p>
        </w:tc>
      </w:tr>
      <w:tr w:rsidR="005E6963" w:rsidRPr="005E6963" w14:paraId="49A019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7E6D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FC1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50027E85" w14:textId="296F52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BC84CB" w14:textId="1A2F73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F165E" w14:textId="1F0C49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9FDF2" w14:textId="17070D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15ABDB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D4C4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524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7BAA00BB" w14:textId="71BE10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B0F81" w14:textId="182A7B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E8E39" w14:textId="3FC571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2E9B0" w14:textId="403BDE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7FE429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58F6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B02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7013E50B" w14:textId="1E04C56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46CA89" w14:textId="6C25EA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4C735" w14:textId="1E97A5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B0324" w14:textId="08790B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00,000.00 </w:t>
            </w:r>
          </w:p>
        </w:tc>
      </w:tr>
      <w:tr w:rsidR="005E6963" w:rsidRPr="005E6963" w14:paraId="19FDF6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9F76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426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59302802" w14:textId="679A5E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7BC9D7" w14:textId="5839C8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B1346" w14:textId="5C384B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F39ED" w14:textId="358947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7F2EF5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DC646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42F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43931CA1" w14:textId="65482A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BE1E4E" w14:textId="339AC6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DA408" w14:textId="7E1163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A669B" w14:textId="150A96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2D7BF4B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9D6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AB6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05E5B51" w14:textId="0992F6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E1F064" w14:textId="191B4F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00E7B" w14:textId="4D227D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89153" w14:textId="5C5EF2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377D8E8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903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497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2AF8187B" w14:textId="0C92AB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CFE900" w14:textId="135D5D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A4EF5" w14:textId="6378F7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4026B" w14:textId="31A020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0,000.00 </w:t>
            </w:r>
          </w:p>
        </w:tc>
      </w:tr>
      <w:tr w:rsidR="005E6963" w:rsidRPr="005E6963" w14:paraId="3AA758D4"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27C3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33F4C870" w14:textId="2F326DA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A44D5" w14:textId="16CF90A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EF788C" w14:textId="503349D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F04C2E" w14:textId="0ADD68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557,100.00 </w:t>
            </w:r>
          </w:p>
        </w:tc>
      </w:tr>
      <w:tr w:rsidR="005E6963" w:rsidRPr="005E6963" w14:paraId="6BB394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787D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43B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2C8BF3B1" w14:textId="2F951E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109D54" w14:textId="655A78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052B1" w14:textId="1C7FD9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212C77" w14:textId="76D321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5,000.00 </w:t>
            </w:r>
          </w:p>
        </w:tc>
      </w:tr>
      <w:tr w:rsidR="005E6963" w:rsidRPr="005E6963" w14:paraId="2C3878C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E09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8E49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4F564687" w14:textId="412A7F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BDC826F" w14:textId="523EE5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4AA8D" w14:textId="57AC8A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FAEFA" w14:textId="27B163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134D69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F0A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586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63A0EF63" w14:textId="1CA2E9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0C9A68" w14:textId="5A0B84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C61C5" w14:textId="44771F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FA22D" w14:textId="26FACA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1A6D00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4FC1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8A9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6E19F05" w14:textId="6D168C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9E4114" w14:textId="18727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39A4C" w14:textId="7A936E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31D04" w14:textId="31183E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597AD1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FF4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2EE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24065BD0" w14:textId="6CDCBF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2FD0B7D" w14:textId="7AE7CE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E747A" w14:textId="58651E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763C2" w14:textId="1BCB6B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7CB0AE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34AE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C627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DFB63ED" w14:textId="0B4872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20354128" w14:textId="49982C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16F01" w14:textId="3AF0996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C3A2D" w14:textId="4211E0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65,300.00 </w:t>
            </w:r>
          </w:p>
        </w:tc>
      </w:tr>
      <w:tr w:rsidR="005E6963" w:rsidRPr="005E6963" w14:paraId="0C156A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D1D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6D7F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19580AC8" w14:textId="4C6691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24B48" w14:textId="36E488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F04F0" w14:textId="7C23CE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D47B9" w14:textId="23E0BC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4A8320C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5CE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D540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7EBDC3B1" w14:textId="355017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96931" w14:textId="72F80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55B6F" w14:textId="55319D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19AF9" w14:textId="69AE85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02,800.00 </w:t>
            </w:r>
          </w:p>
        </w:tc>
      </w:tr>
      <w:tr w:rsidR="005E6963" w:rsidRPr="005E6963" w14:paraId="15F794F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DD98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3DEB1FD" w14:textId="6AD661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15EF540" w14:textId="003BEA8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F376E3" w14:textId="30D8BB3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24A5C1" w14:textId="32EEFF8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2,802,113.00 </w:t>
            </w:r>
          </w:p>
        </w:tc>
      </w:tr>
      <w:tr w:rsidR="005E6963" w:rsidRPr="005E6963" w14:paraId="08EAD05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97B0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18C1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CB83250" w14:textId="4ABFBF0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6EE661" w14:textId="066AFF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8DD60" w14:textId="27D825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A15FF3" w14:textId="7EB1DA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00,000.00 </w:t>
            </w:r>
          </w:p>
        </w:tc>
      </w:tr>
      <w:tr w:rsidR="005E6963" w:rsidRPr="005E6963" w14:paraId="762CDA6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72BA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2E9F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09B71821" w14:textId="70D906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0256A93" w14:textId="7BA000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767945" w14:textId="7FA1EB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72D2C" w14:textId="1A6A5E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r>
      <w:tr w:rsidR="005E6963" w:rsidRPr="005E6963" w14:paraId="203CF39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3B76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09C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6171F3A3" w14:textId="632B3B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C9A7D" w14:textId="246FBC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FAB49" w14:textId="4EEBB9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B15B8" w14:textId="2E77D5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31,800.00 </w:t>
            </w:r>
          </w:p>
        </w:tc>
      </w:tr>
      <w:tr w:rsidR="005E6963" w:rsidRPr="005E6963" w14:paraId="2B61FC4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A714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78C5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98F3175" w14:textId="5BF85E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5691F28" w14:textId="293AEA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D3093" w14:textId="51D9EF0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D58BC" w14:textId="607D39A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64,350.00 </w:t>
            </w:r>
          </w:p>
        </w:tc>
      </w:tr>
      <w:tr w:rsidR="005E6963" w:rsidRPr="005E6963" w14:paraId="7E61D01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7799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1961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0607B538" w14:textId="2AE128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0BFD60B" w14:textId="0A5F1A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366C0" w14:textId="0F3116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985E0" w14:textId="1A74BC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r>
      <w:tr w:rsidR="005E6963" w:rsidRPr="005E6963" w14:paraId="4729DA8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819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28C2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4877C647" w14:textId="5849EF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5FE7347" w14:textId="20A605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92A54" w14:textId="764351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9D9EA" w14:textId="3C5C49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r>
      <w:tr w:rsidR="005E6963" w:rsidRPr="005E6963" w14:paraId="1CF2286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10B8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4843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282074EA" w14:textId="58D1C5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320D6D" w14:textId="211142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9CEF7" w14:textId="631CAD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58E56" w14:textId="0BB86E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r>
      <w:tr w:rsidR="005E6963" w:rsidRPr="005E6963" w14:paraId="480D72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3A80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183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5635AF6F" w14:textId="681392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64980D83" w14:textId="72D9BC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B52C7" w14:textId="0719A2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35D42" w14:textId="40F0AA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4,650.00 </w:t>
            </w:r>
          </w:p>
        </w:tc>
      </w:tr>
      <w:tr w:rsidR="005E6963" w:rsidRPr="005E6963" w14:paraId="1DECBAE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013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716F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50081FF3" w14:textId="60B727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2BE858B" w14:textId="0102B4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5FE49" w14:textId="095E80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919B9" w14:textId="705B55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74,900.00 </w:t>
            </w:r>
          </w:p>
        </w:tc>
      </w:tr>
      <w:tr w:rsidR="005E6963" w:rsidRPr="005E6963" w14:paraId="2BA9A2C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C057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996B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2018D6EF" w14:textId="613AC0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3FA557B" w14:textId="32EC19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E3489" w14:textId="3F0A4B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2587D" w14:textId="4DF0AB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r>
      <w:tr w:rsidR="005E6963" w:rsidRPr="005E6963" w14:paraId="480260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59C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D6AB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4524E80B" w14:textId="2F3485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33E6D2DA" w14:textId="6DD209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3BB67" w14:textId="07F1BEB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93FD4" w14:textId="438501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58,563.00 </w:t>
            </w:r>
          </w:p>
        </w:tc>
      </w:tr>
      <w:tr w:rsidR="005E6963" w:rsidRPr="005E6963" w14:paraId="59877F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039A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0895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46D2C2D9" w14:textId="47414D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89E7A9" w14:textId="22BA62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8F64B" w14:textId="0CF5CF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D620E" w14:textId="4D2636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350.00 </w:t>
            </w:r>
          </w:p>
        </w:tc>
      </w:tr>
      <w:tr w:rsidR="005E6963" w:rsidRPr="005E6963" w14:paraId="7618D67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3A8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421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70E70FEE" w14:textId="4CBDEA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B5B2022" w14:textId="3483C1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CB02A" w14:textId="50E620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EFFD2" w14:textId="51797C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39,950.00 </w:t>
            </w:r>
          </w:p>
        </w:tc>
      </w:tr>
      <w:tr w:rsidR="005E6963" w:rsidRPr="005E6963" w14:paraId="040F808A"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9198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6863394" w14:textId="59FBA25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58A2E" w14:textId="31DC0D9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43099D" w14:textId="5CF87DF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D48C19" w14:textId="36C0C5B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916,050.00 </w:t>
            </w:r>
          </w:p>
        </w:tc>
      </w:tr>
      <w:tr w:rsidR="005E6963" w:rsidRPr="005E6963" w14:paraId="05541F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2DF5C"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FB3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B8B73A3" w14:textId="33AF85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FE01D90" w14:textId="254181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B0623" w14:textId="4B1E61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74AF9" w14:textId="7011F4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2C81A9F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E2F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3E8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0E40174B" w14:textId="3EECA9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CA4A26" w14:textId="128B8D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B6C99" w14:textId="1ED008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1E66D" w14:textId="21E822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761EA79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1E4F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A6E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A83FA12" w14:textId="59E3D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41D4B32" w14:textId="31CE3B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AA206" w14:textId="322284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66007" w14:textId="16F0E7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1533074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01B6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921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3D7BA45A" w14:textId="45059B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5CF014" w14:textId="65759F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311DF" w14:textId="4A9270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1735A" w14:textId="60ABB2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00DB92B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B28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B08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FA1CB0E" w14:textId="481287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CF7AE08" w14:textId="41F12F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C297E" w14:textId="75AE56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0B6A4" w14:textId="623E78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3BFC44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72D0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622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0C7DFBDC" w14:textId="4C8D37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3EE07" w14:textId="4DDFE7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F6AD8" w14:textId="4661A3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2B451" w14:textId="3532E6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85,500.00 </w:t>
            </w:r>
          </w:p>
        </w:tc>
      </w:tr>
      <w:tr w:rsidR="005E6963" w:rsidRPr="005E6963" w14:paraId="7756A8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E510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C86E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2090E4AD" w14:textId="5770C1E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71A18BA0" w14:textId="6E385E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65D9A" w14:textId="7C8B9B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1CD1D" w14:textId="18B7029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81,550.00 </w:t>
            </w:r>
          </w:p>
        </w:tc>
      </w:tr>
      <w:tr w:rsidR="005E6963" w:rsidRPr="005E6963" w14:paraId="1FB3137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DB9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332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312FBA1" w14:textId="4D7EB3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A4C1518" w14:textId="48D0FDD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2301B" w14:textId="61E8A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C555A" w14:textId="642A04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6065D4B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FB2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7557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7798A7BE" w14:textId="56869C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681C22" w14:textId="6FDF32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C24C9" w14:textId="05667A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C0418" w14:textId="63B85E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14,900.00 </w:t>
            </w:r>
          </w:p>
        </w:tc>
      </w:tr>
      <w:tr w:rsidR="005E6963" w:rsidRPr="005E6963" w14:paraId="08A5DE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EAC6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8B42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7F34E422" w14:textId="3D8F63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B20D8A0" w14:textId="3DA428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337BC" w14:textId="38306D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DF752" w14:textId="0F41E6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2C806B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F18A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28EB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14DA1BF0" w14:textId="0B06EEA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E6E79AB" w14:textId="779AAA6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E406E" w14:textId="201352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A9559" w14:textId="53584D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685F8F90" w14:textId="77777777" w:rsidTr="005E6963">
        <w:trPr>
          <w:trHeight w:val="20"/>
        </w:trPr>
        <w:tc>
          <w:tcPr>
            <w:tcW w:w="80" w:type="pct"/>
            <w:tcBorders>
              <w:top w:val="nil"/>
              <w:left w:val="single" w:sz="4" w:space="0" w:color="000000"/>
              <w:bottom w:val="nil"/>
              <w:right w:val="nil"/>
            </w:tcBorders>
            <w:shd w:val="clear" w:color="auto" w:fill="auto"/>
            <w:vAlign w:val="center"/>
            <w:hideMark/>
          </w:tcPr>
          <w:p w14:paraId="55B908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36876F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04C909DA" w14:textId="721FBB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B9E5A" w14:textId="557103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6B857" w14:textId="7E9C0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AACAF" w14:textId="1C5274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4,900.00 </w:t>
            </w:r>
          </w:p>
        </w:tc>
      </w:tr>
      <w:tr w:rsidR="005E6963" w:rsidRPr="005E6963" w14:paraId="2C2800F3" w14:textId="77777777" w:rsidTr="005E6963">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351366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4603C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3B0C7914" w14:textId="1F7694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688DB8F9" w14:textId="15334C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1FFE17F4" w14:textId="3AE5A37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71E9A9E7" w14:textId="790BAB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500.00 </w:t>
            </w:r>
          </w:p>
        </w:tc>
      </w:tr>
      <w:tr w:rsidR="005E6963" w:rsidRPr="005E6963" w14:paraId="5F1B915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B931D6"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7CB9A41F" w14:textId="7314734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7,649,06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78DA411B" w14:textId="033F1AF2"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8008EC9" w14:textId="7DA8E61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8729719" w14:textId="2F8C700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60,614,669.75 </w:t>
            </w:r>
          </w:p>
        </w:tc>
      </w:tr>
      <w:tr w:rsidR="005E6963" w:rsidRPr="005E6963" w14:paraId="0028170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4A39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A245C34" w14:textId="49E8C5A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FF1FEE5" w14:textId="56A0A68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C8663" w14:textId="786136B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4C4CB8" w14:textId="1177BEC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6,544,679.38 </w:t>
            </w:r>
          </w:p>
        </w:tc>
      </w:tr>
      <w:tr w:rsidR="005E6963" w:rsidRPr="005E6963" w14:paraId="05E3F03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6FAB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C52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C77D7EA" w14:textId="39069C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CA305A0" w14:textId="7ABEC5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B87E5" w14:textId="6D0F81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91B96" w14:textId="79E394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82,476.25 </w:t>
            </w:r>
          </w:p>
        </w:tc>
      </w:tr>
      <w:tr w:rsidR="005E6963" w:rsidRPr="005E6963" w14:paraId="0E04DC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3DDC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EF2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0FDA9FA" w14:textId="31DDCC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1E6E9871" w14:textId="33A7E5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AD882" w14:textId="0B1CA0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0ADB5" w14:textId="0796E8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287,352.00 </w:t>
            </w:r>
          </w:p>
        </w:tc>
      </w:tr>
      <w:tr w:rsidR="005E6963" w:rsidRPr="005E6963" w14:paraId="4663E10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E00F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6F8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5BA47C8" w14:textId="500958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3660A12B" w14:textId="5E8EC7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3BC79" w14:textId="41EED1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23D3A" w14:textId="5AD8A1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1,423.63 </w:t>
            </w:r>
          </w:p>
        </w:tc>
      </w:tr>
      <w:tr w:rsidR="005E6963" w:rsidRPr="005E6963" w14:paraId="0EF6937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C358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EB5D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F73CB1B" w14:textId="512F5B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1843BEBA" w14:textId="0F3B87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8990B" w14:textId="782FF1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43308" w14:textId="58A8A8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9,766.25 </w:t>
            </w:r>
          </w:p>
        </w:tc>
      </w:tr>
      <w:tr w:rsidR="005E6963" w:rsidRPr="005E6963" w14:paraId="6449F34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3589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9E94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71A71584" w14:textId="4AAFBC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31F16928" w14:textId="673FF1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BF548" w14:textId="269234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D8528" w14:textId="1CDC11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98,800.75 </w:t>
            </w:r>
          </w:p>
        </w:tc>
      </w:tr>
      <w:tr w:rsidR="005E6963" w:rsidRPr="005E6963" w14:paraId="195A9A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6909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486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7C05100E" w14:textId="236FBDE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6945E5D7" w14:textId="2A46C6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F5394" w14:textId="0AF5EB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632E0" w14:textId="18C7DD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125,472.50 </w:t>
            </w:r>
          </w:p>
        </w:tc>
      </w:tr>
      <w:tr w:rsidR="005E6963" w:rsidRPr="005E6963" w14:paraId="6953066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A275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418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750AC47" w14:textId="7BBB0B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0CEDD42C" w14:textId="68C4CAD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14E30" w14:textId="0BDB06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155BD" w14:textId="4796C6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3,850.00 </w:t>
            </w:r>
          </w:p>
        </w:tc>
      </w:tr>
      <w:tr w:rsidR="005E6963" w:rsidRPr="005E6963" w14:paraId="0766046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8A5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05AC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E86BBD7" w14:textId="3D1F3A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01E0E839" w14:textId="59591E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98044" w14:textId="7F5747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A74F7" w14:textId="77BEB4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968,565.56 </w:t>
            </w:r>
          </w:p>
        </w:tc>
      </w:tr>
      <w:tr w:rsidR="005E6963" w:rsidRPr="005E6963" w14:paraId="45BEDE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44AC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64A5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4D0F3B3B" w14:textId="4427EF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5C602CC9" w14:textId="39F21B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2F980" w14:textId="159023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AA594" w14:textId="555B81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8,072.44 </w:t>
            </w:r>
          </w:p>
        </w:tc>
      </w:tr>
      <w:tr w:rsidR="005E6963" w:rsidRPr="005E6963" w14:paraId="44C2099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7507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6E32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225668E1" w14:textId="23F66F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023B4E" w14:textId="008560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A08B0" w14:textId="4922B4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C0A3F" w14:textId="7FAAC89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r>
      <w:tr w:rsidR="005E6963" w:rsidRPr="005E6963" w14:paraId="41F141E0"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61B7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687FCD2" w14:textId="76BF1A4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9FAC94B" w14:textId="28FFA4D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094D9D" w14:textId="660E7B9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F3542D" w14:textId="68DC7C4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748,685.25 </w:t>
            </w:r>
          </w:p>
        </w:tc>
      </w:tr>
      <w:tr w:rsidR="005E6963" w:rsidRPr="005E6963" w14:paraId="646091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90E35"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2ED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50F6B24F" w14:textId="68E037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23236CE6" w14:textId="0BE1B3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5721F" w14:textId="721159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7DC70" w14:textId="05571B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9,532.50 </w:t>
            </w:r>
          </w:p>
        </w:tc>
      </w:tr>
      <w:tr w:rsidR="005E6963" w:rsidRPr="005E6963" w14:paraId="412899F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CDC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E26D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064E591" w14:textId="7E1182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59C7AEE3" w14:textId="6F8D98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8D11AE" w14:textId="72CC88B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C2A89" w14:textId="6A059C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97,195.00 </w:t>
            </w:r>
          </w:p>
        </w:tc>
      </w:tr>
      <w:tr w:rsidR="005E6963" w:rsidRPr="005E6963" w14:paraId="33DC9A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69A0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FD2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BE9E37D" w14:textId="5FCA3E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6C91E75" w14:textId="49874D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2457F" w14:textId="0CE054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0EE8E" w14:textId="54D6D8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22,520.25 </w:t>
            </w:r>
          </w:p>
        </w:tc>
      </w:tr>
      <w:tr w:rsidR="005E6963" w:rsidRPr="005E6963" w14:paraId="6777A49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17D9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CCE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15BA008" w14:textId="3C56A7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031712F9" w14:textId="589936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F998C" w14:textId="3DD57D6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26774" w14:textId="5BD3888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2,943.75 </w:t>
            </w:r>
          </w:p>
        </w:tc>
      </w:tr>
      <w:tr w:rsidR="005E6963" w:rsidRPr="005E6963" w14:paraId="18738ED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1C0F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5BA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14E9017" w14:textId="1350F1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DFA92AE" w14:textId="13AA3F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9EC43" w14:textId="6D1A5E0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99204" w14:textId="619436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r>
      <w:tr w:rsidR="005E6963" w:rsidRPr="005E6963" w14:paraId="43E7A9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B19A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4162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56E39583" w14:textId="044FEF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3EBA245" w14:textId="088936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D2F8C" w14:textId="5D1965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5D8B7" w14:textId="37B732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r>
      <w:tr w:rsidR="005E6963" w:rsidRPr="005E6963" w14:paraId="02B7FC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0E54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8F18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5A673B09" w14:textId="312214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550A46E" w14:textId="348283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0F9D6" w14:textId="2BB38B6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D5379" w14:textId="7E4473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8,831.25 </w:t>
            </w:r>
          </w:p>
        </w:tc>
      </w:tr>
      <w:tr w:rsidR="005E6963" w:rsidRPr="005E6963" w14:paraId="7B140D55"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BFFF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F78B307" w14:textId="2AEDA82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8F8C5" w14:textId="7E9E5EC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EC869E" w14:textId="0225C1B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F52832" w14:textId="60F706B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8,361,942.88 </w:t>
            </w:r>
          </w:p>
        </w:tc>
      </w:tr>
      <w:tr w:rsidR="005E6963" w:rsidRPr="005E6963" w14:paraId="6AA3C9D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5069C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76A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CC0CE2A" w14:textId="54A78B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4BB1FAA6" w14:textId="361F5C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E98089" w14:textId="10C3F2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4AD28" w14:textId="25B997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3,854.63 </w:t>
            </w:r>
          </w:p>
        </w:tc>
      </w:tr>
      <w:tr w:rsidR="005E6963" w:rsidRPr="005E6963" w14:paraId="67EC3D5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450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035B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29B95CC3" w14:textId="29D918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47286FFE" w14:textId="2CB039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D443A" w14:textId="2C8A1D8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F66ED" w14:textId="5B9ACD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24,143.75 </w:t>
            </w:r>
          </w:p>
        </w:tc>
      </w:tr>
      <w:tr w:rsidR="005E6963" w:rsidRPr="005E6963" w14:paraId="6431A92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9B84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0345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583F93E" w14:textId="35A0E7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2FD95FD" w14:textId="6A2EA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FFC48" w14:textId="47A077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E02E4" w14:textId="0DD026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435.00 </w:t>
            </w:r>
          </w:p>
        </w:tc>
      </w:tr>
      <w:tr w:rsidR="005E6963" w:rsidRPr="005E6963" w14:paraId="7DC8B9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7C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BC98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207EA2C0" w14:textId="0A2E6B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35365267" w14:textId="42E6127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40B2B" w14:textId="52D1F5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D2A9E" w14:textId="2BF596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581,299.38 </w:t>
            </w:r>
          </w:p>
        </w:tc>
      </w:tr>
      <w:tr w:rsidR="005E6963" w:rsidRPr="005E6963" w14:paraId="2C9187D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163D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081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5DE36CDA" w14:textId="0BA3FB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8D3D869" w14:textId="4B1146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21F97" w14:textId="470B659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2CFFB" w14:textId="28A6989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r>
      <w:tr w:rsidR="005E6963" w:rsidRPr="005E6963" w14:paraId="3A6EF4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5B4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6DB7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0CDD6142" w14:textId="1EB159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E8E756" w14:textId="4EEEE8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F9739" w14:textId="5BB2978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93C66" w14:textId="5222E1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r>
      <w:tr w:rsidR="005E6963" w:rsidRPr="005E6963" w14:paraId="403827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86E6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FB0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2DF2E7F" w14:textId="1CBEA6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7079F8B" w14:textId="269C2D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0766E" w14:textId="277C89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C3920" w14:textId="3EF601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r>
      <w:tr w:rsidR="005E6963" w:rsidRPr="005E6963" w14:paraId="2DB50B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1F01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3A50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131DCF43" w14:textId="205AA7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79A50425" w14:textId="5E9B51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CF23B" w14:textId="7689C1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5A5C4" w14:textId="7F82FD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2,545.63 </w:t>
            </w:r>
          </w:p>
        </w:tc>
      </w:tr>
      <w:tr w:rsidR="005E6963" w:rsidRPr="005E6963" w14:paraId="095A6EE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A0D8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5E75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7897CCD" w14:textId="655DFB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0085B026" w14:textId="75C260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355F5" w14:textId="5F9FAF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55BAB" w14:textId="2C2405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40,265.00 </w:t>
            </w:r>
          </w:p>
        </w:tc>
      </w:tr>
      <w:tr w:rsidR="005E6963" w:rsidRPr="005E6963" w14:paraId="2BB758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E33F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CF7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709D39FA" w14:textId="1FEE28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5AC630BE" w14:textId="1B25DE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8CBDC" w14:textId="131C43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15A71" w14:textId="43D96C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06,377.70 </w:t>
            </w:r>
          </w:p>
        </w:tc>
      </w:tr>
      <w:tr w:rsidR="005E6963" w:rsidRPr="005E6963" w14:paraId="543B892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2589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EA1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F1A0D8A" w14:textId="0CC6F8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58623AE" w14:textId="2476D7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374B2" w14:textId="2806AC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0AA21" w14:textId="4B2274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1,025.00 </w:t>
            </w:r>
          </w:p>
        </w:tc>
      </w:tr>
      <w:tr w:rsidR="005E6963" w:rsidRPr="005E6963" w14:paraId="53CB5A9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A97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AC71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0B65342C" w14:textId="5C3D69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448F3BE6" w14:textId="058A71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9BE12" w14:textId="1E7BB5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D9860" w14:textId="2B99BF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41,025.00 </w:t>
            </w:r>
          </w:p>
        </w:tc>
      </w:tr>
      <w:tr w:rsidR="005E6963" w:rsidRPr="005E6963" w14:paraId="58C95B3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E2F4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8EFB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34212469" w14:textId="79D9FE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767E9D51" w14:textId="257123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63012" w14:textId="50E33D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F2849" w14:textId="1C8990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15,653.75 </w:t>
            </w:r>
          </w:p>
        </w:tc>
      </w:tr>
      <w:tr w:rsidR="005E6963" w:rsidRPr="005E6963" w14:paraId="461807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C95D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CF23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174AF54" w14:textId="08E6B1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476D559" w14:textId="20D1BA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39B24" w14:textId="71130A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36575" w14:textId="7156A6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r>
      <w:tr w:rsidR="005E6963" w:rsidRPr="005E6963" w14:paraId="6F83926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31C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66BB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1CAE6D4C" w14:textId="61B0F2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6AA3CA15" w14:textId="7F6859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C80CA" w14:textId="5C6E87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59435" w14:textId="50C63B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06,226.30 </w:t>
            </w:r>
          </w:p>
        </w:tc>
      </w:tr>
      <w:tr w:rsidR="005E6963" w:rsidRPr="005E6963" w14:paraId="62A7FAB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3D7B4"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6D2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6D754FBB" w14:textId="589491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4880A14F" w14:textId="6E1516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92E97" w14:textId="1D1E71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D16FF" w14:textId="070459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30,198.75 </w:t>
            </w:r>
          </w:p>
        </w:tc>
      </w:tr>
      <w:tr w:rsidR="005E6963" w:rsidRPr="005E6963" w14:paraId="2D0C6F7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952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0C98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EA01E74" w14:textId="64FD23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FBD1CE2" w14:textId="6723D0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9F4A6" w14:textId="730437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B6989" w14:textId="6AAE91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25,940.00 </w:t>
            </w:r>
          </w:p>
        </w:tc>
      </w:tr>
      <w:tr w:rsidR="005E6963" w:rsidRPr="005E6963" w14:paraId="1995A2F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CA8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199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80CEDFE" w14:textId="0493F2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3313030A" w14:textId="728253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86155" w14:textId="1EC2F8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AFDC0" w14:textId="70131E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93,655.49 </w:t>
            </w:r>
          </w:p>
        </w:tc>
      </w:tr>
      <w:tr w:rsidR="005E6963" w:rsidRPr="005E6963" w14:paraId="437D7F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9AD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1BF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48788FD0" w14:textId="499023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20510" w14:textId="7DA6BE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DF9233C" w14:textId="57CB62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98844" w14:textId="437C49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5,600.00 </w:t>
            </w:r>
          </w:p>
        </w:tc>
      </w:tr>
      <w:tr w:rsidR="005E6963" w:rsidRPr="005E6963" w14:paraId="4E11543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FB9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19B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F043E4C" w14:textId="713F05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70D6CF0F" w14:textId="60C13A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27066" w14:textId="6324C9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F064B" w14:textId="59C35F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4,977.50 </w:t>
            </w:r>
          </w:p>
        </w:tc>
      </w:tr>
      <w:tr w:rsidR="005E6963" w:rsidRPr="005E6963" w14:paraId="5E752677"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8D48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E5E970F" w14:textId="6017ADC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909,36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6DD60DFC" w14:textId="6F3D686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7E38032" w14:textId="508D164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B9DD8B" w14:textId="3CFDC7C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1,959,362.24 </w:t>
            </w:r>
          </w:p>
        </w:tc>
      </w:tr>
      <w:tr w:rsidR="005E6963" w:rsidRPr="005E6963" w14:paraId="105FE21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17E9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16A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0E144FD3" w14:textId="3823A3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3C470102" w14:textId="13FD04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E7BC7" w14:textId="2FFD415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F30CC" w14:textId="4D77EE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5,012.91 </w:t>
            </w:r>
          </w:p>
        </w:tc>
      </w:tr>
      <w:tr w:rsidR="005E6963" w:rsidRPr="005E6963" w14:paraId="3632990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180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590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479D0FF9" w14:textId="441F1D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F7AA157" w14:textId="3C8AD2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C774C" w14:textId="4B00A0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97FA3" w14:textId="4425FC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98,900.00 </w:t>
            </w:r>
          </w:p>
        </w:tc>
      </w:tr>
      <w:tr w:rsidR="005E6963" w:rsidRPr="005E6963" w14:paraId="6D5B39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5BB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3410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4A0380CA" w14:textId="7F2AF7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0370A2E6" w14:textId="7BB3BA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5F90C" w14:textId="569B9A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FEA45" w14:textId="5FA102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672,643.80 </w:t>
            </w:r>
          </w:p>
        </w:tc>
      </w:tr>
      <w:tr w:rsidR="005E6963" w:rsidRPr="005E6963" w14:paraId="76A3BD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F74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E073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6C6AC62" w14:textId="4D26E5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ECFED4F" w14:textId="257DDED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FFB5F" w14:textId="3239615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B0ECE" w14:textId="282D93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53,673.19 </w:t>
            </w:r>
          </w:p>
        </w:tc>
      </w:tr>
      <w:tr w:rsidR="005E6963" w:rsidRPr="005E6963" w14:paraId="458C465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A522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DD2D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222D8E6C" w14:textId="046A9C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8BD7E54" w14:textId="1BFC2C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44617" w14:textId="74FE62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1B792" w14:textId="5E044A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355.00 </w:t>
            </w:r>
          </w:p>
        </w:tc>
      </w:tr>
      <w:tr w:rsidR="005E6963" w:rsidRPr="005E6963" w14:paraId="4E09A2F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42DF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3F7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609FD9B" w14:textId="1C5968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4852E791" w14:textId="1B7018B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A91B9" w14:textId="7D7473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53D32" w14:textId="37D77E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48,917.08 </w:t>
            </w:r>
          </w:p>
        </w:tc>
      </w:tr>
      <w:tr w:rsidR="005E6963" w:rsidRPr="005E6963" w14:paraId="2BC40F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CFA7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0F4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7F027478" w14:textId="47E39C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1C3B21AC" w14:textId="23356CD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7838D" w14:textId="7168836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E7751" w14:textId="619842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57,593.13 </w:t>
            </w:r>
          </w:p>
        </w:tc>
      </w:tr>
      <w:tr w:rsidR="005E6963" w:rsidRPr="005E6963" w14:paraId="1935AAA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9607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6BD8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1171A708" w14:textId="006FE05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5021A038" w14:textId="5069925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C54AB" w14:textId="49AD9C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8F32C" w14:textId="6228C0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03,785.50 </w:t>
            </w:r>
          </w:p>
        </w:tc>
      </w:tr>
      <w:tr w:rsidR="005E6963" w:rsidRPr="005E6963" w14:paraId="494EC93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100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7443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17307967" w14:textId="24942E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9AE1738" w14:textId="7093E48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D9F06" w14:textId="474CE3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AA7A9" w14:textId="786A3E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2,710.00 </w:t>
            </w:r>
          </w:p>
        </w:tc>
      </w:tr>
      <w:tr w:rsidR="005E6963" w:rsidRPr="005E6963" w14:paraId="51D07D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B61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1E5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37BAC4B" w14:textId="0E637E7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4A8D99D4" w14:textId="645545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33907" w14:textId="3F8CFF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F814E" w14:textId="783DF5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29,988.13 </w:t>
            </w:r>
          </w:p>
        </w:tc>
      </w:tr>
      <w:tr w:rsidR="005E6963" w:rsidRPr="005E6963" w14:paraId="2A6FCB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2F4D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D58CDF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32E1D34C" w14:textId="2B47DC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C73D34B" w14:textId="215426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D9F11" w14:textId="01D756E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C1934" w14:textId="69D5FEC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94,150.33 </w:t>
            </w:r>
          </w:p>
        </w:tc>
      </w:tr>
      <w:tr w:rsidR="005E6963" w:rsidRPr="005E6963" w14:paraId="5264485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B6E1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B0DE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6F0E41B" w14:textId="1499AE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726BB872" w14:textId="3890FD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FE90C" w14:textId="0FC08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C401D" w14:textId="23BE81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08,576.31 </w:t>
            </w:r>
          </w:p>
        </w:tc>
      </w:tr>
      <w:tr w:rsidR="005E6963" w:rsidRPr="005E6963" w14:paraId="0AAC113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80719"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52D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662B5B8" w14:textId="04A3DB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43E25911" w14:textId="6455F3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FB984" w14:textId="3ED7E5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CDCB7" w14:textId="4F1A71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3,924,585.00 </w:t>
            </w:r>
          </w:p>
        </w:tc>
      </w:tr>
      <w:tr w:rsidR="005E6963" w:rsidRPr="005E6963" w14:paraId="0F870C2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CBEA0"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9C5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2ADCD95" w14:textId="5BE112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0B4888C" w14:textId="67A77D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73E46" w14:textId="6A3F99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CCDFC" w14:textId="185FDB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355.00 </w:t>
            </w:r>
          </w:p>
        </w:tc>
      </w:tr>
      <w:tr w:rsidR="005E6963" w:rsidRPr="005E6963" w14:paraId="32C1D24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8D75B"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A8C9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011017C2" w14:textId="5920AC4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16C28F8" w14:textId="4FDCF9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C947B" w14:textId="650203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8DE38" w14:textId="09F2B70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82,395.00 </w:t>
            </w:r>
          </w:p>
        </w:tc>
      </w:tr>
      <w:tr w:rsidR="005E6963" w:rsidRPr="005E6963" w14:paraId="65D7C1D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CAFA7"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B8C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0B98810" w14:textId="480275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68A570E0" w14:textId="310742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841E1" w14:textId="3BCF98E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42762" w14:textId="4345C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13,721.86 </w:t>
            </w:r>
          </w:p>
        </w:tc>
      </w:tr>
      <w:tr w:rsidR="005E6963" w:rsidRPr="005E6963" w14:paraId="28FD3CD2"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34AD9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7CF3B106" w14:textId="1133A86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2BDB1E1B" w14:textId="5482B9F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01EAD15" w14:textId="37FAE98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03E2A5BF" w14:textId="2CAEC1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6,115,159.60 </w:t>
            </w:r>
          </w:p>
        </w:tc>
      </w:tr>
      <w:tr w:rsidR="005E6963" w:rsidRPr="005E6963" w14:paraId="7C717E1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3131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74D11CAB" w14:textId="0A08246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45C3DC" w14:textId="08B1F0A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778C97" w14:textId="3561BB9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5594323" w14:textId="7A6DDF2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22,411,548.90 </w:t>
            </w:r>
          </w:p>
        </w:tc>
      </w:tr>
      <w:tr w:rsidR="005E6963" w:rsidRPr="005E6963" w14:paraId="294D9E1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F133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218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6BB36A78" w14:textId="31237D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5D08734E" w14:textId="0EE141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5EF7" w14:textId="58FFCF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3E53A" w14:textId="04664C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82,689.06 </w:t>
            </w:r>
          </w:p>
        </w:tc>
      </w:tr>
      <w:tr w:rsidR="005E6963" w:rsidRPr="005E6963" w14:paraId="540747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69EC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7B5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0BE63E74" w14:textId="564DE17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1AF6A236" w14:textId="5ABF97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9C2B2" w14:textId="132516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6EC84F" w14:textId="4C5E05D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68,748.24 </w:t>
            </w:r>
          </w:p>
        </w:tc>
      </w:tr>
      <w:tr w:rsidR="005E6963" w:rsidRPr="005E6963" w14:paraId="5B1F8A7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00C2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F865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B01A4B3" w14:textId="7CF594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091852DA" w14:textId="2D44F5E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F375C" w14:textId="021AD3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B86CE" w14:textId="5878366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3,117.44 </w:t>
            </w:r>
          </w:p>
        </w:tc>
      </w:tr>
      <w:tr w:rsidR="005E6963" w:rsidRPr="005E6963" w14:paraId="23A237F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0CEC6"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97B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795C8FCA" w14:textId="238F00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6F052F97" w14:textId="630756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FB3C2" w14:textId="230BD65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FF5B6" w14:textId="00E3EF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5,651.60 </w:t>
            </w:r>
          </w:p>
        </w:tc>
      </w:tr>
      <w:tr w:rsidR="005E6963" w:rsidRPr="005E6963" w14:paraId="09B7BBC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9A0F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4AA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4C8A76A2" w14:textId="5D49893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76F60FFF" w14:textId="68BDCC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0A019" w14:textId="1F4D283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ABFAA" w14:textId="573122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669.26 </w:t>
            </w:r>
          </w:p>
        </w:tc>
      </w:tr>
      <w:tr w:rsidR="005E6963" w:rsidRPr="005E6963" w14:paraId="6014FA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B345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36A7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D17F295" w14:textId="5E1DAB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3AC1FD12" w14:textId="66A132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66532" w14:textId="46ED9E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34F7D8" w14:textId="466A82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7,793.72 </w:t>
            </w:r>
          </w:p>
        </w:tc>
      </w:tr>
      <w:tr w:rsidR="005E6963" w:rsidRPr="005E6963" w14:paraId="3D3DCD5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0A2B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E723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5FF6804" w14:textId="67827F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02462D5C" w14:textId="5A6D0E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6D5F9" w14:textId="05CAED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B8A1A" w14:textId="2A7C5B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70,089.27 </w:t>
            </w:r>
          </w:p>
        </w:tc>
      </w:tr>
      <w:tr w:rsidR="005E6963" w:rsidRPr="005E6963" w14:paraId="4FBF81E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BE19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A4D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E435418" w14:textId="34C7C3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47FDD224" w14:textId="5E19BB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39C79" w14:textId="069B2D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6AF4A" w14:textId="40B95B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002,785.90 </w:t>
            </w:r>
          </w:p>
        </w:tc>
      </w:tr>
      <w:tr w:rsidR="005E6963" w:rsidRPr="005E6963" w14:paraId="6AEFCB7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E824F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FA0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7226D158" w14:textId="1E6A93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563A2257" w14:textId="0CC6F1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449BC" w14:textId="0B70AE7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D7AE0" w14:textId="3EAC89A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49,086.88 </w:t>
            </w:r>
          </w:p>
        </w:tc>
      </w:tr>
      <w:tr w:rsidR="005E6963" w:rsidRPr="005E6963" w14:paraId="3B21034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CE01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D4F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3A76C33" w14:textId="369B1A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38EEC1B6" w14:textId="0D3D523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A2D26" w14:textId="7F0C58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2CFF6" w14:textId="49EA864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42,680.18 </w:t>
            </w:r>
          </w:p>
        </w:tc>
      </w:tr>
      <w:tr w:rsidR="005E6963" w:rsidRPr="005E6963" w14:paraId="2CED07F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8B99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522D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0B572A91" w14:textId="1D1969E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2A08AB95" w14:textId="60BA6A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AB41BB" w14:textId="6921C8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2A056B2B" w14:textId="3A900F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28,956.98 </w:t>
            </w:r>
          </w:p>
        </w:tc>
      </w:tr>
      <w:tr w:rsidR="005E6963" w:rsidRPr="005E6963" w14:paraId="7A5A1A3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87E08"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7BBD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1A1D22A3" w14:textId="7DE313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6AC6754B" w14:textId="533EEA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EB348" w14:textId="3CCBEC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0C6DF" w14:textId="305FF2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13,662.32 </w:t>
            </w:r>
          </w:p>
        </w:tc>
      </w:tr>
      <w:tr w:rsidR="005E6963" w:rsidRPr="005E6963" w14:paraId="6B35CE1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BF16A"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956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16485719" w14:textId="68DB04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70420A1C" w14:textId="6092754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ABE92" w14:textId="1F05D5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DBE2E" w14:textId="69A319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5,346.88 </w:t>
            </w:r>
          </w:p>
        </w:tc>
      </w:tr>
      <w:tr w:rsidR="005E6963" w:rsidRPr="005E6963" w14:paraId="1DADDC3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F367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980C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2EDDE3FA" w14:textId="444A73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17FC291" w14:textId="3161C5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7F8DC" w14:textId="1C1E9D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2F500" w14:textId="4F105F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26,812.84 </w:t>
            </w:r>
          </w:p>
        </w:tc>
      </w:tr>
      <w:tr w:rsidR="005E6963" w:rsidRPr="005E6963" w14:paraId="7F9C0C8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4F97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28CB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C1D1D72" w14:textId="2EEEA7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33FF9DDE" w14:textId="66E9C1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82670" w14:textId="0889B6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779E6" w14:textId="3848E8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5,266.20 </w:t>
            </w:r>
          </w:p>
        </w:tc>
      </w:tr>
      <w:tr w:rsidR="005E6963" w:rsidRPr="005E6963" w14:paraId="1D39E5A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A463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41B1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3C11531F" w14:textId="441B732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7FAEA473" w14:textId="7A3EE5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7C7F6" w14:textId="757FA0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F0FB1" w14:textId="400085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88,961.28 </w:t>
            </w:r>
          </w:p>
        </w:tc>
      </w:tr>
      <w:tr w:rsidR="005E6963" w:rsidRPr="005E6963" w14:paraId="50200AC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BDDF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ED2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571CB12B" w14:textId="752CFD6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02C597A4" w14:textId="1B902EE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5719F5" w14:textId="0098D8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BD2BA" w14:textId="72584A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7,696.38 </w:t>
            </w:r>
          </w:p>
        </w:tc>
      </w:tr>
      <w:tr w:rsidR="005E6963" w:rsidRPr="005E6963" w14:paraId="15C1C5B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9582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7489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8390898" w14:textId="47C5A8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6F0BA873" w14:textId="1B9302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A3FEF" w14:textId="17226A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38CEB" w14:textId="3DCD0C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74,330.58 </w:t>
            </w:r>
          </w:p>
        </w:tc>
      </w:tr>
      <w:tr w:rsidR="005E6963" w:rsidRPr="005E6963" w14:paraId="36C7525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B267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EADE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5B1F2CD" w14:textId="473386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6BC5653" w14:textId="6F2F5D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87C4D" w14:textId="256CB8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5811F" w14:textId="027685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5,349.16 </w:t>
            </w:r>
          </w:p>
        </w:tc>
      </w:tr>
      <w:tr w:rsidR="005E6963" w:rsidRPr="005E6963" w14:paraId="76C0F19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F73E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F498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1CB39DC0" w14:textId="644074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31B797F5" w14:textId="32195EE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D573C" w14:textId="248FBB4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892B5" w14:textId="5A9204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49,156.40 </w:t>
            </w:r>
          </w:p>
        </w:tc>
      </w:tr>
      <w:tr w:rsidR="005E6963" w:rsidRPr="005E6963" w14:paraId="6C42330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1CEE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C519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1839CA5" w14:textId="6EAB3C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611D5103" w14:textId="4047F81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9CFA9" w14:textId="05D16F8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04BA1" w14:textId="4CBB725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388.00 </w:t>
            </w:r>
          </w:p>
        </w:tc>
      </w:tr>
      <w:tr w:rsidR="005E6963" w:rsidRPr="005E6963" w14:paraId="3F5035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CA80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7D5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B7968F3" w14:textId="7BA9938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0BBC1137" w14:textId="3CED30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48ED23C7" w14:textId="40314D3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256FE" w14:textId="42EEAC2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88,140.38 </w:t>
            </w:r>
          </w:p>
        </w:tc>
      </w:tr>
      <w:tr w:rsidR="005E6963" w:rsidRPr="005E6963" w14:paraId="306476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37A4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6FA6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0021A1AF" w14:textId="024D56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254473A5" w14:textId="469793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1535D7" w14:textId="1EEAC7C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F6A79" w14:textId="4E5F26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78,946.11 </w:t>
            </w:r>
          </w:p>
        </w:tc>
      </w:tr>
      <w:tr w:rsidR="005E6963" w:rsidRPr="005E6963" w14:paraId="3870DB0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5388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749F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5D6E8E22" w14:textId="1791FD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754F87AA" w14:textId="659985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47262" w14:textId="5BEE667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4C330" w14:textId="703F0F4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3,990.76 </w:t>
            </w:r>
          </w:p>
        </w:tc>
      </w:tr>
      <w:tr w:rsidR="005E6963" w:rsidRPr="005E6963" w14:paraId="65E270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EBC0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F823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5C3BB52" w14:textId="4C9D5A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30F600F2" w14:textId="01D1F9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F1AAE" w14:textId="5B8F15B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F6C16" w14:textId="68E532F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61,289.62 </w:t>
            </w:r>
          </w:p>
        </w:tc>
      </w:tr>
      <w:tr w:rsidR="005E6963" w:rsidRPr="005E6963" w14:paraId="0881B46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1C00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1C22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65818584" w14:textId="6D0CD89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34EBF9C3" w14:textId="77EA941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97B64" w14:textId="2D2D12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F8518" w14:textId="3797E6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37,458.46 </w:t>
            </w:r>
          </w:p>
        </w:tc>
      </w:tr>
      <w:tr w:rsidR="005E6963" w:rsidRPr="005E6963" w14:paraId="4780290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F370BE"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91D3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2A237C83" w14:textId="4D078C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2E6C6EC8" w14:textId="36962CF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2B192" w14:textId="2E9DED0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2E961" w14:textId="0054F32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73,485.00 </w:t>
            </w:r>
          </w:p>
        </w:tc>
      </w:tr>
      <w:tr w:rsidR="005E6963" w:rsidRPr="005E6963" w14:paraId="5BF2562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38009"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7343A877" w14:textId="141ADC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05A2DD36" w14:textId="0435227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0D1D62" w14:textId="59B03F0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2D1E5B" w14:textId="62A3EA4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177,049.92 </w:t>
            </w:r>
          </w:p>
        </w:tc>
      </w:tr>
      <w:tr w:rsidR="005E6963" w:rsidRPr="005E6963" w14:paraId="288F46B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03935"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FB00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1A1197B3" w14:textId="3EDCB87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2FF5719D" w14:textId="5D2836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467BA" w14:textId="3B861D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C46A8" w14:textId="73CE67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30,669.26 </w:t>
            </w:r>
          </w:p>
        </w:tc>
      </w:tr>
      <w:tr w:rsidR="005E6963" w:rsidRPr="005E6963" w14:paraId="7B933BC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8B05A"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2265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0C74BF0E" w14:textId="12A51FA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75D23674" w14:textId="7C26FC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FED17" w14:textId="5A9461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74306" w14:textId="0AE6B85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51,336.16 </w:t>
            </w:r>
          </w:p>
        </w:tc>
      </w:tr>
      <w:tr w:rsidR="005E6963" w:rsidRPr="005E6963" w14:paraId="663C084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A4D23"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E28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0F151DE9" w14:textId="331DEC5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38293941" w14:textId="609D13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642A4" w14:textId="21E1608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B740C1" w14:textId="10BDF9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42,376.00 </w:t>
            </w:r>
          </w:p>
        </w:tc>
      </w:tr>
      <w:tr w:rsidR="005E6963" w:rsidRPr="005E6963" w14:paraId="592BA1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64F4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D300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7859AFA6" w14:textId="082187B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3B46B6B" w14:textId="09E5B0E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9A1F0" w14:textId="4A7FB92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66B9F" w14:textId="205C7ED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67,556.68 </w:t>
            </w:r>
          </w:p>
        </w:tc>
      </w:tr>
      <w:tr w:rsidR="005E6963" w:rsidRPr="005E6963" w14:paraId="729A78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15E2E"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6F9D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C7B223E" w14:textId="56CFC78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5ADD7179" w14:textId="49C6189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71DB3" w14:textId="499E3E2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B47B3" w14:textId="0186C6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19,854.07 </w:t>
            </w:r>
          </w:p>
        </w:tc>
      </w:tr>
      <w:tr w:rsidR="005E6963" w:rsidRPr="005E6963" w14:paraId="5DCEE6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2100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DB31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15CC24F7" w14:textId="02D9457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53B2E6C7" w14:textId="5A9070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C5256" w14:textId="44F45F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F7241" w14:textId="12D33F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05,233.75 </w:t>
            </w:r>
          </w:p>
        </w:tc>
      </w:tr>
      <w:tr w:rsidR="005E6963" w:rsidRPr="005E6963" w14:paraId="4C23E4D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41FC1"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32E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59C12943" w14:textId="0427BF2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6258C774" w14:textId="2F471B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E89E5C" w14:textId="270D37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FF482" w14:textId="3CE665C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60,024.00 </w:t>
            </w:r>
          </w:p>
        </w:tc>
      </w:tr>
      <w:tr w:rsidR="005E6963" w:rsidRPr="005E6963" w14:paraId="4A48BD8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ECCC5"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0AD2720B" w14:textId="437717E1"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66DC69E" w14:textId="1BCD2DB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C698532" w14:textId="60C82F1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7727BB48" w14:textId="6985469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40,114,142.94 </w:t>
            </w:r>
          </w:p>
        </w:tc>
      </w:tr>
      <w:tr w:rsidR="005E6963" w:rsidRPr="005E6963" w14:paraId="33A039A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CC8ED"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50BD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5834AFA4" w14:textId="5360E4E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784313AC" w14:textId="0BA77F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6994E" w14:textId="4ABE7BC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42DDC" w14:textId="54AD3BF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6,987.54 </w:t>
            </w:r>
          </w:p>
        </w:tc>
      </w:tr>
      <w:tr w:rsidR="005E6963" w:rsidRPr="005E6963" w14:paraId="55821BE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152C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1673A"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6CC1C1C2" w14:textId="466B421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60331753" w14:textId="1199F7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2C211" w14:textId="652DA9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1ABC3C5" w14:textId="13D205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8,933,844.81 </w:t>
            </w:r>
          </w:p>
        </w:tc>
      </w:tr>
      <w:tr w:rsidR="005E6963" w:rsidRPr="005E6963" w14:paraId="235C748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4733B"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59F3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646AA3ED" w14:textId="4A18B6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6A1FA0D9" w14:textId="1EEBD6A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A984C" w14:textId="245BE8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171ED" w14:textId="17ED1F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744,108.90 </w:t>
            </w:r>
          </w:p>
        </w:tc>
      </w:tr>
      <w:tr w:rsidR="005E6963" w:rsidRPr="005E6963" w14:paraId="355B794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F3A4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CA55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447EEC3E" w14:textId="5C7176D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5439DBDE" w14:textId="10DB30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4A937" w14:textId="7C95DB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C8D75" w14:textId="735EA9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19,056.00 </w:t>
            </w:r>
          </w:p>
        </w:tc>
      </w:tr>
      <w:tr w:rsidR="005E6963" w:rsidRPr="005E6963" w14:paraId="5DD40BD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76B7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348B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3F397810" w14:textId="4C997B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1ABFC0BA" w14:textId="2C771A0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15AEA" w14:textId="6653DF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51199774" w14:textId="053BF73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069,167.38 </w:t>
            </w:r>
          </w:p>
        </w:tc>
      </w:tr>
      <w:tr w:rsidR="005E6963" w:rsidRPr="005E6963" w14:paraId="031A2FA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6202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B453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26BC184B" w14:textId="683CDCF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18FCB4B7" w14:textId="440459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31AD7E30" w14:textId="186AEF9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67CEC9A2" w14:textId="723199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012,588.35 </w:t>
            </w:r>
          </w:p>
        </w:tc>
      </w:tr>
      <w:tr w:rsidR="005E6963" w:rsidRPr="005E6963" w14:paraId="503E00F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317C6"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3D54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66AB0207" w14:textId="0B564B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4979A793" w14:textId="5F6CE3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5B1E94DB" w14:textId="02A99C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18953" w14:textId="328F02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66,028.24 </w:t>
            </w:r>
          </w:p>
        </w:tc>
      </w:tr>
      <w:tr w:rsidR="005E6963" w:rsidRPr="005E6963" w14:paraId="7B79083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8702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27EC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3DB560CB" w14:textId="4A9515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724F2BCD" w14:textId="70359DB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0526E" w14:textId="7420BB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722A6" w14:textId="7CBCE2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73,132.58 </w:t>
            </w:r>
          </w:p>
        </w:tc>
      </w:tr>
      <w:tr w:rsidR="005E6963" w:rsidRPr="005E6963" w14:paraId="0B2D4326"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D95A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3EA6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1639808" w14:textId="7F6D3C1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04CC2A13" w14:textId="680C7C8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6D31A" w14:textId="53A931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D48C4" w14:textId="70B9D5F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98,656.00 </w:t>
            </w:r>
          </w:p>
        </w:tc>
      </w:tr>
      <w:tr w:rsidR="005E6963" w:rsidRPr="005E6963" w14:paraId="10AD042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5C84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0D3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E00B7E9" w14:textId="0FCAAF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5C9C4973" w14:textId="55C3C18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BA9884" w14:textId="136BA50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9F4B0" w14:textId="740D1F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592,474.84 </w:t>
            </w:r>
          </w:p>
        </w:tc>
      </w:tr>
      <w:tr w:rsidR="005E6963" w:rsidRPr="005E6963" w14:paraId="70C9B0B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4AAD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A410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5CBCDA31" w14:textId="34BFDB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540B7C5E" w14:textId="0A5C4E5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EF192" w14:textId="20983FD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65C8E" w14:textId="0C5DE9C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977,575.12 </w:t>
            </w:r>
          </w:p>
        </w:tc>
      </w:tr>
      <w:tr w:rsidR="005E6963" w:rsidRPr="005E6963" w14:paraId="5104545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D438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3A2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1B6869E3" w14:textId="6521E8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0FB2E8C8" w14:textId="27784D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906CA" w14:textId="208392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64DD2" w14:textId="4142F4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1,696.50 </w:t>
            </w:r>
          </w:p>
        </w:tc>
      </w:tr>
      <w:tr w:rsidR="005E6963" w:rsidRPr="005E6963" w14:paraId="3C819B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492C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EC75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53D2042F" w14:textId="73102BA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3AF76607" w14:textId="12E9D88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11E40C" w14:textId="54C506A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68178" w14:textId="033E3FE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119,686.28 </w:t>
            </w:r>
          </w:p>
        </w:tc>
      </w:tr>
      <w:tr w:rsidR="005E6963" w:rsidRPr="005E6963" w14:paraId="3286B8E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D454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98DA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32FA3221" w14:textId="697D9B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4361E425" w14:textId="3E11641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A3636" w14:textId="42D452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E7621" w14:textId="40C99C4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9,140.40 </w:t>
            </w:r>
          </w:p>
        </w:tc>
      </w:tr>
      <w:tr w:rsidR="005E6963" w:rsidRPr="005E6963" w14:paraId="59FD5D66"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FC1B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5B668C59" w14:textId="077C1B1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082325A7" w14:textId="375B67C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6819AF" w14:textId="20BAC0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AE3A3E" w14:textId="5F85434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9,237,569.63 </w:t>
            </w:r>
          </w:p>
        </w:tc>
      </w:tr>
      <w:tr w:rsidR="005E6963" w:rsidRPr="005E6963" w14:paraId="35E342F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4FC1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765E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B8E2D0F" w14:textId="461E268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8636ADF" w14:textId="233C1E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07BF5D" w14:textId="2879514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4F7CE" w14:textId="1A69C63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4,162.16 </w:t>
            </w:r>
          </w:p>
        </w:tc>
      </w:tr>
      <w:tr w:rsidR="005E6963" w:rsidRPr="005E6963" w14:paraId="6BFDFD9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D199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B3BC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9D1022F" w14:textId="01CB3C4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524D8417" w14:textId="660EEF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136FB" w14:textId="6B7EAB1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6FFBF" w14:textId="73A48E6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2,371.21 </w:t>
            </w:r>
          </w:p>
        </w:tc>
      </w:tr>
      <w:tr w:rsidR="005E6963" w:rsidRPr="005E6963" w14:paraId="239ED7CC"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61AA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8D36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6D83F23C" w14:textId="66BE85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79F0C860" w14:textId="04770D4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41053" w14:textId="41AD71C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306F6" w14:textId="2ADAB89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36,264.25 </w:t>
            </w:r>
          </w:p>
        </w:tc>
      </w:tr>
      <w:tr w:rsidR="005E6963" w:rsidRPr="005E6963" w14:paraId="6A3E6C8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96B14"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D9A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43AC0957" w14:textId="74AC47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39EF2AEB" w14:textId="68DCE89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E4AD2" w14:textId="19C09B0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91EC7" w14:textId="784FD1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90,654.84 </w:t>
            </w:r>
          </w:p>
        </w:tc>
      </w:tr>
      <w:tr w:rsidR="005E6963" w:rsidRPr="005E6963" w14:paraId="778E6D5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5F4F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2C9E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5FA92CB0" w14:textId="7F6E54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7824407D" w14:textId="078A73C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AF279" w14:textId="08311AF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4D790" w14:textId="1E5516C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553,187.18 </w:t>
            </w:r>
          </w:p>
        </w:tc>
      </w:tr>
      <w:tr w:rsidR="005E6963" w:rsidRPr="005E6963" w14:paraId="025F186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5FED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DA910"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221B9E6F" w14:textId="726C27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1899D714" w14:textId="18F0641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CCA11" w14:textId="73E552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0EA09" w14:textId="29DCAA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48,144.00 </w:t>
            </w:r>
          </w:p>
        </w:tc>
      </w:tr>
      <w:tr w:rsidR="005E6963" w:rsidRPr="005E6963" w14:paraId="1D91BD7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85661"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67FB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6A6F3E7D" w14:textId="5365D07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48BD3087" w14:textId="5BBF72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B9332" w14:textId="096612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AAB12" w14:textId="157E4D2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201,968.63 </w:t>
            </w:r>
          </w:p>
        </w:tc>
      </w:tr>
      <w:tr w:rsidR="005E6963" w:rsidRPr="005E6963" w14:paraId="2B49A49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D3AB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368A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1FB3DD83" w14:textId="0F07DFB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5245BF8F" w14:textId="18A2DD0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2AA0A" w14:textId="1ECBE0F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21A5A" w14:textId="4E6EB0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420,494.68 </w:t>
            </w:r>
          </w:p>
        </w:tc>
      </w:tr>
      <w:tr w:rsidR="005E6963" w:rsidRPr="005E6963" w14:paraId="23FBACA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B3F8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099E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591DCCF2" w14:textId="733AE35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674C546D" w14:textId="77E5379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FC4BE" w14:textId="2E2E52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BA37C" w14:textId="1715C66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11,695.00 </w:t>
            </w:r>
          </w:p>
        </w:tc>
      </w:tr>
      <w:tr w:rsidR="005E6963" w:rsidRPr="005E6963" w14:paraId="20DD614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A7B93"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37D2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18E46D2D" w14:textId="22EA9003"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0E3D1970" w14:textId="6CE33E7C"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05991B" w14:textId="369C4A2A" w:rsidR="005E6963" w:rsidRPr="005E6963" w:rsidRDefault="005E6963" w:rsidP="005D164B">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6CF7C39" w14:textId="4B42E70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87,427.68 </w:t>
            </w:r>
          </w:p>
        </w:tc>
      </w:tr>
      <w:tr w:rsidR="005E6963" w:rsidRPr="005E6963" w14:paraId="4357D094"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916E9"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0E51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2D01E4F9" w14:textId="427CA76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9E5B8" w14:textId="624BC7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EA5B3" w14:textId="3B23880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7A669" w14:textId="6578D02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51,200.00 </w:t>
            </w:r>
          </w:p>
        </w:tc>
      </w:tr>
      <w:tr w:rsidR="005E6963" w:rsidRPr="005E6963" w14:paraId="6492A3D9"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98DB7"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CEE780E" w14:textId="13F5ED0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33806B02" w14:textId="504A97B7"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95EEDC" w14:textId="7165423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F96488" w14:textId="69AC078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3,598,325.95 </w:t>
            </w:r>
          </w:p>
        </w:tc>
      </w:tr>
      <w:tr w:rsidR="005E6963" w:rsidRPr="005E6963" w14:paraId="22AAA0B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4B22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3080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39673B60" w14:textId="0CB5597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485D9503" w14:textId="548C01F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A6456" w14:textId="18F05AE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825AF" w14:textId="6C5764A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03,477.44 </w:t>
            </w:r>
          </w:p>
        </w:tc>
      </w:tr>
      <w:tr w:rsidR="005E6963" w:rsidRPr="005E6963" w14:paraId="5003D53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53760"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A00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23477835" w14:textId="25613F2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07DB60EC" w14:textId="5326A6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20525" w14:textId="764C554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2C13E3" w14:textId="45F676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21,153.36 </w:t>
            </w:r>
          </w:p>
        </w:tc>
      </w:tr>
      <w:tr w:rsidR="005E6963" w:rsidRPr="005E6963" w14:paraId="621DA2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67797"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6BDE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5AE1711C" w14:textId="37F777B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15BD1F9C" w14:textId="790AEB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24E62" w14:textId="4624CD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5CD9C" w14:textId="7DBA05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917,822.56 </w:t>
            </w:r>
          </w:p>
        </w:tc>
      </w:tr>
      <w:tr w:rsidR="005E6963" w:rsidRPr="005E6963" w14:paraId="7CCFFB0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FF79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B508E"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14DF722" w14:textId="4FE4B67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470E98E3" w14:textId="192360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C1C87" w14:textId="1124B8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F1546" w14:textId="694FE1D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2,195,522.86 </w:t>
            </w:r>
          </w:p>
        </w:tc>
      </w:tr>
      <w:tr w:rsidR="005E6963" w:rsidRPr="005E6963" w14:paraId="15C7172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E9BF4"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1BA1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171C7453" w14:textId="2367742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39A74C93" w14:textId="306172B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1749F" w14:textId="4345302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3F412" w14:textId="13CA697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8,269.08 </w:t>
            </w:r>
          </w:p>
        </w:tc>
      </w:tr>
      <w:tr w:rsidR="005E6963" w:rsidRPr="005E6963" w14:paraId="619F450F"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F167F"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EC0E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755A6129" w14:textId="40F000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274E518A" w14:textId="5B6EDF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AE77D" w14:textId="3DF962A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F5D69" w14:textId="779052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763,821.34 </w:t>
            </w:r>
          </w:p>
        </w:tc>
      </w:tr>
      <w:tr w:rsidR="005E6963" w:rsidRPr="005E6963" w14:paraId="407F62D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93EF6"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12AD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15B5AB9D" w14:textId="52E7A15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75856546" w14:textId="121E1A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B13F6" w14:textId="40703CB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97CA4" w14:textId="430E834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693,329.16 </w:t>
            </w:r>
          </w:p>
        </w:tc>
      </w:tr>
      <w:tr w:rsidR="005E6963" w:rsidRPr="005E6963" w14:paraId="11EED655"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09678" w14:textId="77777777" w:rsidR="005E6963" w:rsidRPr="005E6963" w:rsidRDefault="005E6963" w:rsidP="005E6963">
            <w:pPr>
              <w:spacing w:after="0" w:line="240" w:lineRule="auto"/>
              <w:ind w:right="57"/>
              <w:contextualSpacing/>
              <w:jc w:val="right"/>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95FC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65FCE5A8" w14:textId="4D3965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320341FD" w14:textId="657B89B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7463A" w14:textId="2589D31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DE534" w14:textId="70F11E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4,754,930.15 </w:t>
            </w:r>
          </w:p>
        </w:tc>
      </w:tr>
      <w:tr w:rsidR="005E6963" w:rsidRPr="005E6963" w14:paraId="609AD8BE"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13793"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4DDDBAD3" w14:textId="2896185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4E5501E0" w14:textId="731CC50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5C452" w14:textId="539D0670"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FB93E60" w14:textId="0567C2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5,576,522.26 </w:t>
            </w:r>
          </w:p>
        </w:tc>
      </w:tr>
      <w:tr w:rsidR="005E6963" w:rsidRPr="005E6963" w14:paraId="5C18411B"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9D222"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7F256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BCB1CC9" w14:textId="7877905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3A1C3DBC" w14:textId="4D6324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932BB" w14:textId="7EB0EC3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C1D2F" w14:textId="200D89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99,833.60 </w:t>
            </w:r>
          </w:p>
        </w:tc>
      </w:tr>
      <w:tr w:rsidR="005E6963" w:rsidRPr="005E6963" w14:paraId="0A3E779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68905"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340F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1420D7EB" w14:textId="6498207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4B081A14" w14:textId="1D508BD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D4497" w14:textId="185B5A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D07BC" w14:textId="3D8353E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377,152.40 </w:t>
            </w:r>
          </w:p>
        </w:tc>
      </w:tr>
      <w:tr w:rsidR="005E6963" w:rsidRPr="005E6963" w14:paraId="307A8B80"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E897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D4BA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49FB9424" w14:textId="1B9918B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536F0072" w14:textId="030DC63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0E74F" w14:textId="45FDF72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6AFFE" w14:textId="7DDD359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5,592.00 </w:t>
            </w:r>
          </w:p>
        </w:tc>
      </w:tr>
      <w:tr w:rsidR="005E6963" w:rsidRPr="005E6963" w14:paraId="0E207EEA"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67A60"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19CA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6E737C18" w14:textId="4F9C375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5F6CA538" w14:textId="46CFE49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B42F6" w14:textId="710CDAF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4CD9A" w14:textId="50F83FA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75,826.24 </w:t>
            </w:r>
          </w:p>
        </w:tc>
      </w:tr>
      <w:tr w:rsidR="005E6963" w:rsidRPr="005E6963" w14:paraId="0188242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1950D"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FD67C"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36C426D1" w14:textId="30A5E7E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1E11FC9D" w14:textId="2E73A81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4E0F6" w14:textId="4928793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7139C" w14:textId="30D389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980.00 </w:t>
            </w:r>
          </w:p>
        </w:tc>
      </w:tr>
      <w:tr w:rsidR="005E6963" w:rsidRPr="005E6963" w14:paraId="607E1FC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F0BB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20DE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E6C3DB8" w14:textId="1CE034A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49889DC6" w14:textId="1F599C1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9E5B" w14:textId="14B93D0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CD258" w14:textId="5FE145D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1,243,197.26 </w:t>
            </w:r>
          </w:p>
        </w:tc>
      </w:tr>
      <w:tr w:rsidR="005E6963" w:rsidRPr="005E6963" w14:paraId="58C3C62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7179F"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21D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0DA29EC" w14:textId="3378D99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0C8729C4" w14:textId="3F979A6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9EE50" w14:textId="538FD5F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8500C" w14:textId="3F0503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66,949.20 </w:t>
            </w:r>
          </w:p>
        </w:tc>
      </w:tr>
      <w:tr w:rsidR="005E6963" w:rsidRPr="005E6963" w14:paraId="3FC2D437"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5D8A7"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55CA1"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6DF5DC9" w14:textId="7D45B36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021DC4EF" w14:textId="02D60E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8C14A" w14:textId="173684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C2422" w14:textId="10F50F6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840,606.00 </w:t>
            </w:r>
          </w:p>
        </w:tc>
      </w:tr>
      <w:tr w:rsidR="005E6963" w:rsidRPr="005E6963" w14:paraId="238142B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40DBC" w14:textId="77777777" w:rsidR="005E6963" w:rsidRPr="005E6963" w:rsidRDefault="005E6963" w:rsidP="005E6963">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FB14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060AB50" w14:textId="290B6E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5798F095" w14:textId="11D9FCC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259C6" w14:textId="7D6CDF2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ACC01" w14:textId="4376B30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43,385.56 </w:t>
            </w:r>
          </w:p>
        </w:tc>
      </w:tr>
      <w:tr w:rsidR="005E6963" w:rsidRPr="005E6963" w14:paraId="0B9502C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E9462A"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00359161" w14:textId="6B8610A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2216DABB" w14:textId="6CB948FA"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1D1FD04" w14:textId="20C4E40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E47CCF" w14:textId="5EE60AF4"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913,738.94 </w:t>
            </w:r>
          </w:p>
        </w:tc>
      </w:tr>
      <w:tr w:rsidR="005E6963" w:rsidRPr="005E6963" w14:paraId="3E19177B"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8E74E"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7AEE9910" w14:textId="0BC14A7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E72F339" w14:textId="4C29488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E9A7A7" w14:textId="3B60F6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D17242" w14:textId="135DE10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1,679,180.94 </w:t>
            </w:r>
          </w:p>
        </w:tc>
      </w:tr>
      <w:tr w:rsidR="005E6963" w:rsidRPr="005E6963" w14:paraId="2EE3279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6AACA"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2F0C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020CFE7C" w14:textId="396E983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78B80E3" w14:textId="50433E1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C53E4" w14:textId="559D18E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B30FD" w14:textId="1817962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28,750.84 </w:t>
            </w:r>
          </w:p>
        </w:tc>
      </w:tr>
      <w:tr w:rsidR="005E6963" w:rsidRPr="005E6963" w14:paraId="763E9EC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3735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DEC5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52007D80" w14:textId="2464CF1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77DB84D1" w14:textId="36EE609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346A7" w14:textId="590C74C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A50E8" w14:textId="71595F3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12,012.22 </w:t>
            </w:r>
          </w:p>
        </w:tc>
      </w:tr>
      <w:tr w:rsidR="005E6963" w:rsidRPr="005E6963" w14:paraId="066F3A83"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D6772"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65AB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70E28082" w14:textId="6BBDFA56"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3C68E241" w14:textId="3AA802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CA82A" w14:textId="4C62BD9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C10D9" w14:textId="7C6D16F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9,122.92 </w:t>
            </w:r>
          </w:p>
        </w:tc>
      </w:tr>
      <w:tr w:rsidR="005E6963" w:rsidRPr="005E6963" w14:paraId="6CC686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479B8"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E88A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63AD0512" w14:textId="7F57A72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7FA8694A" w14:textId="29C0DC4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C2F58" w14:textId="1D402E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13FB9" w14:textId="1F1DC71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4,897.50 </w:t>
            </w:r>
          </w:p>
        </w:tc>
      </w:tr>
      <w:tr w:rsidR="005E6963" w:rsidRPr="005E6963" w14:paraId="51B8886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99F66"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4CBF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28A1C09D" w14:textId="0F60F34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0670081" w14:textId="74C396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B3AEA" w14:textId="4D97B84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00BFB" w14:textId="34FDA50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44,397.46 </w:t>
            </w:r>
          </w:p>
        </w:tc>
      </w:tr>
      <w:tr w:rsidR="005E6963" w:rsidRPr="005E6963" w14:paraId="6AB554AC"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4D62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4A8FCCC" w14:textId="135126F8"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1F6FB65" w14:textId="6B7AC93C"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173100" w14:textId="417504FB"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BFA8A4" w14:textId="55E6A0F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222,000.00 </w:t>
            </w:r>
          </w:p>
        </w:tc>
      </w:tr>
      <w:tr w:rsidR="005E6963" w:rsidRPr="005E6963" w14:paraId="50CCA4C9"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E340F" w14:textId="77777777" w:rsidR="005E6963" w:rsidRPr="005E6963" w:rsidRDefault="005E6963" w:rsidP="005E6963">
            <w:pPr>
              <w:spacing w:after="0" w:line="240" w:lineRule="auto"/>
              <w:ind w:right="57"/>
              <w:contextualSpacing/>
              <w:rPr>
                <w:rFonts w:ascii="Arial Narrow" w:hAnsi="Arial Narrow"/>
                <w:color w:val="000000"/>
                <w:sz w:val="20"/>
                <w:szCs w:val="20"/>
              </w:rPr>
            </w:pPr>
            <w:r w:rsidRPr="005E6963">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FFAA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59603614" w14:textId="47A5BAF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0793CD" w14:textId="0E83A5C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E06F3" w14:textId="63A7574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D6C33" w14:textId="4DDE608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222,000.00 </w:t>
            </w:r>
          </w:p>
        </w:tc>
      </w:tr>
      <w:tr w:rsidR="005E6963" w:rsidRPr="005E6963" w14:paraId="2ABB6EF1"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A9F11"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3F15262B" w14:textId="242EEF2D"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66150B" w14:textId="57D4C029"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41FD2B" w14:textId="0E47CA56"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9A40FA" w14:textId="6BDC77D5"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0,920.00 </w:t>
            </w:r>
          </w:p>
        </w:tc>
      </w:tr>
      <w:tr w:rsidR="005E6963" w:rsidRPr="005E6963" w14:paraId="378A123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BEF43"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6C3C4"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10011BBC" w14:textId="3ADF67C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591B37F" w14:textId="78CA29BF"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FCB75" w14:textId="0D0E2AF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D0372" w14:textId="497CEA7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r>
      <w:tr w:rsidR="005E6963" w:rsidRPr="005E6963" w14:paraId="737CD36E"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AA89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2A16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4074351" w14:textId="656A90A3"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25AE2BCE" w14:textId="678FA41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34C36" w14:textId="2B29D8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F8D4F" w14:textId="611948A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4,368.00 </w:t>
            </w:r>
          </w:p>
        </w:tc>
      </w:tr>
      <w:tr w:rsidR="005E6963" w:rsidRPr="005E6963" w14:paraId="0796EA52"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82AF5"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4C68F"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5E20F59" w14:textId="63E4D33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C73BA66" w14:textId="3CAC93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2B890" w14:textId="583D55A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F6086" w14:textId="630AB3D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r>
      <w:tr w:rsidR="005E6963" w:rsidRPr="005E6963" w14:paraId="506B441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8062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1197B"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653B3B34" w14:textId="1B9598B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C5B2A96" w14:textId="0CF2CDC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D7729" w14:textId="00EA0FD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1425A" w14:textId="64BA0940"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r>
      <w:tr w:rsidR="005E6963" w:rsidRPr="005E6963" w14:paraId="20868ED1"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03EE9"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A439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89FD49D" w14:textId="3D74809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6AC8671" w14:textId="7E07151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E7D1C" w14:textId="31AFB1C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26FC4" w14:textId="1C25683A"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546.00 </w:t>
            </w:r>
          </w:p>
        </w:tc>
      </w:tr>
      <w:tr w:rsidR="005E6963" w:rsidRPr="005E6963" w14:paraId="2DACD9AD"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1AEE2"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EEE77"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14F2752" w14:textId="03EA268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4A43155" w14:textId="31AD69EB"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55ABA" w14:textId="25EE45A7"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6767F" w14:textId="56DA8A5C"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092.00 </w:t>
            </w:r>
          </w:p>
        </w:tc>
      </w:tr>
      <w:tr w:rsidR="005E6963" w:rsidRPr="005E6963" w14:paraId="778443D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79F4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67A68"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B6294D0" w14:textId="3782C258"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3FF3CFC5" w14:textId="14935ED1"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69B1A" w14:textId="2791ABB2"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8E273" w14:textId="7E1C50D5"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3,276.00 </w:t>
            </w:r>
          </w:p>
        </w:tc>
      </w:tr>
      <w:tr w:rsidR="005E6963" w:rsidRPr="005E6963" w14:paraId="026BDE1F" w14:textId="77777777" w:rsidTr="005E6963">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BAF3B" w14:textId="77777777" w:rsidR="005E6963" w:rsidRPr="005E6963" w:rsidRDefault="005E6963" w:rsidP="005E6963">
            <w:pPr>
              <w:spacing w:after="0" w:line="240" w:lineRule="auto"/>
              <w:ind w:right="57"/>
              <w:contextualSpacing/>
              <w:rPr>
                <w:rFonts w:ascii="Arial Narrow" w:hAnsi="Arial Narrow"/>
                <w:b/>
                <w:bCs/>
                <w:color w:val="000000"/>
                <w:sz w:val="20"/>
                <w:szCs w:val="20"/>
              </w:rPr>
            </w:pPr>
            <w:r w:rsidRPr="005E6963">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EEE245B" w14:textId="249C0B6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0F57A33" w14:textId="6E160BC3"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5DA069" w14:textId="29A21DCF"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DFCA96" w14:textId="33E3D12E" w:rsidR="005E6963" w:rsidRPr="005E6963" w:rsidRDefault="005E6963" w:rsidP="005D164B">
            <w:pPr>
              <w:spacing w:after="0" w:line="240" w:lineRule="auto"/>
              <w:ind w:right="57"/>
              <w:contextualSpacing/>
              <w:jc w:val="right"/>
              <w:rPr>
                <w:rFonts w:ascii="Arial Narrow" w:hAnsi="Arial Narrow"/>
                <w:b/>
                <w:bCs/>
                <w:color w:val="000000"/>
                <w:sz w:val="20"/>
                <w:szCs w:val="20"/>
              </w:rPr>
            </w:pPr>
            <w:r w:rsidRPr="005E6963">
              <w:rPr>
                <w:rFonts w:ascii="Arial Narrow" w:hAnsi="Arial Narrow"/>
                <w:b/>
                <w:bCs/>
                <w:color w:val="000000"/>
                <w:sz w:val="20"/>
                <w:szCs w:val="20"/>
              </w:rPr>
              <w:t xml:space="preserve">1,638.00 </w:t>
            </w:r>
          </w:p>
        </w:tc>
      </w:tr>
      <w:tr w:rsidR="005E6963" w:rsidRPr="005E6963" w14:paraId="3473E5A8" w14:textId="77777777" w:rsidTr="005E6963">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350806"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1DA4D" w14:textId="77777777" w:rsidR="005E6963" w:rsidRPr="005E6963" w:rsidRDefault="005E6963" w:rsidP="005E6963">
            <w:pPr>
              <w:spacing w:after="0" w:line="240" w:lineRule="auto"/>
              <w:ind w:right="57"/>
              <w:contextualSpacing/>
              <w:rPr>
                <w:rFonts w:ascii="Arial Narrow" w:hAnsi="Arial Narrow"/>
                <w:i/>
                <w:iCs/>
                <w:color w:val="000000"/>
                <w:sz w:val="20"/>
                <w:szCs w:val="20"/>
              </w:rPr>
            </w:pPr>
            <w:r w:rsidRPr="005E6963">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0A079CB" w14:textId="16B570FE"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276D0E9B" w14:textId="0AE6282D"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60A15" w14:textId="5ACEF334"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D8855" w14:textId="293F61A9" w:rsidR="005E6963" w:rsidRPr="005E6963" w:rsidRDefault="005E6963" w:rsidP="005D164B">
            <w:pPr>
              <w:spacing w:after="0" w:line="240" w:lineRule="auto"/>
              <w:ind w:right="57"/>
              <w:contextualSpacing/>
              <w:jc w:val="right"/>
              <w:rPr>
                <w:rFonts w:ascii="Arial Narrow" w:hAnsi="Arial Narrow"/>
                <w:i/>
                <w:iCs/>
                <w:color w:val="000000"/>
                <w:sz w:val="20"/>
                <w:szCs w:val="20"/>
              </w:rPr>
            </w:pPr>
            <w:r w:rsidRPr="005E6963">
              <w:rPr>
                <w:rFonts w:ascii="Arial Narrow" w:hAnsi="Arial Narrow"/>
                <w:i/>
                <w:iCs/>
                <w:color w:val="000000"/>
                <w:sz w:val="20"/>
                <w:szCs w:val="20"/>
              </w:rPr>
              <w:t xml:space="preserve"> 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266D66C8" w14:textId="2A6BC7D3" w:rsidR="002F406E" w:rsidRDefault="002F406E" w:rsidP="00D72392">
      <w:pPr>
        <w:spacing w:after="0" w:line="240" w:lineRule="auto"/>
        <w:contextualSpacing/>
        <w:rPr>
          <w:rFonts w:ascii="Arial" w:eastAsia="Arial" w:hAnsi="Arial" w:cs="Arial"/>
          <w:b/>
          <w:color w:val="002060"/>
          <w:sz w:val="28"/>
          <w:szCs w:val="28"/>
        </w:rPr>
      </w:pPr>
    </w:p>
    <w:p w14:paraId="740ED1E9" w14:textId="77777777" w:rsidR="004F5B17" w:rsidRDefault="004F5B17">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D3FF591" w14:textId="15093D55"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E829443" w14:textId="77777777" w:rsidR="00E91F61" w:rsidRDefault="00E91F61" w:rsidP="00D72392">
      <w:pPr>
        <w:spacing w:after="0" w:line="240" w:lineRule="auto"/>
        <w:contextualSpacing/>
        <w:rPr>
          <w:rFonts w:ascii="Arial" w:eastAsia="Arial" w:hAnsi="Arial" w:cs="Arial"/>
          <w:b/>
          <w:color w:val="002060"/>
          <w:sz w:val="28"/>
          <w:szCs w:val="28"/>
        </w:rPr>
      </w:pPr>
    </w:p>
    <w:p w14:paraId="19BCAF11" w14:textId="24155AA7"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C630C">
        <w:rPr>
          <w:rFonts w:ascii="Arial" w:eastAsia="Times New Roman" w:hAnsi="Arial" w:cs="Arial"/>
          <w:b/>
          <w:color w:val="0070C0"/>
          <w:sz w:val="24"/>
          <w:szCs w:val="24"/>
          <w:lang w:val="en-US" w:eastAsia="en-US"/>
        </w:rPr>
        <w:t>₱</w:t>
      </w:r>
      <w:r w:rsidR="0043407C" w:rsidRPr="0043407C">
        <w:rPr>
          <w:rFonts w:ascii="Arial" w:eastAsia="Times New Roman" w:hAnsi="Arial" w:cs="Arial"/>
          <w:b/>
          <w:bCs/>
          <w:color w:val="0070C0"/>
          <w:sz w:val="24"/>
          <w:szCs w:val="24"/>
          <w:lang w:eastAsia="en-US"/>
        </w:rPr>
        <w:t>1,146,322,212.58</w:t>
      </w:r>
      <w:r w:rsidR="0043407C">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703B093D"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43407C">
        <w:rPr>
          <w:rFonts w:ascii="Arial" w:eastAsia="Times New Roman" w:hAnsi="Arial" w:cs="Arial"/>
          <w:sz w:val="24"/>
          <w:szCs w:val="24"/>
          <w:lang w:val="en-US" w:eastAsia="en-US"/>
        </w:rPr>
        <w:t xml:space="preserve">A total of </w:t>
      </w:r>
      <w:r w:rsidRPr="0043407C">
        <w:rPr>
          <w:rFonts w:ascii="Arial" w:eastAsia="Times New Roman" w:hAnsi="Arial" w:cs="Arial"/>
          <w:b/>
          <w:sz w:val="24"/>
          <w:szCs w:val="24"/>
          <w:lang w:val="en-US" w:eastAsia="en-US"/>
        </w:rPr>
        <w:t>₱</w:t>
      </w:r>
      <w:r w:rsidR="000C630C" w:rsidRPr="0043407C">
        <w:rPr>
          <w:rFonts w:ascii="Arial" w:eastAsia="Times New Roman" w:hAnsi="Arial" w:cs="Arial"/>
          <w:b/>
          <w:bCs/>
          <w:sz w:val="24"/>
          <w:szCs w:val="24"/>
          <w:lang w:eastAsia="en-US"/>
        </w:rPr>
        <w:t xml:space="preserve">538,099,081.63 </w:t>
      </w:r>
      <w:r w:rsidRPr="0043407C">
        <w:rPr>
          <w:rFonts w:ascii="Arial" w:eastAsia="Times New Roman" w:hAnsi="Arial" w:cs="Arial"/>
          <w:b/>
          <w:sz w:val="24"/>
          <w:szCs w:val="24"/>
          <w:lang w:val="en-US" w:eastAsia="en-US"/>
        </w:rPr>
        <w:t>standby funds</w:t>
      </w:r>
      <w:r w:rsidRPr="0043407C">
        <w:rPr>
          <w:rFonts w:ascii="Arial" w:eastAsia="Times New Roman" w:hAnsi="Arial" w:cs="Arial"/>
          <w:sz w:val="24"/>
          <w:szCs w:val="24"/>
          <w:lang w:val="en-US" w:eastAsia="en-US"/>
        </w:rPr>
        <w:t xml:space="preserve"> 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43407C">
        <w:rPr>
          <w:rFonts w:ascii="Arial" w:eastAsia="Times New Roman" w:hAnsi="Arial" w:cs="Arial"/>
          <w:b/>
          <w:sz w:val="24"/>
          <w:szCs w:val="24"/>
          <w:lang w:val="en-US" w:eastAsia="en-US"/>
        </w:rPr>
        <w:t>₱</w:t>
      </w:r>
      <w:r w:rsidR="000C630C" w:rsidRPr="0043407C">
        <w:rPr>
          <w:rFonts w:ascii="Arial" w:eastAsia="Times New Roman" w:hAnsi="Arial" w:cs="Arial"/>
          <w:b/>
          <w:sz w:val="24"/>
          <w:szCs w:val="24"/>
          <w:lang w:val="en-US" w:eastAsia="en-US"/>
        </w:rPr>
        <w:t xml:space="preserve">491,412,544.94 </w:t>
      </w:r>
      <w:r w:rsidRPr="0043407C">
        <w:rPr>
          <w:rFonts w:ascii="Arial" w:eastAsia="Times New Roman" w:hAnsi="Arial" w:cs="Arial"/>
          <w:sz w:val="24"/>
          <w:szCs w:val="24"/>
          <w:lang w:val="en-US" w:eastAsia="en-US"/>
        </w:rPr>
        <w:t>is the available Quick Response Fund (QRF) 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733289F8"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0043407C" w:rsidRPr="0043407C">
        <w:rPr>
          <w:rFonts w:ascii="Arial" w:eastAsia="Times New Roman" w:hAnsi="Arial" w:cs="Arial"/>
          <w:b/>
          <w:bCs/>
          <w:color w:val="0070C0"/>
          <w:sz w:val="24"/>
          <w:szCs w:val="24"/>
          <w:lang w:eastAsia="en-US"/>
        </w:rPr>
        <w:t>166,079</w:t>
      </w:r>
      <w:r w:rsidR="0043407C">
        <w:rPr>
          <w:rFonts w:ascii="Arial" w:eastAsia="Times New Roman" w:hAnsi="Arial" w:cs="Arial"/>
          <w:b/>
          <w:bCs/>
          <w:color w:val="0070C0"/>
          <w:sz w:val="24"/>
          <w:szCs w:val="24"/>
          <w:lang w:eastAsia="en-US"/>
        </w:rPr>
        <w:t xml:space="preserve"> </w:t>
      </w:r>
      <w:r w:rsidRPr="000C630C">
        <w:rPr>
          <w:rFonts w:ascii="Arial" w:eastAsia="Times New Roman" w:hAnsi="Arial" w:cs="Arial"/>
          <w:b/>
          <w:color w:val="0070C0"/>
          <w:sz w:val="24"/>
          <w:szCs w:val="24"/>
          <w:lang w:val="en-US" w:eastAsia="en-US"/>
        </w:rPr>
        <w:t>family food packs (FFP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0C630C">
        <w:rPr>
          <w:rFonts w:ascii="Arial" w:eastAsia="Times New Roman" w:hAnsi="Arial" w:cs="Arial"/>
          <w:b/>
          <w:color w:val="0070C0"/>
          <w:sz w:val="24"/>
          <w:szCs w:val="24"/>
          <w:lang w:val="en-US" w:eastAsia="en-US"/>
        </w:rPr>
        <w:t>₱</w:t>
      </w:r>
      <w:r w:rsidR="0043407C" w:rsidRPr="0043407C">
        <w:rPr>
          <w:rFonts w:ascii="Arial" w:eastAsia="Times New Roman" w:hAnsi="Arial" w:cs="Arial"/>
          <w:b/>
          <w:bCs/>
          <w:color w:val="0070C0"/>
          <w:sz w:val="24"/>
          <w:szCs w:val="24"/>
          <w:lang w:eastAsia="en-US"/>
        </w:rPr>
        <w:t>77,034,748.70</w:t>
      </w:r>
      <w:r w:rsidRPr="00B71E27">
        <w:rPr>
          <w:rFonts w:ascii="Arial" w:eastAsia="Times New Roman" w:hAnsi="Arial" w:cs="Arial"/>
          <w:sz w:val="24"/>
          <w:szCs w:val="24"/>
          <w:lang w:val="en-US" w:eastAsia="en-US"/>
        </w:rPr>
        <w:t xml:space="preserve">, </w:t>
      </w:r>
      <w:r w:rsidRPr="007E3C09">
        <w:rPr>
          <w:rFonts w:ascii="Arial" w:eastAsia="Times New Roman" w:hAnsi="Arial" w:cs="Arial"/>
          <w:b/>
          <w:color w:val="0070C0"/>
          <w:sz w:val="24"/>
          <w:szCs w:val="24"/>
          <w:lang w:val="en-US" w:eastAsia="en-US"/>
        </w:rPr>
        <w:t>other food items</w:t>
      </w:r>
      <w:r w:rsidRPr="007E3C09">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7E3C09">
        <w:rPr>
          <w:rFonts w:ascii="Arial" w:eastAsia="Times New Roman" w:hAnsi="Arial" w:cs="Arial"/>
          <w:b/>
          <w:color w:val="0070C0"/>
          <w:sz w:val="24"/>
          <w:szCs w:val="24"/>
          <w:lang w:val="en-US" w:eastAsia="en-US"/>
        </w:rPr>
        <w:t>₱</w:t>
      </w:r>
      <w:r w:rsidR="0043407C" w:rsidRPr="0043407C">
        <w:rPr>
          <w:rFonts w:ascii="Arial" w:eastAsia="Times New Roman" w:hAnsi="Arial" w:cs="Arial"/>
          <w:b/>
          <w:color w:val="0070C0"/>
          <w:sz w:val="24"/>
          <w:szCs w:val="24"/>
          <w:lang w:val="en-US" w:eastAsia="en-US"/>
        </w:rPr>
        <w:t>201,587,474.09</w:t>
      </w:r>
      <w:r w:rsidR="0043407C">
        <w:rPr>
          <w:rFonts w:ascii="Arial" w:eastAsia="Times New Roman" w:hAnsi="Arial" w:cs="Arial"/>
          <w:b/>
          <w:color w:val="0070C0"/>
          <w:sz w:val="24"/>
          <w:szCs w:val="24"/>
          <w:lang w:val="en-US" w:eastAsia="en-US"/>
        </w:rPr>
        <w:t xml:space="preserve"> </w:t>
      </w:r>
      <w:r w:rsidRPr="00B71E27">
        <w:rPr>
          <w:rFonts w:ascii="Arial" w:eastAsia="Times New Roman" w:hAnsi="Arial" w:cs="Arial"/>
          <w:sz w:val="24"/>
          <w:szCs w:val="24"/>
          <w:lang w:val="en-US" w:eastAsia="en-US"/>
        </w:rPr>
        <w:t xml:space="preserve">and </w:t>
      </w:r>
      <w:r w:rsidRPr="007E3C09">
        <w:rPr>
          <w:rFonts w:ascii="Arial" w:eastAsia="Times New Roman" w:hAnsi="Arial" w:cs="Arial"/>
          <w:b/>
          <w:color w:val="0070C0"/>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7E3C09">
        <w:rPr>
          <w:rFonts w:ascii="Arial" w:eastAsia="Times New Roman" w:hAnsi="Arial" w:cs="Arial"/>
          <w:b/>
          <w:color w:val="0070C0"/>
          <w:sz w:val="24"/>
          <w:szCs w:val="24"/>
          <w:lang w:val="en-US" w:eastAsia="en-US"/>
        </w:rPr>
        <w:t>₱</w:t>
      </w:r>
      <w:r w:rsidR="0043407C" w:rsidRPr="0043407C">
        <w:rPr>
          <w:rFonts w:ascii="Arial" w:eastAsia="Times New Roman" w:hAnsi="Arial" w:cs="Arial"/>
          <w:b/>
          <w:bCs/>
          <w:color w:val="0070C0"/>
          <w:sz w:val="24"/>
          <w:szCs w:val="24"/>
          <w:lang w:eastAsia="en-US"/>
        </w:rPr>
        <w:t>329,600,908.16</w:t>
      </w:r>
      <w:r w:rsidR="0043407C">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82"/>
        <w:gridCol w:w="1288"/>
        <w:gridCol w:w="986"/>
        <w:gridCol w:w="1197"/>
        <w:gridCol w:w="1288"/>
        <w:gridCol w:w="1453"/>
        <w:gridCol w:w="1803"/>
      </w:tblGrid>
      <w:tr w:rsidR="0043407C" w:rsidRPr="0043407C" w14:paraId="30926E12" w14:textId="77777777" w:rsidTr="0043407C">
        <w:trPr>
          <w:trHeight w:val="20"/>
        </w:trPr>
        <w:tc>
          <w:tcPr>
            <w:tcW w:w="781"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CC6A08"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color w:val="000000"/>
                <w:sz w:val="20"/>
                <w:szCs w:val="20"/>
              </w:rPr>
            </w:pPr>
            <w:r w:rsidRPr="0043407C">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0C975D"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sz w:val="20"/>
                <w:szCs w:val="20"/>
              </w:rPr>
            </w:pPr>
            <w:r w:rsidRPr="0043407C">
              <w:rPr>
                <w:rFonts w:ascii="Arial Narrow" w:eastAsia="Times New Roman" w:hAnsi="Arial Narrow"/>
                <w:b/>
                <w:bCs/>
                <w:sz w:val="20"/>
                <w:szCs w:val="20"/>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179830"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sz w:val="20"/>
                <w:szCs w:val="20"/>
              </w:rPr>
            </w:pPr>
            <w:r w:rsidRPr="0043407C">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E363544"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sz w:val="20"/>
                <w:szCs w:val="20"/>
              </w:rPr>
            </w:pPr>
            <w:r w:rsidRPr="0043407C">
              <w:rPr>
                <w:rFonts w:ascii="Arial Narrow" w:eastAsia="Times New Roman" w:hAnsi="Arial Narrow"/>
                <w:b/>
                <w:bCs/>
                <w:sz w:val="20"/>
                <w:szCs w:val="20"/>
              </w:rPr>
              <w:t>OTHER FOOD ITEMS</w:t>
            </w:r>
          </w:p>
        </w:tc>
        <w:tc>
          <w:tcPr>
            <w:tcW w:w="76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A644A7"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sz w:val="20"/>
                <w:szCs w:val="20"/>
              </w:rPr>
            </w:pPr>
            <w:r w:rsidRPr="0043407C">
              <w:rPr>
                <w:rFonts w:ascii="Arial Narrow" w:eastAsia="Times New Roman" w:hAnsi="Arial Narrow"/>
                <w:b/>
                <w:bCs/>
                <w:sz w:val="20"/>
                <w:szCs w:val="20"/>
              </w:rPr>
              <w:t>NON-FOOD RELIEF ITEMS</w:t>
            </w:r>
          </w:p>
        </w:tc>
        <w:tc>
          <w:tcPr>
            <w:tcW w:w="94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5A47111"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sz w:val="20"/>
                <w:szCs w:val="20"/>
              </w:rPr>
            </w:pPr>
            <w:r w:rsidRPr="0043407C">
              <w:rPr>
                <w:rFonts w:ascii="Arial Narrow" w:eastAsia="Times New Roman" w:hAnsi="Arial Narrow"/>
                <w:b/>
                <w:bCs/>
                <w:sz w:val="20"/>
                <w:szCs w:val="20"/>
              </w:rPr>
              <w:t>TOTAL STANDBY FUNDS &amp; STOCKPILE</w:t>
            </w:r>
          </w:p>
        </w:tc>
      </w:tr>
      <w:tr w:rsidR="0043407C" w:rsidRPr="0043407C" w14:paraId="04077E32" w14:textId="77777777" w:rsidTr="0043407C">
        <w:trPr>
          <w:trHeight w:val="20"/>
        </w:trPr>
        <w:tc>
          <w:tcPr>
            <w:tcW w:w="781" w:type="pct"/>
            <w:vMerge/>
            <w:tcBorders>
              <w:top w:val="single" w:sz="6" w:space="0" w:color="000000"/>
              <w:left w:val="single" w:sz="6" w:space="0" w:color="000000"/>
              <w:bottom w:val="single" w:sz="6" w:space="0" w:color="000000"/>
              <w:right w:val="single" w:sz="6" w:space="0" w:color="000000"/>
            </w:tcBorders>
            <w:vAlign w:val="center"/>
            <w:hideMark/>
          </w:tcPr>
          <w:p w14:paraId="7C957AA8" w14:textId="77777777" w:rsidR="0043407C" w:rsidRPr="0043407C" w:rsidRDefault="0043407C" w:rsidP="0043407C">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0D8F823C" w14:textId="77777777" w:rsidR="0043407C" w:rsidRPr="0043407C" w:rsidRDefault="0043407C" w:rsidP="0043407C">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583ED5F"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color w:val="000000"/>
                <w:sz w:val="20"/>
                <w:szCs w:val="20"/>
              </w:rPr>
            </w:pPr>
            <w:r w:rsidRPr="0043407C">
              <w:rPr>
                <w:rFonts w:ascii="Arial Narrow" w:eastAsia="Times New Roman" w:hAnsi="Arial Narrow"/>
                <w:b/>
                <w:bCs/>
                <w:color w:val="000000"/>
                <w:sz w:val="20"/>
                <w:szCs w:val="20"/>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362A7B"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sz w:val="20"/>
                <w:szCs w:val="20"/>
              </w:rPr>
            </w:pPr>
            <w:r w:rsidRPr="0043407C">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60889C6"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sz w:val="20"/>
                <w:szCs w:val="20"/>
              </w:rPr>
            </w:pPr>
            <w:r w:rsidRPr="0043407C">
              <w:rPr>
                <w:rFonts w:ascii="Arial Narrow" w:eastAsia="Times New Roman" w:hAnsi="Arial Narrow"/>
                <w:b/>
                <w:bCs/>
                <w:sz w:val="20"/>
                <w:szCs w:val="20"/>
              </w:rPr>
              <w:t>TOTAL COST</w:t>
            </w:r>
          </w:p>
        </w:tc>
        <w:tc>
          <w:tcPr>
            <w:tcW w:w="76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9A49A6"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sz w:val="20"/>
                <w:szCs w:val="20"/>
              </w:rPr>
            </w:pPr>
            <w:r w:rsidRPr="0043407C">
              <w:rPr>
                <w:rFonts w:ascii="Arial Narrow" w:eastAsia="Times New Roman" w:hAnsi="Arial Narrow"/>
                <w:b/>
                <w:bCs/>
                <w:sz w:val="20"/>
                <w:szCs w:val="20"/>
              </w:rPr>
              <w:t>TOTAL COST</w:t>
            </w:r>
          </w:p>
        </w:tc>
        <w:tc>
          <w:tcPr>
            <w:tcW w:w="949" w:type="pct"/>
            <w:vMerge/>
            <w:tcBorders>
              <w:top w:val="single" w:sz="6" w:space="0" w:color="000000"/>
              <w:left w:val="single" w:sz="6" w:space="0" w:color="CCCCCC"/>
              <w:bottom w:val="single" w:sz="6" w:space="0" w:color="000000"/>
              <w:right w:val="single" w:sz="6" w:space="0" w:color="000000"/>
            </w:tcBorders>
            <w:vAlign w:val="center"/>
            <w:hideMark/>
          </w:tcPr>
          <w:p w14:paraId="5A081B2D" w14:textId="77777777" w:rsidR="0043407C" w:rsidRPr="0043407C" w:rsidRDefault="0043407C" w:rsidP="0043407C">
            <w:pPr>
              <w:widowControl/>
              <w:spacing w:after="0" w:line="240" w:lineRule="auto"/>
              <w:ind w:right="57"/>
              <w:contextualSpacing/>
              <w:rPr>
                <w:rFonts w:ascii="Arial Narrow" w:eastAsia="Times New Roman" w:hAnsi="Arial Narrow"/>
                <w:b/>
                <w:bCs/>
                <w:sz w:val="20"/>
                <w:szCs w:val="20"/>
              </w:rPr>
            </w:pPr>
          </w:p>
        </w:tc>
      </w:tr>
      <w:tr w:rsidR="0043407C" w:rsidRPr="0043407C" w14:paraId="23735DF4"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E80E668" w14:textId="77777777" w:rsidR="0043407C" w:rsidRPr="0043407C" w:rsidRDefault="0043407C" w:rsidP="0043407C">
            <w:pPr>
              <w:widowControl/>
              <w:spacing w:after="0" w:line="240" w:lineRule="auto"/>
              <w:ind w:right="57"/>
              <w:contextualSpacing/>
              <w:jc w:val="center"/>
              <w:rPr>
                <w:rFonts w:ascii="Arial Narrow" w:eastAsia="Times New Roman" w:hAnsi="Arial Narrow"/>
                <w:b/>
                <w:bCs/>
                <w:color w:val="000000"/>
                <w:sz w:val="20"/>
                <w:szCs w:val="20"/>
              </w:rPr>
            </w:pPr>
            <w:r w:rsidRPr="0043407C">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13FDFF" w14:textId="77777777" w:rsidR="0043407C" w:rsidRPr="0043407C" w:rsidRDefault="0043407C" w:rsidP="0043407C">
            <w:pPr>
              <w:widowControl/>
              <w:spacing w:after="0" w:line="240" w:lineRule="auto"/>
              <w:ind w:right="57"/>
              <w:contextualSpacing/>
              <w:jc w:val="right"/>
              <w:rPr>
                <w:rFonts w:ascii="Arial Narrow" w:eastAsia="Times New Roman" w:hAnsi="Arial Narrow"/>
                <w:b/>
                <w:bCs/>
                <w:color w:val="000000"/>
                <w:sz w:val="20"/>
                <w:szCs w:val="20"/>
              </w:rPr>
            </w:pPr>
            <w:r w:rsidRPr="0043407C">
              <w:rPr>
                <w:rFonts w:ascii="Arial Narrow" w:eastAsia="Times New Roman" w:hAnsi="Arial Narrow"/>
                <w:b/>
                <w:bCs/>
                <w:color w:val="000000"/>
                <w:sz w:val="20"/>
                <w:szCs w:val="20"/>
              </w:rPr>
              <w:t>538,099,08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03EDC9" w14:textId="77777777" w:rsidR="0043407C" w:rsidRPr="0043407C" w:rsidRDefault="0043407C" w:rsidP="0043407C">
            <w:pPr>
              <w:widowControl/>
              <w:spacing w:after="0" w:line="240" w:lineRule="auto"/>
              <w:ind w:right="57"/>
              <w:contextualSpacing/>
              <w:jc w:val="right"/>
              <w:rPr>
                <w:rFonts w:ascii="Arial Narrow" w:eastAsia="Times New Roman" w:hAnsi="Arial Narrow"/>
                <w:b/>
                <w:bCs/>
                <w:color w:val="000000"/>
                <w:sz w:val="20"/>
                <w:szCs w:val="20"/>
              </w:rPr>
            </w:pPr>
            <w:r w:rsidRPr="0043407C">
              <w:rPr>
                <w:rFonts w:ascii="Arial Narrow" w:eastAsia="Times New Roman" w:hAnsi="Arial Narrow"/>
                <w:b/>
                <w:bCs/>
                <w:color w:val="000000"/>
                <w:sz w:val="20"/>
                <w:szCs w:val="20"/>
              </w:rPr>
              <w:t>166,079</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C6232A" w14:textId="77777777" w:rsidR="0043407C" w:rsidRPr="0043407C" w:rsidRDefault="0043407C" w:rsidP="0043407C">
            <w:pPr>
              <w:widowControl/>
              <w:spacing w:after="0" w:line="240" w:lineRule="auto"/>
              <w:ind w:right="57"/>
              <w:contextualSpacing/>
              <w:jc w:val="right"/>
              <w:rPr>
                <w:rFonts w:ascii="Arial Narrow" w:eastAsia="Times New Roman" w:hAnsi="Arial Narrow"/>
                <w:b/>
                <w:bCs/>
                <w:color w:val="000000"/>
                <w:sz w:val="20"/>
                <w:szCs w:val="20"/>
              </w:rPr>
            </w:pPr>
            <w:r w:rsidRPr="0043407C">
              <w:rPr>
                <w:rFonts w:ascii="Arial Narrow" w:eastAsia="Times New Roman" w:hAnsi="Arial Narrow"/>
                <w:b/>
                <w:bCs/>
                <w:color w:val="000000"/>
                <w:sz w:val="20"/>
                <w:szCs w:val="20"/>
              </w:rPr>
              <w:t>77,034,748.70</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D3FF8DF" w14:textId="77777777" w:rsidR="0043407C" w:rsidRPr="0043407C" w:rsidRDefault="0043407C" w:rsidP="0043407C">
            <w:pPr>
              <w:widowControl/>
              <w:spacing w:after="0" w:line="240" w:lineRule="auto"/>
              <w:ind w:right="57"/>
              <w:contextualSpacing/>
              <w:jc w:val="right"/>
              <w:rPr>
                <w:rFonts w:ascii="Arial Narrow" w:eastAsia="Times New Roman" w:hAnsi="Arial Narrow"/>
                <w:b/>
                <w:bCs/>
                <w:color w:val="000000"/>
                <w:sz w:val="20"/>
                <w:szCs w:val="20"/>
              </w:rPr>
            </w:pPr>
            <w:r w:rsidRPr="0043407C">
              <w:rPr>
                <w:rFonts w:ascii="Arial Narrow" w:eastAsia="Times New Roman" w:hAnsi="Arial Narrow"/>
                <w:b/>
                <w:bCs/>
                <w:color w:val="000000"/>
                <w:sz w:val="20"/>
                <w:szCs w:val="20"/>
              </w:rPr>
              <w:t>201,587,474.09</w:t>
            </w:r>
          </w:p>
        </w:tc>
        <w:tc>
          <w:tcPr>
            <w:tcW w:w="76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3B4B19" w14:textId="3872FFB3" w:rsidR="0043407C" w:rsidRPr="0043407C" w:rsidRDefault="0043407C" w:rsidP="0043407C">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329,600,908.16</w:t>
            </w:r>
          </w:p>
        </w:tc>
        <w:tc>
          <w:tcPr>
            <w:tcW w:w="9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FBCA785" w14:textId="7CA27102" w:rsidR="0043407C" w:rsidRPr="0043407C" w:rsidRDefault="0043407C" w:rsidP="0043407C">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1,146,322,212.58</w:t>
            </w:r>
          </w:p>
        </w:tc>
      </w:tr>
      <w:tr w:rsidR="0043407C" w:rsidRPr="0043407C" w14:paraId="1505E7CC"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E81BCE"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F7039" w14:textId="360A51C1"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491</w:t>
            </w:r>
            <w:r>
              <w:rPr>
                <w:rFonts w:ascii="Arial Narrow" w:eastAsia="Times New Roman" w:hAnsi="Arial Narrow"/>
                <w:sz w:val="20"/>
                <w:szCs w:val="20"/>
              </w:rPr>
              <w:t>,</w:t>
            </w:r>
            <w:r w:rsidRPr="0043407C">
              <w:rPr>
                <w:rFonts w:ascii="Arial Narrow" w:eastAsia="Times New Roman" w:hAnsi="Arial Narrow"/>
                <w:sz w:val="20"/>
                <w:szCs w:val="20"/>
              </w:rPr>
              <w:t>412</w:t>
            </w:r>
            <w:r>
              <w:rPr>
                <w:rFonts w:ascii="Arial Narrow" w:eastAsia="Times New Roman" w:hAnsi="Arial Narrow"/>
                <w:sz w:val="20"/>
                <w:szCs w:val="20"/>
              </w:rPr>
              <w:t>,</w:t>
            </w:r>
            <w:r w:rsidRPr="0043407C">
              <w:rPr>
                <w:rFonts w:ascii="Arial Narrow" w:eastAsia="Times New Roman" w:hAnsi="Arial Narrow"/>
                <w:sz w:val="20"/>
                <w:szCs w:val="20"/>
              </w:rPr>
              <w:t>544.9</w:t>
            </w:r>
            <w:r>
              <w:rPr>
                <w:rFonts w:ascii="Arial Narrow" w:eastAsia="Times New Roman" w:hAnsi="Arial Narrow"/>
                <w:sz w:val="20"/>
                <w:szCs w:val="20"/>
              </w:rPr>
              <w:t>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111FF"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 </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C54ED"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2FA83" w14:textId="10C510EA"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815B72" w14:textId="1775AC16"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DCE72"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491,412,544.94 </w:t>
            </w:r>
          </w:p>
        </w:tc>
      </w:tr>
      <w:tr w:rsidR="0043407C" w:rsidRPr="0043407C" w14:paraId="4543E4FE"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9A44AB"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91982" w14:textId="504EF95D"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644B58"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5,70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B54DE"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435,60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3CA0E"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46,644,954.2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CB22DF"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28,008,951.36</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5B02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75,089,507.56 </w:t>
            </w:r>
          </w:p>
        </w:tc>
      </w:tr>
      <w:tr w:rsidR="0043407C" w:rsidRPr="0043407C" w14:paraId="3361D718"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B4C4C8"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E04B3" w14:textId="4243A7B4"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70AE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A7C36"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5,183,447.5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C0F37"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2,057,461.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908486"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114,737.45</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8F6D3"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30,355,645.95 </w:t>
            </w:r>
          </w:p>
        </w:tc>
      </w:tr>
      <w:tr w:rsidR="0043407C" w:rsidRPr="0043407C" w14:paraId="6242280C"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857069"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364AED"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55DB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0,47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7D88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5,306,043.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A26E7"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867,146.3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C35BC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8,116,500.79</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50F21"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39,289,690.63 </w:t>
            </w:r>
          </w:p>
        </w:tc>
      </w:tr>
      <w:tr w:rsidR="0043407C" w:rsidRPr="0043407C" w14:paraId="341A4537"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074401"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8A69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AD81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6,17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1259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2,928,412.8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C5BB7"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547,354.86</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73BFF"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9,742,652.45</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5682D"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8,218,420.21 </w:t>
            </w:r>
          </w:p>
        </w:tc>
      </w:tr>
      <w:tr w:rsidR="0043407C" w:rsidRPr="0043407C" w14:paraId="75A2FAC9"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DE28AB"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B1238"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6CFF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7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5774D"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867,582.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E7168"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726,133.86</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1719C"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6,095,990.74</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A02472"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2,994,735.76 </w:t>
            </w:r>
          </w:p>
        </w:tc>
      </w:tr>
      <w:tr w:rsidR="0043407C" w:rsidRPr="0043407C" w14:paraId="2EFAF94E"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7BD4E7"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A35A58"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D8CD4"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95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A076F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437,9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07BF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7,691,867.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A02F82"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980,373.36</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B6F5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5,110,190.37 </w:t>
            </w:r>
          </w:p>
        </w:tc>
      </w:tr>
      <w:tr w:rsidR="0043407C" w:rsidRPr="0043407C" w14:paraId="5F59E9E7"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3AEEB0"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E3CF7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9B206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1,89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7329D"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9,852,3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D7C0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061,634.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C5EA6"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6,029,105.40</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8106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0,943,039.40 </w:t>
            </w:r>
          </w:p>
        </w:tc>
      </w:tr>
      <w:tr w:rsidR="0043407C" w:rsidRPr="0043407C" w14:paraId="56AEB3A0"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6F1C76"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A390AB"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1B3A2"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0,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51A94"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4,598,791.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59799C"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5,567,218.95</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B00FB"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7,125,279.90</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817692"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30,291,290.61 </w:t>
            </w:r>
          </w:p>
        </w:tc>
      </w:tr>
      <w:tr w:rsidR="0043407C" w:rsidRPr="0043407C" w14:paraId="219C37C1"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2DF33F"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D95D81"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4D863"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0,68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DFC2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9,403,655.5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CE06E7"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55,257,674.34</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EBBD5C"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9,470,572.12</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CC4C68"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77,131,902.08 </w:t>
            </w:r>
          </w:p>
        </w:tc>
      </w:tr>
      <w:tr w:rsidR="0043407C" w:rsidRPr="0043407C" w14:paraId="1765387C"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13B844"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90B15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F3524"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787</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6547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647,34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72F70D"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6,847,145.21</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C92CC"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7,934,548.23</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89DA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9,429,038.44 </w:t>
            </w:r>
          </w:p>
        </w:tc>
      </w:tr>
      <w:tr w:rsidR="0043407C" w:rsidRPr="0043407C" w14:paraId="1177FCC8"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34A997"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AD6B3"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B90DB"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0F6E7"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714,31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ACD17C"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5,132,799.9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D6C84"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9,239,402.95</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90881"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30,281,057.85 </w:t>
            </w:r>
          </w:p>
        </w:tc>
      </w:tr>
      <w:tr w:rsidR="0043407C" w:rsidRPr="0043407C" w14:paraId="00BE6C96"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2935CF"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02260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9E6F6"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4,19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E2DF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289,793.1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56BC0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1,395,968.8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7CA61"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0,866,180.11</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BDEC8"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5,121,942.02 </w:t>
            </w:r>
          </w:p>
        </w:tc>
      </w:tr>
      <w:tr w:rsidR="0043407C" w:rsidRPr="0043407C" w14:paraId="32365BA2"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586660"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5C26F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00957"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33FF8"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5,360,278.6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A067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1,330,547.63</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75A0D"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7,509,355.74</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E6757E"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47,200,906.40 </w:t>
            </w:r>
          </w:p>
        </w:tc>
      </w:tr>
      <w:tr w:rsidR="0043407C" w:rsidRPr="0043407C" w14:paraId="4E5DAA33"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662F2A"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2C4BE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7C69C"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6,7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B40C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495,551.3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31515C"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593,750.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B174E"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6,794,873.47</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89DFDC"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5,884,174.77 </w:t>
            </w:r>
          </w:p>
        </w:tc>
      </w:tr>
      <w:tr w:rsidR="0043407C" w:rsidRPr="0043407C" w14:paraId="31A580CD"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5757F7"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D69F16"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A1C85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2,31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8E7D2D"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275,4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51891"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0,990,010.01</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6C37C2"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4,433,691.49</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3F973"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9,699,665.35 </w:t>
            </w:r>
          </w:p>
        </w:tc>
      </w:tr>
      <w:tr w:rsidR="0043407C" w:rsidRPr="0043407C" w14:paraId="2F80AA5A"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4B1203"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FED941"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E1562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9,89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B1D65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4,871,583.7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9148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433,762.36</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159D7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4,509,518.92</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45D171"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5,815,605.58 </w:t>
            </w:r>
          </w:p>
        </w:tc>
      </w:tr>
      <w:tr w:rsidR="0043407C" w:rsidRPr="0043407C" w14:paraId="6A2AB680"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14116A"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CFDB9"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EA9E6"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8DAF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D4D354"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634,667.00</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C0DB0"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5,741,232.78</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6006A"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10,068,576.78 </w:t>
            </w:r>
          </w:p>
        </w:tc>
      </w:tr>
      <w:tr w:rsidR="0043407C" w:rsidRPr="0043407C" w14:paraId="17794C2B" w14:textId="77777777" w:rsidTr="0043407C">
        <w:trPr>
          <w:trHeight w:val="20"/>
        </w:trPr>
        <w:tc>
          <w:tcPr>
            <w:tcW w:w="78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A83E18" w14:textId="77777777" w:rsidR="0043407C" w:rsidRPr="0043407C" w:rsidRDefault="0043407C" w:rsidP="0043407C">
            <w:pPr>
              <w:widowControl/>
              <w:spacing w:after="0" w:line="240" w:lineRule="auto"/>
              <w:ind w:right="57"/>
              <w:contextualSpacing/>
              <w:rPr>
                <w:rFonts w:ascii="Arial Narrow" w:eastAsia="Times New Roman" w:hAnsi="Arial Narrow"/>
                <w:sz w:val="20"/>
                <w:szCs w:val="20"/>
              </w:rPr>
            </w:pPr>
            <w:r w:rsidRPr="0043407C">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2E047"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30186"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2,24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E4394"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6,674,531.3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934CB3"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807,378.67</w:t>
            </w:r>
          </w:p>
        </w:tc>
        <w:tc>
          <w:tcPr>
            <w:tcW w:w="7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230E5"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10,887,940.85</w:t>
            </w:r>
          </w:p>
        </w:tc>
        <w:tc>
          <w:tcPr>
            <w:tcW w:w="9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A67B4" w14:textId="77777777" w:rsidR="0043407C" w:rsidRPr="0043407C" w:rsidRDefault="0043407C" w:rsidP="0043407C">
            <w:pPr>
              <w:widowControl/>
              <w:spacing w:after="0" w:line="240" w:lineRule="auto"/>
              <w:ind w:right="57"/>
              <w:contextualSpacing/>
              <w:jc w:val="right"/>
              <w:rPr>
                <w:rFonts w:ascii="Arial Narrow" w:eastAsia="Times New Roman" w:hAnsi="Arial Narrow"/>
                <w:sz w:val="20"/>
                <w:szCs w:val="20"/>
              </w:rPr>
            </w:pPr>
            <w:r w:rsidRPr="0043407C">
              <w:rPr>
                <w:rFonts w:ascii="Arial Narrow" w:eastAsia="Times New Roman" w:hAnsi="Arial Narrow"/>
                <w:sz w:val="20"/>
                <w:szCs w:val="20"/>
              </w:rPr>
              <w:t xml:space="preserve">21,984,277.88 </w:t>
            </w:r>
          </w:p>
        </w:tc>
      </w:tr>
    </w:tbl>
    <w:p w14:paraId="3A58A2DA" w14:textId="15618628"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43407C">
        <w:rPr>
          <w:rFonts w:ascii="Arial" w:eastAsia="Arial" w:hAnsi="Arial" w:cs="Arial"/>
          <w:i/>
          <w:sz w:val="16"/>
          <w:szCs w:val="16"/>
        </w:rPr>
        <w:t>2</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43407C">
        <w:rPr>
          <w:rFonts w:ascii="Arial" w:eastAsia="Arial" w:hAnsi="Arial" w:cs="Arial"/>
          <w:i/>
          <w:sz w:val="16"/>
          <w:szCs w:val="16"/>
        </w:rPr>
        <w:t>12MN</w:t>
      </w:r>
      <w:r w:rsidR="00D72392">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62338A9" w14:textId="77777777" w:rsidR="0081230B" w:rsidRDefault="0081230B"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52F39B26"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91F61">
              <w:rPr>
                <w:rFonts w:ascii="Arial" w:eastAsia="Arial" w:hAnsi="Arial" w:cs="Arial"/>
                <w:sz w:val="20"/>
                <w:szCs w:val="20"/>
              </w:rPr>
              <w:t>1</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2079BB7B" w14:textId="77777777" w:rsidR="005D164B" w:rsidRDefault="005D164B"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21D5C1D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C977A1F" w:rsidR="000C011D" w:rsidRPr="00D42B1F" w:rsidRDefault="00E91F6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1</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689CB8EB" w:rsidR="000C011D" w:rsidRPr="00E91F61"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91F61">
              <w:rPr>
                <w:rFonts w:ascii="Arial" w:eastAsia="Arial" w:hAnsi="Arial" w:cs="Arial"/>
                <w:sz w:val="20"/>
                <w:szCs w:val="20"/>
              </w:rPr>
              <w:t xml:space="preserve">11 </w:t>
            </w:r>
            <w:r w:rsidR="008A6C17" w:rsidRPr="00E91F61">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E91F61"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E91F61" w:rsidRPr="00E91F61"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E91F61" w:rsidRDefault="000C011D" w:rsidP="006162E5">
                  <w:pPr>
                    <w:spacing w:after="0" w:line="240" w:lineRule="auto"/>
                    <w:contextualSpacing/>
                    <w:jc w:val="center"/>
                    <w:rPr>
                      <w:rFonts w:ascii="Arial" w:eastAsia="Arial" w:hAnsi="Arial" w:cs="Arial"/>
                      <w:b/>
                      <w:sz w:val="16"/>
                      <w:szCs w:val="16"/>
                    </w:rPr>
                  </w:pPr>
                  <w:r w:rsidRPr="00E91F61">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E91F61" w:rsidRDefault="000C011D" w:rsidP="006162E5">
                  <w:pPr>
                    <w:spacing w:after="0" w:line="240" w:lineRule="auto"/>
                    <w:contextualSpacing/>
                    <w:jc w:val="center"/>
                    <w:rPr>
                      <w:rFonts w:ascii="Arial" w:eastAsia="Arial" w:hAnsi="Arial" w:cs="Arial"/>
                      <w:b/>
                      <w:sz w:val="16"/>
                      <w:szCs w:val="16"/>
                    </w:rPr>
                  </w:pPr>
                  <w:r w:rsidRPr="00E91F61">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E91F61" w:rsidRDefault="000C011D" w:rsidP="006162E5">
                  <w:pPr>
                    <w:spacing w:after="0" w:line="240" w:lineRule="auto"/>
                    <w:contextualSpacing/>
                    <w:jc w:val="center"/>
                    <w:rPr>
                      <w:rFonts w:ascii="Arial" w:eastAsia="Arial" w:hAnsi="Arial" w:cs="Arial"/>
                      <w:b/>
                      <w:sz w:val="16"/>
                      <w:szCs w:val="16"/>
                    </w:rPr>
                  </w:pPr>
                  <w:r w:rsidRPr="00E91F61">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E91F61" w:rsidRDefault="000C011D" w:rsidP="006162E5">
                  <w:pPr>
                    <w:spacing w:after="0" w:line="240" w:lineRule="auto"/>
                    <w:contextualSpacing/>
                    <w:jc w:val="center"/>
                    <w:rPr>
                      <w:rFonts w:ascii="Arial" w:eastAsia="Arial" w:hAnsi="Arial" w:cs="Arial"/>
                      <w:b/>
                      <w:sz w:val="16"/>
                      <w:szCs w:val="16"/>
                    </w:rPr>
                  </w:pPr>
                  <w:r w:rsidRPr="00E91F61">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E91F61" w:rsidRDefault="000C011D" w:rsidP="006162E5">
                  <w:pPr>
                    <w:spacing w:after="0" w:line="240" w:lineRule="auto"/>
                    <w:contextualSpacing/>
                    <w:jc w:val="center"/>
                    <w:rPr>
                      <w:rFonts w:ascii="Arial" w:eastAsia="Arial" w:hAnsi="Arial" w:cs="Arial"/>
                      <w:b/>
                      <w:sz w:val="16"/>
                      <w:szCs w:val="16"/>
                    </w:rPr>
                  </w:pPr>
                  <w:r w:rsidRPr="00E91F61">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E91F61" w:rsidRDefault="000C011D" w:rsidP="006162E5">
                  <w:pPr>
                    <w:spacing w:after="0" w:line="240" w:lineRule="auto"/>
                    <w:contextualSpacing/>
                    <w:jc w:val="center"/>
                    <w:rPr>
                      <w:rFonts w:ascii="Arial" w:eastAsia="Arial" w:hAnsi="Arial" w:cs="Arial"/>
                      <w:b/>
                      <w:sz w:val="16"/>
                      <w:szCs w:val="16"/>
                    </w:rPr>
                  </w:pPr>
                  <w:r w:rsidRPr="00E91F61">
                    <w:rPr>
                      <w:rFonts w:ascii="Arial" w:eastAsia="Arial" w:hAnsi="Arial" w:cs="Arial"/>
                      <w:b/>
                      <w:sz w:val="16"/>
                      <w:szCs w:val="16"/>
                    </w:rPr>
                    <w:t>Total</w:t>
                  </w:r>
                </w:p>
              </w:tc>
            </w:tr>
            <w:tr w:rsidR="00E91F61" w:rsidRPr="00E91F61"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42,100,000.00</w:t>
                  </w:r>
                </w:p>
              </w:tc>
            </w:tr>
            <w:tr w:rsidR="00E91F61" w:rsidRPr="00E91F61"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E91F61" w:rsidRDefault="000C011D" w:rsidP="006162E5">
                  <w:pPr>
                    <w:pStyle w:val="NoSpacing"/>
                    <w:widowControl w:val="0"/>
                    <w:contextualSpacing/>
                    <w:jc w:val="right"/>
                    <w:rPr>
                      <w:rFonts w:ascii="Arial" w:eastAsia="Arial" w:hAnsi="Arial" w:cs="Arial"/>
                      <w:sz w:val="16"/>
                      <w:szCs w:val="16"/>
                      <w:lang w:val="en-PH"/>
                    </w:rPr>
                  </w:pPr>
                  <w:r w:rsidRPr="00E91F61">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E91F61" w:rsidRDefault="000C011D" w:rsidP="006162E5">
                  <w:pPr>
                    <w:pStyle w:val="NoSpacing"/>
                    <w:widowControl w:val="0"/>
                    <w:contextualSpacing/>
                    <w:jc w:val="right"/>
                    <w:rPr>
                      <w:rFonts w:ascii="Arial" w:eastAsia="Arial" w:hAnsi="Arial" w:cs="Arial"/>
                      <w:sz w:val="16"/>
                      <w:szCs w:val="16"/>
                      <w:lang w:val="en-PH"/>
                    </w:rPr>
                  </w:pPr>
                  <w:r w:rsidRPr="00E91F61">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E91F61" w:rsidRDefault="000C011D" w:rsidP="006162E5">
                  <w:pPr>
                    <w:pStyle w:val="NoSpacing"/>
                    <w:widowControl w:val="0"/>
                    <w:contextualSpacing/>
                    <w:jc w:val="right"/>
                    <w:rPr>
                      <w:rFonts w:ascii="Arial" w:eastAsia="Arial" w:hAnsi="Arial" w:cs="Arial"/>
                      <w:sz w:val="16"/>
                      <w:szCs w:val="16"/>
                      <w:lang w:val="en-PH"/>
                    </w:rPr>
                  </w:pPr>
                  <w:r w:rsidRPr="00E91F61">
                    <w:rPr>
                      <w:rFonts w:ascii="Arial" w:eastAsia="Arial" w:hAnsi="Arial" w:cs="Arial"/>
                      <w:sz w:val="16"/>
                      <w:szCs w:val="16"/>
                      <w:lang w:val="en-PH"/>
                    </w:rPr>
                    <w:t>14,625,000.00</w:t>
                  </w:r>
                </w:p>
              </w:tc>
            </w:tr>
            <w:tr w:rsidR="00E91F61" w:rsidRPr="00E91F61"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36,507,500.00</w:t>
                  </w:r>
                </w:p>
              </w:tc>
            </w:tr>
            <w:tr w:rsidR="00E91F61" w:rsidRPr="00E91F61"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6,250,000.00</w:t>
                  </w:r>
                </w:p>
              </w:tc>
            </w:tr>
            <w:tr w:rsidR="00E91F61" w:rsidRPr="00E91F61"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8,392,500.00</w:t>
                  </w:r>
                </w:p>
              </w:tc>
            </w:tr>
            <w:tr w:rsidR="00E91F61" w:rsidRPr="00E91F61"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37,442,500.00</w:t>
                  </w:r>
                </w:p>
              </w:tc>
            </w:tr>
            <w:tr w:rsidR="00E91F61" w:rsidRPr="00E91F61"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1,915,000.00</w:t>
                  </w:r>
                </w:p>
              </w:tc>
            </w:tr>
            <w:tr w:rsidR="00E91F61" w:rsidRPr="00E91F61"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0,722,500.00</w:t>
                  </w:r>
                </w:p>
              </w:tc>
            </w:tr>
            <w:tr w:rsidR="00E91F61" w:rsidRPr="00E91F61"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6,500,000.00</w:t>
                  </w:r>
                </w:p>
              </w:tc>
            </w:tr>
            <w:tr w:rsidR="00E91F61" w:rsidRPr="00E91F61"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58,850,000.00</w:t>
                  </w:r>
                </w:p>
              </w:tc>
            </w:tr>
            <w:tr w:rsidR="00E91F61" w:rsidRPr="00E91F61"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E91F61"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E91F61"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7,500,000.00</w:t>
                  </w:r>
                </w:p>
              </w:tc>
            </w:tr>
            <w:tr w:rsidR="00E91F61" w:rsidRPr="00E91F61"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485,000.00</w:t>
                  </w:r>
                </w:p>
              </w:tc>
            </w:tr>
            <w:tr w:rsidR="00E91F61" w:rsidRPr="00E91F61"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E91F61" w:rsidRDefault="000C011D" w:rsidP="006162E5">
                  <w:pPr>
                    <w:spacing w:after="0" w:line="240" w:lineRule="auto"/>
                    <w:contextualSpacing/>
                    <w:rPr>
                      <w:rFonts w:ascii="Arial" w:eastAsia="Arial" w:hAnsi="Arial" w:cs="Arial"/>
                      <w:sz w:val="16"/>
                      <w:szCs w:val="16"/>
                    </w:rPr>
                  </w:pPr>
                  <w:r w:rsidRPr="00E91F61">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E91F61" w:rsidRDefault="000C011D" w:rsidP="006162E5">
                  <w:pPr>
                    <w:spacing w:after="0" w:line="240" w:lineRule="auto"/>
                    <w:contextualSpacing/>
                    <w:jc w:val="right"/>
                    <w:rPr>
                      <w:rFonts w:ascii="Arial" w:eastAsia="Arial" w:hAnsi="Arial" w:cs="Arial"/>
                      <w:sz w:val="16"/>
                      <w:szCs w:val="16"/>
                    </w:rPr>
                  </w:pPr>
                  <w:r w:rsidRPr="00E91F61">
                    <w:rPr>
                      <w:rFonts w:ascii="Arial" w:eastAsia="Arial" w:hAnsi="Arial" w:cs="Arial"/>
                      <w:sz w:val="16"/>
                      <w:szCs w:val="16"/>
                    </w:rPr>
                    <w:t>69,120,000.00</w:t>
                  </w:r>
                </w:p>
              </w:tc>
            </w:tr>
            <w:tr w:rsidR="00E91F61" w:rsidRPr="00E91F61"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E91F61" w:rsidRDefault="000C011D" w:rsidP="006162E5">
                  <w:pPr>
                    <w:spacing w:after="0" w:line="240" w:lineRule="auto"/>
                    <w:contextualSpacing/>
                    <w:jc w:val="both"/>
                    <w:rPr>
                      <w:rFonts w:ascii="Arial" w:eastAsia="Arial" w:hAnsi="Arial" w:cs="Arial"/>
                      <w:b/>
                      <w:sz w:val="16"/>
                      <w:szCs w:val="16"/>
                    </w:rPr>
                  </w:pPr>
                  <w:r w:rsidRPr="00E91F61">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E91F61" w:rsidRDefault="000C011D" w:rsidP="006162E5">
                  <w:pPr>
                    <w:spacing w:after="0" w:line="240" w:lineRule="auto"/>
                    <w:contextualSpacing/>
                    <w:jc w:val="right"/>
                    <w:rPr>
                      <w:rFonts w:ascii="Arial" w:eastAsia="Arial" w:hAnsi="Arial" w:cs="Arial"/>
                      <w:b/>
                      <w:sz w:val="16"/>
                      <w:szCs w:val="16"/>
                    </w:rPr>
                  </w:pPr>
                  <w:r w:rsidRPr="00E91F61">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E91F61" w:rsidRDefault="000C011D" w:rsidP="006162E5">
                  <w:pPr>
                    <w:spacing w:after="0" w:line="240" w:lineRule="auto"/>
                    <w:contextualSpacing/>
                    <w:jc w:val="right"/>
                    <w:rPr>
                      <w:rFonts w:ascii="Arial" w:eastAsia="Arial" w:hAnsi="Arial" w:cs="Arial"/>
                      <w:b/>
                      <w:sz w:val="16"/>
                      <w:szCs w:val="16"/>
                    </w:rPr>
                  </w:pPr>
                  <w:r w:rsidRPr="00E91F61">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E91F61" w:rsidRDefault="000C011D" w:rsidP="006162E5">
                  <w:pPr>
                    <w:spacing w:after="0" w:line="240" w:lineRule="auto"/>
                    <w:contextualSpacing/>
                    <w:jc w:val="right"/>
                    <w:rPr>
                      <w:rFonts w:ascii="Arial" w:eastAsia="Arial" w:hAnsi="Arial" w:cs="Arial"/>
                      <w:b/>
                      <w:sz w:val="16"/>
                      <w:szCs w:val="16"/>
                    </w:rPr>
                  </w:pPr>
                  <w:r w:rsidRPr="00E91F61">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E91F61" w:rsidRDefault="000C011D" w:rsidP="006162E5">
                  <w:pPr>
                    <w:spacing w:after="0" w:line="240" w:lineRule="auto"/>
                    <w:contextualSpacing/>
                    <w:jc w:val="right"/>
                    <w:rPr>
                      <w:rFonts w:ascii="Arial" w:eastAsia="Arial" w:hAnsi="Arial" w:cs="Arial"/>
                      <w:b/>
                      <w:sz w:val="16"/>
                      <w:szCs w:val="16"/>
                    </w:rPr>
                  </w:pPr>
                  <w:r w:rsidRPr="00E91F61">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E91F61" w:rsidRDefault="000C011D" w:rsidP="006162E5">
                  <w:pPr>
                    <w:spacing w:after="0" w:line="240" w:lineRule="auto"/>
                    <w:contextualSpacing/>
                    <w:jc w:val="right"/>
                    <w:rPr>
                      <w:rFonts w:ascii="Arial" w:eastAsia="Arial" w:hAnsi="Arial" w:cs="Arial"/>
                      <w:b/>
                      <w:sz w:val="16"/>
                      <w:szCs w:val="16"/>
                    </w:rPr>
                  </w:pPr>
                  <w:r w:rsidRPr="00E91F61">
                    <w:rPr>
                      <w:rFonts w:ascii="Arial" w:eastAsia="Arial" w:hAnsi="Arial" w:cs="Arial"/>
                      <w:b/>
                      <w:sz w:val="16"/>
                      <w:szCs w:val="16"/>
                    </w:rPr>
                    <w:t>365,410,000.00</w:t>
                  </w:r>
                </w:p>
              </w:tc>
            </w:tr>
          </w:tbl>
          <w:p w14:paraId="55D42712" w14:textId="77777777" w:rsidR="000C011D" w:rsidRPr="00E91F61"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E91F61"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responds to grievances and concerns relative to SAP and relief </w:t>
            </w:r>
            <w:r w:rsidRPr="00124D16">
              <w:rPr>
                <w:rFonts w:ascii="Arial" w:eastAsia="Arial" w:hAnsi="Arial" w:cs="Arial"/>
                <w:sz w:val="20"/>
                <w:szCs w:val="19"/>
              </w:rPr>
              <w:lastRenderedPageBreak/>
              <w:t>assistance.</w:t>
            </w:r>
          </w:p>
        </w:tc>
      </w:tr>
    </w:tbl>
    <w:p w14:paraId="5B3AA241" w14:textId="77777777" w:rsidR="005D164B" w:rsidRDefault="005D164B" w:rsidP="000C011D">
      <w:pPr>
        <w:widowControl/>
        <w:spacing w:after="0" w:line="240" w:lineRule="auto"/>
        <w:contextualSpacing/>
        <w:rPr>
          <w:rFonts w:ascii="Arial" w:eastAsia="Arial" w:hAnsi="Arial" w:cs="Arial"/>
          <w:b/>
          <w:sz w:val="24"/>
          <w:szCs w:val="24"/>
        </w:rPr>
      </w:pPr>
    </w:p>
    <w:p w14:paraId="0C245C6E" w14:textId="4247E575"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3D1B1F11" w:rsidR="000C011D" w:rsidRPr="004D2BF2" w:rsidRDefault="004D2BF2" w:rsidP="004D2BF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4D2BF2">
              <w:rPr>
                <w:rFonts w:ascii="Arial" w:eastAsia="Arial" w:hAnsi="Arial" w:cs="Arial"/>
                <w:color w:val="0070C0"/>
                <w:sz w:val="20"/>
                <w:szCs w:val="19"/>
              </w:rPr>
              <w:t>11</w:t>
            </w:r>
            <w:r w:rsidR="00781E4D" w:rsidRPr="004D2BF2">
              <w:rPr>
                <w:rFonts w:ascii="Arial" w:eastAsia="Arial" w:hAnsi="Arial" w:cs="Arial"/>
                <w:color w:val="0070C0"/>
                <w:sz w:val="20"/>
                <w:szCs w:val="19"/>
              </w:rPr>
              <w:t xml:space="preserve"> January</w:t>
            </w:r>
            <w:r w:rsidR="000C011D" w:rsidRPr="004D2BF2">
              <w:rPr>
                <w:rFonts w:ascii="Arial" w:eastAsia="Arial" w:hAnsi="Arial" w:cs="Arial"/>
                <w:color w:val="0070C0"/>
                <w:sz w:val="20"/>
                <w:szCs w:val="19"/>
              </w:rPr>
              <w:t xml:space="preserve"> 202</w:t>
            </w:r>
            <w:r w:rsidR="00781E4D" w:rsidRPr="004D2BF2">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1600F9E3" w:rsidR="000C011D" w:rsidRPr="004D2BF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 xml:space="preserve">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w:t>
            </w:r>
            <w:r w:rsidR="0081230B" w:rsidRPr="004D2BF2">
              <w:rPr>
                <w:rFonts w:ascii="Arial" w:eastAsia="Arial" w:hAnsi="Arial" w:cs="Arial"/>
                <w:color w:val="0070C0"/>
                <w:sz w:val="20"/>
                <w:szCs w:val="19"/>
              </w:rPr>
              <w:t xml:space="preserve">in the </w:t>
            </w:r>
            <w:r w:rsidRPr="004D2BF2">
              <w:rPr>
                <w:rFonts w:ascii="Arial" w:eastAsia="Arial" w:hAnsi="Arial" w:cs="Arial"/>
                <w:color w:val="0070C0"/>
                <w:sz w:val="20"/>
                <w:szCs w:val="19"/>
              </w:rPr>
              <w:t>Region are continually being conducted. Likewise, close coordination with the provincial IMTs, among RIMT and other RDRRMC1 members is also maintained for smooth operation against COVID-19 pandemic.</w:t>
            </w:r>
          </w:p>
          <w:p w14:paraId="50F0F0C7" w14:textId="6DC02038" w:rsidR="000C011D" w:rsidRPr="004D2BF2" w:rsidRDefault="000C011D" w:rsidP="001C6402">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 xml:space="preserve">A total of </w:t>
            </w:r>
            <w:r w:rsidR="004D2BF2">
              <w:rPr>
                <w:rFonts w:ascii="Arial" w:eastAsia="Arial" w:hAnsi="Arial" w:cs="Arial"/>
                <w:color w:val="0070C0"/>
                <w:sz w:val="20"/>
                <w:szCs w:val="19"/>
              </w:rPr>
              <w:t>172</w:t>
            </w:r>
            <w:r w:rsidRPr="004D2BF2">
              <w:rPr>
                <w:rFonts w:ascii="Arial" w:eastAsia="Arial" w:hAnsi="Arial" w:cs="Arial"/>
                <w:color w:val="0070C0"/>
                <w:sz w:val="20"/>
                <w:szCs w:val="19"/>
              </w:rPr>
              <w:t xml:space="preserve"> personnel are on-duty/deployed region-wide to conduct response operation and to monitor and execute SAP implementation in the Region</w:t>
            </w:r>
          </w:p>
          <w:p w14:paraId="75B7A80A" w14:textId="77777777" w:rsidR="0060145D" w:rsidRPr="004D2BF2" w:rsidRDefault="0060145D" w:rsidP="0060145D">
            <w:pPr>
              <w:spacing w:after="0" w:line="240" w:lineRule="auto"/>
              <w:jc w:val="both"/>
              <w:rPr>
                <w:rFonts w:ascii="Arial" w:eastAsia="Arial" w:hAnsi="Arial" w:cs="Arial"/>
                <w:color w:val="0070C0"/>
                <w:sz w:val="20"/>
                <w:szCs w:val="19"/>
              </w:rPr>
            </w:pPr>
          </w:p>
          <w:p w14:paraId="4651D949" w14:textId="77777777" w:rsidR="000C011D" w:rsidRPr="004D2BF2" w:rsidRDefault="000C011D" w:rsidP="006162E5">
            <w:pPr>
              <w:spacing w:after="0" w:line="240" w:lineRule="auto"/>
              <w:contextualSpacing/>
              <w:jc w:val="both"/>
              <w:rPr>
                <w:rFonts w:ascii="Arial" w:eastAsia="Arial" w:hAnsi="Arial" w:cs="Arial"/>
                <w:b/>
                <w:color w:val="0070C0"/>
                <w:sz w:val="20"/>
                <w:szCs w:val="19"/>
              </w:rPr>
            </w:pPr>
            <w:r w:rsidRPr="004D2BF2">
              <w:rPr>
                <w:rFonts w:ascii="Arial" w:eastAsia="Arial" w:hAnsi="Arial" w:cs="Arial"/>
                <w:b/>
                <w:color w:val="0070C0"/>
                <w:sz w:val="20"/>
                <w:szCs w:val="19"/>
              </w:rPr>
              <w:t>Social Amelioration Program (SAP)</w:t>
            </w:r>
          </w:p>
          <w:p w14:paraId="4D099AF0" w14:textId="77777777" w:rsidR="000C011D" w:rsidRPr="004D2BF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 xml:space="preserve">A total of </w:t>
            </w:r>
            <w:r w:rsidRPr="004D2BF2">
              <w:rPr>
                <w:rFonts w:ascii="Arial" w:eastAsia="Arial" w:hAnsi="Arial" w:cs="Arial"/>
                <w:b/>
                <w:color w:val="0070C0"/>
                <w:sz w:val="20"/>
                <w:szCs w:val="19"/>
              </w:rPr>
              <w:t>₱</w:t>
            </w:r>
            <w:r w:rsidRPr="004D2BF2">
              <w:rPr>
                <w:rFonts w:ascii="Arial" w:eastAsia="Arial" w:hAnsi="Arial" w:cs="Arial"/>
                <w:b/>
                <w:color w:val="0070C0"/>
                <w:sz w:val="20"/>
                <w:szCs w:val="19"/>
                <w:lang w:val="en-US"/>
              </w:rPr>
              <w:t xml:space="preserve">4,270,871,000.00 </w:t>
            </w:r>
            <w:r w:rsidRPr="004D2BF2">
              <w:rPr>
                <w:rFonts w:ascii="Arial" w:eastAsia="Arial" w:hAnsi="Arial" w:cs="Arial"/>
                <w:color w:val="0070C0"/>
                <w:sz w:val="20"/>
                <w:szCs w:val="19"/>
              </w:rPr>
              <w:t xml:space="preserve">was paid to </w:t>
            </w:r>
            <w:r w:rsidRPr="004D2BF2">
              <w:rPr>
                <w:rFonts w:ascii="Arial" w:eastAsia="Arial" w:hAnsi="Arial" w:cs="Arial"/>
                <w:b/>
                <w:bCs/>
                <w:color w:val="0070C0"/>
                <w:sz w:val="20"/>
                <w:szCs w:val="19"/>
                <w:lang w:val="en-US"/>
              </w:rPr>
              <w:t>776,522 beneficiaries</w:t>
            </w:r>
            <w:r w:rsidRPr="004D2BF2">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4D2BF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 xml:space="preserve">A total amount of </w:t>
            </w:r>
            <w:r w:rsidRPr="004D2BF2">
              <w:rPr>
                <w:rFonts w:ascii="Arial" w:eastAsia="Arial" w:hAnsi="Arial" w:cs="Arial"/>
                <w:b/>
                <w:bCs/>
                <w:color w:val="0070C0"/>
                <w:sz w:val="20"/>
                <w:szCs w:val="19"/>
              </w:rPr>
              <w:t>₱513,724,350.00</w:t>
            </w:r>
            <w:r w:rsidRPr="004D2BF2">
              <w:rPr>
                <w:rFonts w:ascii="Arial" w:eastAsia="Arial" w:hAnsi="Arial" w:cs="Arial"/>
                <w:color w:val="0070C0"/>
                <w:sz w:val="20"/>
                <w:szCs w:val="19"/>
              </w:rPr>
              <w:t xml:space="preserve"> were paid through direct payout and cash cards to </w:t>
            </w:r>
            <w:r w:rsidRPr="004D2BF2">
              <w:rPr>
                <w:rFonts w:ascii="Arial" w:eastAsia="Arial" w:hAnsi="Arial" w:cs="Arial"/>
                <w:b/>
                <w:bCs/>
                <w:color w:val="0070C0"/>
                <w:sz w:val="20"/>
                <w:szCs w:val="19"/>
              </w:rPr>
              <w:t>123,789</w:t>
            </w:r>
            <w:r w:rsidRPr="004D2BF2">
              <w:rPr>
                <w:rFonts w:ascii="Arial" w:eastAsia="Arial" w:hAnsi="Arial" w:cs="Arial"/>
                <w:color w:val="0070C0"/>
                <w:sz w:val="20"/>
                <w:szCs w:val="19"/>
              </w:rPr>
              <w:t xml:space="preserve"> </w:t>
            </w:r>
            <w:r w:rsidRPr="004D2BF2">
              <w:rPr>
                <w:rFonts w:ascii="Arial" w:eastAsia="Arial" w:hAnsi="Arial" w:cs="Arial"/>
                <w:b/>
                <w:color w:val="0070C0"/>
                <w:sz w:val="20"/>
                <w:szCs w:val="19"/>
              </w:rPr>
              <w:t>4Ps beneficiaries</w:t>
            </w:r>
            <w:r w:rsidRPr="004D2BF2">
              <w:rPr>
                <w:rFonts w:ascii="Arial" w:eastAsia="Arial" w:hAnsi="Arial" w:cs="Arial"/>
                <w:color w:val="0070C0"/>
                <w:sz w:val="20"/>
                <w:szCs w:val="19"/>
              </w:rPr>
              <w:t xml:space="preserve"> while a total amount of </w:t>
            </w:r>
            <w:r w:rsidRPr="004D2BF2">
              <w:rPr>
                <w:rFonts w:ascii="Arial" w:eastAsia="Arial" w:hAnsi="Arial" w:cs="Arial"/>
                <w:b/>
                <w:color w:val="0070C0"/>
                <w:sz w:val="20"/>
                <w:szCs w:val="19"/>
              </w:rPr>
              <w:t>₱</w:t>
            </w:r>
            <w:r w:rsidRPr="004D2BF2">
              <w:rPr>
                <w:rFonts w:ascii="Arial" w:eastAsia="Arial" w:hAnsi="Arial" w:cs="Arial"/>
                <w:b/>
                <w:color w:val="0070C0"/>
                <w:sz w:val="20"/>
                <w:szCs w:val="19"/>
                <w:lang w:val="en-US"/>
              </w:rPr>
              <w:t xml:space="preserve">2,259,829,000.00 </w:t>
            </w:r>
            <w:r w:rsidRPr="004D2BF2">
              <w:rPr>
                <w:rFonts w:ascii="Arial" w:eastAsia="Arial" w:hAnsi="Arial" w:cs="Arial"/>
                <w:color w:val="0070C0"/>
                <w:sz w:val="20"/>
                <w:szCs w:val="19"/>
              </w:rPr>
              <w:t xml:space="preserve">were paid through financial service providers (FSPs) to </w:t>
            </w:r>
            <w:r w:rsidRPr="004D2BF2">
              <w:rPr>
                <w:rFonts w:ascii="Arial" w:eastAsia="Arial" w:hAnsi="Arial" w:cs="Arial"/>
                <w:b/>
                <w:color w:val="0070C0"/>
                <w:sz w:val="20"/>
                <w:szCs w:val="19"/>
                <w:lang w:val="en-US"/>
              </w:rPr>
              <w:t xml:space="preserve">410,878 </w:t>
            </w:r>
            <w:r w:rsidRPr="004D2BF2">
              <w:rPr>
                <w:rFonts w:ascii="Arial" w:eastAsia="Arial" w:hAnsi="Arial" w:cs="Arial"/>
                <w:b/>
                <w:color w:val="0070C0"/>
                <w:sz w:val="20"/>
                <w:szCs w:val="19"/>
              </w:rPr>
              <w:t>non-4Ps beneficiaries</w:t>
            </w:r>
            <w:r w:rsidRPr="004D2BF2">
              <w:rPr>
                <w:rFonts w:ascii="Arial" w:eastAsia="Arial" w:hAnsi="Arial" w:cs="Arial"/>
                <w:color w:val="0070C0"/>
                <w:sz w:val="20"/>
                <w:szCs w:val="19"/>
              </w:rPr>
              <w:t xml:space="preserve"> in Pangasinan for the second tranche implementation.</w:t>
            </w:r>
          </w:p>
          <w:p w14:paraId="3473308F" w14:textId="3922228E" w:rsidR="000C011D" w:rsidRPr="004D2BF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A total amount of</w:t>
            </w:r>
            <w:r w:rsidRPr="004D2BF2">
              <w:rPr>
                <w:rFonts w:ascii="Arial" w:eastAsia="Arial" w:hAnsi="Arial" w:cs="Arial"/>
                <w:b/>
                <w:color w:val="0070C0"/>
                <w:sz w:val="20"/>
                <w:szCs w:val="19"/>
              </w:rPr>
              <w:t xml:space="preserve"> ₱265,446,500.00 </w:t>
            </w:r>
            <w:r w:rsidR="0081230B" w:rsidRPr="004D2BF2">
              <w:rPr>
                <w:rFonts w:ascii="Arial" w:eastAsia="Arial" w:hAnsi="Arial" w:cs="Arial"/>
                <w:color w:val="0070C0"/>
                <w:sz w:val="20"/>
                <w:szCs w:val="19"/>
              </w:rPr>
              <w:t xml:space="preserve">was </w:t>
            </w:r>
            <w:r w:rsidRPr="004D2BF2">
              <w:rPr>
                <w:rFonts w:ascii="Arial" w:eastAsia="Arial" w:hAnsi="Arial" w:cs="Arial"/>
                <w:color w:val="0070C0"/>
                <w:sz w:val="20"/>
                <w:szCs w:val="19"/>
              </w:rPr>
              <w:t xml:space="preserve">paid to </w:t>
            </w:r>
            <w:r w:rsidRPr="004D2BF2">
              <w:rPr>
                <w:rFonts w:ascii="Arial" w:eastAsia="Arial" w:hAnsi="Arial" w:cs="Arial"/>
                <w:b/>
                <w:color w:val="0070C0"/>
                <w:sz w:val="20"/>
                <w:szCs w:val="19"/>
              </w:rPr>
              <w:t>48,263 waitlisted beneficiaries</w:t>
            </w:r>
            <w:r w:rsidRPr="004D2BF2">
              <w:rPr>
                <w:rFonts w:ascii="Arial" w:eastAsia="Arial" w:hAnsi="Arial" w:cs="Arial"/>
                <w:color w:val="0070C0"/>
                <w:sz w:val="20"/>
                <w:szCs w:val="19"/>
              </w:rPr>
              <w:t xml:space="preserve"> in the Region.</w:t>
            </w:r>
          </w:p>
          <w:p w14:paraId="421ABC6F" w14:textId="7216AFE0" w:rsidR="000C011D" w:rsidRPr="004D2BF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 xml:space="preserve">A total amount of </w:t>
            </w:r>
            <w:r w:rsidRPr="004D2BF2">
              <w:rPr>
                <w:rFonts w:ascii="Arial" w:eastAsia="Arial" w:hAnsi="Arial" w:cs="Arial"/>
                <w:b/>
                <w:color w:val="0070C0"/>
                <w:sz w:val="20"/>
                <w:szCs w:val="19"/>
              </w:rPr>
              <w:t>₱</w:t>
            </w:r>
            <w:r w:rsidRPr="004D2BF2">
              <w:rPr>
                <w:rFonts w:ascii="Arial" w:eastAsia="Arial" w:hAnsi="Arial" w:cs="Arial"/>
                <w:b/>
                <w:color w:val="0070C0"/>
                <w:sz w:val="20"/>
                <w:szCs w:val="19"/>
                <w:lang w:val="en-US"/>
              </w:rPr>
              <w:t xml:space="preserve">15,130,500.00 </w:t>
            </w:r>
            <w:r w:rsidR="0081230B" w:rsidRPr="004D2BF2">
              <w:rPr>
                <w:rFonts w:ascii="Arial" w:eastAsia="Arial" w:hAnsi="Arial" w:cs="Arial"/>
                <w:color w:val="0070C0"/>
                <w:sz w:val="20"/>
                <w:szCs w:val="19"/>
              </w:rPr>
              <w:t xml:space="preserve">was </w:t>
            </w:r>
            <w:r w:rsidRPr="004D2BF2">
              <w:rPr>
                <w:rFonts w:ascii="Arial" w:eastAsia="Arial" w:hAnsi="Arial" w:cs="Arial"/>
                <w:color w:val="0070C0"/>
                <w:sz w:val="20"/>
                <w:szCs w:val="19"/>
              </w:rPr>
              <w:t xml:space="preserve">paid to </w:t>
            </w:r>
            <w:r w:rsidRPr="004D2BF2">
              <w:rPr>
                <w:rFonts w:ascii="Arial" w:eastAsia="Arial" w:hAnsi="Arial" w:cs="Arial"/>
                <w:b/>
                <w:color w:val="0070C0"/>
                <w:sz w:val="20"/>
                <w:szCs w:val="19"/>
              </w:rPr>
              <w:t xml:space="preserve">1,887 </w:t>
            </w:r>
            <w:r w:rsidRPr="004D2BF2">
              <w:rPr>
                <w:rFonts w:ascii="Arial" w:eastAsia="Arial" w:hAnsi="Arial" w:cs="Arial"/>
                <w:b/>
                <w:bCs/>
                <w:color w:val="0070C0"/>
                <w:sz w:val="20"/>
                <w:szCs w:val="19"/>
              </w:rPr>
              <w:t>TNVS/PUV drivers</w:t>
            </w:r>
            <w:r w:rsidRPr="004D2BF2">
              <w:rPr>
                <w:rFonts w:ascii="Arial" w:eastAsia="Arial" w:hAnsi="Arial" w:cs="Arial"/>
                <w:color w:val="0070C0"/>
                <w:sz w:val="20"/>
                <w:szCs w:val="19"/>
              </w:rPr>
              <w:t xml:space="preserve"> in the Region.</w:t>
            </w:r>
          </w:p>
          <w:p w14:paraId="16BBCA0A" w14:textId="77777777" w:rsidR="000C011D" w:rsidRPr="004D2BF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4D2BF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DSWD-FO I staff assisted the LGUs in facilitating the encoding of SAC forms and preparing SAP liquidation documentary requirements.</w:t>
            </w:r>
          </w:p>
          <w:p w14:paraId="40420F1E" w14:textId="77777777" w:rsidR="000C011D" w:rsidRPr="004D2BF2"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4D2BF2">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DSWD-FO II has ongoing Social Amelioration Program (SAP) payout under the implementation of Bayanihan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Bay</w:t>
            </w:r>
            <w:r w:rsidR="00350BA2" w:rsidRPr="00E91F61">
              <w:rPr>
                <w:rFonts w:ascii="Arial" w:eastAsia="Arial" w:hAnsi="Arial" w:cs="Arial"/>
                <w:sz w:val="20"/>
                <w:szCs w:val="19"/>
                <w:lang w:bidi="en-US"/>
              </w:rPr>
              <w:t>anihan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94B1611" w:rsidR="000C011D" w:rsidRPr="00887824" w:rsidRDefault="00C062A8"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062A8">
              <w:rPr>
                <w:rFonts w:ascii="Arial" w:eastAsia="Arial" w:hAnsi="Arial" w:cs="Arial"/>
                <w:sz w:val="20"/>
                <w:szCs w:val="20"/>
              </w:rPr>
              <w:t>08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lastRenderedPageBreak/>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through the DRMD attended the “Mask Para sa Masa coordinating” meeting. The meeting was presided by DSWD Undersecretary for Inclusive and Sustainable Peace Rene Glen O. Paje.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Pantawid Pamilya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0364F984" w14:textId="37965AC7"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B06B992" w:rsidR="000C011D" w:rsidRPr="0096203E"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96203E">
              <w:rPr>
                <w:rFonts w:ascii="Arial" w:eastAsia="Arial" w:hAnsi="Arial" w:cs="Arial"/>
                <w:color w:val="0070C0"/>
                <w:sz w:val="20"/>
                <w:szCs w:val="20"/>
              </w:rPr>
              <w:t>11</w:t>
            </w:r>
            <w:r w:rsidR="000E0F23" w:rsidRPr="0096203E">
              <w:rPr>
                <w:rFonts w:ascii="Arial" w:eastAsia="Arial" w:hAnsi="Arial" w:cs="Arial"/>
                <w:color w:val="0070C0"/>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160E0746" w:rsidR="00CC0CFD" w:rsidRPr="0096203E" w:rsidRDefault="00162F5B" w:rsidP="0096203E">
            <w:pPr>
              <w:pStyle w:val="ListParagraph"/>
              <w:numPr>
                <w:ilvl w:val="0"/>
                <w:numId w:val="6"/>
              </w:numPr>
              <w:spacing w:after="0" w:line="240" w:lineRule="auto"/>
              <w:jc w:val="both"/>
              <w:rPr>
                <w:rFonts w:ascii="Arial" w:eastAsia="Times New Roman" w:hAnsi="Arial" w:cs="Arial"/>
                <w:color w:val="0070C0"/>
                <w:sz w:val="20"/>
                <w:szCs w:val="20"/>
              </w:rPr>
            </w:pPr>
            <w:r w:rsidRPr="0096203E">
              <w:rPr>
                <w:rFonts w:ascii="Arial" w:eastAsia="Times New Roman" w:hAnsi="Arial" w:cs="Arial"/>
                <w:color w:val="0070C0"/>
                <w:sz w:val="20"/>
                <w:szCs w:val="20"/>
              </w:rPr>
              <w:t xml:space="preserve">DSWD-FO VI </w:t>
            </w:r>
            <w:r w:rsidR="0096203E" w:rsidRPr="0096203E">
              <w:rPr>
                <w:rFonts w:ascii="Arial" w:eastAsia="Times New Roman" w:hAnsi="Arial" w:cs="Arial"/>
                <w:color w:val="0070C0"/>
                <w:sz w:val="20"/>
                <w:szCs w:val="20"/>
              </w:rPr>
              <w:t xml:space="preserve">released 409 FFPs to Jordan, Guimaras; 12 FFPs to Tubungan, Iloilo; </w:t>
            </w:r>
            <w:r w:rsidR="00EC7281">
              <w:rPr>
                <w:rFonts w:ascii="Arial" w:eastAsia="Times New Roman" w:hAnsi="Arial" w:cs="Arial"/>
                <w:color w:val="0070C0"/>
                <w:sz w:val="20"/>
                <w:szCs w:val="20"/>
              </w:rPr>
              <w:t xml:space="preserve">and 1,000 FFPs to Malay, Aklan </w:t>
            </w:r>
            <w:r w:rsidR="0096203E" w:rsidRPr="0096203E">
              <w:rPr>
                <w:rFonts w:ascii="Arial" w:eastAsia="Times New Roman" w:hAnsi="Arial" w:cs="Arial"/>
                <w:color w:val="0070C0"/>
                <w:sz w:val="20"/>
                <w:szCs w:val="20"/>
              </w:rPr>
              <w:t>intended for COVID-19 affected communities.</w:t>
            </w:r>
          </w:p>
          <w:p w14:paraId="1990458E" w14:textId="1E92E087" w:rsidR="000C011D" w:rsidRPr="0096203E" w:rsidRDefault="000C011D" w:rsidP="00CC0CFD">
            <w:pPr>
              <w:pStyle w:val="ListParagraph"/>
              <w:numPr>
                <w:ilvl w:val="0"/>
                <w:numId w:val="6"/>
              </w:numPr>
              <w:spacing w:after="0" w:line="240" w:lineRule="auto"/>
              <w:jc w:val="both"/>
              <w:rPr>
                <w:rFonts w:ascii="Arial" w:eastAsia="Times New Roman" w:hAnsi="Arial" w:cs="Arial"/>
                <w:color w:val="0070C0"/>
                <w:sz w:val="20"/>
                <w:szCs w:val="20"/>
              </w:rPr>
            </w:pPr>
            <w:r w:rsidRPr="0096203E">
              <w:rPr>
                <w:rFonts w:ascii="Arial" w:eastAsia="Times New Roman" w:hAnsi="Arial" w:cs="Arial"/>
                <w:color w:val="0070C0"/>
                <w:sz w:val="20"/>
                <w:szCs w:val="20"/>
              </w:rPr>
              <w:t>DSWD-FO VI is continuously repacking FFPs at the DSWD Regional Warehouse.</w:t>
            </w:r>
          </w:p>
          <w:p w14:paraId="11427A9A" w14:textId="69E3D5A2" w:rsidR="000C011D" w:rsidRPr="0096203E" w:rsidRDefault="000C011D" w:rsidP="00CC0CFD">
            <w:pPr>
              <w:pStyle w:val="ListParagraph"/>
              <w:numPr>
                <w:ilvl w:val="0"/>
                <w:numId w:val="6"/>
              </w:numPr>
              <w:spacing w:after="0" w:line="240" w:lineRule="auto"/>
              <w:jc w:val="both"/>
              <w:rPr>
                <w:rFonts w:ascii="Arial" w:eastAsia="Times New Roman" w:hAnsi="Arial" w:cs="Arial"/>
                <w:color w:val="0070C0"/>
                <w:sz w:val="20"/>
                <w:szCs w:val="20"/>
              </w:rPr>
            </w:pPr>
            <w:r w:rsidRPr="0096203E">
              <w:rPr>
                <w:rFonts w:ascii="Arial" w:eastAsia="Times New Roman" w:hAnsi="Arial" w:cs="Arial"/>
                <w:color w:val="0070C0"/>
                <w:sz w:val="20"/>
                <w:szCs w:val="20"/>
              </w:rPr>
              <w:t xml:space="preserve">DSWD-FO VI provided </w:t>
            </w:r>
            <w:r w:rsidR="00CC0CFD" w:rsidRPr="0096203E">
              <w:rPr>
                <w:rFonts w:ascii="Arial" w:eastAsia="Times New Roman" w:hAnsi="Arial" w:cs="Arial"/>
                <w:b/>
                <w:bCs/>
                <w:color w:val="0070C0"/>
                <w:sz w:val="20"/>
                <w:szCs w:val="20"/>
              </w:rPr>
              <w:t xml:space="preserve">₱271,388,445.20 </w:t>
            </w:r>
            <w:r w:rsidRPr="0096203E">
              <w:rPr>
                <w:rFonts w:ascii="Arial" w:eastAsia="Times New Roman" w:hAnsi="Arial" w:cs="Arial"/>
                <w:color w:val="0070C0"/>
                <w:sz w:val="20"/>
                <w:szCs w:val="20"/>
              </w:rPr>
              <w:t xml:space="preserve">worth of assistance to </w:t>
            </w:r>
            <w:r w:rsidR="000E0F23" w:rsidRPr="0096203E">
              <w:rPr>
                <w:rFonts w:ascii="Arial" w:eastAsia="Times New Roman" w:hAnsi="Arial" w:cs="Arial"/>
                <w:b/>
                <w:bCs/>
                <w:color w:val="0070C0"/>
                <w:sz w:val="20"/>
                <w:szCs w:val="20"/>
              </w:rPr>
              <w:t>85,</w:t>
            </w:r>
            <w:r w:rsidR="006826F8" w:rsidRPr="0096203E">
              <w:rPr>
                <w:rFonts w:ascii="Arial" w:eastAsia="Times New Roman" w:hAnsi="Arial" w:cs="Arial"/>
                <w:b/>
                <w:bCs/>
                <w:color w:val="0070C0"/>
                <w:sz w:val="20"/>
                <w:szCs w:val="20"/>
              </w:rPr>
              <w:t>089</w:t>
            </w:r>
            <w:r w:rsidR="000E0F23" w:rsidRPr="0096203E">
              <w:rPr>
                <w:rFonts w:ascii="Arial" w:eastAsia="Times New Roman" w:hAnsi="Arial" w:cs="Arial"/>
                <w:b/>
                <w:bCs/>
                <w:color w:val="0070C0"/>
                <w:sz w:val="20"/>
                <w:szCs w:val="20"/>
              </w:rPr>
              <w:t xml:space="preserve"> </w:t>
            </w:r>
            <w:r w:rsidRPr="0096203E">
              <w:rPr>
                <w:rFonts w:ascii="Arial" w:eastAsia="Times New Roman" w:hAnsi="Arial" w:cs="Arial"/>
                <w:b/>
                <w:bCs/>
                <w:color w:val="0070C0"/>
                <w:sz w:val="20"/>
                <w:szCs w:val="20"/>
              </w:rPr>
              <w:t>individuals</w:t>
            </w:r>
            <w:r w:rsidRPr="0096203E">
              <w:rPr>
                <w:rFonts w:ascii="Arial" w:eastAsia="Times New Roman" w:hAnsi="Arial" w:cs="Arial"/>
                <w:color w:val="0070C0"/>
                <w:sz w:val="20"/>
                <w:szCs w:val="20"/>
              </w:rPr>
              <w:t xml:space="preserve"> under </w:t>
            </w:r>
            <w:r w:rsidRPr="0096203E">
              <w:rPr>
                <w:rFonts w:ascii="Arial" w:eastAsia="Times New Roman" w:hAnsi="Arial" w:cs="Arial"/>
                <w:b/>
                <w:bCs/>
                <w:color w:val="0070C0"/>
                <w:sz w:val="20"/>
                <w:szCs w:val="20"/>
              </w:rPr>
              <w:t>Assistance to Individuals in Crisis Situation (AICS)</w:t>
            </w:r>
            <w:r w:rsidRPr="0096203E">
              <w:rPr>
                <w:rFonts w:ascii="Arial" w:eastAsia="Times New Roman" w:hAnsi="Arial" w:cs="Arial"/>
                <w:color w:val="0070C0"/>
                <w:sz w:val="20"/>
                <w:szCs w:val="20"/>
              </w:rPr>
              <w:t xml:space="preserve"> from 09 March to 21 December 2020.</w:t>
            </w:r>
          </w:p>
          <w:p w14:paraId="5B064275" w14:textId="77777777" w:rsidR="00CC0CFD" w:rsidRPr="0096203E" w:rsidRDefault="00CC0CFD" w:rsidP="00CC0CFD">
            <w:pPr>
              <w:pStyle w:val="ListParagraph"/>
              <w:spacing w:after="0" w:line="240" w:lineRule="auto"/>
              <w:ind w:left="360"/>
              <w:jc w:val="both"/>
              <w:rPr>
                <w:rFonts w:ascii="Arial" w:eastAsia="Times New Roman" w:hAnsi="Arial" w:cs="Arial"/>
                <w:color w:val="0070C0"/>
                <w:sz w:val="20"/>
                <w:szCs w:val="20"/>
              </w:rPr>
            </w:pPr>
          </w:p>
          <w:p w14:paraId="3E661573" w14:textId="77777777" w:rsidR="000C011D" w:rsidRPr="0096203E"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96203E">
              <w:rPr>
                <w:rFonts w:ascii="Arial" w:eastAsia="Times New Roman" w:hAnsi="Arial" w:cs="Arial"/>
                <w:b/>
                <w:bCs/>
                <w:color w:val="0070C0"/>
                <w:sz w:val="20"/>
                <w:szCs w:val="20"/>
              </w:rPr>
              <w:t>Social Amelioration Program (SAP)</w:t>
            </w:r>
          </w:p>
          <w:p w14:paraId="6D51BCC2" w14:textId="77777777" w:rsidR="000C011D" w:rsidRPr="0096203E" w:rsidRDefault="000C011D" w:rsidP="006162E5">
            <w:pPr>
              <w:pStyle w:val="ListParagraph"/>
              <w:numPr>
                <w:ilvl w:val="0"/>
                <w:numId w:val="6"/>
              </w:numPr>
              <w:spacing w:after="0" w:line="240" w:lineRule="auto"/>
              <w:jc w:val="both"/>
              <w:rPr>
                <w:rFonts w:eastAsia="Times New Roman"/>
                <w:color w:val="0070C0"/>
              </w:rPr>
            </w:pPr>
            <w:r w:rsidRPr="0096203E">
              <w:rPr>
                <w:rFonts w:ascii="Arial" w:eastAsia="Times New Roman" w:hAnsi="Arial" w:cs="Arial"/>
                <w:color w:val="0070C0"/>
                <w:sz w:val="20"/>
                <w:szCs w:val="20"/>
              </w:rPr>
              <w:t>To date, a total of</w:t>
            </w:r>
            <w:r w:rsidRPr="0096203E">
              <w:rPr>
                <w:rFonts w:ascii="Arial" w:eastAsia="Times New Roman" w:hAnsi="Arial" w:cs="Arial"/>
                <w:b/>
                <w:bCs/>
                <w:color w:val="0070C0"/>
                <w:sz w:val="20"/>
                <w:szCs w:val="20"/>
              </w:rPr>
              <w:t xml:space="preserve"> ₱1,496,509,500.00 </w:t>
            </w:r>
            <w:r w:rsidRPr="0096203E">
              <w:rPr>
                <w:rFonts w:ascii="Arial" w:eastAsia="Times New Roman" w:hAnsi="Arial" w:cs="Arial"/>
                <w:color w:val="0070C0"/>
                <w:sz w:val="20"/>
                <w:szCs w:val="20"/>
              </w:rPr>
              <w:t xml:space="preserve">was provided to </w:t>
            </w:r>
            <w:r w:rsidRPr="0096203E">
              <w:rPr>
                <w:rFonts w:ascii="Arial" w:eastAsia="Times New Roman" w:hAnsi="Arial" w:cs="Arial"/>
                <w:b/>
                <w:bCs/>
                <w:color w:val="0070C0"/>
                <w:sz w:val="20"/>
                <w:szCs w:val="20"/>
              </w:rPr>
              <w:t xml:space="preserve">321,830 4Ps beneficiaries </w:t>
            </w:r>
            <w:r w:rsidRPr="0096203E">
              <w:rPr>
                <w:rFonts w:ascii="Arial" w:eastAsia="Times New Roman" w:hAnsi="Arial" w:cs="Arial"/>
                <w:color w:val="0070C0"/>
                <w:sz w:val="20"/>
                <w:szCs w:val="20"/>
              </w:rPr>
              <w:t xml:space="preserve">and </w:t>
            </w:r>
            <w:r w:rsidRPr="0096203E">
              <w:rPr>
                <w:rFonts w:ascii="Arial" w:eastAsia="Times New Roman" w:hAnsi="Arial" w:cs="Arial"/>
                <w:b/>
                <w:bCs/>
                <w:color w:val="0070C0"/>
                <w:sz w:val="20"/>
                <w:szCs w:val="20"/>
              </w:rPr>
              <w:t xml:space="preserve">₱6,788,214,000.00 </w:t>
            </w:r>
            <w:r w:rsidRPr="0096203E">
              <w:rPr>
                <w:rFonts w:ascii="Arial" w:eastAsia="Times New Roman" w:hAnsi="Arial" w:cs="Arial"/>
                <w:color w:val="0070C0"/>
                <w:sz w:val="20"/>
                <w:szCs w:val="20"/>
              </w:rPr>
              <w:t>was provided</w:t>
            </w:r>
            <w:r w:rsidRPr="0096203E">
              <w:rPr>
                <w:rFonts w:ascii="Arial" w:eastAsia="Times New Roman" w:hAnsi="Arial" w:cs="Arial"/>
                <w:b/>
                <w:bCs/>
                <w:color w:val="0070C0"/>
                <w:sz w:val="20"/>
                <w:szCs w:val="20"/>
              </w:rPr>
              <w:t xml:space="preserve"> </w:t>
            </w:r>
            <w:r w:rsidRPr="0096203E">
              <w:rPr>
                <w:rFonts w:ascii="Arial" w:eastAsia="Times New Roman" w:hAnsi="Arial" w:cs="Arial"/>
                <w:color w:val="0070C0"/>
                <w:sz w:val="20"/>
                <w:szCs w:val="20"/>
              </w:rPr>
              <w:t>to</w:t>
            </w:r>
            <w:r w:rsidRPr="0096203E">
              <w:rPr>
                <w:rFonts w:ascii="Arial" w:eastAsia="Times New Roman" w:hAnsi="Arial" w:cs="Arial"/>
                <w:b/>
                <w:bCs/>
                <w:color w:val="0070C0"/>
                <w:sz w:val="20"/>
                <w:szCs w:val="20"/>
              </w:rPr>
              <w:t xml:space="preserve"> 1,131,369 Non-4Ps beneficiaries </w:t>
            </w:r>
            <w:r w:rsidRPr="0096203E">
              <w:rPr>
                <w:rFonts w:ascii="Arial" w:eastAsia="Times New Roman" w:hAnsi="Arial" w:cs="Arial"/>
                <w:color w:val="0070C0"/>
                <w:sz w:val="20"/>
                <w:szCs w:val="20"/>
              </w:rPr>
              <w:t>for the first tranche.</w:t>
            </w:r>
          </w:p>
          <w:p w14:paraId="73C35276" w14:textId="77777777" w:rsidR="000C011D" w:rsidRPr="0096203E" w:rsidRDefault="000C011D" w:rsidP="006162E5">
            <w:pPr>
              <w:pStyle w:val="ListParagraph"/>
              <w:numPr>
                <w:ilvl w:val="0"/>
                <w:numId w:val="6"/>
              </w:numPr>
              <w:spacing w:after="0" w:line="240" w:lineRule="auto"/>
              <w:jc w:val="both"/>
              <w:rPr>
                <w:rFonts w:eastAsia="Times New Roman"/>
                <w:color w:val="0070C0"/>
              </w:rPr>
            </w:pPr>
            <w:r w:rsidRPr="0096203E">
              <w:rPr>
                <w:rFonts w:ascii="Arial" w:eastAsia="Times New Roman" w:hAnsi="Arial" w:cs="Arial"/>
                <w:color w:val="0070C0"/>
                <w:sz w:val="20"/>
                <w:szCs w:val="20"/>
              </w:rPr>
              <w:t xml:space="preserve">DSWD-FO VI has served </w:t>
            </w:r>
            <w:r w:rsidRPr="0096203E">
              <w:rPr>
                <w:rFonts w:ascii="Arial" w:eastAsia="Times New Roman" w:hAnsi="Arial" w:cs="Arial"/>
                <w:b/>
                <w:bCs/>
                <w:color w:val="0070C0"/>
                <w:sz w:val="20"/>
                <w:szCs w:val="20"/>
              </w:rPr>
              <w:t>103,608 4Ps beneficiaries</w:t>
            </w:r>
            <w:r w:rsidRPr="0096203E">
              <w:rPr>
                <w:rFonts w:ascii="Arial" w:eastAsia="Times New Roman" w:hAnsi="Arial" w:cs="Arial"/>
                <w:color w:val="0070C0"/>
                <w:sz w:val="20"/>
                <w:szCs w:val="20"/>
              </w:rPr>
              <w:t xml:space="preserve"> amounting to </w:t>
            </w:r>
            <w:r w:rsidRPr="0096203E">
              <w:rPr>
                <w:rFonts w:ascii="Arial" w:eastAsia="Times New Roman" w:hAnsi="Arial" w:cs="Arial"/>
                <w:b/>
                <w:bCs/>
                <w:color w:val="0070C0"/>
                <w:sz w:val="20"/>
                <w:szCs w:val="20"/>
              </w:rPr>
              <w:t xml:space="preserve">₱481,777,200.00 </w:t>
            </w:r>
            <w:r w:rsidRPr="0096203E">
              <w:rPr>
                <w:rFonts w:ascii="Arial" w:eastAsia="Times New Roman" w:hAnsi="Arial" w:cs="Arial"/>
                <w:color w:val="0070C0"/>
                <w:sz w:val="20"/>
                <w:szCs w:val="20"/>
              </w:rPr>
              <w:t xml:space="preserve">and </w:t>
            </w:r>
            <w:r w:rsidRPr="0096203E">
              <w:rPr>
                <w:rFonts w:ascii="Arial" w:eastAsia="Times New Roman" w:hAnsi="Arial" w:cs="Arial"/>
                <w:b/>
                <w:bCs/>
                <w:color w:val="0070C0"/>
                <w:sz w:val="20"/>
                <w:szCs w:val="20"/>
              </w:rPr>
              <w:t>440,802 Non-4Ps beneficiaries</w:t>
            </w:r>
            <w:r w:rsidRPr="0096203E">
              <w:rPr>
                <w:rFonts w:ascii="Arial" w:eastAsia="Times New Roman" w:hAnsi="Arial" w:cs="Arial"/>
                <w:color w:val="0070C0"/>
                <w:sz w:val="20"/>
                <w:szCs w:val="20"/>
              </w:rPr>
              <w:t xml:space="preserve"> amounting to</w:t>
            </w:r>
            <w:r w:rsidRPr="0096203E">
              <w:rPr>
                <w:rFonts w:eastAsia="Times New Roman"/>
                <w:color w:val="0070C0"/>
              </w:rPr>
              <w:t xml:space="preserve"> </w:t>
            </w:r>
            <w:r w:rsidRPr="0096203E">
              <w:rPr>
                <w:rFonts w:ascii="Arial" w:eastAsia="Times New Roman" w:hAnsi="Arial" w:cs="Arial"/>
                <w:b/>
                <w:bCs/>
                <w:color w:val="0070C0"/>
                <w:sz w:val="20"/>
                <w:szCs w:val="20"/>
              </w:rPr>
              <w:t xml:space="preserve">₱2,644,812,000.00 </w:t>
            </w:r>
            <w:r w:rsidRPr="0096203E">
              <w:rPr>
                <w:rFonts w:ascii="Arial" w:eastAsia="Times New Roman" w:hAnsi="Arial" w:cs="Arial"/>
                <w:color w:val="0070C0"/>
                <w:sz w:val="20"/>
                <w:szCs w:val="20"/>
              </w:rPr>
              <w:t xml:space="preserve">for the second tranche, and </w:t>
            </w:r>
            <w:r w:rsidRPr="0096203E">
              <w:rPr>
                <w:rFonts w:ascii="Arial" w:eastAsia="Times New Roman" w:hAnsi="Arial" w:cs="Arial"/>
                <w:b/>
                <w:bCs/>
                <w:color w:val="0070C0"/>
                <w:sz w:val="20"/>
                <w:szCs w:val="20"/>
              </w:rPr>
              <w:t>190,738 left-out/waitlisted</w:t>
            </w:r>
            <w:r w:rsidRPr="0096203E">
              <w:rPr>
                <w:rFonts w:ascii="Arial" w:eastAsia="Times New Roman" w:hAnsi="Arial" w:cs="Arial"/>
                <w:color w:val="0070C0"/>
                <w:sz w:val="20"/>
                <w:szCs w:val="20"/>
              </w:rPr>
              <w:t xml:space="preserve"> </w:t>
            </w:r>
            <w:r w:rsidRPr="0096203E">
              <w:rPr>
                <w:rFonts w:ascii="Arial" w:eastAsia="Times New Roman" w:hAnsi="Arial" w:cs="Arial"/>
                <w:b/>
                <w:bCs/>
                <w:color w:val="0070C0"/>
                <w:sz w:val="20"/>
                <w:szCs w:val="20"/>
              </w:rPr>
              <w:t>beneficiaries</w:t>
            </w:r>
            <w:r w:rsidRPr="0096203E">
              <w:rPr>
                <w:rFonts w:ascii="Arial" w:eastAsia="Times New Roman" w:hAnsi="Arial" w:cs="Arial"/>
                <w:color w:val="0070C0"/>
                <w:sz w:val="20"/>
                <w:szCs w:val="20"/>
              </w:rPr>
              <w:t xml:space="preserve"> amounting to </w:t>
            </w:r>
            <w:r w:rsidRPr="0096203E">
              <w:rPr>
                <w:rFonts w:ascii="Arial" w:eastAsia="Times New Roman" w:hAnsi="Arial" w:cs="Arial"/>
                <w:b/>
                <w:bCs/>
                <w:color w:val="0070C0"/>
                <w:sz w:val="20"/>
                <w:szCs w:val="20"/>
              </w:rPr>
              <w:t>₱1,144,428,000.00.</w:t>
            </w:r>
          </w:p>
          <w:p w14:paraId="273F7FF7" w14:textId="77777777" w:rsidR="000C011D" w:rsidRPr="0096203E" w:rsidRDefault="000C011D" w:rsidP="006162E5">
            <w:pPr>
              <w:pStyle w:val="ListParagraph"/>
              <w:numPr>
                <w:ilvl w:val="0"/>
                <w:numId w:val="6"/>
              </w:numPr>
              <w:spacing w:after="0" w:line="240" w:lineRule="auto"/>
              <w:jc w:val="both"/>
              <w:rPr>
                <w:rFonts w:eastAsia="Times New Roman"/>
                <w:color w:val="0070C0"/>
              </w:rPr>
            </w:pPr>
            <w:r w:rsidRPr="0096203E">
              <w:rPr>
                <w:rFonts w:ascii="Arial" w:eastAsia="Times New Roman" w:hAnsi="Arial" w:cs="Arial"/>
                <w:color w:val="0070C0"/>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1B221B"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A630F5" w:rsidRPr="001B221B">
              <w:rPr>
                <w:rFonts w:ascii="Arial" w:eastAsia="Arial" w:hAnsi="Arial" w:cs="Arial"/>
                <w:sz w:val="20"/>
                <w:szCs w:val="19"/>
              </w:rPr>
              <w:t>06</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77777777"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lastRenderedPageBreak/>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as of reporting period.</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7777777"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reporting period,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77035381" w14:textId="642961DA"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1559AAA6" w:rsidR="000C011D" w:rsidRPr="009A3455" w:rsidRDefault="00B97B3C"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49BBF772"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B97B3C">
              <w:rPr>
                <w:rFonts w:ascii="Arial" w:eastAsia="Arial" w:hAnsi="Arial" w:cs="Arial"/>
                <w:sz w:val="20"/>
                <w:szCs w:val="19"/>
              </w:rPr>
              <w:t>11</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as </w:t>
            </w:r>
            <w:r w:rsidRPr="00124D16">
              <w:rPr>
                <w:rFonts w:ascii="Arial" w:eastAsia="Arial" w:hAnsi="Arial" w:cs="Arial"/>
                <w:bCs/>
                <w:sz w:val="20"/>
                <w:szCs w:val="20"/>
              </w:rPr>
              <w:lastRenderedPageBreak/>
              <w:t>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1DA516D7" w14:textId="134A6960" w:rsidR="000C011D" w:rsidRDefault="00E91F61" w:rsidP="00162F5B">
      <w:pPr>
        <w:spacing w:after="0" w:line="240" w:lineRule="auto"/>
        <w:contextualSpacing/>
        <w:rPr>
          <w:rFonts w:ascii="Arial" w:eastAsia="Arial" w:hAnsi="Arial" w:cs="Arial"/>
          <w:sz w:val="24"/>
          <w:szCs w:val="24"/>
        </w:rPr>
      </w:pPr>
      <w:r w:rsidRPr="00E91F61">
        <w:rPr>
          <w:rFonts w:ascii="Arial" w:eastAsia="Arial" w:hAnsi="Arial" w:cs="Arial"/>
          <w:b/>
          <w:sz w:val="24"/>
          <w:szCs w:val="24"/>
        </w:rPr>
        <w:t>MARIE JOYCE G. RAFANAN</w:t>
      </w:r>
      <w:r w:rsidR="000C011D">
        <w:rPr>
          <w:rFonts w:ascii="Arial" w:eastAsia="Arial" w:hAnsi="Arial" w:cs="Arial"/>
          <w:sz w:val="24"/>
          <w:szCs w:val="24"/>
        </w:rPr>
        <w:tab/>
      </w:r>
    </w:p>
    <w:p w14:paraId="27DD3A31" w14:textId="3D9EEDE2" w:rsidR="00162F5B" w:rsidRDefault="00162F5B" w:rsidP="00D0702F">
      <w:pPr>
        <w:spacing w:after="0" w:line="240" w:lineRule="auto"/>
        <w:contextualSpacing/>
        <w:rPr>
          <w:rFonts w:ascii="Arial" w:eastAsia="Arial" w:hAnsi="Arial" w:cs="Arial"/>
          <w:b/>
          <w:sz w:val="24"/>
          <w:szCs w:val="24"/>
        </w:rPr>
      </w:pPr>
    </w:p>
    <w:p w14:paraId="4FDA6CD0" w14:textId="77777777" w:rsidR="00E91F61" w:rsidRDefault="00E91F61" w:rsidP="00D0702F">
      <w:pPr>
        <w:spacing w:after="0" w:line="240" w:lineRule="auto"/>
        <w:contextualSpacing/>
        <w:rPr>
          <w:rFonts w:ascii="Arial" w:eastAsia="Arial" w:hAnsi="Arial" w:cs="Arial"/>
          <w:b/>
          <w:sz w:val="24"/>
          <w:szCs w:val="24"/>
        </w:rPr>
      </w:pPr>
      <w:r w:rsidRPr="00E91F61">
        <w:rPr>
          <w:rFonts w:ascii="Arial" w:eastAsia="Arial" w:hAnsi="Arial" w:cs="Arial"/>
          <w:b/>
          <w:sz w:val="24"/>
          <w:szCs w:val="24"/>
        </w:rPr>
        <w:t>MARC LEO L. BUTAC</w:t>
      </w:r>
    </w:p>
    <w:p w14:paraId="440976F7" w14:textId="5367CAC3" w:rsidR="002F406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B510ADC" w14:textId="3FE5CD93" w:rsidR="006B7F7E" w:rsidRDefault="006B7F7E" w:rsidP="00D0702F">
      <w:pPr>
        <w:spacing w:after="0" w:line="240" w:lineRule="auto"/>
        <w:contextualSpacing/>
        <w:rPr>
          <w:rFonts w:ascii="Arial" w:eastAsia="Arial" w:hAnsi="Arial" w:cs="Arial"/>
          <w:sz w:val="24"/>
          <w:szCs w:val="24"/>
        </w:rPr>
      </w:pPr>
    </w:p>
    <w:p w14:paraId="6E0C46C2" w14:textId="03EE6B0C" w:rsidR="006B7F7E" w:rsidRDefault="006B7F7E" w:rsidP="00D0702F">
      <w:pPr>
        <w:spacing w:after="0" w:line="240" w:lineRule="auto"/>
        <w:contextualSpacing/>
        <w:rPr>
          <w:rFonts w:ascii="Arial" w:eastAsia="Arial" w:hAnsi="Arial" w:cs="Arial"/>
          <w:sz w:val="24"/>
          <w:szCs w:val="24"/>
        </w:rPr>
      </w:pPr>
    </w:p>
    <w:p w14:paraId="6C8D62A7" w14:textId="6664ADCD" w:rsidR="006B7F7E" w:rsidRDefault="006B7F7E" w:rsidP="00D0702F">
      <w:pPr>
        <w:spacing w:after="0" w:line="240" w:lineRule="auto"/>
        <w:contextualSpacing/>
        <w:rPr>
          <w:rFonts w:ascii="Arial" w:eastAsia="Arial" w:hAnsi="Arial" w:cs="Arial"/>
          <w:sz w:val="24"/>
          <w:szCs w:val="24"/>
        </w:rPr>
      </w:pPr>
    </w:p>
    <w:p w14:paraId="3F6C8264" w14:textId="52082153" w:rsidR="006B7F7E" w:rsidRDefault="006B7F7E" w:rsidP="00D0702F">
      <w:pPr>
        <w:spacing w:after="0" w:line="240" w:lineRule="auto"/>
        <w:contextualSpacing/>
        <w:rPr>
          <w:rFonts w:ascii="Arial" w:eastAsia="Arial" w:hAnsi="Arial" w:cs="Arial"/>
          <w:sz w:val="24"/>
          <w:szCs w:val="24"/>
        </w:rPr>
      </w:pPr>
    </w:p>
    <w:p w14:paraId="1CF34652" w14:textId="63D0C727" w:rsidR="006B7F7E" w:rsidRDefault="006B7F7E" w:rsidP="00D0702F">
      <w:pPr>
        <w:spacing w:after="0" w:line="240" w:lineRule="auto"/>
        <w:contextualSpacing/>
        <w:rPr>
          <w:rFonts w:ascii="Arial" w:eastAsia="Arial" w:hAnsi="Arial" w:cs="Arial"/>
          <w:sz w:val="24"/>
          <w:szCs w:val="24"/>
        </w:rPr>
      </w:pPr>
    </w:p>
    <w:p w14:paraId="5B750C37" w14:textId="7AAB032F" w:rsidR="006B7F7E" w:rsidRDefault="006B7F7E" w:rsidP="00D0702F">
      <w:pPr>
        <w:spacing w:after="0" w:line="240" w:lineRule="auto"/>
        <w:contextualSpacing/>
        <w:rPr>
          <w:rFonts w:ascii="Arial" w:eastAsia="Arial" w:hAnsi="Arial" w:cs="Arial"/>
          <w:sz w:val="24"/>
          <w:szCs w:val="24"/>
        </w:rPr>
      </w:pPr>
    </w:p>
    <w:p w14:paraId="0DA61372" w14:textId="6DC6E30C" w:rsidR="006B7F7E" w:rsidRDefault="006B7F7E" w:rsidP="00D0702F">
      <w:pPr>
        <w:spacing w:after="0" w:line="240" w:lineRule="auto"/>
        <w:contextualSpacing/>
        <w:rPr>
          <w:rFonts w:ascii="Arial" w:eastAsia="Arial" w:hAnsi="Arial" w:cs="Arial"/>
          <w:sz w:val="24"/>
          <w:szCs w:val="24"/>
        </w:rPr>
      </w:pPr>
    </w:p>
    <w:p w14:paraId="02012FA3" w14:textId="52CB76B2" w:rsidR="006B7F7E" w:rsidRDefault="006B7F7E" w:rsidP="00D0702F">
      <w:pPr>
        <w:spacing w:after="0" w:line="240" w:lineRule="auto"/>
        <w:contextualSpacing/>
        <w:rPr>
          <w:rFonts w:ascii="Arial" w:eastAsia="Arial" w:hAnsi="Arial" w:cs="Arial"/>
          <w:sz w:val="24"/>
          <w:szCs w:val="24"/>
        </w:rPr>
      </w:pPr>
    </w:p>
    <w:p w14:paraId="629569BF" w14:textId="7A55153A" w:rsidR="006B7F7E" w:rsidRDefault="006B7F7E" w:rsidP="00D0702F">
      <w:pPr>
        <w:spacing w:after="0" w:line="240" w:lineRule="auto"/>
        <w:contextualSpacing/>
        <w:rPr>
          <w:rFonts w:ascii="Arial" w:eastAsia="Arial" w:hAnsi="Arial" w:cs="Arial"/>
          <w:sz w:val="24"/>
          <w:szCs w:val="24"/>
        </w:rPr>
      </w:pPr>
    </w:p>
    <w:p w14:paraId="2D1C5A24" w14:textId="6BC5024C" w:rsidR="006B7F7E" w:rsidRDefault="006B7F7E" w:rsidP="00D0702F">
      <w:pPr>
        <w:spacing w:after="0" w:line="240" w:lineRule="auto"/>
        <w:contextualSpacing/>
        <w:rPr>
          <w:rFonts w:ascii="Arial" w:eastAsia="Arial" w:hAnsi="Arial" w:cs="Arial"/>
          <w:sz w:val="24"/>
          <w:szCs w:val="24"/>
        </w:rPr>
      </w:pPr>
    </w:p>
    <w:p w14:paraId="7FF6198A" w14:textId="36D137AB" w:rsidR="006B7F7E" w:rsidRDefault="006B7F7E" w:rsidP="00D0702F">
      <w:pPr>
        <w:spacing w:after="0" w:line="240" w:lineRule="auto"/>
        <w:contextualSpacing/>
        <w:rPr>
          <w:rFonts w:ascii="Arial" w:eastAsia="Arial" w:hAnsi="Arial" w:cs="Arial"/>
          <w:sz w:val="24"/>
          <w:szCs w:val="24"/>
        </w:rPr>
      </w:pPr>
    </w:p>
    <w:p w14:paraId="135168D3" w14:textId="67CDFBC9" w:rsidR="006B7F7E" w:rsidRDefault="006B7F7E" w:rsidP="00D0702F">
      <w:pPr>
        <w:spacing w:after="0" w:line="240" w:lineRule="auto"/>
        <w:contextualSpacing/>
        <w:rPr>
          <w:rFonts w:ascii="Arial" w:eastAsia="Arial" w:hAnsi="Arial" w:cs="Arial"/>
          <w:sz w:val="24"/>
          <w:szCs w:val="24"/>
        </w:rPr>
      </w:pPr>
    </w:p>
    <w:p w14:paraId="6441386A" w14:textId="3B9FF81F" w:rsidR="006B7F7E" w:rsidRDefault="006B7F7E" w:rsidP="00D0702F">
      <w:pPr>
        <w:spacing w:after="0" w:line="240" w:lineRule="auto"/>
        <w:contextualSpacing/>
        <w:rPr>
          <w:rFonts w:ascii="Arial" w:eastAsia="Arial" w:hAnsi="Arial" w:cs="Arial"/>
          <w:sz w:val="24"/>
          <w:szCs w:val="24"/>
        </w:rPr>
      </w:pPr>
    </w:p>
    <w:p w14:paraId="02FE89FE" w14:textId="003E15ED" w:rsidR="006B7F7E" w:rsidRDefault="006B7F7E" w:rsidP="00D0702F">
      <w:pPr>
        <w:spacing w:after="0" w:line="240" w:lineRule="auto"/>
        <w:contextualSpacing/>
        <w:rPr>
          <w:rFonts w:ascii="Arial" w:eastAsia="Arial" w:hAnsi="Arial" w:cs="Arial"/>
          <w:sz w:val="24"/>
          <w:szCs w:val="24"/>
        </w:rPr>
      </w:pPr>
    </w:p>
    <w:p w14:paraId="68DBD08E" w14:textId="3387BD8E" w:rsidR="006B7F7E" w:rsidRDefault="006B7F7E" w:rsidP="00D0702F">
      <w:pPr>
        <w:spacing w:after="0" w:line="240" w:lineRule="auto"/>
        <w:contextualSpacing/>
        <w:rPr>
          <w:rFonts w:ascii="Arial" w:eastAsia="Arial" w:hAnsi="Arial" w:cs="Arial"/>
          <w:sz w:val="24"/>
          <w:szCs w:val="24"/>
        </w:rPr>
      </w:pPr>
    </w:p>
    <w:p w14:paraId="797FBD76" w14:textId="3914C84F" w:rsidR="006B7F7E" w:rsidRDefault="006B7F7E" w:rsidP="00D0702F">
      <w:pPr>
        <w:spacing w:after="0" w:line="240" w:lineRule="auto"/>
        <w:contextualSpacing/>
        <w:rPr>
          <w:rFonts w:ascii="Arial" w:eastAsia="Arial" w:hAnsi="Arial" w:cs="Arial"/>
          <w:sz w:val="24"/>
          <w:szCs w:val="24"/>
        </w:rPr>
      </w:pPr>
    </w:p>
    <w:p w14:paraId="6D554F05" w14:textId="3228233F" w:rsidR="006B7F7E" w:rsidRDefault="006B7F7E" w:rsidP="00D0702F">
      <w:pPr>
        <w:spacing w:after="0" w:line="240" w:lineRule="auto"/>
        <w:contextualSpacing/>
        <w:rPr>
          <w:rFonts w:ascii="Arial" w:eastAsia="Arial" w:hAnsi="Arial" w:cs="Arial"/>
          <w:sz w:val="24"/>
          <w:szCs w:val="24"/>
        </w:rPr>
      </w:pPr>
    </w:p>
    <w:p w14:paraId="48DD0459" w14:textId="43046366" w:rsidR="006B7F7E" w:rsidRDefault="006B7F7E" w:rsidP="00D0702F">
      <w:pPr>
        <w:spacing w:after="0" w:line="240" w:lineRule="auto"/>
        <w:contextualSpacing/>
        <w:rPr>
          <w:rFonts w:ascii="Arial" w:eastAsia="Arial" w:hAnsi="Arial" w:cs="Arial"/>
          <w:sz w:val="24"/>
          <w:szCs w:val="24"/>
        </w:rPr>
      </w:pPr>
    </w:p>
    <w:p w14:paraId="1A662B34" w14:textId="26230C57" w:rsidR="006B7F7E" w:rsidRDefault="006B7F7E" w:rsidP="00D0702F">
      <w:pPr>
        <w:spacing w:after="0" w:line="240" w:lineRule="auto"/>
        <w:contextualSpacing/>
        <w:rPr>
          <w:rFonts w:ascii="Arial" w:eastAsia="Arial" w:hAnsi="Arial" w:cs="Arial"/>
          <w:sz w:val="24"/>
          <w:szCs w:val="24"/>
        </w:rPr>
      </w:pPr>
    </w:p>
    <w:p w14:paraId="299D290B" w14:textId="266780FE" w:rsidR="006B7F7E" w:rsidRDefault="006B7F7E" w:rsidP="00D0702F">
      <w:pPr>
        <w:spacing w:after="0" w:line="240" w:lineRule="auto"/>
        <w:contextualSpacing/>
        <w:rPr>
          <w:rFonts w:ascii="Arial" w:eastAsia="Arial" w:hAnsi="Arial" w:cs="Arial"/>
          <w:sz w:val="24"/>
          <w:szCs w:val="24"/>
        </w:rPr>
      </w:pPr>
    </w:p>
    <w:p w14:paraId="6BCC4C70" w14:textId="3A7BE652" w:rsidR="006B7F7E" w:rsidRDefault="006B7F7E" w:rsidP="00D0702F">
      <w:pPr>
        <w:spacing w:after="0" w:line="240" w:lineRule="auto"/>
        <w:contextualSpacing/>
        <w:rPr>
          <w:rFonts w:ascii="Arial" w:eastAsia="Arial" w:hAnsi="Arial" w:cs="Arial"/>
          <w:sz w:val="24"/>
          <w:szCs w:val="24"/>
        </w:rPr>
      </w:pPr>
    </w:p>
    <w:p w14:paraId="3E3FBBE5" w14:textId="25ACF8E2" w:rsidR="006B7F7E" w:rsidRDefault="006B7F7E" w:rsidP="00D0702F">
      <w:pPr>
        <w:spacing w:after="0" w:line="240" w:lineRule="auto"/>
        <w:contextualSpacing/>
        <w:rPr>
          <w:rFonts w:ascii="Arial" w:eastAsia="Arial" w:hAnsi="Arial" w:cs="Arial"/>
          <w:sz w:val="24"/>
          <w:szCs w:val="24"/>
        </w:rPr>
      </w:pPr>
    </w:p>
    <w:p w14:paraId="77D4AF92" w14:textId="789EB374" w:rsidR="006B7F7E" w:rsidRDefault="006B7F7E" w:rsidP="00D0702F">
      <w:pPr>
        <w:spacing w:after="0" w:line="240" w:lineRule="auto"/>
        <w:contextualSpacing/>
        <w:rPr>
          <w:rFonts w:ascii="Arial" w:eastAsia="Arial" w:hAnsi="Arial" w:cs="Arial"/>
          <w:sz w:val="24"/>
          <w:szCs w:val="24"/>
        </w:rPr>
      </w:pPr>
    </w:p>
    <w:p w14:paraId="7B574FF0" w14:textId="25381DAA" w:rsidR="006B7F7E" w:rsidRDefault="006B7F7E" w:rsidP="00D0702F">
      <w:pPr>
        <w:spacing w:after="0" w:line="240" w:lineRule="auto"/>
        <w:contextualSpacing/>
        <w:rPr>
          <w:rFonts w:ascii="Arial" w:eastAsia="Arial" w:hAnsi="Arial" w:cs="Arial"/>
          <w:sz w:val="24"/>
          <w:szCs w:val="24"/>
        </w:rPr>
      </w:pPr>
    </w:p>
    <w:p w14:paraId="74D6B9AD" w14:textId="2A90345A" w:rsidR="006B7F7E" w:rsidRDefault="006B7F7E" w:rsidP="00D0702F">
      <w:pPr>
        <w:spacing w:after="0" w:line="240" w:lineRule="auto"/>
        <w:contextualSpacing/>
        <w:rPr>
          <w:rFonts w:ascii="Arial" w:eastAsia="Arial" w:hAnsi="Arial" w:cs="Arial"/>
          <w:sz w:val="24"/>
          <w:szCs w:val="24"/>
        </w:rPr>
      </w:pPr>
    </w:p>
    <w:p w14:paraId="79351930" w14:textId="01FAD8EA" w:rsidR="006B7F7E" w:rsidRDefault="006B7F7E" w:rsidP="00D0702F">
      <w:pPr>
        <w:spacing w:after="0" w:line="240" w:lineRule="auto"/>
        <w:contextualSpacing/>
        <w:rPr>
          <w:rFonts w:ascii="Arial" w:eastAsia="Arial" w:hAnsi="Arial" w:cs="Arial"/>
          <w:sz w:val="24"/>
          <w:szCs w:val="24"/>
        </w:rPr>
      </w:pPr>
    </w:p>
    <w:p w14:paraId="0F604B06" w14:textId="114EFCD2" w:rsidR="006B7F7E" w:rsidRDefault="006B7F7E" w:rsidP="00D0702F">
      <w:pPr>
        <w:spacing w:after="0" w:line="240" w:lineRule="auto"/>
        <w:contextualSpacing/>
        <w:rPr>
          <w:rFonts w:ascii="Arial" w:eastAsia="Arial" w:hAnsi="Arial" w:cs="Arial"/>
          <w:sz w:val="24"/>
          <w:szCs w:val="24"/>
        </w:rPr>
      </w:pPr>
    </w:p>
    <w:p w14:paraId="1E45B1C6" w14:textId="006DE17F" w:rsidR="006B7F7E" w:rsidRDefault="006B7F7E" w:rsidP="00D0702F">
      <w:pPr>
        <w:spacing w:after="0" w:line="240" w:lineRule="auto"/>
        <w:contextualSpacing/>
        <w:rPr>
          <w:rFonts w:ascii="Arial" w:eastAsia="Arial" w:hAnsi="Arial" w:cs="Arial"/>
          <w:sz w:val="24"/>
          <w:szCs w:val="24"/>
        </w:rPr>
      </w:pPr>
    </w:p>
    <w:p w14:paraId="12707F49" w14:textId="34856A28" w:rsidR="006B7F7E" w:rsidRDefault="006B7F7E" w:rsidP="00D0702F">
      <w:pPr>
        <w:spacing w:after="0" w:line="240" w:lineRule="auto"/>
        <w:contextualSpacing/>
        <w:rPr>
          <w:rFonts w:ascii="Arial" w:eastAsia="Arial" w:hAnsi="Arial" w:cs="Arial"/>
          <w:sz w:val="24"/>
          <w:szCs w:val="24"/>
        </w:rPr>
      </w:pPr>
    </w:p>
    <w:p w14:paraId="7D4655CC" w14:textId="2A4CD63B" w:rsidR="006B7F7E" w:rsidRDefault="006B7F7E" w:rsidP="00D0702F">
      <w:pPr>
        <w:spacing w:after="0" w:line="240" w:lineRule="auto"/>
        <w:contextualSpacing/>
        <w:rPr>
          <w:rFonts w:ascii="Arial" w:eastAsia="Arial" w:hAnsi="Arial" w:cs="Arial"/>
          <w:sz w:val="24"/>
          <w:szCs w:val="24"/>
        </w:rPr>
      </w:pPr>
    </w:p>
    <w:p w14:paraId="60C369BA" w14:textId="7D851F0C" w:rsidR="006B7F7E" w:rsidRDefault="006B7F7E" w:rsidP="00D0702F">
      <w:pPr>
        <w:spacing w:after="0" w:line="240" w:lineRule="auto"/>
        <w:contextualSpacing/>
        <w:rPr>
          <w:rFonts w:ascii="Arial" w:eastAsia="Arial" w:hAnsi="Arial" w:cs="Arial"/>
          <w:sz w:val="24"/>
          <w:szCs w:val="24"/>
        </w:rPr>
      </w:pPr>
    </w:p>
    <w:p w14:paraId="77051122" w14:textId="03A60EB0" w:rsidR="006B7F7E" w:rsidRDefault="006B7F7E" w:rsidP="00D0702F">
      <w:pPr>
        <w:spacing w:after="0" w:line="240" w:lineRule="auto"/>
        <w:contextualSpacing/>
        <w:rPr>
          <w:rFonts w:ascii="Arial" w:eastAsia="Arial" w:hAnsi="Arial" w:cs="Arial"/>
          <w:sz w:val="24"/>
          <w:szCs w:val="24"/>
        </w:rPr>
      </w:pPr>
    </w:p>
    <w:p w14:paraId="148E35B4" w14:textId="27875F2D" w:rsidR="006B7F7E" w:rsidRDefault="006B7F7E" w:rsidP="00D0702F">
      <w:pPr>
        <w:spacing w:after="0" w:line="240" w:lineRule="auto"/>
        <w:contextualSpacing/>
        <w:rPr>
          <w:rFonts w:ascii="Arial" w:eastAsia="Arial" w:hAnsi="Arial" w:cs="Arial"/>
          <w:sz w:val="24"/>
          <w:szCs w:val="24"/>
        </w:rPr>
      </w:pPr>
    </w:p>
    <w:p w14:paraId="2ADC2D13" w14:textId="3F1E5A30" w:rsidR="006B7F7E" w:rsidRDefault="006B7F7E" w:rsidP="00D0702F">
      <w:pPr>
        <w:spacing w:after="0" w:line="240" w:lineRule="auto"/>
        <w:contextualSpacing/>
        <w:rPr>
          <w:rFonts w:ascii="Arial" w:eastAsia="Arial" w:hAnsi="Arial" w:cs="Arial"/>
          <w:b/>
          <w:color w:val="002060"/>
          <w:sz w:val="28"/>
          <w:szCs w:val="24"/>
        </w:rPr>
      </w:pPr>
      <w:r w:rsidRPr="006B7F7E">
        <w:rPr>
          <w:rFonts w:ascii="Arial" w:eastAsia="Arial" w:hAnsi="Arial" w:cs="Arial"/>
          <w:b/>
          <w:color w:val="002060"/>
          <w:sz w:val="28"/>
          <w:szCs w:val="24"/>
        </w:rPr>
        <w:lastRenderedPageBreak/>
        <w:t>PHOTO DOCUMENTATION</w:t>
      </w:r>
    </w:p>
    <w:p w14:paraId="3D196194" w14:textId="2DFB3C1E" w:rsid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428D06CB" wp14:editId="493D47DF">
            <wp:simplePos x="0" y="0"/>
            <wp:positionH relativeFrom="margin">
              <wp:align>center</wp:align>
            </wp:positionH>
            <wp:positionV relativeFrom="paragraph">
              <wp:posOffset>205106</wp:posOffset>
            </wp:positionV>
            <wp:extent cx="5697872" cy="427340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1).JPG"/>
                    <pic:cNvPicPr/>
                  </pic:nvPicPr>
                  <pic:blipFill>
                    <a:blip r:embed="rId10">
                      <a:extLst>
                        <a:ext uri="{28A0092B-C50C-407E-A947-70E740481C1C}">
                          <a14:useLocalDpi xmlns:a14="http://schemas.microsoft.com/office/drawing/2010/main" val="0"/>
                        </a:ext>
                      </a:extLst>
                    </a:blip>
                    <a:stretch>
                      <a:fillRect/>
                    </a:stretch>
                  </pic:blipFill>
                  <pic:spPr>
                    <a:xfrm>
                      <a:off x="0" y="0"/>
                      <a:ext cx="5697872" cy="4273404"/>
                    </a:xfrm>
                    <a:prstGeom prst="rect">
                      <a:avLst/>
                    </a:prstGeom>
                  </pic:spPr>
                </pic:pic>
              </a:graphicData>
            </a:graphic>
            <wp14:sizeRelH relativeFrom="page">
              <wp14:pctWidth>0</wp14:pctWidth>
            </wp14:sizeRelH>
            <wp14:sizeRelV relativeFrom="page">
              <wp14:pctHeight>0</wp14:pctHeight>
            </wp14:sizeRelV>
          </wp:anchor>
        </w:drawing>
      </w:r>
    </w:p>
    <w:p w14:paraId="253B9F28" w14:textId="59555681" w:rsidR="006B7F7E" w:rsidRPr="006B7F7E" w:rsidRDefault="006B7F7E" w:rsidP="00D0702F">
      <w:pPr>
        <w:spacing w:after="0" w:line="240" w:lineRule="auto"/>
        <w:contextualSpacing/>
        <w:rPr>
          <w:rFonts w:ascii="Arial" w:eastAsia="Arial" w:hAnsi="Arial" w:cs="Arial"/>
          <w:b/>
          <w:color w:val="002060"/>
          <w:sz w:val="28"/>
          <w:szCs w:val="24"/>
        </w:rPr>
      </w:pPr>
      <w:bookmarkStart w:id="2" w:name="_GoBack"/>
      <w:r>
        <w:rPr>
          <w:rFonts w:ascii="Arial" w:eastAsia="Arial" w:hAnsi="Arial" w:cs="Arial"/>
          <w:b/>
          <w:noProof/>
          <w:color w:val="002060"/>
          <w:sz w:val="28"/>
          <w:szCs w:val="24"/>
        </w:rPr>
        <w:drawing>
          <wp:anchor distT="0" distB="0" distL="114300" distR="114300" simplePos="0" relativeHeight="251659264" behindDoc="1" locked="0" layoutInCell="1" allowOverlap="1" wp14:anchorId="49A731F4" wp14:editId="7FE240A0">
            <wp:simplePos x="0" y="0"/>
            <wp:positionH relativeFrom="margin">
              <wp:align>center</wp:align>
            </wp:positionH>
            <wp:positionV relativeFrom="paragraph">
              <wp:posOffset>4382135</wp:posOffset>
            </wp:positionV>
            <wp:extent cx="5678804" cy="4259103"/>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1).JPG"/>
                    <pic:cNvPicPr/>
                  </pic:nvPicPr>
                  <pic:blipFill>
                    <a:blip r:embed="rId11">
                      <a:extLst>
                        <a:ext uri="{28A0092B-C50C-407E-A947-70E740481C1C}">
                          <a14:useLocalDpi xmlns:a14="http://schemas.microsoft.com/office/drawing/2010/main" val="0"/>
                        </a:ext>
                      </a:extLst>
                    </a:blip>
                    <a:stretch>
                      <a:fillRect/>
                    </a:stretch>
                  </pic:blipFill>
                  <pic:spPr>
                    <a:xfrm>
                      <a:off x="0" y="0"/>
                      <a:ext cx="5678804" cy="4259103"/>
                    </a:xfrm>
                    <a:prstGeom prst="rect">
                      <a:avLst/>
                    </a:prstGeom>
                  </pic:spPr>
                </pic:pic>
              </a:graphicData>
            </a:graphic>
            <wp14:sizeRelH relativeFrom="page">
              <wp14:pctWidth>0</wp14:pctWidth>
            </wp14:sizeRelH>
            <wp14:sizeRelV relativeFrom="page">
              <wp14:pctHeight>0</wp14:pctHeight>
            </wp14:sizeRelV>
          </wp:anchor>
        </w:drawing>
      </w:r>
      <w:bookmarkEnd w:id="2"/>
    </w:p>
    <w:sectPr w:rsidR="006B7F7E" w:rsidRPr="006B7F7E"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E530B" w14:textId="77777777" w:rsidR="0071055F" w:rsidRDefault="0071055F">
      <w:pPr>
        <w:spacing w:after="0" w:line="240" w:lineRule="auto"/>
      </w:pPr>
      <w:r>
        <w:separator/>
      </w:r>
    </w:p>
  </w:endnote>
  <w:endnote w:type="continuationSeparator" w:id="0">
    <w:p w14:paraId="5B9958E6" w14:textId="77777777" w:rsidR="0071055F" w:rsidRDefault="00710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5E6963" w:rsidRDefault="005E696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5E6963" w:rsidRDefault="005E6963">
    <w:pPr>
      <w:pBdr>
        <w:bottom w:val="single" w:sz="6" w:space="1" w:color="000000"/>
      </w:pBdr>
      <w:tabs>
        <w:tab w:val="left" w:pos="2371"/>
        <w:tab w:val="center" w:pos="5233"/>
      </w:tabs>
      <w:spacing w:after="0" w:line="240" w:lineRule="auto"/>
      <w:jc w:val="right"/>
      <w:rPr>
        <w:sz w:val="16"/>
        <w:szCs w:val="16"/>
      </w:rPr>
    </w:pPr>
  </w:p>
  <w:p w14:paraId="7DE3E999" w14:textId="1F0A9EE0" w:rsidR="005E6963" w:rsidRDefault="005E696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B652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B6525">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29</w:t>
    </w:r>
    <w:r w:rsidRPr="002E2AB4">
      <w:rPr>
        <w:rFonts w:ascii="Arial" w:eastAsia="Arial" w:hAnsi="Arial" w:cs="Arial"/>
        <w:sz w:val="14"/>
        <w:szCs w:val="14"/>
      </w:rPr>
      <w:t xml:space="preserve"> on the Coronavirus Disease (COVID19) as of </w:t>
    </w:r>
    <w:r>
      <w:rPr>
        <w:rFonts w:ascii="Arial" w:eastAsia="Arial" w:hAnsi="Arial" w:cs="Arial"/>
        <w:sz w:val="14"/>
        <w:szCs w:val="14"/>
      </w:rPr>
      <w:t>12 January 2021, 6A</w:t>
    </w:r>
    <w:r w:rsidRPr="002E2AB4">
      <w:rPr>
        <w:rFonts w:ascii="Arial" w:eastAsia="Arial" w:hAnsi="Arial" w:cs="Arial"/>
        <w:sz w:val="14"/>
        <w:szCs w:val="14"/>
      </w:rPr>
      <w:t>M</w:t>
    </w:r>
  </w:p>
  <w:p w14:paraId="2B859230" w14:textId="77777777" w:rsidR="005E6963" w:rsidRDefault="005E6963">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5E6963" w:rsidRDefault="005E696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DB47B" w14:textId="77777777" w:rsidR="0071055F" w:rsidRDefault="0071055F">
      <w:pPr>
        <w:spacing w:after="0" w:line="240" w:lineRule="auto"/>
      </w:pPr>
      <w:r>
        <w:separator/>
      </w:r>
    </w:p>
  </w:footnote>
  <w:footnote w:type="continuationSeparator" w:id="0">
    <w:p w14:paraId="2A736FBF" w14:textId="77777777" w:rsidR="0071055F" w:rsidRDefault="007105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5E6963" w:rsidRDefault="005E696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5E6963" w:rsidRDefault="005E696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5E6963" w:rsidRDefault="005E6963">
    <w:pPr>
      <w:pBdr>
        <w:bottom w:val="single" w:sz="6" w:space="1" w:color="000000"/>
      </w:pBdr>
      <w:tabs>
        <w:tab w:val="center" w:pos="4680"/>
        <w:tab w:val="right" w:pos="9360"/>
      </w:tabs>
      <w:spacing w:after="0" w:line="240" w:lineRule="auto"/>
      <w:jc w:val="center"/>
      <w:rPr>
        <w:sz w:val="10"/>
      </w:rPr>
    </w:pPr>
  </w:p>
  <w:p w14:paraId="3A0C3660" w14:textId="77777777" w:rsidR="005E6963" w:rsidRDefault="005E696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5E6963" w:rsidRDefault="005E696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963"/>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B8DC1A-750E-4AC8-91C7-52D0AF7F6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777</Words>
  <Characters>78529</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11T12:52:00Z</dcterms:created>
  <dcterms:modified xsi:type="dcterms:W3CDTF">2021-01-1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